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EEB5B" w14:textId="50F01406" w:rsidR="00C43714" w:rsidRPr="00CE012D" w:rsidRDefault="00C43714" w:rsidP="00C43714">
      <w:pPr>
        <w:jc w:val="right"/>
        <w:rPr>
          <w:rFonts w:ascii="Arial" w:hAnsi="Arial" w:cs="Arial"/>
          <w:sz w:val="50"/>
          <w:szCs w:val="50"/>
        </w:rPr>
      </w:pPr>
      <w:bookmarkStart w:id="0" w:name="_Ref312243294"/>
      <w:r w:rsidRPr="00CE012D">
        <w:rPr>
          <w:rFonts w:ascii="Arial" w:hAnsi="Arial" w:cs="Arial"/>
          <w:sz w:val="50"/>
          <w:szCs w:val="50"/>
        </w:rPr>
        <w:t>Modular Robotics</w:t>
      </w:r>
      <w:r>
        <w:rPr>
          <w:rFonts w:ascii="Arial" w:hAnsi="Arial" w:cs="Arial"/>
          <w:sz w:val="50"/>
          <w:szCs w:val="50"/>
        </w:rPr>
        <w:t xml:space="preserve">: </w:t>
      </w:r>
      <w:proofErr w:type="spellStart"/>
      <w:r>
        <w:rPr>
          <w:rFonts w:ascii="Arial" w:hAnsi="Arial" w:cs="Arial"/>
          <w:sz w:val="50"/>
          <w:szCs w:val="50"/>
        </w:rPr>
        <w:t>Molucube</w:t>
      </w:r>
      <w:proofErr w:type="spellEnd"/>
    </w:p>
    <w:p w14:paraId="0C17F7A0" w14:textId="77777777" w:rsidR="00C43714" w:rsidRDefault="00C43714" w:rsidP="00C43714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Cole Butler</w:t>
      </w:r>
    </w:p>
    <w:p w14:paraId="0E836861" w14:textId="77777777" w:rsidR="00C43714" w:rsidRDefault="00C43714" w:rsidP="00C43714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Ali Helmi</w:t>
      </w:r>
    </w:p>
    <w:p w14:paraId="62480E01" w14:textId="77777777" w:rsidR="00C43714" w:rsidRDefault="00C43714" w:rsidP="00C43714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Andrew Hunt</w:t>
      </w:r>
    </w:p>
    <w:p w14:paraId="014E221F" w14:textId="77777777" w:rsidR="00C43714" w:rsidRPr="0034447C" w:rsidRDefault="00C43714" w:rsidP="00C43714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Carlos Torres</w:t>
      </w:r>
    </w:p>
    <w:p w14:paraId="0A45D330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73760342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67FE54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5D94A006" w14:textId="77777777" w:rsidR="00FA617B" w:rsidRPr="00730B1B" w:rsidRDefault="00FA617B" w:rsidP="00C43714">
      <w:pPr>
        <w:jc w:val="center"/>
        <w:rPr>
          <w:rFonts w:ascii="Arial" w:hAnsi="Arial" w:cs="Arial"/>
          <w:sz w:val="40"/>
          <w:szCs w:val="40"/>
        </w:rPr>
      </w:pPr>
    </w:p>
    <w:p w14:paraId="29CBF945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26A5E9" w14:textId="792E25EC" w:rsidR="00FA617B" w:rsidRPr="00730B1B" w:rsidRDefault="00B07EC7" w:rsidP="00FA617B">
      <w:pPr>
        <w:jc w:val="right"/>
        <w:rPr>
          <w:rFonts w:ascii="Arial" w:hAnsi="Arial" w:cs="Arial"/>
          <w:b/>
          <w:smallCaps/>
          <w:sz w:val="52"/>
          <w:szCs w:val="52"/>
        </w:rPr>
      </w:pPr>
      <w:r w:rsidRPr="00730B1B">
        <w:rPr>
          <w:rFonts w:ascii="Arial" w:hAnsi="Arial" w:cs="Arial"/>
          <w:b/>
          <w:smallCaps/>
          <w:sz w:val="52"/>
          <w:szCs w:val="52"/>
        </w:rPr>
        <w:t xml:space="preserve">Functional </w:t>
      </w:r>
      <w:r w:rsidR="00D922DD" w:rsidRPr="00730B1B">
        <w:rPr>
          <w:rFonts w:ascii="Arial" w:hAnsi="Arial" w:cs="Arial"/>
          <w:b/>
          <w:smallCaps/>
          <w:sz w:val="52"/>
          <w:szCs w:val="52"/>
        </w:rPr>
        <w:t xml:space="preserve">System </w:t>
      </w:r>
      <w:r w:rsidRPr="00730B1B">
        <w:rPr>
          <w:rFonts w:ascii="Arial" w:hAnsi="Arial" w:cs="Arial"/>
          <w:b/>
          <w:smallCaps/>
          <w:sz w:val="52"/>
          <w:szCs w:val="52"/>
        </w:rPr>
        <w:t>Requirements</w:t>
      </w:r>
    </w:p>
    <w:p w14:paraId="15237E85" w14:textId="42C85283" w:rsidR="00FB782F" w:rsidRPr="00730B1B" w:rsidRDefault="00FB782F" w:rsidP="00FA617B">
      <w:pPr>
        <w:jc w:val="right"/>
        <w:rPr>
          <w:rFonts w:ascii="Arial" w:hAnsi="Arial" w:cs="Arial"/>
          <w:b/>
          <w:smallCaps/>
          <w:sz w:val="52"/>
          <w:szCs w:val="52"/>
        </w:rPr>
      </w:pPr>
    </w:p>
    <w:p w14:paraId="12B786F5" w14:textId="77777777" w:rsidR="00FA617B" w:rsidRPr="00730B1B" w:rsidRDefault="00FA617B" w:rsidP="00FA617B">
      <w:pPr>
        <w:jc w:val="left"/>
        <w:rPr>
          <w:rFonts w:ascii="Arial" w:hAnsi="Arial" w:cs="Arial"/>
          <w:sz w:val="42"/>
          <w:szCs w:val="42"/>
        </w:rPr>
      </w:pPr>
    </w:p>
    <w:p w14:paraId="1EA2191B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4BA9ECDC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50F09BC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994CB54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1C492B89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E17EE54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71ED1E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467460A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78F6AD2B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2A5E4C0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7E975054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DF191AB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76DF703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0A9CFCF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D960800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6FBDACA2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5A94AB60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  <w:r w:rsidRPr="00730B1B">
        <w:rPr>
          <w:rFonts w:ascii="Arial" w:hAnsi="Arial" w:cs="Arial"/>
          <w:sz w:val="28"/>
          <w:szCs w:val="28"/>
        </w:rPr>
        <w:t>REVISION – Draft</w:t>
      </w:r>
    </w:p>
    <w:p w14:paraId="5DCF2D22" w14:textId="653B76CB" w:rsidR="00CC1A19" w:rsidRPr="00730B1B" w:rsidRDefault="004732EF" w:rsidP="00043D9F">
      <w:pPr>
        <w:jc w:val="left"/>
        <w:rPr>
          <w:rFonts w:ascii="Arial" w:hAnsi="Arial" w:cs="Arial"/>
          <w:szCs w:val="20"/>
        </w:rPr>
        <w:sectPr w:rsidR="00CC1A19" w:rsidRPr="00730B1B" w:rsidSect="00162656">
          <w:headerReference w:type="default" r:id="rId11"/>
          <w:footerReference w:type="default" r:id="rId12"/>
          <w:headerReference w:type="first" r:id="rId13"/>
          <w:footerReference w:type="first" r:id="rId14"/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rFonts w:ascii="Arial" w:hAnsi="Arial" w:cs="Arial"/>
          <w:sz w:val="28"/>
          <w:szCs w:val="28"/>
        </w:rPr>
        <w:t>4</w:t>
      </w:r>
      <w:r w:rsidR="00D968B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December</w:t>
      </w:r>
      <w:r w:rsidR="00D968B9">
        <w:rPr>
          <w:rFonts w:ascii="Arial" w:hAnsi="Arial" w:cs="Arial"/>
          <w:sz w:val="28"/>
          <w:szCs w:val="28"/>
        </w:rPr>
        <w:t xml:space="preserve"> 2022</w:t>
      </w:r>
    </w:p>
    <w:p w14:paraId="52E47BE8" w14:textId="2367C83C" w:rsidR="00FA617B" w:rsidRPr="00730B1B" w:rsidRDefault="00B07EC7" w:rsidP="00FA617B">
      <w:pPr>
        <w:jc w:val="center"/>
        <w:rPr>
          <w:rFonts w:ascii="Arial" w:hAnsi="Arial" w:cs="Arial"/>
          <w:smallCaps/>
          <w:sz w:val="36"/>
          <w:szCs w:val="36"/>
        </w:rPr>
      </w:pPr>
      <w:r w:rsidRPr="00730B1B">
        <w:rPr>
          <w:rFonts w:ascii="Arial" w:hAnsi="Arial" w:cs="Arial"/>
          <w:smallCaps/>
          <w:sz w:val="36"/>
          <w:szCs w:val="36"/>
        </w:rPr>
        <w:lastRenderedPageBreak/>
        <w:t xml:space="preserve">Functional </w:t>
      </w:r>
      <w:r w:rsidR="00D922DD" w:rsidRPr="00730B1B">
        <w:rPr>
          <w:rFonts w:ascii="Arial" w:hAnsi="Arial" w:cs="Arial"/>
          <w:smallCaps/>
          <w:sz w:val="36"/>
          <w:szCs w:val="36"/>
        </w:rPr>
        <w:t>System Requirements</w:t>
      </w:r>
    </w:p>
    <w:p w14:paraId="22725D9B" w14:textId="77777777" w:rsidR="00FA617B" w:rsidRPr="00730B1B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730B1B">
        <w:rPr>
          <w:rFonts w:ascii="Arial" w:hAnsi="Arial" w:cs="Arial"/>
          <w:smallCaps/>
          <w:sz w:val="36"/>
          <w:szCs w:val="36"/>
        </w:rPr>
        <w:t>for</w:t>
      </w:r>
    </w:p>
    <w:p w14:paraId="42E5F3FE" w14:textId="77777777" w:rsidR="00C43714" w:rsidRPr="0034447C" w:rsidRDefault="00C43714" w:rsidP="00C43714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 xml:space="preserve">Modular Robotics: </w:t>
      </w:r>
      <w:proofErr w:type="spellStart"/>
      <w:r>
        <w:rPr>
          <w:rFonts w:ascii="Arial" w:hAnsi="Arial" w:cs="Arial"/>
          <w:sz w:val="36"/>
          <w:szCs w:val="36"/>
        </w:rPr>
        <w:t>Molucube</w:t>
      </w:r>
      <w:proofErr w:type="spellEnd"/>
    </w:p>
    <w:p w14:paraId="0BDF3C0A" w14:textId="77777777" w:rsidR="00CC1A19" w:rsidRPr="00730B1B" w:rsidRDefault="00CC1A19" w:rsidP="00043D9F">
      <w:pPr>
        <w:rPr>
          <w:rFonts w:ascii="Arial" w:hAnsi="Arial" w:cs="Arial"/>
        </w:rPr>
      </w:pPr>
    </w:p>
    <w:p w14:paraId="0E0F0388" w14:textId="77777777" w:rsidR="00CC1A19" w:rsidRPr="00730B1B" w:rsidRDefault="00CC1A19" w:rsidP="00043D9F">
      <w:pPr>
        <w:rPr>
          <w:rFonts w:ascii="Arial" w:hAnsi="Arial" w:cs="Arial"/>
        </w:rPr>
      </w:pPr>
    </w:p>
    <w:p w14:paraId="71073F36" w14:textId="77777777" w:rsidR="00CC1A19" w:rsidRPr="00730B1B" w:rsidRDefault="00CC1A19" w:rsidP="00043D9F">
      <w:pPr>
        <w:rPr>
          <w:rFonts w:ascii="Arial" w:hAnsi="Arial" w:cs="Arial"/>
        </w:rPr>
      </w:pPr>
    </w:p>
    <w:p w14:paraId="2E26FD29" w14:textId="77777777" w:rsidR="00FA617B" w:rsidRPr="00730B1B" w:rsidRDefault="00FA617B" w:rsidP="00043D9F">
      <w:pPr>
        <w:rPr>
          <w:rFonts w:ascii="Arial" w:hAnsi="Arial" w:cs="Arial"/>
        </w:rPr>
      </w:pPr>
    </w:p>
    <w:p w14:paraId="3E10ED68" w14:textId="77777777" w:rsidR="00CC1A19" w:rsidRPr="00730B1B" w:rsidRDefault="00CC1A19" w:rsidP="00043D9F">
      <w:pPr>
        <w:rPr>
          <w:rFonts w:ascii="Arial" w:hAnsi="Arial" w:cs="Arial"/>
        </w:rPr>
      </w:pPr>
    </w:p>
    <w:p w14:paraId="457F7DC0" w14:textId="77777777" w:rsidR="00FA617B" w:rsidRPr="00730B1B" w:rsidRDefault="00FA617B" w:rsidP="00FA617B">
      <w:pPr>
        <w:jc w:val="center"/>
        <w:rPr>
          <w:rFonts w:ascii="Arial" w:hAnsi="Arial" w:cs="Arial"/>
          <w:smallCaps/>
        </w:rPr>
      </w:pPr>
      <w:r w:rsidRPr="00730B1B">
        <w:rPr>
          <w:rFonts w:ascii="Arial" w:hAnsi="Arial" w:cs="Arial"/>
          <w:smallCaps/>
        </w:rPr>
        <w:t>Prepared by:</w:t>
      </w:r>
    </w:p>
    <w:p w14:paraId="47080451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199A81E7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577632AA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6C8282FD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65E81EF1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14F7E749" w14:textId="77777777" w:rsidR="00FA617B" w:rsidRPr="00730B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Author</w:t>
      </w:r>
      <w:r w:rsidRPr="00730B1B">
        <w:rPr>
          <w:rFonts w:ascii="Arial" w:hAnsi="Arial" w:cs="Arial"/>
        </w:rPr>
        <w:tab/>
        <w:t>Date</w:t>
      </w:r>
    </w:p>
    <w:p w14:paraId="057085EF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48CECDF5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40C00952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2232560C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001BDA3D" w14:textId="77777777" w:rsidR="00FA617B" w:rsidRPr="00730B1B" w:rsidRDefault="00FA617B" w:rsidP="00FA617B">
      <w:pPr>
        <w:jc w:val="center"/>
        <w:rPr>
          <w:rFonts w:ascii="Arial" w:hAnsi="Arial" w:cs="Arial"/>
          <w:smallCaps/>
        </w:rPr>
      </w:pPr>
      <w:r w:rsidRPr="00730B1B">
        <w:rPr>
          <w:rFonts w:ascii="Arial" w:hAnsi="Arial" w:cs="Arial"/>
          <w:smallCaps/>
        </w:rPr>
        <w:t>Approved by:</w:t>
      </w:r>
    </w:p>
    <w:p w14:paraId="478FFB66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79AC5C75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6463EC03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68622480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181F348B" w14:textId="77777777" w:rsidR="00FA617B" w:rsidRPr="00730B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Project Leader</w:t>
      </w:r>
      <w:r w:rsidRPr="00730B1B">
        <w:rPr>
          <w:rFonts w:ascii="Arial" w:hAnsi="Arial" w:cs="Arial"/>
        </w:rPr>
        <w:tab/>
        <w:t>Date</w:t>
      </w:r>
    </w:p>
    <w:p w14:paraId="002F7D82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38EEA2DE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35EAF2CC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11713D4D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4049677F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5B1459A3" w14:textId="03E983CC" w:rsidR="00FA617B" w:rsidRPr="00730B1B" w:rsidRDefault="00730B1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John Lusher, P.E.</w:t>
      </w:r>
      <w:r w:rsidR="00FA617B" w:rsidRPr="00730B1B">
        <w:rPr>
          <w:rFonts w:ascii="Arial" w:hAnsi="Arial" w:cs="Arial"/>
        </w:rPr>
        <w:tab/>
        <w:t>Date</w:t>
      </w:r>
    </w:p>
    <w:p w14:paraId="36BFAEA3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729B76AF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5124FEC0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134DEA3D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2F1FDB83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7434F0A7" w14:textId="77777777" w:rsidR="00FA617B" w:rsidRPr="00730B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 xml:space="preserve">T/A      </w:t>
      </w:r>
      <w:r w:rsidRPr="00730B1B">
        <w:rPr>
          <w:rFonts w:ascii="Arial" w:hAnsi="Arial" w:cs="Arial"/>
        </w:rPr>
        <w:tab/>
        <w:t>Date</w:t>
      </w:r>
    </w:p>
    <w:p w14:paraId="6FF308B7" w14:textId="77777777" w:rsidR="00CC1A19" w:rsidRPr="00730B1B" w:rsidRDefault="00CC1A19" w:rsidP="00043D9F">
      <w:pPr>
        <w:ind w:left="3330"/>
        <w:rPr>
          <w:rFonts w:ascii="Arial" w:hAnsi="Arial" w:cs="Arial"/>
        </w:rPr>
      </w:pPr>
    </w:p>
    <w:p w14:paraId="59A252E2" w14:textId="77777777" w:rsidR="00CC1A19" w:rsidRPr="00730B1B" w:rsidRDefault="00CC1A19" w:rsidP="007224FA">
      <w:pPr>
        <w:ind w:left="3330"/>
        <w:rPr>
          <w:rFonts w:ascii="Arial" w:hAnsi="Arial" w:cs="Arial"/>
        </w:rPr>
      </w:pPr>
    </w:p>
    <w:p w14:paraId="4352926D" w14:textId="77777777" w:rsidR="00CC1A19" w:rsidRPr="00730B1B" w:rsidRDefault="00CC1A19" w:rsidP="00043D9F">
      <w:pPr>
        <w:ind w:left="3330"/>
        <w:rPr>
          <w:rFonts w:ascii="Arial" w:hAnsi="Arial" w:cs="Arial"/>
        </w:rPr>
      </w:pPr>
    </w:p>
    <w:p w14:paraId="51C82FC5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07DD800C" w14:textId="77777777" w:rsidR="00CC1A19" w:rsidRPr="00730B1B" w:rsidRDefault="00CC1A19" w:rsidP="00227CC6">
      <w:pPr>
        <w:spacing w:after="200" w:line="276" w:lineRule="auto"/>
        <w:jc w:val="center"/>
        <w:rPr>
          <w:rFonts w:ascii="Arial" w:hAnsi="Arial" w:cs="Arial"/>
          <w:b/>
          <w:sz w:val="28"/>
        </w:rPr>
      </w:pPr>
      <w:r w:rsidRPr="00730B1B">
        <w:rPr>
          <w:rFonts w:ascii="Arial" w:hAnsi="Arial" w:cs="Arial"/>
          <w:b/>
          <w:sz w:val="28"/>
        </w:rPr>
        <w:br w:type="page"/>
      </w:r>
      <w:r w:rsidRPr="00730B1B">
        <w:rPr>
          <w:rFonts w:ascii="Arial" w:hAnsi="Arial" w:cs="Arial"/>
          <w:b/>
          <w:sz w:val="28"/>
        </w:rPr>
        <w:lastRenderedPageBreak/>
        <w:t>Change Record</w:t>
      </w:r>
    </w:p>
    <w:tbl>
      <w:tblPr>
        <w:tblW w:w="9360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2"/>
        <w:gridCol w:w="1522"/>
        <w:gridCol w:w="1917"/>
        <w:gridCol w:w="1913"/>
        <w:gridCol w:w="3306"/>
      </w:tblGrid>
      <w:tr w:rsidR="00CC1A19" w:rsidRPr="00730B1B" w14:paraId="2E306784" w14:textId="77777777" w:rsidTr="00043D9F">
        <w:tc>
          <w:tcPr>
            <w:tcW w:w="690" w:type="dxa"/>
            <w:shd w:val="clear" w:color="auto" w:fill="0079C1"/>
          </w:tcPr>
          <w:p w14:paraId="5785F9EA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Rev.</w:t>
            </w:r>
          </w:p>
        </w:tc>
        <w:tc>
          <w:tcPr>
            <w:tcW w:w="1523" w:type="dxa"/>
            <w:shd w:val="clear" w:color="auto" w:fill="0079C1"/>
          </w:tcPr>
          <w:p w14:paraId="49D170A1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Date</w:t>
            </w:r>
          </w:p>
        </w:tc>
        <w:tc>
          <w:tcPr>
            <w:tcW w:w="1919" w:type="dxa"/>
            <w:shd w:val="clear" w:color="auto" w:fill="0079C1"/>
          </w:tcPr>
          <w:p w14:paraId="02DABC8A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Originator</w:t>
            </w:r>
          </w:p>
        </w:tc>
        <w:tc>
          <w:tcPr>
            <w:tcW w:w="1915" w:type="dxa"/>
            <w:shd w:val="clear" w:color="auto" w:fill="0079C1"/>
          </w:tcPr>
          <w:p w14:paraId="1C7FAAC4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Approvals</w:t>
            </w:r>
          </w:p>
        </w:tc>
        <w:tc>
          <w:tcPr>
            <w:tcW w:w="3313" w:type="dxa"/>
            <w:shd w:val="clear" w:color="auto" w:fill="0079C1"/>
          </w:tcPr>
          <w:p w14:paraId="68C6D042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Description</w:t>
            </w:r>
          </w:p>
        </w:tc>
      </w:tr>
      <w:tr w:rsidR="00FA617B" w:rsidRPr="00730B1B" w14:paraId="5026E6A2" w14:textId="77777777" w:rsidTr="00043D9F">
        <w:tc>
          <w:tcPr>
            <w:tcW w:w="690" w:type="dxa"/>
          </w:tcPr>
          <w:p w14:paraId="1200103E" w14:textId="77777777" w:rsidR="00FA617B" w:rsidRPr="00730B1B" w:rsidRDefault="00FA617B" w:rsidP="00FA617B">
            <w:pPr>
              <w:rPr>
                <w:rFonts w:ascii="Arial" w:hAnsi="Arial" w:cs="Arial"/>
                <w:b/>
              </w:rPr>
            </w:pPr>
            <w:r w:rsidRPr="00730B1B">
              <w:rPr>
                <w:rFonts w:ascii="Arial" w:hAnsi="Arial" w:cs="Arial"/>
                <w:b/>
              </w:rPr>
              <w:t>-</w:t>
            </w:r>
          </w:p>
        </w:tc>
        <w:tc>
          <w:tcPr>
            <w:tcW w:w="1523" w:type="dxa"/>
          </w:tcPr>
          <w:p w14:paraId="277BD379" w14:textId="0DF7ED02" w:rsidR="00FA617B" w:rsidRPr="00730B1B" w:rsidRDefault="002528AB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03/2022</w:t>
            </w:r>
          </w:p>
        </w:tc>
        <w:tc>
          <w:tcPr>
            <w:tcW w:w="1919" w:type="dxa"/>
          </w:tcPr>
          <w:p w14:paraId="546C7E3B" w14:textId="60971A44" w:rsidR="00FA617B" w:rsidRPr="00730B1B" w:rsidRDefault="00971B1B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drew Hunt</w:t>
            </w:r>
          </w:p>
        </w:tc>
        <w:tc>
          <w:tcPr>
            <w:tcW w:w="1915" w:type="dxa"/>
          </w:tcPr>
          <w:p w14:paraId="61337CE4" w14:textId="77777777" w:rsidR="00FA617B" w:rsidRPr="00730B1B" w:rsidRDefault="00FA617B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0F4B2068" w14:textId="77777777" w:rsidR="00FA617B" w:rsidRPr="00730B1B" w:rsidRDefault="00FA617B" w:rsidP="00FA617B">
            <w:pPr>
              <w:jc w:val="left"/>
              <w:rPr>
                <w:rFonts w:ascii="Arial" w:hAnsi="Arial" w:cs="Arial"/>
              </w:rPr>
            </w:pPr>
            <w:r w:rsidRPr="00730B1B">
              <w:rPr>
                <w:rFonts w:ascii="Arial" w:hAnsi="Arial" w:cs="Arial"/>
              </w:rPr>
              <w:t>Draft Release</w:t>
            </w:r>
          </w:p>
        </w:tc>
      </w:tr>
      <w:tr w:rsidR="005B16C8" w:rsidRPr="00730B1B" w14:paraId="58999C46" w14:textId="77777777" w:rsidTr="00043D9F">
        <w:tc>
          <w:tcPr>
            <w:tcW w:w="690" w:type="dxa"/>
          </w:tcPr>
          <w:p w14:paraId="1BA86D0A" w14:textId="3627184F" w:rsidR="005B16C8" w:rsidRPr="005B16C8" w:rsidRDefault="005B16C8" w:rsidP="00FA617B">
            <w:pPr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1</w:t>
            </w:r>
          </w:p>
        </w:tc>
        <w:tc>
          <w:tcPr>
            <w:tcW w:w="1523" w:type="dxa"/>
          </w:tcPr>
          <w:p w14:paraId="276BDA7F" w14:textId="2156466A" w:rsidR="005B16C8" w:rsidRDefault="005B16C8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04/2022</w:t>
            </w:r>
          </w:p>
        </w:tc>
        <w:tc>
          <w:tcPr>
            <w:tcW w:w="1919" w:type="dxa"/>
          </w:tcPr>
          <w:p w14:paraId="6FAA0703" w14:textId="77777777" w:rsidR="005B16C8" w:rsidRDefault="005B16C8" w:rsidP="00FA617B">
            <w:pPr>
              <w:rPr>
                <w:rFonts w:ascii="Arial" w:hAnsi="Arial" w:cs="Arial"/>
              </w:rPr>
            </w:pPr>
          </w:p>
        </w:tc>
        <w:tc>
          <w:tcPr>
            <w:tcW w:w="1915" w:type="dxa"/>
          </w:tcPr>
          <w:p w14:paraId="68DBE5DD" w14:textId="77777777" w:rsidR="005B16C8" w:rsidRPr="00730B1B" w:rsidRDefault="005B16C8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570E3F27" w14:textId="382AB94C" w:rsidR="005B16C8" w:rsidRPr="00730B1B" w:rsidRDefault="005B16C8" w:rsidP="00FA617B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3 Final Report</w:t>
            </w:r>
          </w:p>
        </w:tc>
      </w:tr>
    </w:tbl>
    <w:p w14:paraId="7F6ABF2C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D34F185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32262F1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  <w:r w:rsidRPr="18298871">
        <w:rPr>
          <w:rFonts w:ascii="Arial" w:hAnsi="Arial" w:cs="Arial"/>
          <w:i/>
        </w:rPr>
        <w:br w:type="page"/>
      </w:r>
    </w:p>
    <w:p w14:paraId="306D9448" w14:textId="190A0782" w:rsidR="00FA5CD3" w:rsidRPr="00B31F60" w:rsidRDefault="00FA5CD3" w:rsidP="00FA5CD3">
      <w:pPr>
        <w:pStyle w:val="TOC1"/>
        <w:jc w:val="center"/>
        <w:rPr>
          <w:rFonts w:ascii="Arial" w:hAnsi="Arial" w:cs="Arial"/>
          <w:sz w:val="28"/>
          <w:szCs w:val="28"/>
        </w:rPr>
      </w:pPr>
      <w:r w:rsidRPr="00B31F60">
        <w:rPr>
          <w:rFonts w:ascii="Arial" w:hAnsi="Arial" w:cs="Arial"/>
          <w:sz w:val="28"/>
          <w:szCs w:val="28"/>
        </w:rPr>
        <w:lastRenderedPageBreak/>
        <w:t>Table of Contents</w:t>
      </w:r>
    </w:p>
    <w:p w14:paraId="087CEC95" w14:textId="6D7E31E9" w:rsidR="000304E9" w:rsidRDefault="00FA5CD3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730B1B">
        <w:rPr>
          <w:rFonts w:ascii="Arial" w:hAnsi="Arial" w:cs="Arial"/>
        </w:rPr>
        <w:fldChar w:fldCharType="begin"/>
      </w:r>
      <w:r w:rsidRPr="00730B1B">
        <w:rPr>
          <w:rFonts w:ascii="Arial" w:hAnsi="Arial" w:cs="Arial"/>
        </w:rPr>
        <w:instrText xml:space="preserve"> TOC \o "1-3" \h \z \u </w:instrText>
      </w:r>
      <w:r w:rsidRPr="00730B1B">
        <w:rPr>
          <w:rFonts w:ascii="Arial" w:hAnsi="Arial" w:cs="Arial"/>
        </w:rPr>
        <w:fldChar w:fldCharType="separate"/>
      </w:r>
      <w:hyperlink w:anchor="_Toc115728264" w:history="1">
        <w:r w:rsidR="000304E9" w:rsidRPr="005E14F9">
          <w:rPr>
            <w:rStyle w:val="Hyperlink"/>
            <w:rFonts w:ascii="Arial" w:hAnsi="Arial" w:cs="Arial"/>
          </w:rPr>
          <w:t>List of Tables</w:t>
        </w:r>
        <w:r w:rsidR="000304E9">
          <w:rPr>
            <w:webHidden/>
          </w:rPr>
          <w:tab/>
        </w:r>
        <w:r w:rsidR="000304E9">
          <w:rPr>
            <w:webHidden/>
          </w:rPr>
          <w:fldChar w:fldCharType="begin"/>
        </w:r>
        <w:r w:rsidR="000304E9">
          <w:rPr>
            <w:webHidden/>
          </w:rPr>
          <w:instrText xml:space="preserve"> PAGEREF _Toc115728264 \h </w:instrText>
        </w:r>
        <w:r w:rsidR="000304E9">
          <w:rPr>
            <w:webHidden/>
          </w:rPr>
        </w:r>
        <w:r w:rsidR="000304E9">
          <w:rPr>
            <w:webHidden/>
          </w:rPr>
          <w:fldChar w:fldCharType="separate"/>
        </w:r>
        <w:r w:rsidR="0081422A">
          <w:rPr>
            <w:webHidden/>
          </w:rPr>
          <w:t>IV</w:t>
        </w:r>
        <w:r w:rsidR="000304E9">
          <w:rPr>
            <w:webHidden/>
          </w:rPr>
          <w:fldChar w:fldCharType="end"/>
        </w:r>
      </w:hyperlink>
    </w:p>
    <w:p w14:paraId="3B8CB2AC" w14:textId="10605FE0" w:rsidR="000304E9" w:rsidRDefault="006915C8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28265" w:history="1">
        <w:r w:rsidR="000304E9" w:rsidRPr="005E14F9">
          <w:rPr>
            <w:rStyle w:val="Hyperlink"/>
            <w:rFonts w:ascii="Arial" w:hAnsi="Arial" w:cs="Arial"/>
          </w:rPr>
          <w:t>List of Figures</w:t>
        </w:r>
        <w:r w:rsidR="000304E9">
          <w:rPr>
            <w:webHidden/>
          </w:rPr>
          <w:tab/>
        </w:r>
        <w:r w:rsidR="000304E9">
          <w:rPr>
            <w:webHidden/>
          </w:rPr>
          <w:fldChar w:fldCharType="begin"/>
        </w:r>
        <w:r w:rsidR="000304E9">
          <w:rPr>
            <w:webHidden/>
          </w:rPr>
          <w:instrText xml:space="preserve"> PAGEREF _Toc115728265 \h </w:instrText>
        </w:r>
        <w:r w:rsidR="000304E9">
          <w:rPr>
            <w:webHidden/>
          </w:rPr>
        </w:r>
        <w:r w:rsidR="000304E9">
          <w:rPr>
            <w:webHidden/>
          </w:rPr>
          <w:fldChar w:fldCharType="separate"/>
        </w:r>
        <w:r w:rsidR="0081422A">
          <w:rPr>
            <w:webHidden/>
          </w:rPr>
          <w:t>V</w:t>
        </w:r>
        <w:r w:rsidR="000304E9">
          <w:rPr>
            <w:webHidden/>
          </w:rPr>
          <w:fldChar w:fldCharType="end"/>
        </w:r>
      </w:hyperlink>
    </w:p>
    <w:p w14:paraId="1FAF4036" w14:textId="3F3D4133" w:rsidR="000304E9" w:rsidRDefault="006915C8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28266" w:history="1">
        <w:r w:rsidR="000304E9" w:rsidRPr="005E14F9">
          <w:rPr>
            <w:rStyle w:val="Hyperlink"/>
            <w:rFonts w:ascii="Arial" w:hAnsi="Arial"/>
          </w:rPr>
          <w:t>1.</w:t>
        </w:r>
        <w:r w:rsidR="000304E9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0304E9" w:rsidRPr="005E14F9">
          <w:rPr>
            <w:rStyle w:val="Hyperlink"/>
            <w:rFonts w:ascii="Arial" w:hAnsi="Arial"/>
          </w:rPr>
          <w:t>Introduction</w:t>
        </w:r>
        <w:r w:rsidR="000304E9">
          <w:rPr>
            <w:webHidden/>
          </w:rPr>
          <w:tab/>
        </w:r>
        <w:r w:rsidR="000304E9">
          <w:rPr>
            <w:webHidden/>
          </w:rPr>
          <w:fldChar w:fldCharType="begin"/>
        </w:r>
        <w:r w:rsidR="000304E9">
          <w:rPr>
            <w:webHidden/>
          </w:rPr>
          <w:instrText xml:space="preserve"> PAGEREF _Toc115728266 \h </w:instrText>
        </w:r>
        <w:r w:rsidR="000304E9">
          <w:rPr>
            <w:webHidden/>
          </w:rPr>
        </w:r>
        <w:r w:rsidR="000304E9">
          <w:rPr>
            <w:webHidden/>
          </w:rPr>
          <w:fldChar w:fldCharType="separate"/>
        </w:r>
        <w:r w:rsidR="0081422A">
          <w:rPr>
            <w:webHidden/>
          </w:rPr>
          <w:t>1</w:t>
        </w:r>
        <w:r w:rsidR="000304E9">
          <w:rPr>
            <w:webHidden/>
          </w:rPr>
          <w:fldChar w:fldCharType="end"/>
        </w:r>
      </w:hyperlink>
    </w:p>
    <w:p w14:paraId="213F1549" w14:textId="5A951F7C" w:rsidR="000304E9" w:rsidRDefault="006915C8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67" w:history="1">
        <w:r w:rsidR="000304E9" w:rsidRPr="005E14F9">
          <w:rPr>
            <w:rStyle w:val="Hyperlink"/>
            <w:rFonts w:ascii="Arial" w:hAnsi="Arial"/>
            <w:noProof/>
          </w:rPr>
          <w:t>1.1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rFonts w:ascii="Arial" w:hAnsi="Arial"/>
            <w:noProof/>
          </w:rPr>
          <w:t>Purpose and Scope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67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1</w:t>
        </w:r>
        <w:r w:rsidR="000304E9">
          <w:rPr>
            <w:noProof/>
            <w:webHidden/>
          </w:rPr>
          <w:fldChar w:fldCharType="end"/>
        </w:r>
      </w:hyperlink>
    </w:p>
    <w:p w14:paraId="0C2057CE" w14:textId="78F736D9" w:rsidR="000304E9" w:rsidRDefault="006915C8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68" w:history="1">
        <w:r w:rsidR="000304E9" w:rsidRPr="005E14F9">
          <w:rPr>
            <w:rStyle w:val="Hyperlink"/>
            <w:noProof/>
          </w:rPr>
          <w:t>1.1.1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noProof/>
          </w:rPr>
          <w:t>Camera Module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68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1</w:t>
        </w:r>
        <w:r w:rsidR="000304E9">
          <w:rPr>
            <w:noProof/>
            <w:webHidden/>
          </w:rPr>
          <w:fldChar w:fldCharType="end"/>
        </w:r>
      </w:hyperlink>
    </w:p>
    <w:p w14:paraId="4FD53BD9" w14:textId="020DD04D" w:rsidR="000304E9" w:rsidRDefault="006915C8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69" w:history="1">
        <w:r w:rsidR="000304E9" w:rsidRPr="005E14F9">
          <w:rPr>
            <w:rStyle w:val="Hyperlink"/>
            <w:noProof/>
          </w:rPr>
          <w:t>1.1.2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noProof/>
          </w:rPr>
          <w:t>Gripper Arm Module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69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1</w:t>
        </w:r>
        <w:r w:rsidR="000304E9">
          <w:rPr>
            <w:noProof/>
            <w:webHidden/>
          </w:rPr>
          <w:fldChar w:fldCharType="end"/>
        </w:r>
      </w:hyperlink>
    </w:p>
    <w:p w14:paraId="4265CEA5" w14:textId="0AE12C46" w:rsidR="000304E9" w:rsidRDefault="006915C8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70" w:history="1">
        <w:r w:rsidR="000304E9" w:rsidRPr="005E14F9">
          <w:rPr>
            <w:rStyle w:val="Hyperlink"/>
            <w:noProof/>
          </w:rPr>
          <w:t>1.1.3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noProof/>
          </w:rPr>
          <w:t>Controller Module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70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2</w:t>
        </w:r>
        <w:r w:rsidR="000304E9">
          <w:rPr>
            <w:noProof/>
            <w:webHidden/>
          </w:rPr>
          <w:fldChar w:fldCharType="end"/>
        </w:r>
      </w:hyperlink>
    </w:p>
    <w:p w14:paraId="56B56F79" w14:textId="02707606" w:rsidR="000304E9" w:rsidRDefault="006915C8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71" w:history="1">
        <w:r w:rsidR="000304E9" w:rsidRPr="005E14F9">
          <w:rPr>
            <w:rStyle w:val="Hyperlink"/>
            <w:noProof/>
          </w:rPr>
          <w:t>1.1.4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noProof/>
          </w:rPr>
          <w:t>Sensor Module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71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2</w:t>
        </w:r>
        <w:r w:rsidR="000304E9">
          <w:rPr>
            <w:noProof/>
            <w:webHidden/>
          </w:rPr>
          <w:fldChar w:fldCharType="end"/>
        </w:r>
      </w:hyperlink>
    </w:p>
    <w:p w14:paraId="09826581" w14:textId="6E00C7AC" w:rsidR="000304E9" w:rsidRDefault="006915C8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72" w:history="1">
        <w:r w:rsidR="000304E9" w:rsidRPr="005E14F9">
          <w:rPr>
            <w:rStyle w:val="Hyperlink"/>
            <w:noProof/>
          </w:rPr>
          <w:t>1.1.5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noProof/>
          </w:rPr>
          <w:t>Wheel Module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72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2</w:t>
        </w:r>
        <w:r w:rsidR="000304E9">
          <w:rPr>
            <w:noProof/>
            <w:webHidden/>
          </w:rPr>
          <w:fldChar w:fldCharType="end"/>
        </w:r>
      </w:hyperlink>
    </w:p>
    <w:p w14:paraId="6A7CB298" w14:textId="1F7F7448" w:rsidR="000304E9" w:rsidRDefault="006915C8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73" w:history="1">
        <w:r w:rsidR="000304E9" w:rsidRPr="005E14F9">
          <w:rPr>
            <w:rStyle w:val="Hyperlink"/>
            <w:noProof/>
          </w:rPr>
          <w:t>1.1.6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noProof/>
          </w:rPr>
          <w:t>Power Module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73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2</w:t>
        </w:r>
        <w:r w:rsidR="000304E9">
          <w:rPr>
            <w:noProof/>
            <w:webHidden/>
          </w:rPr>
          <w:fldChar w:fldCharType="end"/>
        </w:r>
      </w:hyperlink>
    </w:p>
    <w:p w14:paraId="4CDC5BEB" w14:textId="52360FE4" w:rsidR="000304E9" w:rsidRDefault="006915C8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74" w:history="1">
        <w:r w:rsidR="000304E9" w:rsidRPr="005E14F9">
          <w:rPr>
            <w:rStyle w:val="Hyperlink"/>
            <w:rFonts w:ascii="Arial" w:hAnsi="Arial"/>
            <w:noProof/>
          </w:rPr>
          <w:t>1.2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rFonts w:ascii="Arial" w:hAnsi="Arial"/>
            <w:noProof/>
          </w:rPr>
          <w:t>Responsibility and Change Authority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74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2</w:t>
        </w:r>
        <w:r w:rsidR="000304E9">
          <w:rPr>
            <w:noProof/>
            <w:webHidden/>
          </w:rPr>
          <w:fldChar w:fldCharType="end"/>
        </w:r>
      </w:hyperlink>
    </w:p>
    <w:p w14:paraId="3CBF1306" w14:textId="1ACAFEA4" w:rsidR="000304E9" w:rsidRDefault="006915C8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28275" w:history="1">
        <w:r w:rsidR="000304E9" w:rsidRPr="005E14F9">
          <w:rPr>
            <w:rStyle w:val="Hyperlink"/>
            <w:rFonts w:ascii="Arial" w:hAnsi="Arial"/>
          </w:rPr>
          <w:t>2.</w:t>
        </w:r>
        <w:r w:rsidR="000304E9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0304E9" w:rsidRPr="005E14F9">
          <w:rPr>
            <w:rStyle w:val="Hyperlink"/>
            <w:rFonts w:ascii="Arial" w:hAnsi="Arial"/>
          </w:rPr>
          <w:t>Applicable and Reference Documents</w:t>
        </w:r>
        <w:r w:rsidR="000304E9">
          <w:rPr>
            <w:webHidden/>
          </w:rPr>
          <w:tab/>
        </w:r>
        <w:r w:rsidR="000304E9">
          <w:rPr>
            <w:webHidden/>
          </w:rPr>
          <w:fldChar w:fldCharType="begin"/>
        </w:r>
        <w:r w:rsidR="000304E9">
          <w:rPr>
            <w:webHidden/>
          </w:rPr>
          <w:instrText xml:space="preserve"> PAGEREF _Toc115728275 \h </w:instrText>
        </w:r>
        <w:r w:rsidR="000304E9">
          <w:rPr>
            <w:webHidden/>
          </w:rPr>
        </w:r>
        <w:r w:rsidR="000304E9">
          <w:rPr>
            <w:webHidden/>
          </w:rPr>
          <w:fldChar w:fldCharType="separate"/>
        </w:r>
        <w:r w:rsidR="0081422A">
          <w:rPr>
            <w:webHidden/>
          </w:rPr>
          <w:t>3</w:t>
        </w:r>
        <w:r w:rsidR="000304E9">
          <w:rPr>
            <w:webHidden/>
          </w:rPr>
          <w:fldChar w:fldCharType="end"/>
        </w:r>
      </w:hyperlink>
    </w:p>
    <w:p w14:paraId="0949A00E" w14:textId="6DB6EDF5" w:rsidR="000304E9" w:rsidRDefault="006915C8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76" w:history="1">
        <w:r w:rsidR="000304E9" w:rsidRPr="005E14F9">
          <w:rPr>
            <w:rStyle w:val="Hyperlink"/>
            <w:rFonts w:ascii="Arial" w:hAnsi="Arial"/>
            <w:noProof/>
          </w:rPr>
          <w:t>2.1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rFonts w:ascii="Arial" w:hAnsi="Arial"/>
            <w:noProof/>
          </w:rPr>
          <w:t>Applicable Documents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76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3</w:t>
        </w:r>
        <w:r w:rsidR="000304E9">
          <w:rPr>
            <w:noProof/>
            <w:webHidden/>
          </w:rPr>
          <w:fldChar w:fldCharType="end"/>
        </w:r>
      </w:hyperlink>
    </w:p>
    <w:p w14:paraId="688DE883" w14:textId="5DE8010A" w:rsidR="000304E9" w:rsidRDefault="006915C8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77" w:history="1">
        <w:r w:rsidR="000304E9" w:rsidRPr="005E14F9">
          <w:rPr>
            <w:rStyle w:val="Hyperlink"/>
            <w:rFonts w:ascii="Arial" w:hAnsi="Arial"/>
            <w:noProof/>
          </w:rPr>
          <w:t>2.2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rFonts w:ascii="Arial" w:hAnsi="Arial"/>
            <w:noProof/>
          </w:rPr>
          <w:t>Reference Documents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77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3</w:t>
        </w:r>
        <w:r w:rsidR="000304E9">
          <w:rPr>
            <w:noProof/>
            <w:webHidden/>
          </w:rPr>
          <w:fldChar w:fldCharType="end"/>
        </w:r>
      </w:hyperlink>
    </w:p>
    <w:p w14:paraId="271DE8F8" w14:textId="55CF9657" w:rsidR="000304E9" w:rsidRDefault="006915C8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78" w:history="1">
        <w:r w:rsidR="000304E9" w:rsidRPr="005E14F9">
          <w:rPr>
            <w:rStyle w:val="Hyperlink"/>
            <w:rFonts w:ascii="Arial" w:hAnsi="Arial"/>
            <w:noProof/>
          </w:rPr>
          <w:t>2.3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rFonts w:ascii="Arial" w:hAnsi="Arial"/>
            <w:noProof/>
          </w:rPr>
          <w:t>Order of Precedence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78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4</w:t>
        </w:r>
        <w:r w:rsidR="000304E9">
          <w:rPr>
            <w:noProof/>
            <w:webHidden/>
          </w:rPr>
          <w:fldChar w:fldCharType="end"/>
        </w:r>
      </w:hyperlink>
    </w:p>
    <w:p w14:paraId="417F43D7" w14:textId="58CC6EBF" w:rsidR="000304E9" w:rsidRDefault="006915C8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28279" w:history="1">
        <w:r w:rsidR="000304E9" w:rsidRPr="005E14F9">
          <w:rPr>
            <w:rStyle w:val="Hyperlink"/>
            <w:rFonts w:ascii="Arial" w:hAnsi="Arial"/>
          </w:rPr>
          <w:t>3.</w:t>
        </w:r>
        <w:r w:rsidR="000304E9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0304E9" w:rsidRPr="005E14F9">
          <w:rPr>
            <w:rStyle w:val="Hyperlink"/>
            <w:rFonts w:ascii="Arial" w:hAnsi="Arial"/>
          </w:rPr>
          <w:t>Requirements</w:t>
        </w:r>
        <w:r w:rsidR="000304E9">
          <w:rPr>
            <w:webHidden/>
          </w:rPr>
          <w:tab/>
        </w:r>
        <w:r w:rsidR="000304E9">
          <w:rPr>
            <w:webHidden/>
          </w:rPr>
          <w:fldChar w:fldCharType="begin"/>
        </w:r>
        <w:r w:rsidR="000304E9">
          <w:rPr>
            <w:webHidden/>
          </w:rPr>
          <w:instrText xml:space="preserve"> PAGEREF _Toc115728279 \h </w:instrText>
        </w:r>
        <w:r w:rsidR="000304E9">
          <w:rPr>
            <w:webHidden/>
          </w:rPr>
        </w:r>
        <w:r w:rsidR="000304E9">
          <w:rPr>
            <w:webHidden/>
          </w:rPr>
          <w:fldChar w:fldCharType="separate"/>
        </w:r>
        <w:r w:rsidR="0081422A">
          <w:rPr>
            <w:webHidden/>
          </w:rPr>
          <w:t>5</w:t>
        </w:r>
        <w:r w:rsidR="000304E9">
          <w:rPr>
            <w:webHidden/>
          </w:rPr>
          <w:fldChar w:fldCharType="end"/>
        </w:r>
      </w:hyperlink>
    </w:p>
    <w:p w14:paraId="4A5A6F77" w14:textId="5A58E448" w:rsidR="000304E9" w:rsidRDefault="006915C8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80" w:history="1">
        <w:r w:rsidR="000304E9" w:rsidRPr="005E14F9">
          <w:rPr>
            <w:rStyle w:val="Hyperlink"/>
            <w:rFonts w:ascii="Arial" w:hAnsi="Arial"/>
            <w:noProof/>
          </w:rPr>
          <w:t>3.1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rFonts w:ascii="Arial" w:hAnsi="Arial"/>
            <w:noProof/>
          </w:rPr>
          <w:t>System Definition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80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5</w:t>
        </w:r>
        <w:r w:rsidR="000304E9">
          <w:rPr>
            <w:noProof/>
            <w:webHidden/>
          </w:rPr>
          <w:fldChar w:fldCharType="end"/>
        </w:r>
      </w:hyperlink>
    </w:p>
    <w:p w14:paraId="0A72F257" w14:textId="23E6031C" w:rsidR="000304E9" w:rsidRDefault="006915C8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81" w:history="1">
        <w:r w:rsidR="000304E9" w:rsidRPr="005E14F9">
          <w:rPr>
            <w:rStyle w:val="Hyperlink"/>
            <w:rFonts w:ascii="Arial" w:hAnsi="Arial"/>
            <w:noProof/>
          </w:rPr>
          <w:t>3.2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rFonts w:ascii="Arial" w:hAnsi="Arial"/>
            <w:noProof/>
          </w:rPr>
          <w:t>Characteristics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81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6</w:t>
        </w:r>
        <w:r w:rsidR="000304E9">
          <w:rPr>
            <w:noProof/>
            <w:webHidden/>
          </w:rPr>
          <w:fldChar w:fldCharType="end"/>
        </w:r>
      </w:hyperlink>
    </w:p>
    <w:p w14:paraId="76C7995E" w14:textId="3077CE12" w:rsidR="000304E9" w:rsidRDefault="006915C8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82" w:history="1">
        <w:r w:rsidR="000304E9" w:rsidRPr="005E14F9">
          <w:rPr>
            <w:rStyle w:val="Hyperlink"/>
            <w:rFonts w:ascii="Arial" w:hAnsi="Arial"/>
            <w:noProof/>
          </w:rPr>
          <w:t>3.2.1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rFonts w:ascii="Arial" w:hAnsi="Arial"/>
            <w:noProof/>
          </w:rPr>
          <w:t>Functional / Performance Requirements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82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6</w:t>
        </w:r>
        <w:r w:rsidR="000304E9">
          <w:rPr>
            <w:noProof/>
            <w:webHidden/>
          </w:rPr>
          <w:fldChar w:fldCharType="end"/>
        </w:r>
      </w:hyperlink>
    </w:p>
    <w:p w14:paraId="625399F7" w14:textId="706563C8" w:rsidR="000304E9" w:rsidRDefault="006915C8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83" w:history="1">
        <w:r w:rsidR="000304E9" w:rsidRPr="005E14F9">
          <w:rPr>
            <w:rStyle w:val="Hyperlink"/>
            <w:rFonts w:ascii="Arial" w:hAnsi="Arial"/>
            <w:noProof/>
          </w:rPr>
          <w:t>3.2.2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rFonts w:ascii="Arial" w:hAnsi="Arial"/>
            <w:noProof/>
          </w:rPr>
          <w:t>Physical Characteristics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83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7</w:t>
        </w:r>
        <w:r w:rsidR="000304E9">
          <w:rPr>
            <w:noProof/>
            <w:webHidden/>
          </w:rPr>
          <w:fldChar w:fldCharType="end"/>
        </w:r>
      </w:hyperlink>
    </w:p>
    <w:p w14:paraId="3C468B72" w14:textId="4D85C81F" w:rsidR="000304E9" w:rsidRDefault="006915C8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84" w:history="1">
        <w:r w:rsidR="000304E9" w:rsidRPr="005E14F9">
          <w:rPr>
            <w:rStyle w:val="Hyperlink"/>
            <w:rFonts w:ascii="Arial" w:hAnsi="Arial"/>
            <w:noProof/>
          </w:rPr>
          <w:t>3.2.3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rFonts w:ascii="Arial" w:hAnsi="Arial"/>
            <w:noProof/>
          </w:rPr>
          <w:t>Electrical Characteristics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84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8</w:t>
        </w:r>
        <w:r w:rsidR="000304E9">
          <w:rPr>
            <w:noProof/>
            <w:webHidden/>
          </w:rPr>
          <w:fldChar w:fldCharType="end"/>
        </w:r>
      </w:hyperlink>
    </w:p>
    <w:p w14:paraId="796071C6" w14:textId="657ED087" w:rsidR="000304E9" w:rsidRDefault="006915C8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85" w:history="1">
        <w:r w:rsidR="000304E9" w:rsidRPr="005E14F9">
          <w:rPr>
            <w:rStyle w:val="Hyperlink"/>
            <w:rFonts w:ascii="Arial" w:hAnsi="Arial"/>
            <w:noProof/>
          </w:rPr>
          <w:t>3.2.4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rFonts w:ascii="Arial" w:hAnsi="Arial"/>
            <w:noProof/>
          </w:rPr>
          <w:t>Environmental Requirements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85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10</w:t>
        </w:r>
        <w:r w:rsidR="000304E9">
          <w:rPr>
            <w:noProof/>
            <w:webHidden/>
          </w:rPr>
          <w:fldChar w:fldCharType="end"/>
        </w:r>
      </w:hyperlink>
    </w:p>
    <w:p w14:paraId="03F99F36" w14:textId="6179EAAF" w:rsidR="000304E9" w:rsidRDefault="006915C8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5728286" w:history="1">
        <w:r w:rsidR="000304E9" w:rsidRPr="005E14F9">
          <w:rPr>
            <w:rStyle w:val="Hyperlink"/>
            <w:rFonts w:ascii="Arial" w:hAnsi="Arial"/>
            <w:noProof/>
          </w:rPr>
          <w:t>3.2.5.</w:t>
        </w:r>
        <w:r w:rsidR="000304E9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0304E9" w:rsidRPr="005E14F9">
          <w:rPr>
            <w:rStyle w:val="Hyperlink"/>
            <w:rFonts w:ascii="Arial" w:hAnsi="Arial"/>
            <w:noProof/>
          </w:rPr>
          <w:t>Failure Propagation</w:t>
        </w:r>
        <w:r w:rsidR="000304E9">
          <w:rPr>
            <w:noProof/>
            <w:webHidden/>
          </w:rPr>
          <w:tab/>
        </w:r>
        <w:r w:rsidR="000304E9">
          <w:rPr>
            <w:noProof/>
            <w:webHidden/>
          </w:rPr>
          <w:fldChar w:fldCharType="begin"/>
        </w:r>
        <w:r w:rsidR="000304E9">
          <w:rPr>
            <w:noProof/>
            <w:webHidden/>
          </w:rPr>
          <w:instrText xml:space="preserve"> PAGEREF _Toc115728286 \h </w:instrText>
        </w:r>
        <w:r w:rsidR="000304E9">
          <w:rPr>
            <w:noProof/>
            <w:webHidden/>
          </w:rPr>
        </w:r>
        <w:r w:rsidR="000304E9">
          <w:rPr>
            <w:noProof/>
            <w:webHidden/>
          </w:rPr>
          <w:fldChar w:fldCharType="separate"/>
        </w:r>
        <w:r w:rsidR="0081422A">
          <w:rPr>
            <w:noProof/>
            <w:webHidden/>
          </w:rPr>
          <w:t>10</w:t>
        </w:r>
        <w:r w:rsidR="000304E9">
          <w:rPr>
            <w:noProof/>
            <w:webHidden/>
          </w:rPr>
          <w:fldChar w:fldCharType="end"/>
        </w:r>
      </w:hyperlink>
    </w:p>
    <w:p w14:paraId="1A5D8BD9" w14:textId="6675CB59" w:rsidR="000304E9" w:rsidRDefault="006915C8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28287" w:history="1">
        <w:r w:rsidR="000304E9" w:rsidRPr="005E14F9">
          <w:rPr>
            <w:rStyle w:val="Hyperlink"/>
            <w:rFonts w:ascii="Arial" w:hAnsi="Arial"/>
          </w:rPr>
          <w:t>4.</w:t>
        </w:r>
        <w:r w:rsidR="000304E9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0304E9" w:rsidRPr="005E14F9">
          <w:rPr>
            <w:rStyle w:val="Hyperlink"/>
            <w:rFonts w:ascii="Arial" w:hAnsi="Arial"/>
          </w:rPr>
          <w:t>Support Requirements</w:t>
        </w:r>
        <w:r w:rsidR="000304E9">
          <w:rPr>
            <w:webHidden/>
          </w:rPr>
          <w:tab/>
        </w:r>
        <w:r w:rsidR="000304E9">
          <w:rPr>
            <w:webHidden/>
          </w:rPr>
          <w:fldChar w:fldCharType="begin"/>
        </w:r>
        <w:r w:rsidR="000304E9">
          <w:rPr>
            <w:webHidden/>
          </w:rPr>
          <w:instrText xml:space="preserve"> PAGEREF _Toc115728287 \h </w:instrText>
        </w:r>
        <w:r w:rsidR="000304E9">
          <w:rPr>
            <w:webHidden/>
          </w:rPr>
        </w:r>
        <w:r w:rsidR="000304E9">
          <w:rPr>
            <w:webHidden/>
          </w:rPr>
          <w:fldChar w:fldCharType="separate"/>
        </w:r>
        <w:r w:rsidR="0081422A">
          <w:rPr>
            <w:webHidden/>
          </w:rPr>
          <w:t>11</w:t>
        </w:r>
        <w:r w:rsidR="000304E9">
          <w:rPr>
            <w:webHidden/>
          </w:rPr>
          <w:fldChar w:fldCharType="end"/>
        </w:r>
      </w:hyperlink>
    </w:p>
    <w:p w14:paraId="11CAC446" w14:textId="39CF4615" w:rsidR="000304E9" w:rsidRDefault="006915C8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28288" w:history="1">
        <w:r w:rsidR="000304E9" w:rsidRPr="005E14F9">
          <w:rPr>
            <w:rStyle w:val="Hyperlink"/>
            <w:rFonts w:ascii="Arial" w:hAnsi="Arial"/>
          </w:rPr>
          <w:t>Appendix A: Acronyms and Abbreviations</w:t>
        </w:r>
        <w:r w:rsidR="000304E9">
          <w:rPr>
            <w:webHidden/>
          </w:rPr>
          <w:tab/>
        </w:r>
        <w:r w:rsidR="000304E9">
          <w:rPr>
            <w:webHidden/>
          </w:rPr>
          <w:fldChar w:fldCharType="begin"/>
        </w:r>
        <w:r w:rsidR="000304E9">
          <w:rPr>
            <w:webHidden/>
          </w:rPr>
          <w:instrText xml:space="preserve"> PAGEREF _Toc115728288 \h </w:instrText>
        </w:r>
        <w:r w:rsidR="000304E9">
          <w:rPr>
            <w:webHidden/>
          </w:rPr>
        </w:r>
        <w:r w:rsidR="000304E9">
          <w:rPr>
            <w:webHidden/>
          </w:rPr>
          <w:fldChar w:fldCharType="separate"/>
        </w:r>
        <w:r w:rsidR="0081422A">
          <w:rPr>
            <w:webHidden/>
          </w:rPr>
          <w:t>12</w:t>
        </w:r>
        <w:r w:rsidR="000304E9">
          <w:rPr>
            <w:webHidden/>
          </w:rPr>
          <w:fldChar w:fldCharType="end"/>
        </w:r>
      </w:hyperlink>
    </w:p>
    <w:p w14:paraId="2AD86D00" w14:textId="723A7D06" w:rsidR="000304E9" w:rsidRDefault="006915C8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28289" w:history="1">
        <w:r w:rsidR="000304E9" w:rsidRPr="005E14F9">
          <w:rPr>
            <w:rStyle w:val="Hyperlink"/>
            <w:rFonts w:ascii="Arial" w:hAnsi="Arial"/>
          </w:rPr>
          <w:t>Appendix B: Definition of Terms</w:t>
        </w:r>
        <w:r w:rsidR="000304E9">
          <w:rPr>
            <w:webHidden/>
          </w:rPr>
          <w:tab/>
        </w:r>
        <w:r w:rsidR="000304E9">
          <w:rPr>
            <w:webHidden/>
          </w:rPr>
          <w:fldChar w:fldCharType="begin"/>
        </w:r>
        <w:r w:rsidR="000304E9">
          <w:rPr>
            <w:webHidden/>
          </w:rPr>
          <w:instrText xml:space="preserve"> PAGEREF _Toc115728289 \h </w:instrText>
        </w:r>
        <w:r w:rsidR="000304E9">
          <w:rPr>
            <w:webHidden/>
          </w:rPr>
        </w:r>
        <w:r w:rsidR="000304E9">
          <w:rPr>
            <w:webHidden/>
          </w:rPr>
          <w:fldChar w:fldCharType="separate"/>
        </w:r>
        <w:r w:rsidR="0081422A">
          <w:rPr>
            <w:webHidden/>
          </w:rPr>
          <w:t>13</w:t>
        </w:r>
        <w:r w:rsidR="000304E9">
          <w:rPr>
            <w:webHidden/>
          </w:rPr>
          <w:fldChar w:fldCharType="end"/>
        </w:r>
      </w:hyperlink>
    </w:p>
    <w:p w14:paraId="33E9DB9C" w14:textId="4BDA5BFC" w:rsidR="00CC1A19" w:rsidRPr="00730B1B" w:rsidRDefault="00FA5CD3" w:rsidP="00FA5CD3">
      <w:pPr>
        <w:rPr>
          <w:rFonts w:ascii="Arial" w:hAnsi="Arial" w:cs="Arial"/>
        </w:rPr>
      </w:pPr>
      <w:r w:rsidRPr="00730B1B">
        <w:rPr>
          <w:rFonts w:ascii="Arial" w:hAnsi="Arial" w:cs="Arial"/>
        </w:rPr>
        <w:fldChar w:fldCharType="end"/>
      </w:r>
    </w:p>
    <w:p w14:paraId="2D9AB488" w14:textId="77777777" w:rsidR="00CC1A19" w:rsidRPr="00730B1B" w:rsidRDefault="00CC1A19" w:rsidP="00832676">
      <w:pPr>
        <w:rPr>
          <w:rFonts w:ascii="Arial" w:hAnsi="Arial" w:cs="Arial"/>
          <w:sz w:val="28"/>
          <w:szCs w:val="28"/>
        </w:rPr>
      </w:pPr>
      <w:r w:rsidRPr="00730B1B">
        <w:rPr>
          <w:rFonts w:ascii="Arial" w:hAnsi="Arial" w:cs="Arial"/>
        </w:rPr>
        <w:br w:type="page"/>
      </w:r>
    </w:p>
    <w:p w14:paraId="230C9C7A" w14:textId="77D33FBE" w:rsidR="00CC1A19" w:rsidRPr="00730B1B" w:rsidRDefault="00CC1A19" w:rsidP="00FA617B">
      <w:pPr>
        <w:pStyle w:val="TOCHeading"/>
        <w:rPr>
          <w:rFonts w:ascii="Arial" w:hAnsi="Arial" w:cs="Arial"/>
        </w:rPr>
      </w:pPr>
      <w:r w:rsidRPr="00730B1B">
        <w:rPr>
          <w:rFonts w:ascii="Arial" w:hAnsi="Arial" w:cs="Arial"/>
        </w:rPr>
        <w:lastRenderedPageBreak/>
        <w:t xml:space="preserve"> </w:t>
      </w:r>
      <w:bookmarkStart w:id="1" w:name="_Toc115728264"/>
      <w:r w:rsidRPr="00730B1B">
        <w:rPr>
          <w:rFonts w:ascii="Arial" w:hAnsi="Arial" w:cs="Arial"/>
        </w:rPr>
        <w:t>List of Tables</w:t>
      </w:r>
      <w:bookmarkEnd w:id="1"/>
    </w:p>
    <w:p w14:paraId="35DBAA58" w14:textId="77777777" w:rsidR="00CC1A19" w:rsidRPr="00730B1B" w:rsidRDefault="00CC1A19">
      <w:pPr>
        <w:pStyle w:val="TableofFigures"/>
        <w:rPr>
          <w:rFonts w:ascii="Arial" w:hAnsi="Arial" w:cs="Arial"/>
        </w:rPr>
      </w:pPr>
    </w:p>
    <w:p w14:paraId="0B76E619" w14:textId="765B2526" w:rsidR="008C395C" w:rsidRDefault="00CC1A19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730B1B">
        <w:rPr>
          <w:rFonts w:ascii="Arial" w:hAnsi="Arial" w:cs="Arial"/>
        </w:rPr>
        <w:fldChar w:fldCharType="begin"/>
      </w:r>
      <w:r w:rsidRPr="00730B1B">
        <w:rPr>
          <w:rFonts w:ascii="Arial" w:hAnsi="Arial" w:cs="Arial"/>
        </w:rPr>
        <w:instrText xml:space="preserve"> TOC \h \z \c "Table" </w:instrText>
      </w:r>
      <w:r w:rsidRPr="00730B1B">
        <w:rPr>
          <w:rFonts w:ascii="Arial" w:hAnsi="Arial" w:cs="Arial"/>
        </w:rPr>
        <w:fldChar w:fldCharType="separate"/>
      </w:r>
      <w:hyperlink w:anchor="_Toc115632126" w:history="1">
        <w:r w:rsidR="008C395C" w:rsidRPr="00A07FAF">
          <w:rPr>
            <w:rStyle w:val="Hyperlink"/>
          </w:rPr>
          <w:t>Table 1 Division of Responsibilities</w:t>
        </w:r>
        <w:r w:rsidR="008C395C">
          <w:rPr>
            <w:webHidden/>
          </w:rPr>
          <w:tab/>
        </w:r>
        <w:r w:rsidR="008C395C">
          <w:rPr>
            <w:webHidden/>
          </w:rPr>
          <w:fldChar w:fldCharType="begin"/>
        </w:r>
        <w:r w:rsidR="008C395C">
          <w:rPr>
            <w:webHidden/>
          </w:rPr>
          <w:instrText xml:space="preserve"> PAGEREF _Toc115632126 \h </w:instrText>
        </w:r>
        <w:r w:rsidR="008C395C">
          <w:rPr>
            <w:webHidden/>
          </w:rPr>
        </w:r>
        <w:r w:rsidR="008C395C">
          <w:rPr>
            <w:webHidden/>
          </w:rPr>
          <w:fldChar w:fldCharType="separate"/>
        </w:r>
        <w:r w:rsidR="0081422A">
          <w:rPr>
            <w:webHidden/>
          </w:rPr>
          <w:t>2</w:t>
        </w:r>
        <w:r w:rsidR="008C395C">
          <w:rPr>
            <w:webHidden/>
          </w:rPr>
          <w:fldChar w:fldCharType="end"/>
        </w:r>
      </w:hyperlink>
    </w:p>
    <w:p w14:paraId="6908D0CA" w14:textId="6B65FAF0" w:rsidR="00CC1A19" w:rsidRPr="00730B1B" w:rsidRDefault="00CC1A19" w:rsidP="00832676">
      <w:pPr>
        <w:pStyle w:val="TOCHeading"/>
        <w:rPr>
          <w:rFonts w:ascii="Arial" w:hAnsi="Arial" w:cs="Arial"/>
        </w:rPr>
      </w:pPr>
      <w:r w:rsidRPr="00730B1B">
        <w:rPr>
          <w:rFonts w:ascii="Arial" w:hAnsi="Arial" w:cs="Arial"/>
        </w:rPr>
        <w:fldChar w:fldCharType="end"/>
      </w:r>
      <w:r w:rsidRPr="00730B1B">
        <w:rPr>
          <w:rFonts w:ascii="Arial" w:hAnsi="Arial" w:cs="Arial"/>
        </w:rPr>
        <w:t xml:space="preserve"> </w:t>
      </w:r>
    </w:p>
    <w:p w14:paraId="123ED537" w14:textId="77777777" w:rsidR="00CC1A19" w:rsidRPr="00730B1B" w:rsidRDefault="00CC1A19" w:rsidP="00832676">
      <w:pPr>
        <w:rPr>
          <w:rFonts w:ascii="Arial" w:hAnsi="Arial" w:cs="Arial"/>
          <w:sz w:val="28"/>
          <w:szCs w:val="28"/>
        </w:rPr>
      </w:pPr>
      <w:r w:rsidRPr="00730B1B">
        <w:rPr>
          <w:rFonts w:ascii="Arial" w:hAnsi="Arial" w:cs="Arial"/>
        </w:rPr>
        <w:br w:type="page"/>
      </w:r>
    </w:p>
    <w:p w14:paraId="0F864DD0" w14:textId="77777777" w:rsidR="00CC1A19" w:rsidRPr="00730B1B" w:rsidRDefault="00CC1A19" w:rsidP="00FA617B">
      <w:pPr>
        <w:pStyle w:val="TOCHeading"/>
        <w:rPr>
          <w:rFonts w:ascii="Arial" w:hAnsi="Arial" w:cs="Arial"/>
        </w:rPr>
      </w:pPr>
      <w:bookmarkStart w:id="2" w:name="_Toc356386013"/>
      <w:bookmarkStart w:id="3" w:name="_Toc115728265"/>
      <w:r w:rsidRPr="00730B1B">
        <w:rPr>
          <w:rFonts w:ascii="Arial" w:hAnsi="Arial" w:cs="Arial"/>
        </w:rPr>
        <w:lastRenderedPageBreak/>
        <w:t>List of Figures</w:t>
      </w:r>
      <w:bookmarkEnd w:id="2"/>
      <w:bookmarkEnd w:id="3"/>
    </w:p>
    <w:p w14:paraId="79386A4A" w14:textId="0A3334C1" w:rsidR="001E0E8E" w:rsidRDefault="00CC1A19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730B1B">
        <w:rPr>
          <w:rFonts w:ascii="Arial" w:hAnsi="Arial" w:cs="Arial"/>
          <w:sz w:val="24"/>
        </w:rPr>
        <w:fldChar w:fldCharType="begin"/>
      </w:r>
      <w:r w:rsidRPr="00730B1B">
        <w:rPr>
          <w:rFonts w:ascii="Arial" w:hAnsi="Arial" w:cs="Arial"/>
          <w:sz w:val="24"/>
        </w:rPr>
        <w:instrText xml:space="preserve"> TOC \h \z \c "Figure" </w:instrText>
      </w:r>
      <w:r w:rsidRPr="00730B1B">
        <w:rPr>
          <w:rFonts w:ascii="Arial" w:hAnsi="Arial" w:cs="Arial"/>
          <w:sz w:val="24"/>
        </w:rPr>
        <w:fldChar w:fldCharType="separate"/>
      </w:r>
      <w:hyperlink w:anchor="_Toc115715492" w:history="1">
        <w:r w:rsidR="001E0E8E" w:rsidRPr="00F159C9">
          <w:rPr>
            <w:rStyle w:val="Hyperlink"/>
          </w:rPr>
          <w:t>Figure 1 Example of object identification through the camera module lens.</w:t>
        </w:r>
        <w:r w:rsidR="001E0E8E">
          <w:rPr>
            <w:webHidden/>
          </w:rPr>
          <w:tab/>
        </w:r>
        <w:r w:rsidR="001E0E8E">
          <w:rPr>
            <w:webHidden/>
          </w:rPr>
          <w:fldChar w:fldCharType="begin"/>
        </w:r>
        <w:r w:rsidR="001E0E8E">
          <w:rPr>
            <w:webHidden/>
          </w:rPr>
          <w:instrText xml:space="preserve"> PAGEREF _Toc115715492 \h </w:instrText>
        </w:r>
        <w:r w:rsidR="001E0E8E">
          <w:rPr>
            <w:webHidden/>
          </w:rPr>
        </w:r>
        <w:r w:rsidR="001E0E8E">
          <w:rPr>
            <w:webHidden/>
          </w:rPr>
          <w:fldChar w:fldCharType="separate"/>
        </w:r>
        <w:r w:rsidR="0081422A">
          <w:rPr>
            <w:webHidden/>
          </w:rPr>
          <w:t>1</w:t>
        </w:r>
        <w:r w:rsidR="001E0E8E">
          <w:rPr>
            <w:webHidden/>
          </w:rPr>
          <w:fldChar w:fldCharType="end"/>
        </w:r>
      </w:hyperlink>
    </w:p>
    <w:p w14:paraId="04528A8E" w14:textId="67B62463" w:rsidR="001E0E8E" w:rsidRDefault="006915C8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15493" w:history="1">
        <w:r w:rsidR="001E0E8E" w:rsidRPr="00F159C9">
          <w:rPr>
            <w:rStyle w:val="Hyperlink"/>
          </w:rPr>
          <w:t>Figure 2 Illustration of gripper arm configuration and mount in relation to the robot.</w:t>
        </w:r>
        <w:r w:rsidR="001E0E8E">
          <w:rPr>
            <w:webHidden/>
          </w:rPr>
          <w:tab/>
        </w:r>
        <w:r w:rsidR="001E0E8E">
          <w:rPr>
            <w:webHidden/>
          </w:rPr>
          <w:fldChar w:fldCharType="begin"/>
        </w:r>
        <w:r w:rsidR="001E0E8E">
          <w:rPr>
            <w:webHidden/>
          </w:rPr>
          <w:instrText xml:space="preserve"> PAGEREF _Toc115715493 \h </w:instrText>
        </w:r>
        <w:r w:rsidR="001E0E8E">
          <w:rPr>
            <w:webHidden/>
          </w:rPr>
          <w:fldChar w:fldCharType="separate"/>
        </w:r>
        <w:r w:rsidR="0081422A">
          <w:rPr>
            <w:b w:val="0"/>
            <w:bCs/>
            <w:webHidden/>
          </w:rPr>
          <w:t>Error! Bookmark not defined.</w:t>
        </w:r>
        <w:r w:rsidR="001E0E8E">
          <w:rPr>
            <w:webHidden/>
          </w:rPr>
          <w:fldChar w:fldCharType="end"/>
        </w:r>
      </w:hyperlink>
    </w:p>
    <w:p w14:paraId="6D9A0BD3" w14:textId="5542EB0E" w:rsidR="001E0E8E" w:rsidRDefault="006915C8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115715494" w:history="1">
        <w:r w:rsidR="001E0E8E" w:rsidRPr="00F159C9">
          <w:rPr>
            <w:rStyle w:val="Hyperlink"/>
            <w:rFonts w:ascii="Arial" w:hAnsi="Arial" w:cs="Arial"/>
          </w:rPr>
          <w:t>Figure 3.  Block Diagram of System</w:t>
        </w:r>
        <w:r w:rsidR="001E0E8E">
          <w:rPr>
            <w:webHidden/>
          </w:rPr>
          <w:tab/>
        </w:r>
        <w:r w:rsidR="001E0E8E">
          <w:rPr>
            <w:webHidden/>
          </w:rPr>
          <w:fldChar w:fldCharType="begin"/>
        </w:r>
        <w:r w:rsidR="001E0E8E">
          <w:rPr>
            <w:webHidden/>
          </w:rPr>
          <w:instrText xml:space="preserve"> PAGEREF _Toc115715494 \h </w:instrText>
        </w:r>
        <w:r w:rsidR="001E0E8E">
          <w:rPr>
            <w:webHidden/>
          </w:rPr>
        </w:r>
        <w:r w:rsidR="001E0E8E">
          <w:rPr>
            <w:webHidden/>
          </w:rPr>
          <w:fldChar w:fldCharType="separate"/>
        </w:r>
        <w:r w:rsidR="0081422A">
          <w:rPr>
            <w:webHidden/>
          </w:rPr>
          <w:t>5</w:t>
        </w:r>
        <w:r w:rsidR="001E0E8E">
          <w:rPr>
            <w:webHidden/>
          </w:rPr>
          <w:fldChar w:fldCharType="end"/>
        </w:r>
      </w:hyperlink>
    </w:p>
    <w:p w14:paraId="44358A54" w14:textId="49C49E3B" w:rsidR="00CC1A19" w:rsidRPr="00730B1B" w:rsidRDefault="00CC1A19" w:rsidP="00111BE9">
      <w:pPr>
        <w:pStyle w:val="Heading1"/>
        <w:numPr>
          <w:ilvl w:val="0"/>
          <w:numId w:val="0"/>
        </w:numPr>
        <w:ind w:left="450"/>
        <w:rPr>
          <w:rFonts w:ascii="Arial" w:hAnsi="Arial"/>
        </w:rPr>
        <w:sectPr w:rsidR="00CC1A19" w:rsidRPr="00730B1B" w:rsidSect="00FA617B">
          <w:headerReference w:type="default" r:id="rId15"/>
          <w:footerReference w:type="default" r:id="rId16"/>
          <w:headerReference w:type="first" r:id="rId17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fmt="upperRoman" w:start="1"/>
          <w:cols w:space="720"/>
          <w:titlePg/>
          <w:docGrid w:linePitch="360"/>
        </w:sectPr>
      </w:pPr>
      <w:r w:rsidRPr="00730B1B">
        <w:rPr>
          <w:rFonts w:ascii="Arial" w:hAnsi="Arial"/>
          <w:sz w:val="24"/>
          <w:szCs w:val="24"/>
        </w:rPr>
        <w:fldChar w:fldCharType="end"/>
      </w:r>
    </w:p>
    <w:p w14:paraId="337FBF78" w14:textId="527DF7BD" w:rsidR="00FA617B" w:rsidRPr="00730B1B" w:rsidRDefault="00B07EC7" w:rsidP="002D6533">
      <w:pPr>
        <w:pStyle w:val="Heading1"/>
        <w:rPr>
          <w:rFonts w:ascii="Arial" w:hAnsi="Arial"/>
        </w:rPr>
      </w:pPr>
      <w:bookmarkStart w:id="4" w:name="_Toc115728266"/>
      <w:bookmarkEnd w:id="0"/>
      <w:r w:rsidRPr="00730B1B">
        <w:rPr>
          <w:rFonts w:ascii="Arial" w:hAnsi="Arial"/>
        </w:rPr>
        <w:lastRenderedPageBreak/>
        <w:t>Introduction</w:t>
      </w:r>
      <w:bookmarkEnd w:id="4"/>
    </w:p>
    <w:p w14:paraId="15C20850" w14:textId="510D7237" w:rsidR="00A17396" w:rsidRPr="009B0EAA" w:rsidRDefault="00B07EC7" w:rsidP="009B0EAA">
      <w:pPr>
        <w:pStyle w:val="Heading2"/>
        <w:numPr>
          <w:ilvl w:val="1"/>
          <w:numId w:val="2"/>
        </w:numPr>
        <w:tabs>
          <w:tab w:val="clear" w:pos="2736"/>
          <w:tab w:val="num" w:pos="576"/>
        </w:tabs>
        <w:ind w:left="576"/>
        <w:rPr>
          <w:rFonts w:ascii="Arial" w:hAnsi="Arial"/>
        </w:rPr>
      </w:pPr>
      <w:bookmarkStart w:id="5" w:name="_Toc115728267"/>
      <w:r w:rsidRPr="00730B1B">
        <w:rPr>
          <w:rFonts w:ascii="Arial" w:hAnsi="Arial"/>
        </w:rPr>
        <w:t>Purpose and Scope</w:t>
      </w:r>
      <w:bookmarkEnd w:id="5"/>
    </w:p>
    <w:p w14:paraId="536C12E4" w14:textId="53406AB2" w:rsidR="00521A0D" w:rsidRPr="00521A0D" w:rsidRDefault="00022165" w:rsidP="00FC55A2">
      <w:pPr>
        <w:ind w:firstLine="576"/>
      </w:pPr>
      <w:r>
        <w:t>This project aims to present a modul</w:t>
      </w:r>
      <w:r w:rsidR="006A1BC6">
        <w:t xml:space="preserve">arized robot design that </w:t>
      </w:r>
      <w:r w:rsidR="7053E8CD">
        <w:t>is</w:t>
      </w:r>
      <w:r w:rsidR="765435A8">
        <w:t xml:space="preserve"> </w:t>
      </w:r>
      <w:r w:rsidR="006A1BC6">
        <w:t xml:space="preserve">reconfigurable </w:t>
      </w:r>
      <w:r w:rsidR="00F4489B">
        <w:t xml:space="preserve">and capable of </w:t>
      </w:r>
      <w:r w:rsidR="00945AAD">
        <w:t xml:space="preserve">performing </w:t>
      </w:r>
      <w:r w:rsidR="00073F3D">
        <w:t>specific tasks it was built for</w:t>
      </w:r>
      <w:r w:rsidR="00774329">
        <w:t xml:space="preserve">, while maintaining simplicity </w:t>
      </w:r>
      <w:r w:rsidR="00C30697">
        <w:t xml:space="preserve">in design and </w:t>
      </w:r>
      <w:r w:rsidR="00275FE8">
        <w:t>cost effectiveness.</w:t>
      </w:r>
      <w:r w:rsidR="00A435B8">
        <w:t xml:space="preserve"> This robot represents the </w:t>
      </w:r>
      <w:r w:rsidR="00CE6B25">
        <w:t>possibility</w:t>
      </w:r>
      <w:r w:rsidR="00A435B8">
        <w:t xml:space="preserve"> of </w:t>
      </w:r>
      <w:r w:rsidR="00317699">
        <w:t xml:space="preserve">future </w:t>
      </w:r>
      <w:r w:rsidR="00344C64">
        <w:t xml:space="preserve">applications </w:t>
      </w:r>
      <w:r w:rsidR="00744702">
        <w:t xml:space="preserve">where </w:t>
      </w:r>
      <w:r w:rsidR="003C3DC6">
        <w:t xml:space="preserve">multitasking </w:t>
      </w:r>
      <w:r w:rsidR="00720558">
        <w:t xml:space="preserve">robot </w:t>
      </w:r>
      <w:r w:rsidR="002538C4">
        <w:t xml:space="preserve">is needed in limited resources </w:t>
      </w:r>
      <w:r w:rsidR="00381096">
        <w:t>situations</w:t>
      </w:r>
      <w:r w:rsidR="00DD62CA">
        <w:t xml:space="preserve">, such as: </w:t>
      </w:r>
      <w:r w:rsidR="00564966">
        <w:t>rescue missions, space explorations</w:t>
      </w:r>
      <w:r w:rsidR="00200E92">
        <w:t>, and warehousing.</w:t>
      </w:r>
      <w:r w:rsidR="00564966">
        <w:t xml:space="preserve"> </w:t>
      </w:r>
      <w:proofErr w:type="gramStart"/>
      <w:r w:rsidR="007552CE">
        <w:t>In order to</w:t>
      </w:r>
      <w:proofErr w:type="gramEnd"/>
      <w:r w:rsidR="007552CE">
        <w:t xml:space="preserve"> </w:t>
      </w:r>
      <w:r w:rsidR="007F354D">
        <w:t xml:space="preserve">achieve </w:t>
      </w:r>
      <w:r w:rsidR="007552CE">
        <w:t>a robot capable</w:t>
      </w:r>
      <w:r w:rsidR="007F354D">
        <w:t xml:space="preserve"> of multitasking and reconfigurability</w:t>
      </w:r>
      <w:r w:rsidR="00846625">
        <w:t xml:space="preserve">, </w:t>
      </w:r>
      <w:r w:rsidR="0045351B">
        <w:t xml:space="preserve">we are designing </w:t>
      </w:r>
      <w:r w:rsidR="00F526F6">
        <w:t xml:space="preserve">job-specific individual </w:t>
      </w:r>
      <w:r w:rsidR="194B7144">
        <w:t>module</w:t>
      </w:r>
      <w:r w:rsidR="31B2AF48">
        <w:t>s</w:t>
      </w:r>
      <w:r w:rsidR="00F526F6">
        <w:t xml:space="preserve"> </w:t>
      </w:r>
      <w:r w:rsidR="000F3607">
        <w:t>which are going to be connected and assembled to realize the bigger robot</w:t>
      </w:r>
      <w:r w:rsidR="00AD445B">
        <w:t xml:space="preserve">. Each module’s purpose and scope </w:t>
      </w:r>
      <w:r w:rsidR="008874AA">
        <w:t>are</w:t>
      </w:r>
      <w:r w:rsidR="00AD445B">
        <w:t xml:space="preserve"> </w:t>
      </w:r>
      <w:r w:rsidR="00E20AE4">
        <w:t>explained briefly in the following sections.</w:t>
      </w:r>
      <w:r w:rsidR="007552CE">
        <w:t xml:space="preserve"> </w:t>
      </w:r>
    </w:p>
    <w:p w14:paraId="0EDC541F" w14:textId="74DD636F" w:rsidR="001145A2" w:rsidRPr="009B0EAA" w:rsidRDefault="00E20AE4" w:rsidP="001145A2">
      <w:pPr>
        <w:pStyle w:val="Heading3"/>
      </w:pPr>
      <w:bookmarkStart w:id="6" w:name="_Toc115728268"/>
      <w:r>
        <w:t>C</w:t>
      </w:r>
      <w:r w:rsidR="00521A0D">
        <w:t xml:space="preserve">amera </w:t>
      </w:r>
      <w:r>
        <w:t>M</w:t>
      </w:r>
      <w:r w:rsidR="00521A0D">
        <w:t>odule</w:t>
      </w:r>
      <w:bookmarkEnd w:id="6"/>
    </w:p>
    <w:p w14:paraId="0D1A61AC" w14:textId="77777777" w:rsidR="00521A0D" w:rsidRDefault="00521A0D" w:rsidP="00521A0D"/>
    <w:p w14:paraId="6EB216BF" w14:textId="7D28EC59" w:rsidR="00521A0D" w:rsidRPr="008A6AEB" w:rsidRDefault="00521A0D" w:rsidP="00521A0D">
      <w:pPr>
        <w:ind w:firstLine="576"/>
        <w:rPr>
          <w:rFonts w:ascii="Arial" w:eastAsia="Batang" w:hAnsi="Arial" w:cs="Arial"/>
          <w:lang w:eastAsia="ko-KR"/>
        </w:rPr>
      </w:pPr>
      <w:r w:rsidRPr="60E75B70">
        <w:rPr>
          <w:rFonts w:ascii="Arial" w:eastAsia="Batang" w:hAnsi="Arial" w:cs="Arial"/>
          <w:lang w:eastAsia="ko-KR"/>
        </w:rPr>
        <w:t xml:space="preserve">The purpose of the camera module is to identify and track relevant objects and navigate the path for the robot. Through a programmed python script developed using OpenCV and YOLO libraries, the module knows what to look for </w:t>
      </w:r>
      <w:r w:rsidR="7DF19476" w:rsidRPr="60E75B70">
        <w:rPr>
          <w:rFonts w:ascii="Arial" w:eastAsia="Batang" w:hAnsi="Arial" w:cs="Arial"/>
          <w:lang w:eastAsia="ko-KR"/>
        </w:rPr>
        <w:t xml:space="preserve">in </w:t>
      </w:r>
      <w:r w:rsidRPr="60E75B70">
        <w:rPr>
          <w:rFonts w:ascii="Arial" w:eastAsia="Batang" w:hAnsi="Arial" w:cs="Arial"/>
          <w:lang w:eastAsia="ko-KR"/>
        </w:rPr>
        <w:t>real-time, as the robot and the program are running the camera module should continue to scan all it sees.</w:t>
      </w:r>
    </w:p>
    <w:p w14:paraId="411FA1A3" w14:textId="77777777" w:rsidR="00521A0D" w:rsidRPr="008A6AEB" w:rsidRDefault="00521A0D" w:rsidP="00521A0D">
      <w:pPr>
        <w:rPr>
          <w:rFonts w:ascii="Arial" w:eastAsia="Batang" w:hAnsi="Arial" w:cs="Arial"/>
          <w:szCs w:val="24"/>
          <w:lang w:eastAsia="ko-KR"/>
        </w:rPr>
      </w:pPr>
    </w:p>
    <w:p w14:paraId="7588B49E" w14:textId="77777777" w:rsidR="00521A0D" w:rsidRDefault="00521A0D" w:rsidP="00521A0D">
      <w:pPr>
        <w:keepNext/>
        <w:jc w:val="center"/>
      </w:pPr>
      <w:r>
        <w:rPr>
          <w:rFonts w:ascii="Arial" w:hAnsi="Arial" w:cs="Arial"/>
          <w:noProof/>
        </w:rPr>
        <w:drawing>
          <wp:inline distT="0" distB="0" distL="0" distR="0" wp14:anchorId="66BD9C63" wp14:editId="1325761B">
            <wp:extent cx="5943600" cy="2571750"/>
            <wp:effectExtent l="0" t="0" r="0" b="0"/>
            <wp:docPr id="3" name="Picture 3" descr="A picture containing b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ball&#10;&#10;Description automatically generated"/>
                    <pic:cNvPicPr/>
                  </pic:nvPicPr>
                  <pic:blipFill rotWithShape="1">
                    <a:blip r:embed="rId18"/>
                    <a:srcRect t="33894" b="33654"/>
                    <a:stretch/>
                  </pic:blipFill>
                  <pic:spPr bwMode="auto">
                    <a:xfrm>
                      <a:off x="0" y="0"/>
                      <a:ext cx="5943600" cy="2571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85F967" w14:textId="493FDB57" w:rsidR="00521A0D" w:rsidRDefault="00521A0D" w:rsidP="00521A0D">
      <w:pPr>
        <w:pStyle w:val="Caption"/>
        <w:framePr w:w="9225" w:h="736" w:hRule="exact" w:wrap="around" w:x="1419" w:y="14"/>
        <w:jc w:val="both"/>
      </w:pPr>
      <w:bookmarkStart w:id="7" w:name="_Toc11571549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81422A">
        <w:rPr>
          <w:noProof/>
        </w:rPr>
        <w:t>1</w:t>
      </w:r>
      <w:r>
        <w:fldChar w:fldCharType="end"/>
      </w:r>
      <w:r>
        <w:t xml:space="preserve"> </w:t>
      </w:r>
      <w:r w:rsidRPr="00154CF1">
        <w:t>Example of object identification through the camera module lens.</w:t>
      </w:r>
      <w:bookmarkEnd w:id="7"/>
    </w:p>
    <w:p w14:paraId="51AE1EF1" w14:textId="77777777" w:rsidR="00521A0D" w:rsidRPr="00521A0D" w:rsidRDefault="00521A0D" w:rsidP="00521A0D"/>
    <w:p w14:paraId="7280DE22" w14:textId="75AD4E5C" w:rsidR="009B0EAA" w:rsidRDefault="00E20AE4" w:rsidP="009B0EAA">
      <w:pPr>
        <w:pStyle w:val="Heading3"/>
      </w:pPr>
      <w:bookmarkStart w:id="8" w:name="_Toc115728269"/>
      <w:r>
        <w:t>Gripper Arm Module</w:t>
      </w:r>
      <w:bookmarkEnd w:id="8"/>
    </w:p>
    <w:p w14:paraId="177624DA" w14:textId="17A5D620" w:rsidR="00521A0D" w:rsidRPr="008A6AEB" w:rsidRDefault="00521A0D" w:rsidP="00E20AE4">
      <w:pPr>
        <w:ind w:firstLine="720"/>
        <w:rPr>
          <w:rFonts w:ascii="Arial" w:eastAsia="Batang" w:hAnsi="Arial" w:cs="Arial"/>
          <w:lang w:eastAsia="ko-KR"/>
        </w:rPr>
      </w:pPr>
      <w:r w:rsidRPr="1C8EC7E6">
        <w:rPr>
          <w:rFonts w:ascii="Arial" w:eastAsia="Batang" w:hAnsi="Arial" w:cs="Arial"/>
          <w:lang w:eastAsia="ko-KR"/>
        </w:rPr>
        <w:t>The purpose of the gripper arm module is that its arm extends over the robot and reach</w:t>
      </w:r>
      <w:r w:rsidR="2EFC9139" w:rsidRPr="1C8EC7E6">
        <w:rPr>
          <w:rFonts w:ascii="Arial" w:eastAsia="Batang" w:hAnsi="Arial" w:cs="Arial"/>
          <w:lang w:eastAsia="ko-KR"/>
        </w:rPr>
        <w:t>es</w:t>
      </w:r>
      <w:r w:rsidRPr="1C8EC7E6">
        <w:rPr>
          <w:rFonts w:ascii="Arial" w:eastAsia="Batang" w:hAnsi="Arial" w:cs="Arial"/>
          <w:lang w:eastAsia="ko-KR"/>
        </w:rPr>
        <w:t xml:space="preserve"> for the object identified by the camera and signaled by the controller. The gripper arm </w:t>
      </w:r>
      <w:bookmarkStart w:id="9" w:name="_Int_9mh0L0kj"/>
      <w:proofErr w:type="spellStart"/>
      <w:r w:rsidRPr="1C8EC7E6">
        <w:rPr>
          <w:rFonts w:ascii="Arial" w:eastAsia="Batang" w:hAnsi="Arial" w:cs="Arial"/>
          <w:lang w:eastAsia="ko-KR"/>
        </w:rPr>
        <w:t>bends</w:t>
      </w:r>
      <w:bookmarkEnd w:id="9"/>
      <w:proofErr w:type="spellEnd"/>
      <w:r w:rsidRPr="1C8EC7E6">
        <w:rPr>
          <w:rFonts w:ascii="Arial" w:eastAsia="Batang" w:hAnsi="Arial" w:cs="Arial"/>
          <w:lang w:eastAsia="ko-KR"/>
        </w:rPr>
        <w:t xml:space="preserve"> and reaches over the robot and picks up objects using servo motors mounted on the arm and controlled by the controller module.</w:t>
      </w:r>
    </w:p>
    <w:p w14:paraId="2A707692" w14:textId="77777777" w:rsidR="00521A0D" w:rsidRPr="008A6AEB" w:rsidRDefault="00521A0D" w:rsidP="00521A0D">
      <w:pPr>
        <w:rPr>
          <w:rFonts w:ascii="Arial" w:eastAsia="Batang" w:hAnsi="Arial" w:cs="Arial"/>
          <w:szCs w:val="24"/>
          <w:lang w:eastAsia="ko-KR"/>
        </w:rPr>
      </w:pPr>
    </w:p>
    <w:p w14:paraId="37817B6F" w14:textId="61681D06" w:rsidR="00521A0D" w:rsidRDefault="00521A0D" w:rsidP="00521A0D">
      <w:pPr>
        <w:keepNext/>
        <w:jc w:val="center"/>
      </w:pPr>
    </w:p>
    <w:p w14:paraId="4155D196" w14:textId="77777777" w:rsidR="00521A0D" w:rsidRPr="00521A0D" w:rsidRDefault="00521A0D" w:rsidP="00521A0D"/>
    <w:p w14:paraId="4CF9E8C5" w14:textId="0786047C" w:rsidR="009B0EAA" w:rsidRPr="009B0EAA" w:rsidRDefault="5D6EF479" w:rsidP="009B0EAA">
      <w:pPr>
        <w:pStyle w:val="Heading3"/>
      </w:pPr>
      <w:bookmarkStart w:id="10" w:name="_Toc115728270"/>
      <w:r>
        <w:lastRenderedPageBreak/>
        <w:t>Controller Module</w:t>
      </w:r>
      <w:bookmarkEnd w:id="10"/>
    </w:p>
    <w:p w14:paraId="0017ADEA" w14:textId="55CEA0BA" w:rsidR="13B890D5" w:rsidRDefault="05B8DEE4" w:rsidP="13B890D5">
      <w:pPr>
        <w:rPr>
          <w:szCs w:val="23"/>
        </w:rPr>
      </w:pPr>
      <w:r w:rsidRPr="163126DB">
        <w:rPr>
          <w:szCs w:val="23"/>
        </w:rPr>
        <w:t xml:space="preserve">The purpose of the controller </w:t>
      </w:r>
      <w:r w:rsidRPr="599E499F">
        <w:rPr>
          <w:szCs w:val="23"/>
        </w:rPr>
        <w:t>module is to</w:t>
      </w:r>
      <w:r w:rsidRPr="060B8DA7">
        <w:rPr>
          <w:szCs w:val="23"/>
        </w:rPr>
        <w:t xml:space="preserve"> control the entire </w:t>
      </w:r>
      <w:r w:rsidRPr="7046C6AB">
        <w:rPr>
          <w:szCs w:val="23"/>
        </w:rPr>
        <w:t xml:space="preserve">robot. </w:t>
      </w:r>
      <w:r w:rsidRPr="5C5BD694">
        <w:rPr>
          <w:szCs w:val="23"/>
        </w:rPr>
        <w:t>Equipped with</w:t>
      </w:r>
      <w:r w:rsidRPr="6ABC6A28">
        <w:rPr>
          <w:szCs w:val="23"/>
        </w:rPr>
        <w:t xml:space="preserve"> a</w:t>
      </w:r>
      <w:r w:rsidR="35D0E0DA" w:rsidRPr="6ABC6A28">
        <w:rPr>
          <w:szCs w:val="23"/>
        </w:rPr>
        <w:t xml:space="preserve"> </w:t>
      </w:r>
      <w:r w:rsidR="35D0E0DA" w:rsidRPr="34979F81">
        <w:rPr>
          <w:szCs w:val="23"/>
        </w:rPr>
        <w:t>Raspberry</w:t>
      </w:r>
      <w:r w:rsidR="35D0E0DA" w:rsidRPr="6ABC6A28">
        <w:rPr>
          <w:szCs w:val="23"/>
        </w:rPr>
        <w:t xml:space="preserve"> </w:t>
      </w:r>
      <w:r w:rsidR="35D0E0DA" w:rsidRPr="270A5075">
        <w:rPr>
          <w:szCs w:val="23"/>
        </w:rPr>
        <w:t>Pi</w:t>
      </w:r>
      <w:r w:rsidR="35D0E0DA" w:rsidRPr="24B29D81">
        <w:rPr>
          <w:szCs w:val="23"/>
        </w:rPr>
        <w:t xml:space="preserve">, it </w:t>
      </w:r>
      <w:r w:rsidR="26BE0FE2" w:rsidRPr="5A992ED4">
        <w:rPr>
          <w:szCs w:val="23"/>
        </w:rPr>
        <w:t>send</w:t>
      </w:r>
      <w:r w:rsidR="35D0E0DA" w:rsidRPr="5A992ED4">
        <w:rPr>
          <w:szCs w:val="23"/>
        </w:rPr>
        <w:t>s</w:t>
      </w:r>
      <w:r w:rsidR="35D0E0DA" w:rsidRPr="7209D312">
        <w:rPr>
          <w:szCs w:val="23"/>
        </w:rPr>
        <w:t xml:space="preserve"> </w:t>
      </w:r>
      <w:r w:rsidR="26BE0FE2" w:rsidRPr="3538BC83">
        <w:rPr>
          <w:szCs w:val="23"/>
        </w:rPr>
        <w:t>commands</w:t>
      </w:r>
      <w:r w:rsidR="26BE0FE2" w:rsidRPr="2BD89794">
        <w:rPr>
          <w:szCs w:val="23"/>
        </w:rPr>
        <w:t xml:space="preserve"> or </w:t>
      </w:r>
      <w:r w:rsidR="26BE0FE2" w:rsidRPr="1C15B038">
        <w:rPr>
          <w:szCs w:val="23"/>
        </w:rPr>
        <w:t>receives</w:t>
      </w:r>
      <w:r w:rsidR="35D0E0DA" w:rsidRPr="2BD89794">
        <w:rPr>
          <w:szCs w:val="23"/>
        </w:rPr>
        <w:t xml:space="preserve"> </w:t>
      </w:r>
      <w:r w:rsidR="26BE0FE2" w:rsidRPr="0DB51CA4">
        <w:rPr>
          <w:szCs w:val="23"/>
        </w:rPr>
        <w:t>data</w:t>
      </w:r>
      <w:r w:rsidR="35D0E0DA" w:rsidRPr="4394F05C">
        <w:rPr>
          <w:szCs w:val="23"/>
        </w:rPr>
        <w:t xml:space="preserve"> </w:t>
      </w:r>
      <w:r w:rsidR="35D0E0DA" w:rsidRPr="7209D312">
        <w:rPr>
          <w:szCs w:val="23"/>
        </w:rPr>
        <w:t xml:space="preserve">with the </w:t>
      </w:r>
      <w:r w:rsidR="35D0E0DA" w:rsidRPr="1BC9FBAE">
        <w:rPr>
          <w:szCs w:val="23"/>
        </w:rPr>
        <w:t>microcontrollers of each module</w:t>
      </w:r>
      <w:r w:rsidR="787F8604" w:rsidRPr="2628F844">
        <w:rPr>
          <w:szCs w:val="23"/>
        </w:rPr>
        <w:t xml:space="preserve"> using serial</w:t>
      </w:r>
      <w:r w:rsidR="036EFD00" w:rsidRPr="73EA6791">
        <w:rPr>
          <w:szCs w:val="23"/>
        </w:rPr>
        <w:t xml:space="preserve"> communication</w:t>
      </w:r>
      <w:r w:rsidR="68C119DE" w:rsidRPr="10CD3C15">
        <w:rPr>
          <w:szCs w:val="23"/>
        </w:rPr>
        <w:t>.</w:t>
      </w:r>
      <w:r w:rsidR="15F73F78" w:rsidRPr="7DC4D31E">
        <w:rPr>
          <w:szCs w:val="23"/>
        </w:rPr>
        <w:t xml:space="preserve"> </w:t>
      </w:r>
    </w:p>
    <w:p w14:paraId="713BB50D" w14:textId="77777777" w:rsidR="00B07EC7" w:rsidRPr="00730B1B" w:rsidRDefault="00B07EC7" w:rsidP="00B07EC7">
      <w:pPr>
        <w:rPr>
          <w:rFonts w:ascii="Arial" w:hAnsi="Arial" w:cs="Arial"/>
        </w:rPr>
      </w:pPr>
    </w:p>
    <w:p w14:paraId="3C4D53CB" w14:textId="68790F96" w:rsidR="00AD1781" w:rsidRDefault="4CC1BD95" w:rsidP="1E16C322">
      <w:pPr>
        <w:pStyle w:val="Heading3"/>
      </w:pPr>
      <w:bookmarkStart w:id="11" w:name="_Toc115728271"/>
      <w:r>
        <w:t>Sensor</w:t>
      </w:r>
      <w:r w:rsidR="448ED270">
        <w:t xml:space="preserve"> Module</w:t>
      </w:r>
      <w:bookmarkEnd w:id="11"/>
    </w:p>
    <w:p w14:paraId="6CF06513" w14:textId="4DAAFABF" w:rsidR="00AD1781" w:rsidRDefault="448ED270" w:rsidP="1E16C322">
      <w:pPr>
        <w:rPr>
          <w:szCs w:val="23"/>
        </w:rPr>
      </w:pPr>
      <w:r w:rsidRPr="62679BF7">
        <w:rPr>
          <w:rFonts w:ascii="Arial" w:eastAsia="Arial" w:hAnsi="Arial" w:cs="Arial"/>
          <w:szCs w:val="23"/>
        </w:rPr>
        <w:t xml:space="preserve">The purpose of the </w:t>
      </w:r>
      <w:r w:rsidR="0DE19306" w:rsidRPr="7567A828">
        <w:rPr>
          <w:rFonts w:ascii="Arial" w:eastAsia="Arial" w:hAnsi="Arial" w:cs="Arial"/>
          <w:szCs w:val="23"/>
        </w:rPr>
        <w:t>sensor</w:t>
      </w:r>
      <w:r w:rsidRPr="62679BF7">
        <w:rPr>
          <w:rFonts w:ascii="Arial" w:eastAsia="Arial" w:hAnsi="Arial" w:cs="Arial"/>
          <w:szCs w:val="23"/>
        </w:rPr>
        <w:t xml:space="preserve"> module is to </w:t>
      </w:r>
      <w:r w:rsidR="237E0B40" w:rsidRPr="49992343">
        <w:rPr>
          <w:rFonts w:ascii="Arial" w:eastAsia="Arial" w:hAnsi="Arial" w:cs="Arial"/>
          <w:szCs w:val="23"/>
        </w:rPr>
        <w:t>provide</w:t>
      </w:r>
      <w:r w:rsidRPr="62679BF7">
        <w:rPr>
          <w:rFonts w:ascii="Arial" w:eastAsia="Arial" w:hAnsi="Arial" w:cs="Arial"/>
          <w:szCs w:val="23"/>
        </w:rPr>
        <w:t xml:space="preserve"> the robot with </w:t>
      </w:r>
      <w:r w:rsidR="237E0B40" w:rsidRPr="49992343">
        <w:rPr>
          <w:rFonts w:ascii="Arial" w:eastAsia="Arial" w:hAnsi="Arial" w:cs="Arial"/>
          <w:szCs w:val="23"/>
        </w:rPr>
        <w:t xml:space="preserve">additional information </w:t>
      </w:r>
      <w:r w:rsidR="237E0B40" w:rsidRPr="57F9B6D7">
        <w:rPr>
          <w:rFonts w:ascii="Arial" w:eastAsia="Arial" w:hAnsi="Arial" w:cs="Arial"/>
          <w:szCs w:val="23"/>
        </w:rPr>
        <w:t xml:space="preserve">about the </w:t>
      </w:r>
      <w:r w:rsidR="237E0B40" w:rsidRPr="7B4BCCDE">
        <w:rPr>
          <w:rFonts w:ascii="Arial" w:eastAsia="Arial" w:hAnsi="Arial" w:cs="Arial"/>
          <w:szCs w:val="23"/>
        </w:rPr>
        <w:t>environment</w:t>
      </w:r>
      <w:r w:rsidRPr="62679BF7">
        <w:rPr>
          <w:rFonts w:ascii="Arial" w:eastAsia="Arial" w:hAnsi="Arial" w:cs="Arial"/>
          <w:szCs w:val="23"/>
        </w:rPr>
        <w:t>.</w:t>
      </w:r>
      <w:r w:rsidR="561BB231" w:rsidRPr="2C7028E1">
        <w:rPr>
          <w:rFonts w:ascii="Arial" w:eastAsia="Arial" w:hAnsi="Arial" w:cs="Arial"/>
          <w:szCs w:val="23"/>
        </w:rPr>
        <w:t xml:space="preserve"> </w:t>
      </w:r>
      <w:r w:rsidR="561BB231" w:rsidRPr="7B174778">
        <w:rPr>
          <w:rFonts w:ascii="Arial" w:eastAsia="Arial" w:hAnsi="Arial" w:cs="Arial"/>
          <w:szCs w:val="23"/>
        </w:rPr>
        <w:t xml:space="preserve">It uses </w:t>
      </w:r>
      <w:proofErr w:type="gramStart"/>
      <w:r w:rsidR="561BB231" w:rsidRPr="7B174778">
        <w:rPr>
          <w:rFonts w:ascii="Arial" w:eastAsia="Arial" w:hAnsi="Arial" w:cs="Arial"/>
          <w:szCs w:val="23"/>
        </w:rPr>
        <w:t>a</w:t>
      </w:r>
      <w:proofErr w:type="gramEnd"/>
      <w:r w:rsidR="561BB231" w:rsidRPr="7B174778">
        <w:rPr>
          <w:rFonts w:ascii="Arial" w:eastAsia="Arial" w:hAnsi="Arial" w:cs="Arial"/>
          <w:szCs w:val="23"/>
        </w:rPr>
        <w:t xml:space="preserve"> </w:t>
      </w:r>
      <w:r w:rsidR="561BB231" w:rsidRPr="5AB743CC">
        <w:rPr>
          <w:rFonts w:ascii="Arial" w:eastAsia="Arial" w:hAnsi="Arial" w:cs="Arial"/>
          <w:szCs w:val="23"/>
        </w:rPr>
        <w:t xml:space="preserve">ultrasonic </w:t>
      </w:r>
      <w:r w:rsidR="561BB231" w:rsidRPr="24D77014">
        <w:rPr>
          <w:rFonts w:ascii="Arial" w:eastAsia="Arial" w:hAnsi="Arial" w:cs="Arial"/>
          <w:szCs w:val="23"/>
        </w:rPr>
        <w:t xml:space="preserve">sensor to </w:t>
      </w:r>
      <w:r w:rsidR="7E4B4941" w:rsidRPr="75B48BA2">
        <w:rPr>
          <w:rFonts w:ascii="Arial" w:eastAsia="Arial" w:hAnsi="Arial" w:cs="Arial"/>
          <w:szCs w:val="23"/>
        </w:rPr>
        <w:t>send</w:t>
      </w:r>
      <w:r w:rsidR="561BB231" w:rsidRPr="7D36154B">
        <w:rPr>
          <w:rFonts w:ascii="Arial" w:eastAsia="Arial" w:hAnsi="Arial" w:cs="Arial"/>
          <w:szCs w:val="23"/>
        </w:rPr>
        <w:t xml:space="preserve"> </w:t>
      </w:r>
      <w:r w:rsidR="561BB231" w:rsidRPr="20882B53">
        <w:rPr>
          <w:rFonts w:ascii="Arial" w:eastAsia="Arial" w:hAnsi="Arial" w:cs="Arial"/>
          <w:szCs w:val="23"/>
        </w:rPr>
        <w:t>distance data to</w:t>
      </w:r>
      <w:r w:rsidR="561BB231" w:rsidRPr="2EE8BEE7">
        <w:rPr>
          <w:rFonts w:ascii="Arial" w:eastAsia="Arial" w:hAnsi="Arial" w:cs="Arial"/>
          <w:szCs w:val="23"/>
        </w:rPr>
        <w:t xml:space="preserve"> the </w:t>
      </w:r>
      <w:r w:rsidR="561BB231" w:rsidRPr="2693F0B6">
        <w:rPr>
          <w:rFonts w:ascii="Arial" w:eastAsia="Arial" w:hAnsi="Arial" w:cs="Arial"/>
          <w:szCs w:val="23"/>
        </w:rPr>
        <w:t>control</w:t>
      </w:r>
      <w:r w:rsidR="24FFB14D" w:rsidRPr="2693F0B6">
        <w:rPr>
          <w:rFonts w:ascii="Arial" w:eastAsia="Arial" w:hAnsi="Arial" w:cs="Arial"/>
          <w:szCs w:val="23"/>
        </w:rPr>
        <w:t>ler</w:t>
      </w:r>
      <w:r w:rsidR="561BB231" w:rsidRPr="2EE8BEE7">
        <w:rPr>
          <w:rFonts w:ascii="Arial" w:eastAsia="Arial" w:hAnsi="Arial" w:cs="Arial"/>
          <w:szCs w:val="23"/>
        </w:rPr>
        <w:t xml:space="preserve"> module</w:t>
      </w:r>
      <w:r w:rsidR="5CF001D2" w:rsidRPr="7A9DCB23">
        <w:rPr>
          <w:rFonts w:ascii="Arial" w:eastAsia="Arial" w:hAnsi="Arial" w:cs="Arial"/>
          <w:szCs w:val="23"/>
        </w:rPr>
        <w:t>.</w:t>
      </w:r>
    </w:p>
    <w:p w14:paraId="265DAFCC" w14:textId="20D31846" w:rsidR="00AD1781" w:rsidRDefault="00AD1781" w:rsidP="168BADC4">
      <w:pPr>
        <w:rPr>
          <w:szCs w:val="23"/>
        </w:rPr>
      </w:pPr>
    </w:p>
    <w:p w14:paraId="4210E228" w14:textId="130784A1" w:rsidR="00AD1781" w:rsidRDefault="5CF001D2" w:rsidP="67CB1683">
      <w:pPr>
        <w:pStyle w:val="Heading3"/>
      </w:pPr>
      <w:bookmarkStart w:id="12" w:name="_Toc115728272"/>
      <w:r>
        <w:t>Wheel Module</w:t>
      </w:r>
      <w:bookmarkEnd w:id="12"/>
    </w:p>
    <w:p w14:paraId="25EF5E21" w14:textId="036D3B8E" w:rsidR="00AD1781" w:rsidRDefault="5CF001D2" w:rsidP="46C471EE">
      <w:pPr>
        <w:rPr>
          <w:rFonts w:ascii="Arial" w:eastAsia="Arial" w:hAnsi="Arial" w:cs="Arial"/>
        </w:rPr>
      </w:pPr>
      <w:r w:rsidRPr="46C471EE">
        <w:rPr>
          <w:rFonts w:ascii="Arial" w:eastAsia="Arial" w:hAnsi="Arial" w:cs="Arial"/>
        </w:rPr>
        <w:t xml:space="preserve">The purpose of the wheel module is to </w:t>
      </w:r>
      <w:r w:rsidR="3E3C0AB8" w:rsidRPr="46C471EE">
        <w:rPr>
          <w:rFonts w:ascii="Arial" w:eastAsia="Arial" w:hAnsi="Arial" w:cs="Arial"/>
        </w:rPr>
        <w:t>give</w:t>
      </w:r>
      <w:r w:rsidRPr="46C471EE">
        <w:rPr>
          <w:rFonts w:ascii="Arial" w:eastAsia="Arial" w:hAnsi="Arial" w:cs="Arial"/>
        </w:rPr>
        <w:t xml:space="preserve"> the robot </w:t>
      </w:r>
      <w:r w:rsidR="3E3C0AB8" w:rsidRPr="46C471EE">
        <w:rPr>
          <w:rFonts w:ascii="Arial" w:eastAsia="Arial" w:hAnsi="Arial" w:cs="Arial"/>
        </w:rPr>
        <w:t xml:space="preserve">locomotion. It does this using a DC motor </w:t>
      </w:r>
      <w:r w:rsidR="5F72226F" w:rsidRPr="46C471EE">
        <w:rPr>
          <w:rFonts w:ascii="Arial" w:eastAsia="Arial" w:hAnsi="Arial" w:cs="Arial"/>
        </w:rPr>
        <w:t>with a wheel attached.</w:t>
      </w:r>
      <w:r w:rsidR="6BBDF277" w:rsidRPr="46C471EE">
        <w:rPr>
          <w:rFonts w:ascii="Arial" w:eastAsia="Arial" w:hAnsi="Arial" w:cs="Arial"/>
        </w:rPr>
        <w:t xml:space="preserve"> This is action is done by the usage of an H-bridge and a microcontroller to provide the logic needed </w:t>
      </w:r>
      <w:r w:rsidR="15C3A97A" w:rsidRPr="46C471EE">
        <w:rPr>
          <w:rFonts w:ascii="Arial" w:eastAsia="Arial" w:hAnsi="Arial" w:cs="Arial"/>
        </w:rPr>
        <w:t xml:space="preserve">for the </w:t>
      </w:r>
      <w:proofErr w:type="spellStart"/>
      <w:r w:rsidR="15C3A97A" w:rsidRPr="46C471EE">
        <w:rPr>
          <w:rFonts w:ascii="Arial" w:eastAsia="Arial" w:hAnsi="Arial" w:cs="Arial"/>
        </w:rPr>
        <w:t>mosfets</w:t>
      </w:r>
      <w:proofErr w:type="spellEnd"/>
      <w:r w:rsidR="15C3A97A" w:rsidRPr="46C471EE">
        <w:rPr>
          <w:rFonts w:ascii="Arial" w:eastAsia="Arial" w:hAnsi="Arial" w:cs="Arial"/>
        </w:rPr>
        <w:t xml:space="preserve"> </w:t>
      </w:r>
      <w:r w:rsidR="6BBDF277" w:rsidRPr="46C471EE">
        <w:rPr>
          <w:rFonts w:ascii="Arial" w:eastAsia="Arial" w:hAnsi="Arial" w:cs="Arial"/>
        </w:rPr>
        <w:t xml:space="preserve">to </w:t>
      </w:r>
      <w:r w:rsidR="0655931E" w:rsidRPr="46C471EE">
        <w:rPr>
          <w:rFonts w:ascii="Arial" w:eastAsia="Arial" w:hAnsi="Arial" w:cs="Arial"/>
        </w:rPr>
        <w:t>allow the motor to go backwards and forwards.</w:t>
      </w:r>
    </w:p>
    <w:p w14:paraId="560D23A3" w14:textId="105ABEB7" w:rsidR="00AD1781" w:rsidRDefault="00AD1781" w:rsidP="005F0AED">
      <w:pPr>
        <w:rPr>
          <w:szCs w:val="23"/>
        </w:rPr>
      </w:pPr>
    </w:p>
    <w:p w14:paraId="3416532A" w14:textId="053C7FB0" w:rsidR="00AD1781" w:rsidRDefault="1A001DFB" w:rsidP="5FFF0740">
      <w:pPr>
        <w:pStyle w:val="Heading3"/>
      </w:pPr>
      <w:bookmarkStart w:id="13" w:name="_Toc115728273"/>
      <w:r>
        <w:t>Power Module</w:t>
      </w:r>
      <w:bookmarkEnd w:id="13"/>
    </w:p>
    <w:p w14:paraId="52F7195F" w14:textId="1322240B" w:rsidR="00AD1781" w:rsidRDefault="1A001DFB" w:rsidP="5FFF0740">
      <w:r w:rsidRPr="46C471EE">
        <w:rPr>
          <w:rFonts w:ascii="Arial" w:eastAsia="Arial" w:hAnsi="Arial" w:cs="Arial"/>
        </w:rPr>
        <w:t xml:space="preserve">The purpose of the power module is to supply each module of a robot with power. </w:t>
      </w:r>
      <w:r w:rsidR="213AA064" w:rsidRPr="46C471EE">
        <w:rPr>
          <w:rFonts w:ascii="Arial" w:eastAsia="Arial" w:hAnsi="Arial" w:cs="Arial"/>
        </w:rPr>
        <w:t>It contains</w:t>
      </w:r>
      <w:r w:rsidR="61509192" w:rsidRPr="46C471EE">
        <w:rPr>
          <w:rFonts w:ascii="Arial" w:eastAsia="Arial" w:hAnsi="Arial" w:cs="Arial"/>
        </w:rPr>
        <w:t xml:space="preserve"> LiPo batteries, a battery management system and power converters. This is all so that each</w:t>
      </w:r>
      <w:r w:rsidR="5BD2413E" w:rsidRPr="46C471EE">
        <w:rPr>
          <w:rFonts w:ascii="Arial" w:eastAsia="Arial" w:hAnsi="Arial" w:cs="Arial"/>
        </w:rPr>
        <w:t xml:space="preserve"> module is provided with the correct voltage.</w:t>
      </w:r>
    </w:p>
    <w:p w14:paraId="78EB1486" w14:textId="03E68117" w:rsidR="00AD1781" w:rsidRDefault="00AD1781" w:rsidP="005F0AED">
      <w:pPr>
        <w:rPr>
          <w:szCs w:val="23"/>
        </w:rPr>
      </w:pPr>
    </w:p>
    <w:p w14:paraId="7D5CE37F" w14:textId="6DE166B0" w:rsidR="008A6AEB" w:rsidRPr="008A6AEB" w:rsidRDefault="008A6AEB" w:rsidP="008A6AEB">
      <w:pPr>
        <w:rPr>
          <w:szCs w:val="23"/>
        </w:rPr>
      </w:pPr>
    </w:p>
    <w:p w14:paraId="12A78997" w14:textId="069FCF0B" w:rsidR="008A6AEB" w:rsidRPr="008A6AEB" w:rsidRDefault="008A6AEB" w:rsidP="00521A0D">
      <w:pPr>
        <w:rPr>
          <w:rFonts w:ascii="Arial" w:eastAsia="Batang" w:hAnsi="Arial" w:cs="Arial"/>
          <w:szCs w:val="24"/>
          <w:lang w:eastAsia="ko-KR"/>
        </w:rPr>
      </w:pPr>
      <w:r w:rsidRPr="008A6AEB">
        <w:rPr>
          <w:rFonts w:ascii="Arial" w:eastAsia="Batang" w:hAnsi="Arial" w:cs="Arial"/>
          <w:szCs w:val="24"/>
          <w:lang w:eastAsia="ko-KR"/>
        </w:rPr>
        <w:tab/>
      </w:r>
    </w:p>
    <w:p w14:paraId="14B7C6D2" w14:textId="77777777" w:rsidR="00B07EC7" w:rsidRPr="00730B1B" w:rsidRDefault="00B07EC7" w:rsidP="00B07EC7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</w:p>
    <w:p w14:paraId="0DFFA8D6" w14:textId="13880485" w:rsidR="00B07EC7" w:rsidRPr="00730B1B" w:rsidRDefault="00B07EC7" w:rsidP="00B07EC7">
      <w:pPr>
        <w:pStyle w:val="Heading2"/>
        <w:rPr>
          <w:rFonts w:ascii="Arial" w:hAnsi="Arial"/>
        </w:rPr>
      </w:pPr>
      <w:bookmarkStart w:id="14" w:name="_Toc115728274"/>
      <w:r w:rsidRPr="00730B1B">
        <w:rPr>
          <w:rFonts w:ascii="Arial" w:hAnsi="Arial"/>
        </w:rPr>
        <w:t>Responsibility and Change Authority</w:t>
      </w:r>
      <w:bookmarkEnd w:id="14"/>
    </w:p>
    <w:tbl>
      <w:tblPr>
        <w:tblStyle w:val="TableGrid"/>
        <w:tblpPr w:leftFromText="180" w:rightFromText="180" w:vertAnchor="text" w:horzAnchor="margin" w:tblpY="1930"/>
        <w:tblW w:w="9360" w:type="dxa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002A4E86" w14:paraId="4B1D1C38" w14:textId="77777777" w:rsidTr="002A4E86">
        <w:tc>
          <w:tcPr>
            <w:tcW w:w="4680" w:type="dxa"/>
          </w:tcPr>
          <w:p w14:paraId="4118AD19" w14:textId="77777777" w:rsidR="002A4E86" w:rsidRDefault="002A4E86" w:rsidP="002A4E86">
            <w:pPr>
              <w:pStyle w:val="BodyText"/>
              <w:jc w:val="center"/>
              <w:rPr>
                <w:b/>
                <w:bCs/>
                <w:sz w:val="32"/>
                <w:szCs w:val="32"/>
              </w:rPr>
            </w:pPr>
            <w:r w:rsidRPr="4C957935">
              <w:rPr>
                <w:b/>
                <w:bCs/>
                <w:sz w:val="32"/>
                <w:szCs w:val="32"/>
              </w:rPr>
              <w:t>Subsystem</w:t>
            </w:r>
          </w:p>
        </w:tc>
        <w:tc>
          <w:tcPr>
            <w:tcW w:w="4680" w:type="dxa"/>
          </w:tcPr>
          <w:p w14:paraId="6AB55F7D" w14:textId="77777777" w:rsidR="002A4E86" w:rsidRDefault="002A4E86" w:rsidP="002A4E86">
            <w:pPr>
              <w:pStyle w:val="BodyText"/>
              <w:jc w:val="center"/>
              <w:rPr>
                <w:b/>
                <w:bCs/>
                <w:sz w:val="32"/>
                <w:szCs w:val="32"/>
              </w:rPr>
            </w:pPr>
            <w:r w:rsidRPr="4C957935">
              <w:rPr>
                <w:b/>
                <w:bCs/>
                <w:sz w:val="32"/>
                <w:szCs w:val="32"/>
              </w:rPr>
              <w:t>Responsibility</w:t>
            </w:r>
          </w:p>
        </w:tc>
      </w:tr>
      <w:tr w:rsidR="002A4E86" w14:paraId="343D4F99" w14:textId="77777777" w:rsidTr="002A4E86">
        <w:tc>
          <w:tcPr>
            <w:tcW w:w="4680" w:type="dxa"/>
          </w:tcPr>
          <w:p w14:paraId="36D07A12" w14:textId="77777777" w:rsidR="002A4E86" w:rsidRDefault="002A4E86" w:rsidP="002A4E86">
            <w:pPr>
              <w:pStyle w:val="BodyText"/>
              <w:jc w:val="center"/>
              <w:rPr>
                <w:szCs w:val="23"/>
              </w:rPr>
            </w:pPr>
            <w:r w:rsidRPr="4C957935">
              <w:rPr>
                <w:szCs w:val="23"/>
              </w:rPr>
              <w:t>Power Delivery &amp; Motor Driver</w:t>
            </w:r>
          </w:p>
        </w:tc>
        <w:tc>
          <w:tcPr>
            <w:tcW w:w="4680" w:type="dxa"/>
          </w:tcPr>
          <w:p w14:paraId="76E7C353" w14:textId="77777777" w:rsidR="002A4E86" w:rsidRDefault="002A4E86" w:rsidP="002A4E86">
            <w:pPr>
              <w:pStyle w:val="BodyText"/>
              <w:jc w:val="center"/>
              <w:rPr>
                <w:szCs w:val="23"/>
              </w:rPr>
            </w:pPr>
            <w:r w:rsidRPr="4C957935">
              <w:rPr>
                <w:szCs w:val="23"/>
              </w:rPr>
              <w:t>Carlos Torres</w:t>
            </w:r>
          </w:p>
        </w:tc>
      </w:tr>
      <w:tr w:rsidR="002A4E86" w14:paraId="28309893" w14:textId="77777777" w:rsidTr="002A4E86">
        <w:tc>
          <w:tcPr>
            <w:tcW w:w="4680" w:type="dxa"/>
          </w:tcPr>
          <w:p w14:paraId="2F237195" w14:textId="77777777" w:rsidR="002A4E86" w:rsidRDefault="002A4E86" w:rsidP="002A4E86">
            <w:pPr>
              <w:pStyle w:val="BodyText"/>
              <w:jc w:val="center"/>
              <w:rPr>
                <w:szCs w:val="23"/>
              </w:rPr>
            </w:pPr>
            <w:r w:rsidRPr="4C957935">
              <w:rPr>
                <w:szCs w:val="23"/>
              </w:rPr>
              <w:t>Raspberry Pi &amp; Microcontrollers</w:t>
            </w:r>
          </w:p>
        </w:tc>
        <w:tc>
          <w:tcPr>
            <w:tcW w:w="4680" w:type="dxa"/>
          </w:tcPr>
          <w:p w14:paraId="7DC9222A" w14:textId="77777777" w:rsidR="002A4E86" w:rsidRDefault="002A4E86" w:rsidP="002A4E86">
            <w:pPr>
              <w:pStyle w:val="BodyText"/>
              <w:jc w:val="center"/>
              <w:rPr>
                <w:szCs w:val="23"/>
              </w:rPr>
            </w:pPr>
            <w:r w:rsidRPr="4C957935">
              <w:rPr>
                <w:szCs w:val="23"/>
              </w:rPr>
              <w:t>Andrew Hunt</w:t>
            </w:r>
          </w:p>
        </w:tc>
      </w:tr>
      <w:tr w:rsidR="002A4E86" w14:paraId="3FA72E12" w14:textId="77777777" w:rsidTr="002A4E86">
        <w:tc>
          <w:tcPr>
            <w:tcW w:w="4680" w:type="dxa"/>
          </w:tcPr>
          <w:p w14:paraId="6B5A07DB" w14:textId="77777777" w:rsidR="002A4E86" w:rsidRDefault="002A4E86" w:rsidP="002A4E86">
            <w:pPr>
              <w:pStyle w:val="BodyText"/>
              <w:jc w:val="center"/>
              <w:rPr>
                <w:szCs w:val="23"/>
              </w:rPr>
            </w:pPr>
            <w:r w:rsidRPr="4C957935">
              <w:rPr>
                <w:szCs w:val="23"/>
              </w:rPr>
              <w:t>Computer Vision &amp; Arm</w:t>
            </w:r>
          </w:p>
        </w:tc>
        <w:tc>
          <w:tcPr>
            <w:tcW w:w="4680" w:type="dxa"/>
          </w:tcPr>
          <w:p w14:paraId="77EC4F32" w14:textId="77777777" w:rsidR="002A4E86" w:rsidRDefault="002A4E86" w:rsidP="002A4E86">
            <w:pPr>
              <w:pStyle w:val="BodyText"/>
              <w:jc w:val="center"/>
              <w:rPr>
                <w:szCs w:val="23"/>
              </w:rPr>
            </w:pPr>
            <w:r w:rsidRPr="4C957935">
              <w:rPr>
                <w:szCs w:val="23"/>
              </w:rPr>
              <w:t>Ali Helmi</w:t>
            </w:r>
          </w:p>
        </w:tc>
      </w:tr>
      <w:tr w:rsidR="002A4E86" w14:paraId="28A54368" w14:textId="77777777" w:rsidTr="002A4E86">
        <w:tc>
          <w:tcPr>
            <w:tcW w:w="4680" w:type="dxa"/>
          </w:tcPr>
          <w:p w14:paraId="0B9F3A97" w14:textId="77777777" w:rsidR="002A4E86" w:rsidRDefault="002A4E86" w:rsidP="002A4E86">
            <w:pPr>
              <w:pStyle w:val="BodyText"/>
              <w:jc w:val="center"/>
              <w:rPr>
                <w:szCs w:val="23"/>
              </w:rPr>
            </w:pPr>
            <w:r w:rsidRPr="4C957935">
              <w:rPr>
                <w:szCs w:val="23"/>
              </w:rPr>
              <w:t>Housing &amp; PCBs</w:t>
            </w:r>
          </w:p>
        </w:tc>
        <w:tc>
          <w:tcPr>
            <w:tcW w:w="4680" w:type="dxa"/>
          </w:tcPr>
          <w:p w14:paraId="7697625B" w14:textId="77777777" w:rsidR="002A4E86" w:rsidRDefault="002A4E86" w:rsidP="002A4E86">
            <w:pPr>
              <w:pStyle w:val="BodyText"/>
              <w:jc w:val="center"/>
              <w:rPr>
                <w:szCs w:val="23"/>
              </w:rPr>
            </w:pPr>
            <w:r w:rsidRPr="4C957935">
              <w:rPr>
                <w:szCs w:val="23"/>
              </w:rPr>
              <w:t>Cole Butler</w:t>
            </w:r>
          </w:p>
        </w:tc>
      </w:tr>
    </w:tbl>
    <w:p w14:paraId="3539E4EE" w14:textId="3185FC94" w:rsidR="00B07EC7" w:rsidRDefault="00B07EC7" w:rsidP="00212E02">
      <w:pPr>
        <w:pStyle w:val="BodyText"/>
        <w:ind w:firstLine="0"/>
        <w:rPr>
          <w:rFonts w:cs="Arial"/>
        </w:rPr>
      </w:pPr>
    </w:p>
    <w:p w14:paraId="5297436F" w14:textId="7F17ECB9" w:rsidR="002A4E86" w:rsidRDefault="002A4E86" w:rsidP="002A4E86">
      <w:pPr>
        <w:pStyle w:val="Caption"/>
        <w:framePr w:h="421" w:hRule="exact" w:wrap="around" w:x="1344" w:y="1230"/>
      </w:pPr>
      <w:bookmarkStart w:id="15" w:name="_Toc115632126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81422A">
        <w:rPr>
          <w:noProof/>
        </w:rPr>
        <w:t>1</w:t>
      </w:r>
      <w:r>
        <w:fldChar w:fldCharType="end"/>
      </w:r>
      <w:r>
        <w:t xml:space="preserve"> Division of Responsibilities</w:t>
      </w:r>
      <w:bookmarkEnd w:id="15"/>
    </w:p>
    <w:p w14:paraId="50D96D82" w14:textId="2999D8F0" w:rsidR="00B07EC7" w:rsidRPr="002A4E86" w:rsidRDefault="68F387CD" w:rsidP="002A4E86">
      <w:pPr>
        <w:spacing w:line="259" w:lineRule="auto"/>
        <w:rPr>
          <w:szCs w:val="23"/>
          <w:lang w:eastAsia="ko-KR"/>
        </w:rPr>
      </w:pPr>
      <w:r>
        <w:t xml:space="preserve">Team members are responsible for the completion of their respective subsystems. </w:t>
      </w:r>
      <w:r w:rsidR="2EC1C3A4">
        <w:t xml:space="preserve">Requirement changes can be made only by the project sponsor, </w:t>
      </w:r>
      <w:proofErr w:type="spellStart"/>
      <w:r w:rsidR="2EC1C3A4">
        <w:t>Swarnabha</w:t>
      </w:r>
      <w:proofErr w:type="spellEnd"/>
      <w:r w:rsidR="2EC1C3A4">
        <w:t xml:space="preserve"> Roy</w:t>
      </w:r>
      <w:r w:rsidR="688CFEEE">
        <w:t>.</w:t>
      </w:r>
      <w:r w:rsidR="008C395C" w:rsidRPr="6138252A">
        <w:rPr>
          <w:rFonts w:cs="Arial"/>
        </w:rPr>
        <w:br w:type="page"/>
      </w:r>
    </w:p>
    <w:p w14:paraId="740B08B1" w14:textId="5B46FECA" w:rsidR="00FA617B" w:rsidRPr="00730B1B" w:rsidRDefault="001007A1" w:rsidP="00FA617B">
      <w:pPr>
        <w:pStyle w:val="Heading1"/>
        <w:tabs>
          <w:tab w:val="clear" w:pos="360"/>
        </w:tabs>
        <w:ind w:left="450"/>
        <w:rPr>
          <w:rFonts w:ascii="Arial" w:hAnsi="Arial"/>
        </w:rPr>
      </w:pPr>
      <w:bookmarkStart w:id="16" w:name="_Toc115728275"/>
      <w:r w:rsidRPr="00730B1B">
        <w:rPr>
          <w:rFonts w:ascii="Arial" w:hAnsi="Arial"/>
        </w:rPr>
        <w:lastRenderedPageBreak/>
        <w:t>Applicable and Reference Documents</w:t>
      </w:r>
      <w:bookmarkEnd w:id="16"/>
    </w:p>
    <w:p w14:paraId="468CEB97" w14:textId="39AD66B9" w:rsidR="00CC1A19" w:rsidRPr="00730B1B" w:rsidRDefault="001007A1" w:rsidP="007543E1">
      <w:pPr>
        <w:pStyle w:val="Heading2"/>
        <w:rPr>
          <w:rFonts w:ascii="Arial" w:hAnsi="Arial"/>
        </w:rPr>
      </w:pPr>
      <w:bookmarkStart w:id="17" w:name="_Toc115728276"/>
      <w:r w:rsidRPr="00730B1B">
        <w:rPr>
          <w:rFonts w:ascii="Arial" w:hAnsi="Arial"/>
        </w:rPr>
        <w:t>Applicable Documents</w:t>
      </w:r>
      <w:bookmarkEnd w:id="17"/>
    </w:p>
    <w:p w14:paraId="24F5E7D5" w14:textId="77777777" w:rsidR="00FB782F" w:rsidRPr="00730B1B" w:rsidRDefault="00FB782F" w:rsidP="00090D70">
      <w:pPr>
        <w:pStyle w:val="BodyText"/>
        <w:rPr>
          <w:rFonts w:cs="Arial"/>
        </w:rPr>
      </w:pPr>
    </w:p>
    <w:p w14:paraId="164DFC9F" w14:textId="1043F321" w:rsidR="007543E1" w:rsidRPr="00730B1B" w:rsidRDefault="001007A1" w:rsidP="00090D70">
      <w:pPr>
        <w:pStyle w:val="BodyText"/>
        <w:rPr>
          <w:rFonts w:cs="Arial"/>
        </w:rPr>
      </w:pPr>
      <w:r w:rsidRPr="00730B1B">
        <w:rPr>
          <w:rFonts w:cs="Arial"/>
        </w:rPr>
        <w:t>The following documents, of the exact issue and revision shown, form a part of this specification</w:t>
      </w:r>
      <w:r w:rsidR="007543E1" w:rsidRPr="00730B1B">
        <w:rPr>
          <w:rFonts w:cs="Arial"/>
        </w:rPr>
        <w:t xml:space="preserve"> to the extent specified herein:</w:t>
      </w:r>
    </w:p>
    <w:p w14:paraId="1DA4E9B4" w14:textId="77777777" w:rsidR="001007A1" w:rsidRPr="00730B1B" w:rsidRDefault="001007A1" w:rsidP="00D348A0">
      <w:pPr>
        <w:pStyle w:val="BodyText"/>
        <w:ind w:firstLine="0"/>
        <w:rPr>
          <w:rFonts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21"/>
        <w:gridCol w:w="2329"/>
        <w:gridCol w:w="4492"/>
      </w:tblGrid>
      <w:tr w:rsidR="001007A1" w:rsidRPr="00730B1B" w14:paraId="1283B6F0" w14:textId="77777777" w:rsidTr="001007A1">
        <w:tc>
          <w:tcPr>
            <w:tcW w:w="2421" w:type="dxa"/>
          </w:tcPr>
          <w:p w14:paraId="1F66AA05" w14:textId="77777777" w:rsidR="001007A1" w:rsidRPr="00730B1B" w:rsidRDefault="001007A1" w:rsidP="007543E1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730B1B">
              <w:rPr>
                <w:rFonts w:ascii="Arial" w:hAnsi="Arial" w:cs="Arial"/>
                <w:b/>
                <w:sz w:val="18"/>
                <w:szCs w:val="18"/>
              </w:rPr>
              <w:t>Document Number</w:t>
            </w:r>
          </w:p>
        </w:tc>
        <w:tc>
          <w:tcPr>
            <w:tcW w:w="2329" w:type="dxa"/>
          </w:tcPr>
          <w:p w14:paraId="40953CB6" w14:textId="77777777" w:rsidR="001007A1" w:rsidRPr="00730B1B" w:rsidRDefault="001007A1" w:rsidP="001007A1">
            <w:pPr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730B1B">
              <w:rPr>
                <w:rFonts w:ascii="Arial" w:hAnsi="Arial" w:cs="Arial"/>
                <w:b/>
                <w:sz w:val="18"/>
                <w:szCs w:val="18"/>
              </w:rPr>
              <w:t>Revision/Release Date</w:t>
            </w:r>
          </w:p>
        </w:tc>
        <w:tc>
          <w:tcPr>
            <w:tcW w:w="4492" w:type="dxa"/>
          </w:tcPr>
          <w:p w14:paraId="3846E31E" w14:textId="77777777" w:rsidR="001007A1" w:rsidRPr="00730B1B" w:rsidRDefault="001007A1" w:rsidP="007543E1">
            <w:pPr>
              <w:jc w:val="left"/>
              <w:rPr>
                <w:rFonts w:ascii="Arial" w:hAnsi="Arial" w:cs="Arial"/>
                <w:b/>
                <w:sz w:val="18"/>
                <w:szCs w:val="18"/>
              </w:rPr>
            </w:pPr>
            <w:r w:rsidRPr="00730B1B">
              <w:rPr>
                <w:rFonts w:ascii="Arial" w:hAnsi="Arial" w:cs="Arial"/>
                <w:b/>
                <w:sz w:val="18"/>
                <w:szCs w:val="18"/>
              </w:rPr>
              <w:t>Document Title</w:t>
            </w:r>
          </w:p>
        </w:tc>
      </w:tr>
      <w:tr w:rsidR="001007A1" w:rsidRPr="00730B1B" w14:paraId="42AF7BDC" w14:textId="77777777" w:rsidTr="001007A1">
        <w:tc>
          <w:tcPr>
            <w:tcW w:w="2421" w:type="dxa"/>
          </w:tcPr>
          <w:p w14:paraId="620DE223" w14:textId="4F6E376A" w:rsidR="001007A1" w:rsidRPr="00730B1B" w:rsidRDefault="00085DAC" w:rsidP="007543E1">
            <w:pPr>
              <w:rPr>
                <w:rFonts w:ascii="Arial" w:hAnsi="Arial" w:cs="Arial"/>
                <w:sz w:val="18"/>
                <w:szCs w:val="18"/>
              </w:rPr>
            </w:pPr>
            <w:bookmarkStart w:id="18" w:name="_Hlk115635842"/>
            <w:r w:rsidRPr="00E4694B">
              <w:rPr>
                <w:rFonts w:ascii="Arial" w:hAnsi="Arial" w:cs="Arial"/>
                <w:sz w:val="18"/>
                <w:szCs w:val="18"/>
              </w:rPr>
              <w:t>14867857</w:t>
            </w:r>
            <w:bookmarkEnd w:id="18"/>
          </w:p>
        </w:tc>
        <w:tc>
          <w:tcPr>
            <w:tcW w:w="2329" w:type="dxa"/>
          </w:tcPr>
          <w:p w14:paraId="49A94775" w14:textId="5250AC08" w:rsidR="001007A1" w:rsidRPr="00730B1B" w:rsidRDefault="00085DAC" w:rsidP="001007A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14</w:t>
            </w:r>
          </w:p>
        </w:tc>
        <w:tc>
          <w:tcPr>
            <w:tcW w:w="4492" w:type="dxa"/>
          </w:tcPr>
          <w:p w14:paraId="7E273F2C" w14:textId="7BE49687" w:rsidR="001007A1" w:rsidRPr="00730B1B" w:rsidRDefault="00085DAC" w:rsidP="007543E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bookmarkStart w:id="19" w:name="_Hlk115635826"/>
            <w:r w:rsidRPr="00E4694B">
              <w:rPr>
                <w:rFonts w:ascii="Arial" w:hAnsi="Arial" w:cs="Arial"/>
                <w:sz w:val="18"/>
                <w:szCs w:val="18"/>
              </w:rPr>
              <w:t>Multiple object detection using OpenCV on an embedded platform</w:t>
            </w:r>
            <w:bookmarkEnd w:id="19"/>
          </w:p>
        </w:tc>
      </w:tr>
      <w:tr w:rsidR="001007A1" w:rsidRPr="00730B1B" w14:paraId="65CFC347" w14:textId="77777777" w:rsidTr="001007A1">
        <w:tc>
          <w:tcPr>
            <w:tcW w:w="2421" w:type="dxa"/>
          </w:tcPr>
          <w:p w14:paraId="612F90F2" w14:textId="0B6FC144" w:rsidR="001007A1" w:rsidRPr="00730B1B" w:rsidRDefault="00085DAC" w:rsidP="007543E1">
            <w:pPr>
              <w:rPr>
                <w:rFonts w:ascii="Arial" w:hAnsi="Arial" w:cs="Arial"/>
                <w:sz w:val="18"/>
                <w:szCs w:val="18"/>
              </w:rPr>
            </w:pPr>
            <w:bookmarkStart w:id="20" w:name="_Hlk115635964"/>
            <w:r w:rsidRPr="00E4694B">
              <w:rPr>
                <w:rFonts w:ascii="Arial" w:hAnsi="Arial" w:cs="Arial"/>
                <w:sz w:val="18"/>
                <w:szCs w:val="18"/>
              </w:rPr>
              <w:t>18357982</w:t>
            </w:r>
            <w:bookmarkEnd w:id="20"/>
          </w:p>
        </w:tc>
        <w:tc>
          <w:tcPr>
            <w:tcW w:w="2329" w:type="dxa"/>
          </w:tcPr>
          <w:p w14:paraId="78D86E93" w14:textId="595609DF" w:rsidR="001007A1" w:rsidRPr="00730B1B" w:rsidRDefault="00085DAC" w:rsidP="001007A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18</w:t>
            </w:r>
          </w:p>
        </w:tc>
        <w:tc>
          <w:tcPr>
            <w:tcW w:w="4492" w:type="dxa"/>
          </w:tcPr>
          <w:p w14:paraId="2216F55D" w14:textId="54C58461" w:rsidR="001007A1" w:rsidRPr="00730B1B" w:rsidRDefault="00085DAC" w:rsidP="007543E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E4694B">
              <w:rPr>
                <w:rFonts w:ascii="Arial" w:hAnsi="Arial" w:cs="Arial"/>
                <w:sz w:val="18"/>
                <w:szCs w:val="18"/>
              </w:rPr>
              <w:t>Real Time Object Detection and Tracking Using Deep Learning and OpenCV</w:t>
            </w:r>
          </w:p>
        </w:tc>
      </w:tr>
      <w:tr w:rsidR="001007A1" w:rsidRPr="00730B1B" w14:paraId="73EF8907" w14:textId="77777777" w:rsidTr="001007A1">
        <w:tc>
          <w:tcPr>
            <w:tcW w:w="2421" w:type="dxa"/>
          </w:tcPr>
          <w:p w14:paraId="6E837A78" w14:textId="38746B4F" w:rsidR="001007A1" w:rsidRPr="00730B1B" w:rsidRDefault="00085DAC" w:rsidP="007543E1">
            <w:pPr>
              <w:rPr>
                <w:rFonts w:ascii="Arial" w:hAnsi="Arial" w:cs="Arial"/>
                <w:sz w:val="18"/>
                <w:szCs w:val="18"/>
              </w:rPr>
            </w:pPr>
            <w:r w:rsidRPr="00E4694B">
              <w:rPr>
                <w:rFonts w:ascii="Arial" w:hAnsi="Arial" w:cs="Arial"/>
                <w:sz w:val="18"/>
                <w:szCs w:val="18"/>
              </w:rPr>
              <w:t>384</w:t>
            </w:r>
          </w:p>
        </w:tc>
        <w:tc>
          <w:tcPr>
            <w:tcW w:w="2329" w:type="dxa"/>
          </w:tcPr>
          <w:p w14:paraId="44FE3B37" w14:textId="65458904" w:rsidR="001007A1" w:rsidRPr="00730B1B" w:rsidRDefault="00085DAC" w:rsidP="001007A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11</w:t>
            </w:r>
          </w:p>
        </w:tc>
        <w:tc>
          <w:tcPr>
            <w:tcW w:w="4492" w:type="dxa"/>
          </w:tcPr>
          <w:p w14:paraId="68327CED" w14:textId="37A65E0F" w:rsidR="001007A1" w:rsidRPr="00730B1B" w:rsidRDefault="00085DAC" w:rsidP="007543E1">
            <w:pPr>
              <w:jc w:val="left"/>
              <w:rPr>
                <w:rFonts w:ascii="Arial" w:hAnsi="Arial" w:cs="Arial"/>
                <w:sz w:val="18"/>
                <w:szCs w:val="18"/>
              </w:rPr>
            </w:pPr>
            <w:r w:rsidRPr="00E4694B">
              <w:rPr>
                <w:rFonts w:ascii="Arial" w:hAnsi="Arial" w:cs="Arial"/>
                <w:sz w:val="18"/>
                <w:szCs w:val="18"/>
              </w:rPr>
              <w:t>New object detection features in the OpenCV library</w:t>
            </w:r>
          </w:p>
        </w:tc>
      </w:tr>
    </w:tbl>
    <w:p w14:paraId="36E01E5E" w14:textId="14C0A6F9" w:rsidR="65D5184D" w:rsidRDefault="65D5184D"/>
    <w:p w14:paraId="1FF05AC6" w14:textId="77777777" w:rsidR="001007A1" w:rsidRPr="00730B1B" w:rsidRDefault="001007A1" w:rsidP="00090D70">
      <w:pPr>
        <w:pStyle w:val="BodyText"/>
        <w:rPr>
          <w:rFonts w:cs="Arial"/>
        </w:rPr>
      </w:pPr>
    </w:p>
    <w:p w14:paraId="1470022E" w14:textId="0930B56A" w:rsidR="001007A1" w:rsidRPr="00730B1B" w:rsidRDefault="001007A1" w:rsidP="001007A1">
      <w:pPr>
        <w:pStyle w:val="Heading2"/>
        <w:rPr>
          <w:rFonts w:ascii="Arial" w:hAnsi="Arial"/>
        </w:rPr>
      </w:pPr>
      <w:bookmarkStart w:id="21" w:name="_Toc115728277"/>
      <w:r w:rsidRPr="00730B1B">
        <w:rPr>
          <w:rFonts w:ascii="Arial" w:hAnsi="Arial"/>
        </w:rPr>
        <w:t>Reference Documents</w:t>
      </w:r>
      <w:bookmarkEnd w:id="21"/>
    </w:p>
    <w:p w14:paraId="62D71C6B" w14:textId="77777777" w:rsidR="001007A1" w:rsidRPr="00730B1B" w:rsidRDefault="001007A1" w:rsidP="00090D70">
      <w:pPr>
        <w:pStyle w:val="BodyText"/>
        <w:rPr>
          <w:rFonts w:cs="Arial"/>
        </w:rPr>
      </w:pPr>
    </w:p>
    <w:p w14:paraId="38AE0827" w14:textId="7F4C0D18" w:rsidR="001007A1" w:rsidRPr="00730B1B" w:rsidRDefault="001007A1" w:rsidP="00090D70">
      <w:pPr>
        <w:pStyle w:val="BodyText"/>
        <w:rPr>
          <w:rFonts w:cs="Arial"/>
        </w:rPr>
      </w:pPr>
      <w:r w:rsidRPr="00730B1B">
        <w:rPr>
          <w:rFonts w:cs="Arial"/>
        </w:rPr>
        <w:t xml:space="preserve">The following documents are reference documents utilized in the development of this specification.  These </w:t>
      </w:r>
      <w:r w:rsidRPr="00A97197">
        <w:rPr>
          <w:rFonts w:cs="Arial"/>
          <w:noProof/>
        </w:rPr>
        <w:t>documents</w:t>
      </w:r>
      <w:r w:rsidRPr="00730B1B">
        <w:rPr>
          <w:rFonts w:cs="Arial"/>
        </w:rPr>
        <w:t xml:space="preserve"> do not form a part of this </w:t>
      </w:r>
      <w:r w:rsidRPr="00A97197">
        <w:rPr>
          <w:rFonts w:cs="Arial"/>
          <w:noProof/>
        </w:rPr>
        <w:t>specification</w:t>
      </w:r>
      <w:r w:rsidRPr="00730B1B">
        <w:rPr>
          <w:rFonts w:cs="Arial"/>
        </w:rPr>
        <w:t xml:space="preserve"> and are not controlled by their reference herein.</w:t>
      </w:r>
    </w:p>
    <w:p w14:paraId="077B97EA" w14:textId="77777777" w:rsidR="001007A1" w:rsidRPr="00730B1B" w:rsidRDefault="001007A1" w:rsidP="001007A1">
      <w:pPr>
        <w:rPr>
          <w:rFonts w:ascii="Arial" w:hAnsi="Arial"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07"/>
        <w:gridCol w:w="2343"/>
        <w:gridCol w:w="4492"/>
      </w:tblGrid>
      <w:tr w:rsidR="001007A1" w:rsidRPr="00730B1B" w14:paraId="2EDC4A00" w14:textId="77777777" w:rsidTr="00246645">
        <w:tc>
          <w:tcPr>
            <w:tcW w:w="2407" w:type="dxa"/>
          </w:tcPr>
          <w:p w14:paraId="2B7F9405" w14:textId="77777777" w:rsidR="001007A1" w:rsidRPr="00730B1B" w:rsidRDefault="001007A1" w:rsidP="007543E1">
            <w:pPr>
              <w:rPr>
                <w:rFonts w:ascii="Arial" w:hAnsi="Arial" w:cs="Arial"/>
                <w:b/>
              </w:rPr>
            </w:pPr>
            <w:r w:rsidRPr="00730B1B">
              <w:rPr>
                <w:rFonts w:ascii="Arial" w:hAnsi="Arial" w:cs="Arial"/>
                <w:b/>
              </w:rPr>
              <w:t>Document Number</w:t>
            </w:r>
          </w:p>
        </w:tc>
        <w:tc>
          <w:tcPr>
            <w:tcW w:w="2343" w:type="dxa"/>
          </w:tcPr>
          <w:p w14:paraId="585E5D81" w14:textId="77777777" w:rsidR="001007A1" w:rsidRPr="00730B1B" w:rsidRDefault="001007A1" w:rsidP="007543E1">
            <w:pPr>
              <w:rPr>
                <w:rFonts w:ascii="Arial" w:hAnsi="Arial" w:cs="Arial"/>
                <w:b/>
              </w:rPr>
            </w:pPr>
            <w:r w:rsidRPr="00730B1B">
              <w:rPr>
                <w:rFonts w:ascii="Arial" w:hAnsi="Arial" w:cs="Arial"/>
                <w:b/>
              </w:rPr>
              <w:t>Revision/Release Date</w:t>
            </w:r>
          </w:p>
        </w:tc>
        <w:tc>
          <w:tcPr>
            <w:tcW w:w="4492" w:type="dxa"/>
          </w:tcPr>
          <w:p w14:paraId="373607F6" w14:textId="77777777" w:rsidR="001007A1" w:rsidRPr="00730B1B" w:rsidRDefault="001007A1" w:rsidP="007543E1">
            <w:pPr>
              <w:rPr>
                <w:rFonts w:ascii="Arial" w:hAnsi="Arial" w:cs="Arial"/>
                <w:b/>
              </w:rPr>
            </w:pPr>
            <w:r w:rsidRPr="00730B1B">
              <w:rPr>
                <w:rFonts w:ascii="Arial" w:hAnsi="Arial" w:cs="Arial"/>
                <w:b/>
              </w:rPr>
              <w:t>Document Title</w:t>
            </w:r>
          </w:p>
        </w:tc>
      </w:tr>
      <w:tr w:rsidR="001007A1" w:rsidRPr="00730B1B" w14:paraId="0B412D59" w14:textId="77777777" w:rsidTr="00246645">
        <w:tc>
          <w:tcPr>
            <w:tcW w:w="2407" w:type="dxa"/>
          </w:tcPr>
          <w:p w14:paraId="540FAF7A" w14:textId="2D615905" w:rsidR="001007A1" w:rsidRPr="00730B1B" w:rsidRDefault="00246645" w:rsidP="007543E1">
            <w:pPr>
              <w:rPr>
                <w:rFonts w:ascii="Arial" w:hAnsi="Arial" w:cs="Arial"/>
              </w:rPr>
            </w:pPr>
            <w:proofErr w:type="spellStart"/>
            <w:r w:rsidRPr="002601A0">
              <w:rPr>
                <w:rFonts w:ascii="Arial" w:hAnsi="Arial" w:cs="Arial"/>
              </w:rPr>
              <w:t>Doxygen</w:t>
            </w:r>
            <w:proofErr w:type="spellEnd"/>
            <w:r w:rsidRPr="002601A0">
              <w:rPr>
                <w:rFonts w:ascii="Arial" w:hAnsi="Arial" w:cs="Arial"/>
              </w:rPr>
              <w:t xml:space="preserve"> HTML</w:t>
            </w:r>
            <w:r>
              <w:rPr>
                <w:rFonts w:ascii="Arial" w:hAnsi="Arial" w:cs="Arial"/>
              </w:rPr>
              <w:t xml:space="preserve"> 4.6.0</w:t>
            </w:r>
          </w:p>
        </w:tc>
        <w:tc>
          <w:tcPr>
            <w:tcW w:w="2343" w:type="dxa"/>
          </w:tcPr>
          <w:p w14:paraId="78CBAE1D" w14:textId="68C65AF7" w:rsidR="001007A1" w:rsidRPr="00730B1B" w:rsidRDefault="004E6AE7" w:rsidP="007543E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6.0</w:t>
            </w:r>
            <w:r w:rsidR="00706305">
              <w:rPr>
                <w:rFonts w:ascii="Arial" w:hAnsi="Arial" w:cs="Arial"/>
              </w:rPr>
              <w:t xml:space="preserve">-dev </w:t>
            </w:r>
            <w:r w:rsidR="005D7831">
              <w:rPr>
                <w:rFonts w:ascii="Arial" w:hAnsi="Arial" w:cs="Arial"/>
              </w:rPr>
              <w:t>Jun</w:t>
            </w:r>
            <w:r w:rsidR="005E6329">
              <w:rPr>
                <w:rFonts w:ascii="Arial" w:hAnsi="Arial" w:cs="Arial"/>
              </w:rPr>
              <w:t xml:space="preserve"> 2022</w:t>
            </w:r>
          </w:p>
        </w:tc>
        <w:tc>
          <w:tcPr>
            <w:tcW w:w="4492" w:type="dxa"/>
          </w:tcPr>
          <w:p w14:paraId="38E383B9" w14:textId="097925FA" w:rsidR="001007A1" w:rsidRPr="00730B1B" w:rsidRDefault="0096799B" w:rsidP="007543E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enCV Documentation</w:t>
            </w:r>
          </w:p>
        </w:tc>
      </w:tr>
    </w:tbl>
    <w:p w14:paraId="4EC9DBFC" w14:textId="6F98FAEF" w:rsidR="4D786588" w:rsidRDefault="4D786588"/>
    <w:p w14:paraId="2CAC4B39" w14:textId="77777777" w:rsidR="001007A1" w:rsidRPr="00730B1B" w:rsidRDefault="001007A1" w:rsidP="00090D70">
      <w:pPr>
        <w:pStyle w:val="BodyText"/>
        <w:rPr>
          <w:rFonts w:cs="Arial"/>
        </w:rPr>
      </w:pPr>
    </w:p>
    <w:p w14:paraId="04801BEB" w14:textId="77777777" w:rsidR="00EA3C4F" w:rsidRPr="00730B1B" w:rsidRDefault="00EA3C4F">
      <w:pPr>
        <w:jc w:val="left"/>
        <w:rPr>
          <w:rFonts w:ascii="Arial" w:eastAsia="Times New Roman" w:hAnsi="Arial" w:cs="Arial"/>
          <w:b/>
          <w:i/>
          <w:iCs/>
          <w:sz w:val="28"/>
          <w:szCs w:val="28"/>
        </w:rPr>
      </w:pPr>
      <w:r w:rsidRPr="00730B1B">
        <w:rPr>
          <w:rFonts w:ascii="Arial" w:hAnsi="Arial" w:cs="Arial"/>
        </w:rPr>
        <w:br w:type="page"/>
      </w:r>
    </w:p>
    <w:p w14:paraId="12FB5BA0" w14:textId="3EB878D7" w:rsidR="00EA3C4F" w:rsidRPr="00730B1B" w:rsidRDefault="00EA3C4F" w:rsidP="00EA3C4F">
      <w:pPr>
        <w:pStyle w:val="Heading2"/>
        <w:rPr>
          <w:rFonts w:ascii="Arial" w:hAnsi="Arial"/>
        </w:rPr>
      </w:pPr>
      <w:bookmarkStart w:id="22" w:name="_Toc115728278"/>
      <w:r w:rsidRPr="00730B1B">
        <w:rPr>
          <w:rFonts w:ascii="Arial" w:hAnsi="Arial"/>
        </w:rPr>
        <w:lastRenderedPageBreak/>
        <w:t>Order of Precedence</w:t>
      </w:r>
      <w:bookmarkEnd w:id="22"/>
    </w:p>
    <w:p w14:paraId="418A3E8F" w14:textId="77777777" w:rsidR="00EA3C4F" w:rsidRPr="00730B1B" w:rsidRDefault="00EA3C4F" w:rsidP="00090D70">
      <w:pPr>
        <w:pStyle w:val="BodyText"/>
        <w:rPr>
          <w:rFonts w:cs="Arial"/>
        </w:rPr>
      </w:pPr>
      <w:r w:rsidRPr="00730B1B">
        <w:rPr>
          <w:rFonts w:cs="Arial"/>
        </w:rPr>
        <w:t xml:space="preserve">In the event of a conflict between the text of this specification and an applicable document cited herein, the </w:t>
      </w:r>
      <w:r w:rsidRPr="002C2ECE">
        <w:rPr>
          <w:rFonts w:cs="Arial"/>
          <w:noProof/>
        </w:rPr>
        <w:t>text</w:t>
      </w:r>
      <w:r w:rsidRPr="00730B1B">
        <w:rPr>
          <w:rFonts w:cs="Arial"/>
        </w:rPr>
        <w:t xml:space="preserve"> of this specification takes precedence without any exceptions.</w:t>
      </w:r>
    </w:p>
    <w:p w14:paraId="6F8EC7B7" w14:textId="77777777" w:rsidR="00EA3C4F" w:rsidRPr="00730B1B" w:rsidRDefault="00EA3C4F" w:rsidP="00090D70">
      <w:pPr>
        <w:pStyle w:val="BodyText"/>
        <w:rPr>
          <w:rFonts w:cs="Arial"/>
        </w:rPr>
      </w:pPr>
    </w:p>
    <w:p w14:paraId="68CE8785" w14:textId="4A71C290" w:rsidR="001007A1" w:rsidRPr="00730B1B" w:rsidRDefault="00EA3C4F" w:rsidP="00090D70">
      <w:pPr>
        <w:pStyle w:val="BodyText"/>
        <w:rPr>
          <w:rFonts w:cs="Arial"/>
        </w:rPr>
      </w:pPr>
      <w:r w:rsidRPr="00730B1B">
        <w:rPr>
          <w:rFonts w:cs="Arial"/>
        </w:rPr>
        <w:t xml:space="preserve">All specifications, standards, exhibits, </w:t>
      </w:r>
      <w:proofErr w:type="gramStart"/>
      <w:r w:rsidRPr="00730B1B">
        <w:rPr>
          <w:rFonts w:cs="Arial"/>
        </w:rPr>
        <w:t>drawings</w:t>
      </w:r>
      <w:proofErr w:type="gramEnd"/>
      <w:r w:rsidRPr="00730B1B">
        <w:rPr>
          <w:rFonts w:cs="Arial"/>
        </w:rPr>
        <w:t xml:space="preserve"> or other documents that are invoked as “applicable” in this specification are incorporated as cited.  All documents that are referred to </w:t>
      </w:r>
      <w:r w:rsidRPr="002C2ECE">
        <w:rPr>
          <w:rFonts w:cs="Arial"/>
          <w:noProof/>
        </w:rPr>
        <w:t>within</w:t>
      </w:r>
      <w:r w:rsidRPr="00730B1B">
        <w:rPr>
          <w:rFonts w:cs="Arial"/>
        </w:rPr>
        <w:t xml:space="preserve"> </w:t>
      </w:r>
      <w:r w:rsidRPr="002C2ECE">
        <w:rPr>
          <w:rFonts w:cs="Arial"/>
          <w:noProof/>
        </w:rPr>
        <w:t>an app</w:t>
      </w:r>
      <w:r w:rsidR="002C2ECE" w:rsidRPr="002C2ECE">
        <w:rPr>
          <w:rFonts w:cs="Arial"/>
          <w:noProof/>
        </w:rPr>
        <w:t>licabl</w:t>
      </w:r>
      <w:r w:rsidRPr="002C2ECE">
        <w:rPr>
          <w:rFonts w:cs="Arial"/>
          <w:noProof/>
        </w:rPr>
        <w:t>e</w:t>
      </w:r>
      <w:r w:rsidRPr="00730B1B">
        <w:rPr>
          <w:rFonts w:cs="Arial"/>
        </w:rPr>
        <w:t xml:space="preserve"> </w:t>
      </w:r>
      <w:r w:rsidR="002C2ECE">
        <w:rPr>
          <w:rFonts w:cs="Arial"/>
          <w:noProof/>
        </w:rPr>
        <w:t>repor</w:t>
      </w:r>
      <w:r w:rsidRPr="002C2ECE">
        <w:rPr>
          <w:rFonts w:cs="Arial"/>
          <w:noProof/>
        </w:rPr>
        <w:t>t</w:t>
      </w:r>
      <w:r w:rsidRPr="00730B1B">
        <w:rPr>
          <w:rFonts w:cs="Arial"/>
        </w:rPr>
        <w:t xml:space="preserve"> </w:t>
      </w:r>
      <w:proofErr w:type="gramStart"/>
      <w:r w:rsidRPr="00730B1B">
        <w:rPr>
          <w:rFonts w:cs="Arial"/>
        </w:rPr>
        <w:t>are considered to be</w:t>
      </w:r>
      <w:proofErr w:type="gramEnd"/>
      <w:r w:rsidRPr="00730B1B">
        <w:rPr>
          <w:rFonts w:cs="Arial"/>
        </w:rPr>
        <w:t xml:space="preserve"> for guidance and information only, </w:t>
      </w:r>
      <w:r w:rsidR="002C2ECE">
        <w:rPr>
          <w:rFonts w:cs="Arial"/>
          <w:noProof/>
        </w:rPr>
        <w:t>except</w:t>
      </w:r>
      <w:r w:rsidRPr="00730B1B">
        <w:rPr>
          <w:rFonts w:cs="Arial"/>
        </w:rPr>
        <w:t xml:space="preserve"> </w:t>
      </w:r>
      <w:r w:rsidRPr="002C2ECE">
        <w:rPr>
          <w:rFonts w:cs="Arial"/>
          <w:noProof/>
        </w:rPr>
        <w:t>ICDs</w:t>
      </w:r>
      <w:r w:rsidRPr="00730B1B">
        <w:rPr>
          <w:rFonts w:cs="Arial"/>
        </w:rPr>
        <w:t xml:space="preserve"> that have their </w:t>
      </w:r>
      <w:r w:rsidR="002C2ECE">
        <w:rPr>
          <w:rFonts w:cs="Arial"/>
          <w:noProof/>
        </w:rPr>
        <w:t>relevant</w:t>
      </w:r>
      <w:r w:rsidRPr="00730B1B">
        <w:rPr>
          <w:rFonts w:cs="Arial"/>
        </w:rPr>
        <w:t xml:space="preserve"> </w:t>
      </w:r>
      <w:r w:rsidRPr="002C2ECE">
        <w:rPr>
          <w:rFonts w:cs="Arial"/>
          <w:noProof/>
        </w:rPr>
        <w:t>documents</w:t>
      </w:r>
      <w:r w:rsidRPr="00730B1B">
        <w:rPr>
          <w:rFonts w:cs="Arial"/>
        </w:rPr>
        <w:t xml:space="preserve"> </w:t>
      </w:r>
      <w:r w:rsidRPr="002C2ECE">
        <w:rPr>
          <w:rFonts w:cs="Arial"/>
          <w:noProof/>
        </w:rPr>
        <w:t>considered</w:t>
      </w:r>
      <w:r w:rsidRPr="00730B1B">
        <w:rPr>
          <w:rFonts w:cs="Arial"/>
        </w:rPr>
        <w:t xml:space="preserve"> to be incorporated as cited.</w:t>
      </w:r>
    </w:p>
    <w:p w14:paraId="5631F3E6" w14:textId="77777777" w:rsidR="001007A1" w:rsidRPr="00730B1B" w:rsidRDefault="001007A1" w:rsidP="00090D70">
      <w:pPr>
        <w:pStyle w:val="BodyText"/>
        <w:rPr>
          <w:rFonts w:cs="Arial"/>
        </w:rPr>
      </w:pPr>
    </w:p>
    <w:p w14:paraId="55669EB0" w14:textId="77777777" w:rsidR="001007A1" w:rsidRPr="00730B1B" w:rsidRDefault="001007A1" w:rsidP="00090D70">
      <w:pPr>
        <w:pStyle w:val="BodyText"/>
        <w:rPr>
          <w:rFonts w:cs="Arial"/>
        </w:rPr>
      </w:pPr>
    </w:p>
    <w:p w14:paraId="465D13E3" w14:textId="77777777" w:rsidR="002B7487" w:rsidRPr="00730B1B" w:rsidRDefault="002B7487" w:rsidP="00090D70">
      <w:pPr>
        <w:pStyle w:val="BodyText"/>
        <w:rPr>
          <w:rFonts w:cs="Arial"/>
        </w:rPr>
      </w:pPr>
    </w:p>
    <w:p w14:paraId="569FAA20" w14:textId="77777777" w:rsidR="002B7487" w:rsidRPr="00730B1B" w:rsidRDefault="002B7487" w:rsidP="00090D70">
      <w:pPr>
        <w:pStyle w:val="BodyText"/>
        <w:rPr>
          <w:rFonts w:cs="Arial"/>
        </w:rPr>
      </w:pPr>
    </w:p>
    <w:p w14:paraId="1FE89D57" w14:textId="77777777" w:rsidR="002B7487" w:rsidRPr="00730B1B" w:rsidRDefault="002B7487" w:rsidP="00090D70">
      <w:pPr>
        <w:pStyle w:val="BodyText"/>
        <w:rPr>
          <w:rFonts w:cs="Arial"/>
        </w:rPr>
      </w:pPr>
    </w:p>
    <w:p w14:paraId="39E8CF99" w14:textId="77777777" w:rsidR="002B7487" w:rsidRPr="00730B1B" w:rsidRDefault="002B7487" w:rsidP="00090D70">
      <w:pPr>
        <w:pStyle w:val="BodyText"/>
        <w:rPr>
          <w:rFonts w:cs="Arial"/>
        </w:rPr>
      </w:pPr>
    </w:p>
    <w:p w14:paraId="13E1CE9E" w14:textId="1010BB44" w:rsidR="00CC1A19" w:rsidRPr="00730B1B" w:rsidRDefault="00CC1A19" w:rsidP="001A3631">
      <w:pPr>
        <w:rPr>
          <w:rFonts w:ascii="Arial" w:hAnsi="Arial" w:cs="Arial"/>
        </w:rPr>
      </w:pPr>
    </w:p>
    <w:p w14:paraId="51A56D02" w14:textId="77777777" w:rsidR="00FA617B" w:rsidRPr="00730B1B" w:rsidRDefault="00FA617B" w:rsidP="001A3631">
      <w:pPr>
        <w:rPr>
          <w:rFonts w:ascii="Arial" w:hAnsi="Arial" w:cs="Arial"/>
        </w:rPr>
      </w:pPr>
    </w:p>
    <w:p w14:paraId="1E42B979" w14:textId="77777777" w:rsidR="00FA617B" w:rsidRPr="00730B1B" w:rsidRDefault="00FA617B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bookmarkStart w:id="23" w:name="_Toc356386015"/>
      <w:r w:rsidRPr="00730B1B">
        <w:rPr>
          <w:rFonts w:ascii="Arial" w:hAnsi="Arial" w:cs="Arial"/>
        </w:rPr>
        <w:br w:type="page"/>
      </w:r>
    </w:p>
    <w:p w14:paraId="56AAECAD" w14:textId="7FC01DEB" w:rsidR="00FB782F" w:rsidRPr="00730B1B" w:rsidRDefault="007543E1" w:rsidP="00FB782F">
      <w:pPr>
        <w:pStyle w:val="Heading1"/>
        <w:rPr>
          <w:rFonts w:ascii="Arial" w:hAnsi="Arial"/>
        </w:rPr>
      </w:pPr>
      <w:bookmarkStart w:id="24" w:name="_Toc115728279"/>
      <w:bookmarkEnd w:id="23"/>
      <w:r w:rsidRPr="00730B1B">
        <w:rPr>
          <w:rFonts w:ascii="Arial" w:hAnsi="Arial"/>
        </w:rPr>
        <w:lastRenderedPageBreak/>
        <w:t>Requirements</w:t>
      </w:r>
      <w:bookmarkEnd w:id="24"/>
    </w:p>
    <w:p w14:paraId="32F5F391" w14:textId="4C68E880" w:rsidR="00FB782F" w:rsidRPr="00730B1B" w:rsidRDefault="00D922DD" w:rsidP="00FB782F">
      <w:pPr>
        <w:pStyle w:val="Heading2"/>
        <w:rPr>
          <w:rFonts w:ascii="Arial" w:hAnsi="Arial"/>
        </w:rPr>
      </w:pPr>
      <w:bookmarkStart w:id="25" w:name="_Toc115728280"/>
      <w:r w:rsidRPr="00730B1B">
        <w:rPr>
          <w:rFonts w:ascii="Arial" w:hAnsi="Arial"/>
        </w:rPr>
        <w:t>System Definition</w:t>
      </w:r>
      <w:bookmarkEnd w:id="25"/>
    </w:p>
    <w:p w14:paraId="208DC99C" w14:textId="77777777" w:rsidR="00FB782F" w:rsidRPr="00730B1B" w:rsidRDefault="00FB782F" w:rsidP="00FB782F">
      <w:pPr>
        <w:rPr>
          <w:rFonts w:ascii="Arial" w:hAnsi="Arial" w:cs="Arial"/>
        </w:rPr>
      </w:pPr>
    </w:p>
    <w:p w14:paraId="36072125" w14:textId="4FC7A1A4" w:rsidR="00D922DD" w:rsidRPr="00730B1B" w:rsidRDefault="00122A5E" w:rsidP="00090D70">
      <w:pPr>
        <w:pStyle w:val="BodyText"/>
        <w:rPr>
          <w:rFonts w:cs="Arial"/>
        </w:rPr>
      </w:pPr>
      <w:r>
        <w:rPr>
          <w:rFonts w:cs="Arial"/>
        </w:rPr>
        <w:t>This robot</w:t>
      </w:r>
      <w:r w:rsidR="00324094">
        <w:rPr>
          <w:rFonts w:cs="Arial"/>
        </w:rPr>
        <w:t xml:space="preserve"> </w:t>
      </w:r>
      <w:r w:rsidR="00E72EC6">
        <w:rPr>
          <w:rFonts w:cs="Arial"/>
        </w:rPr>
        <w:t>serve</w:t>
      </w:r>
      <w:r w:rsidR="00324094">
        <w:rPr>
          <w:rFonts w:cs="Arial"/>
        </w:rPr>
        <w:t>s</w:t>
      </w:r>
      <w:r w:rsidR="00184E29">
        <w:rPr>
          <w:rFonts w:cs="Arial"/>
        </w:rPr>
        <w:t xml:space="preserve"> </w:t>
      </w:r>
      <w:r w:rsidR="00485B7C">
        <w:rPr>
          <w:rFonts w:cs="Arial"/>
        </w:rPr>
        <w:t>as a more affordable and accessible</w:t>
      </w:r>
      <w:r w:rsidR="00E72EC6">
        <w:rPr>
          <w:rFonts w:cs="Arial"/>
        </w:rPr>
        <w:t xml:space="preserve"> </w:t>
      </w:r>
      <w:r w:rsidR="00C27F19">
        <w:rPr>
          <w:rFonts w:cs="Arial"/>
        </w:rPr>
        <w:t xml:space="preserve">solution for </w:t>
      </w:r>
      <w:r w:rsidR="00BB21E9">
        <w:rPr>
          <w:rFonts w:cs="Arial"/>
        </w:rPr>
        <w:t>users requiring a modular robot.</w:t>
      </w:r>
      <w:r w:rsidR="00324094">
        <w:rPr>
          <w:rFonts w:cs="Arial"/>
        </w:rPr>
        <w:t xml:space="preserve"> </w:t>
      </w:r>
      <w:r w:rsidR="00EF1EEF">
        <w:rPr>
          <w:rFonts w:cs="Arial"/>
        </w:rPr>
        <w:t>It is manually reconfigurable</w:t>
      </w:r>
      <w:r w:rsidR="00A26F21">
        <w:rPr>
          <w:rFonts w:cs="Arial"/>
        </w:rPr>
        <w:t xml:space="preserve"> which allows users to </w:t>
      </w:r>
      <w:r w:rsidR="004A37C5">
        <w:rPr>
          <w:rFonts w:cs="Arial"/>
        </w:rPr>
        <w:t xml:space="preserve">change </w:t>
      </w:r>
      <w:r w:rsidR="00561C0B">
        <w:rPr>
          <w:rFonts w:cs="Arial"/>
        </w:rPr>
        <w:t xml:space="preserve">its functionality to suit </w:t>
      </w:r>
      <w:r w:rsidR="0048458A">
        <w:rPr>
          <w:rFonts w:cs="Arial"/>
        </w:rPr>
        <w:t>various</w:t>
      </w:r>
      <w:r w:rsidR="005C514C">
        <w:rPr>
          <w:rFonts w:cs="Arial"/>
        </w:rPr>
        <w:t xml:space="preserve"> applications. It consists of </w:t>
      </w:r>
      <w:r w:rsidR="007957C7">
        <w:rPr>
          <w:rFonts w:cs="Arial"/>
        </w:rPr>
        <w:t>the following</w:t>
      </w:r>
      <w:r w:rsidR="003755E7">
        <w:rPr>
          <w:rFonts w:cs="Arial"/>
        </w:rPr>
        <w:t xml:space="preserve"> interconnectable modules</w:t>
      </w:r>
      <w:r w:rsidR="007957C7">
        <w:rPr>
          <w:rFonts w:cs="Arial"/>
        </w:rPr>
        <w:t xml:space="preserve">: Controller, Power, </w:t>
      </w:r>
      <w:r w:rsidR="00C03FE7">
        <w:rPr>
          <w:rFonts w:cs="Arial"/>
        </w:rPr>
        <w:t>Wheel, Camera, Gripper, and Sensor.</w:t>
      </w:r>
      <w:r w:rsidR="00BB21E9">
        <w:rPr>
          <w:rFonts w:cs="Arial"/>
        </w:rPr>
        <w:t xml:space="preserve"> </w:t>
      </w:r>
      <w:r w:rsidR="00485B7C">
        <w:rPr>
          <w:rFonts w:cs="Arial"/>
        </w:rPr>
        <w:t xml:space="preserve"> </w:t>
      </w:r>
      <w:r w:rsidR="00D922DD" w:rsidRPr="00730B1B">
        <w:rPr>
          <w:rFonts w:cs="Arial"/>
        </w:rPr>
        <w:t xml:space="preserve">  </w:t>
      </w:r>
    </w:p>
    <w:p w14:paraId="76BD983A" w14:textId="77777777" w:rsidR="00D922DD" w:rsidRPr="00730B1B" w:rsidRDefault="00D922DD" w:rsidP="00090D70">
      <w:pPr>
        <w:pStyle w:val="BodyText"/>
        <w:rPr>
          <w:rFonts w:cs="Arial"/>
        </w:rPr>
      </w:pPr>
    </w:p>
    <w:p w14:paraId="1FAB612F" w14:textId="4DFF3CC6" w:rsidR="00D922DD" w:rsidRPr="00730B1B" w:rsidRDefault="00D922DD" w:rsidP="00090D70">
      <w:pPr>
        <w:pStyle w:val="BodyText"/>
        <w:rPr>
          <w:rFonts w:cs="Arial"/>
        </w:rPr>
      </w:pPr>
      <w:r w:rsidRPr="00730B1B">
        <w:rPr>
          <w:rFonts w:cs="Arial"/>
        </w:rPr>
        <w:t xml:space="preserve"> </w:t>
      </w:r>
      <w:r w:rsidR="00345A17">
        <w:rPr>
          <w:rFonts w:cs="Arial"/>
          <w:noProof/>
        </w:rPr>
        <w:drawing>
          <wp:inline distT="0" distB="0" distL="0" distR="0" wp14:anchorId="53CB5C8F" wp14:editId="6BAB7D55">
            <wp:extent cx="5943600" cy="376827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8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3DB7F" w14:textId="05DE81AA" w:rsidR="00D922DD" w:rsidRPr="00730B1B" w:rsidRDefault="00D922DD" w:rsidP="00D922DD">
      <w:pPr>
        <w:pStyle w:val="Caption"/>
        <w:framePr w:w="0" w:hRule="auto" w:hSpace="0" w:wrap="auto" w:vAnchor="margin" w:hAnchor="text" w:xAlign="left" w:yAlign="inline"/>
        <w:jc w:val="both"/>
        <w:rPr>
          <w:rFonts w:ascii="Arial" w:hAnsi="Arial" w:cs="Arial"/>
        </w:rPr>
      </w:pPr>
      <w:bookmarkStart w:id="26" w:name="_Toc115715494"/>
      <w:r w:rsidRPr="00730B1B">
        <w:rPr>
          <w:rFonts w:ascii="Arial" w:hAnsi="Arial" w:cs="Arial"/>
        </w:rPr>
        <w:t xml:space="preserve">Figure </w:t>
      </w:r>
      <w:r w:rsidR="003B5F83" w:rsidRPr="00730B1B">
        <w:rPr>
          <w:rFonts w:ascii="Arial" w:hAnsi="Arial" w:cs="Arial"/>
        </w:rPr>
        <w:fldChar w:fldCharType="begin"/>
      </w:r>
      <w:r w:rsidR="003B5F83" w:rsidRPr="00730B1B">
        <w:rPr>
          <w:rFonts w:ascii="Arial" w:hAnsi="Arial" w:cs="Arial"/>
        </w:rPr>
        <w:instrText xml:space="preserve"> SEQ Figure \* ARABIC </w:instrText>
      </w:r>
      <w:r w:rsidR="003B5F83" w:rsidRPr="00730B1B">
        <w:rPr>
          <w:rFonts w:ascii="Arial" w:hAnsi="Arial" w:cs="Arial"/>
        </w:rPr>
        <w:fldChar w:fldCharType="separate"/>
      </w:r>
      <w:r w:rsidR="0081422A">
        <w:rPr>
          <w:rFonts w:ascii="Arial" w:hAnsi="Arial" w:cs="Arial"/>
          <w:noProof/>
        </w:rPr>
        <w:t>2</w:t>
      </w:r>
      <w:r w:rsidR="003B5F83" w:rsidRPr="00730B1B">
        <w:rPr>
          <w:rFonts w:ascii="Arial" w:hAnsi="Arial" w:cs="Arial"/>
          <w:noProof/>
        </w:rPr>
        <w:fldChar w:fldCharType="end"/>
      </w:r>
      <w:r w:rsidRPr="00730B1B">
        <w:rPr>
          <w:rFonts w:ascii="Arial" w:hAnsi="Arial" w:cs="Arial"/>
        </w:rPr>
        <w:t>.  Block Diagram of System</w:t>
      </w:r>
      <w:bookmarkEnd w:id="26"/>
    </w:p>
    <w:p w14:paraId="39C99619" w14:textId="77777777" w:rsidR="00D922DD" w:rsidRPr="00730B1B" w:rsidRDefault="00D922DD" w:rsidP="00090D70">
      <w:pPr>
        <w:pStyle w:val="BodyText"/>
        <w:rPr>
          <w:rFonts w:cs="Arial"/>
        </w:rPr>
      </w:pPr>
    </w:p>
    <w:p w14:paraId="246E629B" w14:textId="49D18119" w:rsidR="00D922DD" w:rsidRDefault="008847C7" w:rsidP="00090D70">
      <w:pPr>
        <w:pStyle w:val="BodyText"/>
        <w:rPr>
          <w:rFonts w:cs="Arial"/>
        </w:rPr>
      </w:pPr>
      <w:r>
        <w:rPr>
          <w:rFonts w:cs="Arial"/>
        </w:rPr>
        <w:t xml:space="preserve">The </w:t>
      </w:r>
      <w:r w:rsidR="000D4509">
        <w:rPr>
          <w:rFonts w:cs="Arial"/>
        </w:rPr>
        <w:t>C</w:t>
      </w:r>
      <w:r>
        <w:rPr>
          <w:rFonts w:cs="Arial"/>
        </w:rPr>
        <w:t xml:space="preserve">ontroller </w:t>
      </w:r>
      <w:r w:rsidR="000D4509">
        <w:rPr>
          <w:rFonts w:cs="Arial"/>
        </w:rPr>
        <w:t>M</w:t>
      </w:r>
      <w:r>
        <w:rPr>
          <w:rFonts w:cs="Arial"/>
        </w:rPr>
        <w:t xml:space="preserve">odule contains a raspberry pi and is used to </w:t>
      </w:r>
      <w:r w:rsidR="00253D25">
        <w:rPr>
          <w:rFonts w:cs="Arial"/>
        </w:rPr>
        <w:t xml:space="preserve">control the robot’s </w:t>
      </w:r>
      <w:r w:rsidR="002C02A9">
        <w:rPr>
          <w:rFonts w:cs="Arial"/>
        </w:rPr>
        <w:t>functions including navigation</w:t>
      </w:r>
      <w:r w:rsidR="000A136A">
        <w:rPr>
          <w:rFonts w:cs="Arial"/>
        </w:rPr>
        <w:t xml:space="preserve">, </w:t>
      </w:r>
      <w:r w:rsidR="00A77B5E">
        <w:rPr>
          <w:rFonts w:cs="Arial"/>
        </w:rPr>
        <w:t>motion</w:t>
      </w:r>
      <w:r w:rsidR="00B856C2">
        <w:rPr>
          <w:rFonts w:cs="Arial"/>
        </w:rPr>
        <w:t xml:space="preserve">, and environmental detection. </w:t>
      </w:r>
      <w:r w:rsidR="007D5F89">
        <w:rPr>
          <w:rFonts w:cs="Arial"/>
        </w:rPr>
        <w:t xml:space="preserve">It uses </w:t>
      </w:r>
      <w:r w:rsidR="001C0860">
        <w:rPr>
          <w:rFonts w:cs="Arial"/>
        </w:rPr>
        <w:t>serial communication</w:t>
      </w:r>
      <w:r w:rsidR="006D1E93">
        <w:rPr>
          <w:rFonts w:cs="Arial"/>
        </w:rPr>
        <w:t xml:space="preserve"> to</w:t>
      </w:r>
      <w:r w:rsidR="00701F0E">
        <w:rPr>
          <w:rFonts w:cs="Arial"/>
        </w:rPr>
        <w:t xml:space="preserve"> send commands </w:t>
      </w:r>
      <w:r w:rsidR="00A97797">
        <w:rPr>
          <w:rFonts w:cs="Arial"/>
        </w:rPr>
        <w:t xml:space="preserve">to </w:t>
      </w:r>
      <w:r w:rsidR="005F740F">
        <w:rPr>
          <w:rFonts w:cs="Arial"/>
        </w:rPr>
        <w:t>the</w:t>
      </w:r>
      <w:r w:rsidR="00611E42">
        <w:rPr>
          <w:rFonts w:cs="Arial"/>
        </w:rPr>
        <w:t xml:space="preserve"> microcontrollers in</w:t>
      </w:r>
      <w:r w:rsidR="005F740F">
        <w:rPr>
          <w:rFonts w:cs="Arial"/>
        </w:rPr>
        <w:t xml:space="preserve"> other modules</w:t>
      </w:r>
      <w:r w:rsidR="00A97797">
        <w:rPr>
          <w:rFonts w:cs="Arial"/>
        </w:rPr>
        <w:t xml:space="preserve"> </w:t>
      </w:r>
      <w:r w:rsidR="00C46DD3">
        <w:rPr>
          <w:rFonts w:cs="Arial"/>
        </w:rPr>
        <w:t>to</w:t>
      </w:r>
      <w:r w:rsidR="00A97797">
        <w:rPr>
          <w:rFonts w:cs="Arial"/>
        </w:rPr>
        <w:t xml:space="preserve"> </w:t>
      </w:r>
      <w:r w:rsidR="007A4864">
        <w:rPr>
          <w:rFonts w:cs="Arial"/>
        </w:rPr>
        <w:t>control them or receive data</w:t>
      </w:r>
      <w:r w:rsidR="00CC72B4">
        <w:rPr>
          <w:rFonts w:cs="Arial"/>
        </w:rPr>
        <w:t xml:space="preserve">. It also uses USB </w:t>
      </w:r>
      <w:r w:rsidR="007E3D96">
        <w:rPr>
          <w:rFonts w:cs="Arial"/>
        </w:rPr>
        <w:t xml:space="preserve">to </w:t>
      </w:r>
      <w:r w:rsidR="00695B91">
        <w:rPr>
          <w:rFonts w:cs="Arial"/>
        </w:rPr>
        <w:t>interact with the camera</w:t>
      </w:r>
      <w:r w:rsidR="009D521C">
        <w:rPr>
          <w:rFonts w:cs="Arial"/>
        </w:rPr>
        <w:t xml:space="preserve"> module.</w:t>
      </w:r>
      <w:r w:rsidR="001C0860">
        <w:rPr>
          <w:rFonts w:cs="Arial"/>
        </w:rPr>
        <w:t xml:space="preserve"> </w:t>
      </w:r>
    </w:p>
    <w:p w14:paraId="4ACF90A1" w14:textId="630E2653" w:rsidR="7DF95884" w:rsidRDefault="7DF95884" w:rsidP="7DF95884">
      <w:pPr>
        <w:pStyle w:val="BodyText"/>
        <w:rPr>
          <w:szCs w:val="23"/>
        </w:rPr>
      </w:pPr>
    </w:p>
    <w:p w14:paraId="1A1F0D5C" w14:textId="04AF81DF" w:rsidR="004B26DE" w:rsidRDefault="004B26DE" w:rsidP="00090D70">
      <w:pPr>
        <w:pStyle w:val="BodyText"/>
        <w:rPr>
          <w:rFonts w:cs="Arial"/>
        </w:rPr>
      </w:pPr>
      <w:r>
        <w:rPr>
          <w:rFonts w:cs="Arial"/>
        </w:rPr>
        <w:t xml:space="preserve">The </w:t>
      </w:r>
      <w:r w:rsidR="000D4509">
        <w:rPr>
          <w:rFonts w:cs="Arial"/>
        </w:rPr>
        <w:t>W</w:t>
      </w:r>
      <w:r>
        <w:rPr>
          <w:rFonts w:cs="Arial"/>
        </w:rPr>
        <w:t xml:space="preserve">heel </w:t>
      </w:r>
      <w:r w:rsidR="000D4509">
        <w:rPr>
          <w:rFonts w:cs="Arial"/>
        </w:rPr>
        <w:t>M</w:t>
      </w:r>
      <w:r>
        <w:rPr>
          <w:rFonts w:cs="Arial"/>
        </w:rPr>
        <w:t>odule consists of a micro</w:t>
      </w:r>
      <w:r w:rsidR="007A4864">
        <w:rPr>
          <w:rFonts w:cs="Arial"/>
        </w:rPr>
        <w:t>controller</w:t>
      </w:r>
      <w:r w:rsidR="005F1CB8">
        <w:rPr>
          <w:rFonts w:cs="Arial"/>
        </w:rPr>
        <w:t>, a motor controller, a motor, and a wheel. The microcontroller</w:t>
      </w:r>
      <w:r w:rsidR="007A4864">
        <w:rPr>
          <w:rFonts w:cs="Arial"/>
        </w:rPr>
        <w:t xml:space="preserve"> receives commands from the </w:t>
      </w:r>
      <w:r w:rsidR="000D4509">
        <w:rPr>
          <w:rFonts w:cs="Arial"/>
        </w:rPr>
        <w:t xml:space="preserve">Controller Module to determine </w:t>
      </w:r>
      <w:r w:rsidR="006A02B6">
        <w:rPr>
          <w:rFonts w:cs="Arial"/>
        </w:rPr>
        <w:t xml:space="preserve">the direction and speed that the motor should run </w:t>
      </w:r>
      <w:r w:rsidR="00691EF8">
        <w:rPr>
          <w:rFonts w:cs="Arial"/>
        </w:rPr>
        <w:t>to</w:t>
      </w:r>
      <w:r w:rsidR="002A2847">
        <w:rPr>
          <w:rFonts w:cs="Arial"/>
        </w:rPr>
        <w:t xml:space="preserve"> move the robot where it needs to be to complete its task.</w:t>
      </w:r>
    </w:p>
    <w:p w14:paraId="3A35184A" w14:textId="19661F6E" w:rsidR="00953A67" w:rsidRDefault="00953A67" w:rsidP="00090D70">
      <w:pPr>
        <w:pStyle w:val="BodyText"/>
        <w:rPr>
          <w:rFonts w:cs="Arial"/>
        </w:rPr>
      </w:pPr>
    </w:p>
    <w:p w14:paraId="371EE855" w14:textId="2BFEA4AE" w:rsidR="004D7DD6" w:rsidRDefault="00F11FC9" w:rsidP="00090D70">
      <w:pPr>
        <w:pStyle w:val="BodyText"/>
        <w:rPr>
          <w:rFonts w:cs="Arial"/>
        </w:rPr>
      </w:pPr>
      <w:r>
        <w:rPr>
          <w:rFonts w:cs="Arial"/>
        </w:rPr>
        <w:t xml:space="preserve">The Sensor Module contains a microcontroller as well as an ultrasonic sensor. The </w:t>
      </w:r>
      <w:r w:rsidR="00741C50">
        <w:rPr>
          <w:rFonts w:cs="Arial"/>
        </w:rPr>
        <w:t xml:space="preserve">microcontroller </w:t>
      </w:r>
      <w:r w:rsidR="00F2126C">
        <w:rPr>
          <w:rFonts w:cs="Arial"/>
        </w:rPr>
        <w:t xml:space="preserve">collects </w:t>
      </w:r>
      <w:r w:rsidR="00EC65BD">
        <w:rPr>
          <w:rFonts w:cs="Arial"/>
        </w:rPr>
        <w:t xml:space="preserve">distance data from the ultrasonic sensor </w:t>
      </w:r>
      <w:r w:rsidR="007516F6">
        <w:rPr>
          <w:rFonts w:cs="Arial"/>
        </w:rPr>
        <w:t>and relays that information back to the Controller Module when requested.</w:t>
      </w:r>
    </w:p>
    <w:p w14:paraId="618913CA" w14:textId="77777777" w:rsidR="002911F6" w:rsidRDefault="002911F6" w:rsidP="00090D70">
      <w:pPr>
        <w:pStyle w:val="BodyText"/>
        <w:rPr>
          <w:rFonts w:cs="Arial"/>
        </w:rPr>
      </w:pPr>
    </w:p>
    <w:p w14:paraId="5836A564" w14:textId="2A09C68D" w:rsidR="002911F6" w:rsidRDefault="002911F6" w:rsidP="00090D70">
      <w:pPr>
        <w:pStyle w:val="BodyText"/>
        <w:rPr>
          <w:rFonts w:cs="Arial"/>
        </w:rPr>
      </w:pPr>
      <w:r>
        <w:rPr>
          <w:rFonts w:cs="Arial"/>
        </w:rPr>
        <w:t>The Gripper Module contains a microcontrolle</w:t>
      </w:r>
      <w:r w:rsidR="00675765">
        <w:rPr>
          <w:rFonts w:cs="Arial"/>
        </w:rPr>
        <w:t xml:space="preserve">r and a gripper arm. The Microcontroller receives commands from the Controller Module </w:t>
      </w:r>
      <w:r w:rsidR="00BE1DD0">
        <w:rPr>
          <w:rFonts w:cs="Arial"/>
        </w:rPr>
        <w:t>to move the gripper arm. The Gripper arm contains an actuator to raise and lower the arm, and a servo motor to move the gripper itself.</w:t>
      </w:r>
      <w:r w:rsidR="00FF0E73">
        <w:rPr>
          <w:rFonts w:cs="Arial"/>
        </w:rPr>
        <w:t xml:space="preserve"> </w:t>
      </w:r>
      <w:r w:rsidR="002B28F4">
        <w:rPr>
          <w:rFonts w:cs="Arial"/>
        </w:rPr>
        <w:t>The gripper arm is used to pick up objects</w:t>
      </w:r>
      <w:r w:rsidR="00AC15DE">
        <w:rPr>
          <w:rFonts w:cs="Arial"/>
        </w:rPr>
        <w:t>.</w:t>
      </w:r>
    </w:p>
    <w:p w14:paraId="30D76838" w14:textId="77777777" w:rsidR="00BE1DD0" w:rsidRDefault="00BE1DD0" w:rsidP="00090D70">
      <w:pPr>
        <w:pStyle w:val="BodyText"/>
        <w:rPr>
          <w:rFonts w:cs="Arial"/>
        </w:rPr>
      </w:pPr>
    </w:p>
    <w:p w14:paraId="12CE0067" w14:textId="5AC82239" w:rsidR="00BE1DD0" w:rsidRDefault="00BE1DD0" w:rsidP="00090D70">
      <w:pPr>
        <w:pStyle w:val="BodyText"/>
        <w:rPr>
          <w:rFonts w:cs="Arial"/>
        </w:rPr>
      </w:pPr>
      <w:r>
        <w:rPr>
          <w:rFonts w:cs="Arial"/>
        </w:rPr>
        <w:t xml:space="preserve">The Camera module contains a </w:t>
      </w:r>
      <w:r w:rsidR="0081405C">
        <w:rPr>
          <w:rFonts w:cs="Arial"/>
        </w:rPr>
        <w:t>camera that connects to the controller module via USB</w:t>
      </w:r>
      <w:r w:rsidR="00804E69">
        <w:rPr>
          <w:rFonts w:cs="Arial"/>
        </w:rPr>
        <w:t xml:space="preserve">. </w:t>
      </w:r>
      <w:r w:rsidR="00AC15DE">
        <w:rPr>
          <w:rFonts w:cs="Arial"/>
        </w:rPr>
        <w:t xml:space="preserve">The camera </w:t>
      </w:r>
      <w:r w:rsidR="00363487">
        <w:rPr>
          <w:rFonts w:cs="Arial"/>
        </w:rPr>
        <w:t xml:space="preserve">data is used by the controller module </w:t>
      </w:r>
      <w:r w:rsidR="00B047F0">
        <w:rPr>
          <w:rFonts w:cs="Arial"/>
        </w:rPr>
        <w:t>to locate and track objects</w:t>
      </w:r>
      <w:r w:rsidR="000F78E2">
        <w:rPr>
          <w:rFonts w:cs="Arial"/>
        </w:rPr>
        <w:t>; as well as gather information to aid in navigation.</w:t>
      </w:r>
    </w:p>
    <w:p w14:paraId="68224C09" w14:textId="77777777" w:rsidR="00D1773F" w:rsidRDefault="00D1773F" w:rsidP="00090D70">
      <w:pPr>
        <w:pStyle w:val="BodyText"/>
        <w:rPr>
          <w:rFonts w:cs="Arial"/>
        </w:rPr>
      </w:pPr>
    </w:p>
    <w:p w14:paraId="564D9A64" w14:textId="064264B6" w:rsidR="00D1773F" w:rsidRPr="00730B1B" w:rsidRDefault="00D1773F" w:rsidP="00090D70">
      <w:pPr>
        <w:pStyle w:val="BodyText"/>
        <w:rPr>
          <w:rFonts w:cs="Arial"/>
        </w:rPr>
      </w:pPr>
      <w:r>
        <w:rPr>
          <w:rFonts w:cs="Arial"/>
        </w:rPr>
        <w:t xml:space="preserve">The Power Module contains a battery management system </w:t>
      </w:r>
      <w:r w:rsidR="009417CC">
        <w:rPr>
          <w:rFonts w:cs="Arial"/>
        </w:rPr>
        <w:t xml:space="preserve">as well as power converters to </w:t>
      </w:r>
      <w:r w:rsidR="00ED6046">
        <w:rPr>
          <w:rFonts w:cs="Arial"/>
        </w:rPr>
        <w:t xml:space="preserve">create the voltages needed to power the </w:t>
      </w:r>
      <w:r w:rsidR="001D575D">
        <w:rPr>
          <w:rFonts w:cs="Arial"/>
        </w:rPr>
        <w:t>Raspberry Pi, Microcontrollers, and motors used in the robot.</w:t>
      </w:r>
    </w:p>
    <w:p w14:paraId="08BD55D8" w14:textId="77777777" w:rsidR="00D922DD" w:rsidRPr="00730B1B" w:rsidRDefault="00D922DD" w:rsidP="00FB782F">
      <w:pPr>
        <w:rPr>
          <w:rFonts w:ascii="Arial" w:hAnsi="Arial" w:cs="Arial"/>
        </w:rPr>
      </w:pPr>
    </w:p>
    <w:p w14:paraId="3F5D5EB0" w14:textId="35FD6111" w:rsidR="00FB782F" w:rsidRPr="00730B1B" w:rsidRDefault="00D922DD" w:rsidP="00FB782F">
      <w:pPr>
        <w:pStyle w:val="Heading2"/>
        <w:rPr>
          <w:rFonts w:ascii="Arial" w:hAnsi="Arial"/>
        </w:rPr>
      </w:pPr>
      <w:bookmarkStart w:id="27" w:name="_Toc115728281"/>
      <w:r w:rsidRPr="00730B1B">
        <w:rPr>
          <w:rFonts w:ascii="Arial" w:hAnsi="Arial"/>
        </w:rPr>
        <w:t>Characteristics</w:t>
      </w:r>
      <w:bookmarkEnd w:id="27"/>
    </w:p>
    <w:p w14:paraId="7C064B3E" w14:textId="77777777" w:rsidR="00FB782F" w:rsidRPr="00730B1B" w:rsidRDefault="00FB782F" w:rsidP="00FB782F">
      <w:pPr>
        <w:rPr>
          <w:rFonts w:ascii="Arial" w:hAnsi="Arial" w:cs="Arial"/>
        </w:rPr>
      </w:pPr>
    </w:p>
    <w:p w14:paraId="02122480" w14:textId="10A8C828" w:rsidR="00090D70" w:rsidRPr="00730B1B" w:rsidRDefault="00D922DD" w:rsidP="296FC574">
      <w:pPr>
        <w:pStyle w:val="Heading3"/>
        <w:rPr>
          <w:rFonts w:ascii="Arial" w:hAnsi="Arial"/>
        </w:rPr>
      </w:pPr>
      <w:bookmarkStart w:id="28" w:name="_Toc115728282"/>
      <w:r w:rsidRPr="00730B1B">
        <w:rPr>
          <w:rFonts w:ascii="Arial" w:hAnsi="Arial"/>
        </w:rPr>
        <w:t>Functional / Performance Requirements</w:t>
      </w:r>
      <w:bookmarkEnd w:id="28"/>
    </w:p>
    <w:p w14:paraId="1382BCC1" w14:textId="421DCFC9" w:rsidR="54B42295" w:rsidRPr="002A4E86" w:rsidRDefault="54B42295" w:rsidP="7D70E656">
      <w:pPr>
        <w:pStyle w:val="Heading4"/>
        <w:spacing w:line="259" w:lineRule="auto"/>
      </w:pPr>
      <w:r w:rsidRPr="002A4E86">
        <w:rPr>
          <w:rFonts w:cs="Arial"/>
        </w:rPr>
        <w:t>Run Time</w:t>
      </w:r>
    </w:p>
    <w:p w14:paraId="44BCAF46" w14:textId="15CEB19C" w:rsidR="00090D70" w:rsidRPr="002A4E86" w:rsidRDefault="00090D70" w:rsidP="00090D70">
      <w:pPr>
        <w:pStyle w:val="BodyText"/>
        <w:rPr>
          <w:rFonts w:cs="Arial"/>
        </w:rPr>
      </w:pPr>
      <w:r w:rsidRPr="002A4E86">
        <w:rPr>
          <w:rFonts w:cs="Arial"/>
        </w:rPr>
        <w:t>T</w:t>
      </w:r>
      <w:r w:rsidR="4C483D46" w:rsidRPr="002A4E86">
        <w:rPr>
          <w:rFonts w:cs="Arial"/>
        </w:rPr>
        <w:t xml:space="preserve">he robot needs to have decent run time. Something where it lasts a good amount of time </w:t>
      </w:r>
      <w:r w:rsidR="228CF931" w:rsidRPr="002A4E86">
        <w:rPr>
          <w:rFonts w:cs="Arial"/>
        </w:rPr>
        <w:t>before</w:t>
      </w:r>
      <w:r w:rsidR="4C483D46" w:rsidRPr="002A4E86">
        <w:rPr>
          <w:rFonts w:cs="Arial"/>
        </w:rPr>
        <w:t xml:space="preserve"> batteries need to be charged</w:t>
      </w:r>
      <w:r w:rsidR="142C659D" w:rsidRPr="002A4E86">
        <w:rPr>
          <w:rFonts w:cs="Arial"/>
        </w:rPr>
        <w:t xml:space="preserve">. </w:t>
      </w:r>
      <w:r w:rsidR="17BD371A" w:rsidRPr="002A4E86">
        <w:rPr>
          <w:rFonts w:cs="Arial"/>
        </w:rPr>
        <w:t>So</w:t>
      </w:r>
      <w:r w:rsidR="0431CD90" w:rsidRPr="002A4E86">
        <w:rPr>
          <w:rFonts w:cs="Arial"/>
        </w:rPr>
        <w:t>,</w:t>
      </w:r>
      <w:r w:rsidR="17BD371A" w:rsidRPr="002A4E86">
        <w:rPr>
          <w:rFonts w:cs="Arial"/>
        </w:rPr>
        <w:t xml:space="preserve"> 2 x 22.2V </w:t>
      </w:r>
      <w:r w:rsidR="1F012F8F" w:rsidRPr="002A4E86">
        <w:rPr>
          <w:rFonts w:cs="Arial"/>
        </w:rPr>
        <w:t>LiPo</w:t>
      </w:r>
      <w:r w:rsidR="17BD371A" w:rsidRPr="002A4E86">
        <w:rPr>
          <w:rFonts w:cs="Arial"/>
        </w:rPr>
        <w:t xml:space="preserve"> batteries will be placed in parallel.</w:t>
      </w:r>
      <w:r w:rsidRPr="002A4E86">
        <w:rPr>
          <w:rFonts w:cs="Arial"/>
        </w:rPr>
        <w:t xml:space="preserve"> </w:t>
      </w:r>
    </w:p>
    <w:p w14:paraId="40C87FBF" w14:textId="77777777" w:rsidR="00090D70" w:rsidRPr="002A4E86" w:rsidRDefault="00090D70" w:rsidP="00090D70">
      <w:pPr>
        <w:pStyle w:val="BodyText"/>
        <w:rPr>
          <w:rFonts w:cs="Arial"/>
        </w:rPr>
      </w:pPr>
    </w:p>
    <w:p w14:paraId="7536A1AD" w14:textId="6187C70F" w:rsidR="00FB782F" w:rsidRPr="002A4E86" w:rsidRDefault="00090D70" w:rsidP="296FC574">
      <w:pPr>
        <w:pStyle w:val="Rationale"/>
      </w:pPr>
      <w:r w:rsidRPr="002A4E86">
        <w:t xml:space="preserve">Rationale: </w:t>
      </w:r>
      <w:r w:rsidR="7B408FE0" w:rsidRPr="002A4E86">
        <w:t>P</w:t>
      </w:r>
      <w:r w:rsidR="3296989E" w:rsidRPr="002A4E86">
        <w:t xml:space="preserve">lacing batteries in parallel would increase the duration of the batteries </w:t>
      </w:r>
      <w:r w:rsidR="2B487580" w:rsidRPr="002A4E86">
        <w:t xml:space="preserve">and it keeps us from having to purchase one big battery and </w:t>
      </w:r>
      <w:proofErr w:type="gramStart"/>
      <w:r w:rsidR="2B487580" w:rsidRPr="002A4E86">
        <w:t>have to</w:t>
      </w:r>
      <w:proofErr w:type="gramEnd"/>
      <w:r w:rsidR="2B487580" w:rsidRPr="002A4E86">
        <w:t xml:space="preserve"> fit that. As opposed to 2 smaller sized batteries.</w:t>
      </w:r>
    </w:p>
    <w:p w14:paraId="7ECBAC38" w14:textId="08EB5C44" w:rsidR="00FD4FF8" w:rsidRPr="00F44E55" w:rsidRDefault="00965F16" w:rsidP="00FD4FF8">
      <w:pPr>
        <w:pStyle w:val="Heading4"/>
        <w:rPr>
          <w:rFonts w:cs="Arial"/>
        </w:rPr>
      </w:pPr>
      <w:r>
        <w:rPr>
          <w:rFonts w:cs="Arial"/>
        </w:rPr>
        <w:t>Locomotion</w:t>
      </w:r>
    </w:p>
    <w:p w14:paraId="669AE231" w14:textId="389F5A47" w:rsidR="00FD4FF8" w:rsidRPr="00730B1B" w:rsidRDefault="00FD4FF8" w:rsidP="00FD4FF8">
      <w:pPr>
        <w:pStyle w:val="BodyText"/>
        <w:rPr>
          <w:rFonts w:cs="Arial"/>
        </w:rPr>
      </w:pPr>
      <w:r w:rsidRPr="00730B1B">
        <w:rPr>
          <w:rFonts w:cs="Arial"/>
        </w:rPr>
        <w:t xml:space="preserve">The </w:t>
      </w:r>
      <w:r w:rsidR="001730EC">
        <w:rPr>
          <w:rFonts w:cs="Arial"/>
        </w:rPr>
        <w:t xml:space="preserve">robot shall have the ability to </w:t>
      </w:r>
      <w:r w:rsidR="00EE507B">
        <w:rPr>
          <w:rFonts w:cs="Arial"/>
        </w:rPr>
        <w:t>move itself around</w:t>
      </w:r>
      <w:r w:rsidR="00965F16">
        <w:rPr>
          <w:rFonts w:cs="Arial"/>
        </w:rPr>
        <w:t xml:space="preserve"> its environment</w:t>
      </w:r>
      <w:r w:rsidR="000B092E">
        <w:rPr>
          <w:rFonts w:cs="Arial"/>
        </w:rPr>
        <w:t>.</w:t>
      </w:r>
    </w:p>
    <w:p w14:paraId="5EE469C2" w14:textId="77777777" w:rsidR="00FD4FF8" w:rsidRPr="00730B1B" w:rsidRDefault="00FD4FF8" w:rsidP="00FD4FF8">
      <w:pPr>
        <w:pStyle w:val="BodyText"/>
        <w:rPr>
          <w:rFonts w:cs="Arial"/>
        </w:rPr>
      </w:pPr>
    </w:p>
    <w:p w14:paraId="7BBA3042" w14:textId="4039E435" w:rsidR="00FD4FF8" w:rsidRDefault="00FD4FF8" w:rsidP="00A0608C">
      <w:pPr>
        <w:pStyle w:val="Rationale"/>
      </w:pPr>
      <w:r w:rsidRPr="00730B1B">
        <w:t xml:space="preserve">Rationale: </w:t>
      </w:r>
      <w:r w:rsidR="007E3E5C">
        <w:t xml:space="preserve">The robot </w:t>
      </w:r>
      <w:r w:rsidR="001A7DDD">
        <w:t xml:space="preserve">needs to be able to </w:t>
      </w:r>
      <w:r w:rsidR="00965913">
        <w:t>move itself around the environment to complete the tasks required by the user</w:t>
      </w:r>
    </w:p>
    <w:p w14:paraId="3FC20045" w14:textId="7C09B7D2" w:rsidR="001B0B1D" w:rsidRDefault="001B0B1D" w:rsidP="001B0B1D">
      <w:pPr>
        <w:pStyle w:val="Heading4"/>
        <w:rPr>
          <w:rFonts w:cs="Arial"/>
        </w:rPr>
      </w:pPr>
      <w:r>
        <w:rPr>
          <w:rFonts w:cs="Arial"/>
        </w:rPr>
        <w:t>Computer Vision and Sensor Based Navigation</w:t>
      </w:r>
    </w:p>
    <w:p w14:paraId="4926EB6E" w14:textId="1BEC9080" w:rsidR="000C7C3D" w:rsidRPr="00730B1B" w:rsidRDefault="000C7C3D" w:rsidP="000C7C3D">
      <w:pPr>
        <w:pStyle w:val="BodyText"/>
        <w:rPr>
          <w:rFonts w:cs="Arial"/>
        </w:rPr>
      </w:pPr>
      <w:r w:rsidRPr="00730B1B">
        <w:rPr>
          <w:rFonts w:cs="Arial"/>
        </w:rPr>
        <w:t xml:space="preserve">The </w:t>
      </w:r>
      <w:r>
        <w:rPr>
          <w:rFonts w:cs="Arial"/>
        </w:rPr>
        <w:t xml:space="preserve">robot shall use </w:t>
      </w:r>
      <w:r w:rsidR="00D15DE9">
        <w:rPr>
          <w:rFonts w:cs="Arial"/>
        </w:rPr>
        <w:t xml:space="preserve">a camera and computer vision as well as </w:t>
      </w:r>
      <w:r w:rsidR="00284156">
        <w:rPr>
          <w:rFonts w:cs="Arial"/>
        </w:rPr>
        <w:t xml:space="preserve">ultrasonic sensors to </w:t>
      </w:r>
      <w:r w:rsidR="00404627">
        <w:rPr>
          <w:rFonts w:cs="Arial"/>
        </w:rPr>
        <w:t>determine what is in its environment</w:t>
      </w:r>
      <w:r w:rsidR="00AA3FA2">
        <w:rPr>
          <w:rFonts w:cs="Arial"/>
        </w:rPr>
        <w:t xml:space="preserve"> </w:t>
      </w:r>
      <w:r w:rsidR="002915C6">
        <w:rPr>
          <w:rFonts w:cs="Arial"/>
        </w:rPr>
        <w:t>to</w:t>
      </w:r>
      <w:r w:rsidR="003E64B6">
        <w:rPr>
          <w:rFonts w:cs="Arial"/>
        </w:rPr>
        <w:t xml:space="preserve"> successfully navigate.</w:t>
      </w:r>
    </w:p>
    <w:p w14:paraId="56C179C3" w14:textId="77777777" w:rsidR="003E64B6" w:rsidRDefault="003E64B6" w:rsidP="003E64B6">
      <w:pPr>
        <w:pStyle w:val="Rationale"/>
      </w:pPr>
    </w:p>
    <w:p w14:paraId="537C43BD" w14:textId="1C5C49AF" w:rsidR="003E64B6" w:rsidRDefault="003E64B6" w:rsidP="003E64B6">
      <w:pPr>
        <w:pStyle w:val="Rationale"/>
      </w:pPr>
      <w:r w:rsidRPr="00730B1B">
        <w:t xml:space="preserve">Rationale: </w:t>
      </w:r>
      <w:r>
        <w:t xml:space="preserve">The robot needs to be autonomous, </w:t>
      </w:r>
      <w:r w:rsidR="00032A5D">
        <w:t xml:space="preserve">which will require </w:t>
      </w:r>
      <w:r w:rsidR="0076749A">
        <w:t xml:space="preserve">a camera and sensor to </w:t>
      </w:r>
      <w:r w:rsidR="007F15B6">
        <w:t>navigate and find its tasks.</w:t>
      </w:r>
    </w:p>
    <w:p w14:paraId="0E6370E5" w14:textId="6F48D6AE" w:rsidR="00340A46" w:rsidRDefault="6B888137" w:rsidP="00340A46">
      <w:pPr>
        <w:pStyle w:val="Heading4"/>
        <w:rPr>
          <w:rFonts w:cs="Arial"/>
        </w:rPr>
      </w:pPr>
      <w:r w:rsidRPr="6E7A9392">
        <w:rPr>
          <w:rFonts w:cs="Arial"/>
        </w:rPr>
        <w:t>C</w:t>
      </w:r>
      <w:r w:rsidR="4A9FA95D" w:rsidRPr="6E7A9392">
        <w:rPr>
          <w:rFonts w:cs="Arial"/>
        </w:rPr>
        <w:t>ustomizable</w:t>
      </w:r>
    </w:p>
    <w:p w14:paraId="17EEAA7B" w14:textId="17A88795" w:rsidR="00340A46" w:rsidRPr="00730B1B" w:rsidRDefault="47E754E6" w:rsidP="00340A46">
      <w:pPr>
        <w:pStyle w:val="BodyText"/>
        <w:rPr>
          <w:rFonts w:cs="Arial"/>
        </w:rPr>
      </w:pPr>
      <w:r w:rsidRPr="6FE27605">
        <w:rPr>
          <w:rFonts w:cs="Arial"/>
        </w:rPr>
        <w:t>The robot</w:t>
      </w:r>
      <w:r w:rsidR="240EA847" w:rsidRPr="629A1DE8">
        <w:rPr>
          <w:rFonts w:cs="Arial"/>
        </w:rPr>
        <w:t xml:space="preserve"> shall be capable of varied </w:t>
      </w:r>
      <w:r w:rsidR="307B09E2" w:rsidRPr="13348C0D">
        <w:rPr>
          <w:rFonts w:cs="Arial"/>
        </w:rPr>
        <w:t xml:space="preserve">module </w:t>
      </w:r>
      <w:r w:rsidR="240EA847" w:rsidRPr="629A1DE8">
        <w:rPr>
          <w:rFonts w:cs="Arial"/>
        </w:rPr>
        <w:t>combinations to produce different robots</w:t>
      </w:r>
      <w:r w:rsidR="0D45B8A6" w:rsidRPr="325CA020">
        <w:rPr>
          <w:rFonts w:cs="Arial"/>
        </w:rPr>
        <w:t>.</w:t>
      </w:r>
      <w:r w:rsidR="3927FDCC" w:rsidRPr="629A1DE8">
        <w:rPr>
          <w:rFonts w:cs="Arial"/>
        </w:rPr>
        <w:t xml:space="preserve"> </w:t>
      </w:r>
    </w:p>
    <w:p w14:paraId="3A0EE762" w14:textId="77777777" w:rsidR="00340A46" w:rsidRDefault="00340A46" w:rsidP="00340A46">
      <w:pPr>
        <w:pStyle w:val="Rationale"/>
      </w:pPr>
    </w:p>
    <w:p w14:paraId="68CF6501" w14:textId="2DD824B6" w:rsidR="00340A46" w:rsidRDefault="00340A46" w:rsidP="00340A46">
      <w:pPr>
        <w:pStyle w:val="Rationale"/>
      </w:pPr>
      <w:r w:rsidRPr="00730B1B">
        <w:t xml:space="preserve">Rationale: </w:t>
      </w:r>
      <w:r w:rsidR="5DB6FA55">
        <w:t xml:space="preserve">Dividing functions into separate modules allows for different combinations of functions. This </w:t>
      </w:r>
      <w:r w:rsidR="55A2E8AF">
        <w:t>increases the versatility, and potential use cases of a modular robot.</w:t>
      </w:r>
    </w:p>
    <w:p w14:paraId="30DA4CB0" w14:textId="77777777" w:rsidR="00FD4FF8" w:rsidRPr="00730B1B" w:rsidRDefault="00FD4FF8" w:rsidP="037A17E7">
      <w:pPr>
        <w:pStyle w:val="BodyText"/>
        <w:ind w:firstLine="0"/>
        <w:rPr>
          <w:rFonts w:eastAsia="Arial" w:cs="Arial"/>
          <w:szCs w:val="23"/>
        </w:rPr>
      </w:pPr>
    </w:p>
    <w:p w14:paraId="21D9217C" w14:textId="738439F8" w:rsidR="7E1EB21E" w:rsidRDefault="7E1EB21E" w:rsidP="0F280164">
      <w:pPr>
        <w:pStyle w:val="BodyText"/>
        <w:ind w:firstLine="0"/>
      </w:pPr>
    </w:p>
    <w:p w14:paraId="0A710635" w14:textId="00632801" w:rsidR="00FD4FF8" w:rsidRPr="00730B1B" w:rsidRDefault="00FD4FF8" w:rsidP="00FD4FF8">
      <w:pPr>
        <w:pStyle w:val="Heading3"/>
        <w:rPr>
          <w:rFonts w:ascii="Arial" w:hAnsi="Arial"/>
        </w:rPr>
      </w:pPr>
      <w:bookmarkStart w:id="29" w:name="_Toc115728283"/>
      <w:r w:rsidRPr="00730B1B">
        <w:rPr>
          <w:rFonts w:ascii="Arial" w:hAnsi="Arial"/>
        </w:rPr>
        <w:lastRenderedPageBreak/>
        <w:t>Physical Characteristics</w:t>
      </w:r>
      <w:bookmarkEnd w:id="29"/>
    </w:p>
    <w:p w14:paraId="2124B31B" w14:textId="77777777" w:rsidR="00A0608C" w:rsidRPr="002915C6" w:rsidRDefault="00A0608C" w:rsidP="00A0608C">
      <w:pPr>
        <w:pStyle w:val="Heading4"/>
        <w:rPr>
          <w:rFonts w:cs="Arial"/>
        </w:rPr>
      </w:pPr>
      <w:r w:rsidRPr="002915C6">
        <w:rPr>
          <w:rFonts w:cs="Arial"/>
        </w:rPr>
        <w:t>Mass</w:t>
      </w:r>
    </w:p>
    <w:p w14:paraId="17F7D918" w14:textId="7F4B358E" w:rsidR="00A0608C" w:rsidRPr="00730B1B" w:rsidRDefault="00A0608C" w:rsidP="00A0608C">
      <w:pPr>
        <w:pStyle w:val="BodyText"/>
        <w:rPr>
          <w:rFonts w:cs="Arial"/>
        </w:rPr>
      </w:pPr>
      <w:r w:rsidRPr="00730B1B">
        <w:rPr>
          <w:rFonts w:cs="Arial"/>
        </w:rPr>
        <w:t xml:space="preserve">The mass of the </w:t>
      </w:r>
      <w:r w:rsidR="00716393">
        <w:rPr>
          <w:rFonts w:cs="Arial"/>
        </w:rPr>
        <w:t>robot is TBD.</w:t>
      </w:r>
    </w:p>
    <w:p w14:paraId="1A502FBC" w14:textId="77777777" w:rsidR="00A0608C" w:rsidRPr="00730B1B" w:rsidRDefault="00A0608C" w:rsidP="00A0608C">
      <w:pPr>
        <w:pStyle w:val="BodyText"/>
        <w:rPr>
          <w:rFonts w:cs="Arial"/>
        </w:rPr>
      </w:pPr>
    </w:p>
    <w:p w14:paraId="1143F3C0" w14:textId="15301CF4" w:rsidR="00A0608C" w:rsidRPr="00730B1B" w:rsidRDefault="00A0608C" w:rsidP="00A0608C">
      <w:pPr>
        <w:pStyle w:val="Rationale"/>
      </w:pPr>
      <w:r w:rsidRPr="00730B1B">
        <w:t xml:space="preserve">Rationale: </w:t>
      </w:r>
      <w:r w:rsidR="00716393">
        <w:t>We do not have a requirement</w:t>
      </w:r>
      <w:r w:rsidR="008956D8">
        <w:t xml:space="preserve"> for the overall robot to be a certain mass.</w:t>
      </w:r>
      <w:r w:rsidR="00716393">
        <w:t xml:space="preserve"> </w:t>
      </w:r>
      <w:r w:rsidRPr="00730B1B">
        <w:t xml:space="preserve"> </w:t>
      </w:r>
    </w:p>
    <w:p w14:paraId="558CBC28" w14:textId="77777777" w:rsidR="00A0608C" w:rsidRPr="005E4B9C" w:rsidRDefault="00A0608C" w:rsidP="00A0608C">
      <w:pPr>
        <w:pStyle w:val="Heading4"/>
        <w:rPr>
          <w:rFonts w:cs="Arial"/>
        </w:rPr>
      </w:pPr>
      <w:r w:rsidRPr="005E4B9C">
        <w:rPr>
          <w:rFonts w:cs="Arial"/>
        </w:rPr>
        <w:t>Volume Envelope</w:t>
      </w:r>
    </w:p>
    <w:p w14:paraId="131B348F" w14:textId="43991D89" w:rsidR="00A0608C" w:rsidRPr="00730B1B" w:rsidRDefault="008E16FB" w:rsidP="00A0608C">
      <w:pPr>
        <w:pStyle w:val="BodyText"/>
        <w:rPr>
          <w:rFonts w:cs="Arial"/>
        </w:rPr>
      </w:pPr>
      <w:r>
        <w:rPr>
          <w:rFonts w:cs="Arial"/>
        </w:rPr>
        <w:t xml:space="preserve">The volume of each module can vary depending on its intended purpose, </w:t>
      </w:r>
      <w:r w:rsidR="00B95922">
        <w:rPr>
          <w:rFonts w:cs="Arial"/>
        </w:rPr>
        <w:t>but the starting dimensions will be around 4”x4”x3” (</w:t>
      </w:r>
      <w:proofErr w:type="spellStart"/>
      <w:r w:rsidR="00B95922">
        <w:rPr>
          <w:rFonts w:cs="Arial"/>
        </w:rPr>
        <w:t>LxWxH</w:t>
      </w:r>
      <w:proofErr w:type="spellEnd"/>
      <w:r w:rsidR="00B95922">
        <w:rPr>
          <w:rFonts w:cs="Arial"/>
        </w:rPr>
        <w:t>)</w:t>
      </w:r>
      <w:r w:rsidR="00275994">
        <w:rPr>
          <w:rFonts w:cs="Arial"/>
        </w:rPr>
        <w:t>.</w:t>
      </w:r>
    </w:p>
    <w:p w14:paraId="15BC0641" w14:textId="77777777" w:rsidR="00A0608C" w:rsidRPr="00730B1B" w:rsidRDefault="00A0608C" w:rsidP="00A0608C">
      <w:pPr>
        <w:pStyle w:val="BodyText"/>
        <w:rPr>
          <w:rFonts w:cs="Arial"/>
        </w:rPr>
      </w:pPr>
    </w:p>
    <w:p w14:paraId="3B8E38DA" w14:textId="617196B6" w:rsidR="005908B9" w:rsidRPr="00730B1B" w:rsidRDefault="005908B9" w:rsidP="005908B9">
      <w:pPr>
        <w:pStyle w:val="Rationale"/>
      </w:pPr>
      <w:r w:rsidRPr="00730B1B">
        <w:t xml:space="preserve">Rationale: </w:t>
      </w:r>
      <w:r w:rsidR="00E84104">
        <w:t>As this is a modular robot,</w:t>
      </w:r>
      <w:r w:rsidR="00E15FB8">
        <w:t xml:space="preserve"> a module could be</w:t>
      </w:r>
      <w:r w:rsidR="00344A24">
        <w:t xml:space="preserve"> nearly</w:t>
      </w:r>
      <w:r w:rsidR="00E15FB8">
        <w:t xml:space="preserve"> any size to fit its purpose</w:t>
      </w:r>
      <w:r w:rsidR="00346B4E">
        <w:t xml:space="preserve">, but </w:t>
      </w:r>
      <w:r w:rsidR="000A7EC5">
        <w:t>control</w:t>
      </w:r>
      <w:r w:rsidR="006C4103">
        <w:t xml:space="preserve">ler, power, and blank modules </w:t>
      </w:r>
      <w:r w:rsidR="005E4B9C">
        <w:t>are intended to be the above-mentioned size.</w:t>
      </w:r>
      <w:r w:rsidR="00C43722">
        <w:t xml:space="preserve"> This size was chosen as it </w:t>
      </w:r>
      <w:r w:rsidR="008A1D80">
        <w:t xml:space="preserve">fits around the Raspberry Pi and leaves room for </w:t>
      </w:r>
      <w:r w:rsidR="008956D8">
        <w:t>wires to go to the side connectors</w:t>
      </w:r>
    </w:p>
    <w:p w14:paraId="6034F0F5" w14:textId="4C05983E" w:rsidR="00A0608C" w:rsidRPr="001E0E8E" w:rsidRDefault="0943A6C4" w:rsidP="00A0608C">
      <w:pPr>
        <w:pStyle w:val="Heading4"/>
        <w:rPr>
          <w:rFonts w:cs="Arial"/>
        </w:rPr>
      </w:pPr>
      <w:r w:rsidRPr="001E0E8E">
        <w:rPr>
          <w:rFonts w:cs="Arial"/>
        </w:rPr>
        <w:t>Mo</w:t>
      </w:r>
      <w:r w:rsidR="24CB4E74" w:rsidRPr="001E0E8E">
        <w:rPr>
          <w:rFonts w:cs="Arial"/>
        </w:rPr>
        <w:t>dule Connections</w:t>
      </w:r>
    </w:p>
    <w:p w14:paraId="6A0CD8BE" w14:textId="3D950126" w:rsidR="00A0608C" w:rsidRPr="00730B1B" w:rsidRDefault="24CB4E74" w:rsidP="00A0608C">
      <w:pPr>
        <w:pStyle w:val="BodyText"/>
        <w:rPr>
          <w:rFonts w:cs="Arial"/>
        </w:rPr>
      </w:pPr>
      <w:r w:rsidRPr="2BCFD589">
        <w:rPr>
          <w:rFonts w:cs="Arial"/>
        </w:rPr>
        <w:t xml:space="preserve">Modules </w:t>
      </w:r>
      <w:r w:rsidRPr="7D0F3E48">
        <w:rPr>
          <w:rFonts w:cs="Arial"/>
        </w:rPr>
        <w:t xml:space="preserve">shall be </w:t>
      </w:r>
      <w:r w:rsidRPr="2EC1E7E4">
        <w:rPr>
          <w:rFonts w:cs="Arial"/>
        </w:rPr>
        <w:t xml:space="preserve">able to </w:t>
      </w:r>
      <w:r w:rsidRPr="000150A4">
        <w:rPr>
          <w:rFonts w:cs="Arial"/>
        </w:rPr>
        <w:t xml:space="preserve">connect to </w:t>
      </w:r>
      <w:r w:rsidRPr="5FA14CF7">
        <w:rPr>
          <w:rFonts w:cs="Arial"/>
        </w:rPr>
        <w:t xml:space="preserve">each other </w:t>
      </w:r>
      <w:r w:rsidRPr="02F362FF">
        <w:rPr>
          <w:rFonts w:cs="Arial"/>
        </w:rPr>
        <w:t xml:space="preserve">and stay </w:t>
      </w:r>
      <w:r w:rsidRPr="5432CBBE">
        <w:rPr>
          <w:rFonts w:cs="Arial"/>
        </w:rPr>
        <w:t xml:space="preserve">together during </w:t>
      </w:r>
      <w:r w:rsidRPr="62935F52">
        <w:rPr>
          <w:rFonts w:cs="Arial"/>
        </w:rPr>
        <w:t>use</w:t>
      </w:r>
      <w:r w:rsidR="0943A6C4" w:rsidRPr="2BCFD589">
        <w:rPr>
          <w:rFonts w:cs="Arial"/>
        </w:rPr>
        <w:t>.</w:t>
      </w:r>
      <w:r w:rsidR="2DE241EB" w:rsidRPr="4339EE02">
        <w:rPr>
          <w:rFonts w:cs="Arial"/>
        </w:rPr>
        <w:t xml:space="preserve"> </w:t>
      </w:r>
      <w:r w:rsidR="2DE241EB" w:rsidRPr="668C0409">
        <w:rPr>
          <w:rFonts w:cs="Arial"/>
        </w:rPr>
        <w:t xml:space="preserve">They must be able </w:t>
      </w:r>
      <w:r w:rsidR="2DE241EB" w:rsidRPr="22D9EA56">
        <w:rPr>
          <w:rFonts w:cs="Arial"/>
        </w:rPr>
        <w:t xml:space="preserve">to come </w:t>
      </w:r>
      <w:r w:rsidR="2DE241EB" w:rsidRPr="462C005D">
        <w:rPr>
          <w:rFonts w:cs="Arial"/>
        </w:rPr>
        <w:t xml:space="preserve">apart at </w:t>
      </w:r>
      <w:r w:rsidR="2DE241EB" w:rsidRPr="491E12B8">
        <w:rPr>
          <w:rFonts w:cs="Arial"/>
        </w:rPr>
        <w:t xml:space="preserve">the </w:t>
      </w:r>
      <w:r w:rsidR="2DE241EB" w:rsidRPr="697E1664">
        <w:rPr>
          <w:rFonts w:cs="Arial"/>
        </w:rPr>
        <w:t xml:space="preserve">discretion of the </w:t>
      </w:r>
      <w:r w:rsidR="2DE241EB" w:rsidRPr="53B94F69">
        <w:rPr>
          <w:rFonts w:cs="Arial"/>
        </w:rPr>
        <w:t>user</w:t>
      </w:r>
      <w:r w:rsidR="2DE241EB" w:rsidRPr="491E12B8">
        <w:rPr>
          <w:rFonts w:cs="Arial"/>
        </w:rPr>
        <w:t>.</w:t>
      </w:r>
    </w:p>
    <w:p w14:paraId="09E3E6E4" w14:textId="77777777" w:rsidR="00A0608C" w:rsidRPr="00730B1B" w:rsidRDefault="00A0608C" w:rsidP="00A0608C">
      <w:pPr>
        <w:pStyle w:val="BodyText"/>
        <w:rPr>
          <w:rFonts w:cs="Arial"/>
        </w:rPr>
      </w:pPr>
    </w:p>
    <w:p w14:paraId="071D6198" w14:textId="787FB5B7" w:rsidR="00A0608C" w:rsidRPr="00730B1B" w:rsidRDefault="0943A6C4" w:rsidP="00A0608C">
      <w:pPr>
        <w:pStyle w:val="Rationale"/>
      </w:pPr>
      <w:r>
        <w:t xml:space="preserve">Rationale: </w:t>
      </w:r>
      <w:r w:rsidR="1FD990D2">
        <w:t xml:space="preserve">If modules were to come apart during use, then </w:t>
      </w:r>
      <w:r w:rsidR="6ABCBBED">
        <w:t>a robot in use could lose parts and functionality</w:t>
      </w:r>
      <w:r>
        <w:t>.</w:t>
      </w:r>
      <w:r w:rsidR="571581D2">
        <w:t xml:space="preserve"> If the user </w:t>
      </w:r>
      <w:r w:rsidR="0C6FB9B7">
        <w:t>cannot</w:t>
      </w:r>
      <w:r w:rsidR="571581D2">
        <w:t xml:space="preserve"> easily disconnect a module,</w:t>
      </w:r>
      <w:r>
        <w:t xml:space="preserve"> </w:t>
      </w:r>
      <w:r w:rsidR="571581D2">
        <w:t>then maintenance and modularity of a robot would be difficult.</w:t>
      </w:r>
    </w:p>
    <w:p w14:paraId="39B1291C" w14:textId="1AA9F734" w:rsidR="00A0608C" w:rsidRPr="00730B1B" w:rsidRDefault="00A0608C" w:rsidP="00A0608C">
      <w:pPr>
        <w:pStyle w:val="Heading3"/>
        <w:rPr>
          <w:rFonts w:ascii="Arial" w:hAnsi="Arial"/>
        </w:rPr>
      </w:pPr>
      <w:r w:rsidRPr="00730B1B">
        <w:rPr>
          <w:rFonts w:ascii="Arial" w:hAnsi="Arial"/>
        </w:rPr>
        <w:br w:type="page"/>
      </w:r>
      <w:bookmarkStart w:id="30" w:name="_Toc115728284"/>
      <w:r w:rsidRPr="00730B1B">
        <w:rPr>
          <w:rFonts w:ascii="Arial" w:hAnsi="Arial"/>
        </w:rPr>
        <w:lastRenderedPageBreak/>
        <w:t>Electrical Characteristics</w:t>
      </w:r>
      <w:bookmarkEnd w:id="30"/>
    </w:p>
    <w:p w14:paraId="34887E3D" w14:textId="77777777" w:rsidR="00A0608C" w:rsidRPr="002A4E86" w:rsidRDefault="00A0608C" w:rsidP="00A0608C">
      <w:pPr>
        <w:pStyle w:val="Heading4"/>
        <w:rPr>
          <w:rFonts w:cs="Arial"/>
        </w:rPr>
      </w:pPr>
      <w:r w:rsidRPr="002A4E86">
        <w:rPr>
          <w:rFonts w:cs="Arial"/>
        </w:rPr>
        <w:t>Inputs</w:t>
      </w:r>
    </w:p>
    <w:p w14:paraId="3E5794F2" w14:textId="646EE40C" w:rsidR="00A0608C" w:rsidRPr="002A4E86" w:rsidRDefault="50E6F905" w:rsidP="00243317">
      <w:pPr>
        <w:pStyle w:val="ListParagraph"/>
        <w:numPr>
          <w:ilvl w:val="0"/>
          <w:numId w:val="4"/>
        </w:numPr>
        <w:contextualSpacing/>
        <w:rPr>
          <w:rFonts w:ascii="Arial" w:hAnsi="Arial" w:cs="Arial"/>
        </w:rPr>
      </w:pPr>
      <w:r w:rsidRPr="002A4E86">
        <w:rPr>
          <w:rFonts w:ascii="Arial" w:hAnsi="Arial" w:cs="Arial"/>
        </w:rPr>
        <w:t>Inpu</w:t>
      </w:r>
      <w:r w:rsidR="4D1E63BE" w:rsidRPr="002A4E86">
        <w:rPr>
          <w:rFonts w:ascii="Arial" w:hAnsi="Arial" w:cs="Arial"/>
        </w:rPr>
        <w:t xml:space="preserve">t </w:t>
      </w:r>
      <w:r w:rsidR="6544911A" w:rsidRPr="002A4E86">
        <w:rPr>
          <w:rFonts w:ascii="Arial" w:hAnsi="Arial" w:cs="Arial"/>
        </w:rPr>
        <w:t xml:space="preserve">levels for the robot </w:t>
      </w:r>
      <w:r w:rsidR="36B8DBDD" w:rsidRPr="002A4E86">
        <w:rPr>
          <w:rFonts w:ascii="Arial" w:hAnsi="Arial" w:cs="Arial"/>
        </w:rPr>
        <w:t>would</w:t>
      </w:r>
      <w:r w:rsidR="4D1E63BE" w:rsidRPr="002A4E86">
        <w:rPr>
          <w:rFonts w:ascii="Arial" w:hAnsi="Arial" w:cs="Arial"/>
        </w:rPr>
        <w:t xml:space="preserve"> be 22.2v provided by 2 x 22.2v </w:t>
      </w:r>
      <w:proofErr w:type="spellStart"/>
      <w:r w:rsidR="4D1E63BE" w:rsidRPr="002A4E86">
        <w:rPr>
          <w:rFonts w:ascii="Arial" w:hAnsi="Arial" w:cs="Arial"/>
        </w:rPr>
        <w:t>lipo</w:t>
      </w:r>
      <w:proofErr w:type="spellEnd"/>
      <w:r w:rsidR="4D1E63BE" w:rsidRPr="002A4E86">
        <w:rPr>
          <w:rFonts w:ascii="Arial" w:hAnsi="Arial" w:cs="Arial"/>
        </w:rPr>
        <w:t xml:space="preserve"> batteries placed in parallel.</w:t>
      </w:r>
    </w:p>
    <w:p w14:paraId="2BBEEA2E" w14:textId="6F7AC27C" w:rsidR="3B875285" w:rsidRPr="002A4E86" w:rsidRDefault="3B875285" w:rsidP="3B875285">
      <w:pPr>
        <w:contextualSpacing/>
      </w:pPr>
    </w:p>
    <w:p w14:paraId="40F9DC35" w14:textId="1A088C9A" w:rsidR="00A0608C" w:rsidRPr="002A4E86" w:rsidRDefault="7FA1F2F2" w:rsidP="00A0608C">
      <w:pPr>
        <w:pStyle w:val="Rationale"/>
      </w:pPr>
      <w:r w:rsidRPr="002A4E86">
        <w:t xml:space="preserve">Rationale: By design, should </w:t>
      </w:r>
      <w:r w:rsidR="2061BB8B" w:rsidRPr="002A4E86">
        <w:t>improve battery run time and series would only provide more voltage which we don’t need.</w:t>
      </w:r>
    </w:p>
    <w:p w14:paraId="4C81C45B" w14:textId="77777777" w:rsidR="00A0608C" w:rsidRPr="002A4E86" w:rsidRDefault="00A0608C" w:rsidP="00A0608C">
      <w:pPr>
        <w:pStyle w:val="Heading5"/>
      </w:pPr>
      <w:r w:rsidRPr="002A4E86">
        <w:t>Power Consumption</w:t>
      </w:r>
    </w:p>
    <w:p w14:paraId="7C4C02F5" w14:textId="001B4312" w:rsidR="00A0608C" w:rsidRPr="002A4E86" w:rsidRDefault="00A0608C" w:rsidP="00243317">
      <w:pPr>
        <w:pStyle w:val="ListParagraph"/>
        <w:numPr>
          <w:ilvl w:val="0"/>
          <w:numId w:val="5"/>
        </w:numPr>
        <w:contextualSpacing/>
        <w:rPr>
          <w:rFonts w:ascii="Arial" w:hAnsi="Arial" w:cs="Arial"/>
        </w:rPr>
      </w:pPr>
      <w:r w:rsidRPr="002A4E86">
        <w:rPr>
          <w:rFonts w:ascii="Arial" w:hAnsi="Arial" w:cs="Arial"/>
        </w:rPr>
        <w:t xml:space="preserve">The </w:t>
      </w:r>
      <w:r w:rsidR="317305DF" w:rsidRPr="002A4E86">
        <w:rPr>
          <w:rFonts w:ascii="Arial" w:hAnsi="Arial" w:cs="Arial"/>
        </w:rPr>
        <w:t>highest power for the entire system shouldn’t go over 200 Watts.</w:t>
      </w:r>
    </w:p>
    <w:p w14:paraId="0B1A59AF" w14:textId="77777777" w:rsidR="00A0608C" w:rsidRPr="002A4E86" w:rsidRDefault="00A0608C" w:rsidP="00A0608C">
      <w:pPr>
        <w:rPr>
          <w:rFonts w:ascii="Arial" w:hAnsi="Arial" w:cs="Arial"/>
        </w:rPr>
      </w:pPr>
    </w:p>
    <w:p w14:paraId="0CEF389D" w14:textId="0D9B084D" w:rsidR="00A0608C" w:rsidRPr="002A4E86" w:rsidRDefault="0F945421" w:rsidP="00A0608C">
      <w:pPr>
        <w:pStyle w:val="Rationale"/>
      </w:pPr>
      <w:r w:rsidRPr="002A4E86">
        <w:t xml:space="preserve">Rationale: </w:t>
      </w:r>
      <w:r w:rsidR="19EA99E3" w:rsidRPr="002A4E86">
        <w:t xml:space="preserve">The </w:t>
      </w:r>
      <w:r w:rsidR="28EF1C22" w:rsidRPr="002A4E86">
        <w:t>heaviest</w:t>
      </w:r>
      <w:r w:rsidR="19EA99E3" w:rsidRPr="002A4E86">
        <w:t xml:space="preserve"> load on this power delivery module are the motors and those need a max current (stall) of 9A </w:t>
      </w:r>
      <w:r w:rsidR="71BCD070" w:rsidRPr="002A4E86">
        <w:t>so there should be any more power needed than</w:t>
      </w:r>
      <w:r w:rsidR="19EA99E3" w:rsidRPr="002A4E86">
        <w:t xml:space="preserve"> </w:t>
      </w:r>
      <w:r w:rsidR="71BCD070" w:rsidRPr="002A4E86">
        <w:t>this</w:t>
      </w:r>
      <w:r w:rsidR="19EA99E3" w:rsidRPr="002A4E86">
        <w:t xml:space="preserve"> </w:t>
      </w:r>
    </w:p>
    <w:p w14:paraId="1038D05B" w14:textId="77777777" w:rsidR="00A0608C" w:rsidRPr="002A4E86" w:rsidRDefault="00A0608C" w:rsidP="00A0608C">
      <w:pPr>
        <w:pStyle w:val="Heading5"/>
      </w:pPr>
      <w:r w:rsidRPr="002A4E86">
        <w:t>Input Noise and Ripple</w:t>
      </w:r>
    </w:p>
    <w:p w14:paraId="3BC71A40" w14:textId="219487C9" w:rsidR="00A0608C" w:rsidRPr="002A4E86" w:rsidRDefault="7FA1F2F2" w:rsidP="00A0608C">
      <w:pPr>
        <w:rPr>
          <w:rFonts w:ascii="Arial" w:hAnsi="Arial" w:cs="Arial"/>
        </w:rPr>
      </w:pPr>
      <w:r w:rsidRPr="002A4E86">
        <w:rPr>
          <w:rFonts w:ascii="Arial" w:hAnsi="Arial" w:cs="Arial"/>
        </w:rPr>
        <w:t xml:space="preserve">The input noise </w:t>
      </w:r>
      <w:r w:rsidR="3C02EF8F" w:rsidRPr="002A4E86">
        <w:rPr>
          <w:rFonts w:ascii="Arial" w:hAnsi="Arial" w:cs="Arial"/>
        </w:rPr>
        <w:t>for the robot produced by the buck converters would be an issue to data collection relayed to the Raspberry Pi but this would be hammered out in the PCB de</w:t>
      </w:r>
      <w:r w:rsidR="4A99A775" w:rsidRPr="002A4E86">
        <w:rPr>
          <w:rFonts w:ascii="Arial" w:hAnsi="Arial" w:cs="Arial"/>
        </w:rPr>
        <w:t>sign.</w:t>
      </w:r>
    </w:p>
    <w:p w14:paraId="32B94DC7" w14:textId="40A59E97" w:rsidR="5CF2F874" w:rsidRPr="002A4E86" w:rsidRDefault="5CF2F874" w:rsidP="5CF2F874"/>
    <w:p w14:paraId="788D08E3" w14:textId="6720FA46" w:rsidR="005908B9" w:rsidRPr="002A4E86" w:rsidRDefault="005908B9" w:rsidP="005908B9">
      <w:pPr>
        <w:pStyle w:val="Rationale"/>
      </w:pPr>
      <w:r w:rsidRPr="002A4E86">
        <w:t xml:space="preserve">Rationale: </w:t>
      </w:r>
      <w:r w:rsidR="298D3E5F" w:rsidRPr="002A4E86">
        <w:t xml:space="preserve">This would need to be situated in the PCB design by </w:t>
      </w:r>
      <w:r w:rsidR="33E1E7D0" w:rsidRPr="002A4E86">
        <w:t xml:space="preserve">placing the converters and data traces far </w:t>
      </w:r>
      <w:r w:rsidR="2E348695" w:rsidRPr="002A4E86">
        <w:t>from</w:t>
      </w:r>
      <w:r w:rsidR="33E1E7D0" w:rsidRPr="002A4E86">
        <w:t xml:space="preserve"> each other to minimize </w:t>
      </w:r>
      <w:r w:rsidR="2E348695" w:rsidRPr="002A4E86">
        <w:t>noise</w:t>
      </w:r>
    </w:p>
    <w:p w14:paraId="0B4FB611" w14:textId="77777777" w:rsidR="00A0608C" w:rsidRPr="00730B1B" w:rsidRDefault="00A0608C" w:rsidP="00A0608C">
      <w:pPr>
        <w:pStyle w:val="Heading5"/>
      </w:pPr>
      <w:r w:rsidRPr="00730B1B">
        <w:t>External Commands</w:t>
      </w:r>
    </w:p>
    <w:p w14:paraId="0C085AA8" w14:textId="7A50F09B" w:rsidR="00A0608C" w:rsidRPr="00730B1B" w:rsidRDefault="00656A9D" w:rsidP="00A0608C">
      <w:pPr>
        <w:rPr>
          <w:rFonts w:ascii="Arial" w:hAnsi="Arial" w:cs="Arial"/>
        </w:rPr>
      </w:pPr>
      <w:r>
        <w:rPr>
          <w:rFonts w:ascii="Arial" w:hAnsi="Arial" w:cs="Arial"/>
        </w:rPr>
        <w:t>The robot</w:t>
      </w:r>
      <w:r w:rsidR="001C447A">
        <w:rPr>
          <w:rFonts w:ascii="Arial" w:hAnsi="Arial" w:cs="Arial"/>
        </w:rPr>
        <w:t xml:space="preserve"> </w:t>
      </w:r>
      <w:r w:rsidR="009955F6">
        <w:rPr>
          <w:rFonts w:ascii="Arial" w:hAnsi="Arial" w:cs="Arial"/>
        </w:rPr>
        <w:t xml:space="preserve">may receive </w:t>
      </w:r>
      <w:r w:rsidR="001B5F3A">
        <w:rPr>
          <w:rFonts w:ascii="Arial" w:hAnsi="Arial" w:cs="Arial"/>
        </w:rPr>
        <w:t xml:space="preserve">external </w:t>
      </w:r>
      <w:r w:rsidR="00A25773">
        <w:rPr>
          <w:rFonts w:ascii="Arial" w:hAnsi="Arial" w:cs="Arial"/>
        </w:rPr>
        <w:t>commands and/or configurations from the user</w:t>
      </w:r>
      <w:r w:rsidR="004D1EB7">
        <w:rPr>
          <w:rFonts w:ascii="Arial" w:hAnsi="Arial" w:cs="Arial"/>
        </w:rPr>
        <w:t xml:space="preserve"> via wireless communication.</w:t>
      </w:r>
    </w:p>
    <w:p w14:paraId="378AA684" w14:textId="77777777" w:rsidR="00A0608C" w:rsidRPr="00730B1B" w:rsidRDefault="00A0608C" w:rsidP="00A0608C">
      <w:pPr>
        <w:rPr>
          <w:rFonts w:ascii="Arial" w:hAnsi="Arial" w:cs="Arial"/>
        </w:rPr>
      </w:pPr>
    </w:p>
    <w:p w14:paraId="5D22D45E" w14:textId="6FE2192E" w:rsidR="00A0608C" w:rsidRPr="00730B1B" w:rsidRDefault="00A0608C" w:rsidP="00A0608C">
      <w:pPr>
        <w:pStyle w:val="Rationale"/>
      </w:pPr>
      <w:r w:rsidRPr="00730B1B">
        <w:t xml:space="preserve">Rationale: </w:t>
      </w:r>
      <w:r w:rsidR="003D0B05">
        <w:t xml:space="preserve">Wireless configuration through </w:t>
      </w:r>
      <w:r w:rsidR="00393473">
        <w:t xml:space="preserve">the Raspberry Pi will make it easier to </w:t>
      </w:r>
      <w:r w:rsidR="001928B2">
        <w:t>re-program</w:t>
      </w:r>
      <w:r w:rsidR="00B31387">
        <w:t xml:space="preserve"> or </w:t>
      </w:r>
      <w:r w:rsidR="009C7439">
        <w:t>manually control the robot</w:t>
      </w:r>
      <w:r w:rsidR="00307FE6">
        <w:t xml:space="preserve">, rather than having to disassemble </w:t>
      </w:r>
      <w:r w:rsidR="00D82287">
        <w:t xml:space="preserve">it to </w:t>
      </w:r>
      <w:r w:rsidR="008C3F8C">
        <w:t>access the SD card.</w:t>
      </w:r>
    </w:p>
    <w:p w14:paraId="0C15229D" w14:textId="77777777" w:rsidR="00A0608C" w:rsidRPr="00730B1B" w:rsidRDefault="00A0608C" w:rsidP="005908B9">
      <w:pPr>
        <w:pStyle w:val="Heading4"/>
        <w:rPr>
          <w:rFonts w:cs="Arial"/>
        </w:rPr>
      </w:pPr>
      <w:r w:rsidRPr="00730B1B">
        <w:rPr>
          <w:rFonts w:cs="Arial"/>
        </w:rPr>
        <w:t>Outputs</w:t>
      </w:r>
    </w:p>
    <w:p w14:paraId="18ADC4C5" w14:textId="77777777" w:rsidR="00A0608C" w:rsidRPr="00730B1B" w:rsidRDefault="00A0608C" w:rsidP="00A0608C">
      <w:pPr>
        <w:pStyle w:val="Heading5"/>
      </w:pPr>
      <w:r w:rsidRPr="00730B1B">
        <w:t>Diagnostic Output</w:t>
      </w:r>
    </w:p>
    <w:p w14:paraId="5D62664C" w14:textId="44A8C821" w:rsidR="00A0608C" w:rsidRPr="00730B1B" w:rsidRDefault="00250E7B" w:rsidP="00A0608C">
      <w:pPr>
        <w:rPr>
          <w:rFonts w:ascii="Arial" w:hAnsi="Arial" w:cs="Arial"/>
        </w:rPr>
      </w:pPr>
      <w:r w:rsidRPr="00730B1B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robot may have a log file stored on the raspberry pi </w:t>
      </w:r>
      <w:proofErr w:type="gramStart"/>
      <w:r>
        <w:rPr>
          <w:rFonts w:ascii="Arial" w:hAnsi="Arial" w:cs="Arial"/>
        </w:rPr>
        <w:t>in order for</w:t>
      </w:r>
      <w:proofErr w:type="gramEnd"/>
      <w:r>
        <w:rPr>
          <w:rFonts w:ascii="Arial" w:hAnsi="Arial" w:cs="Arial"/>
        </w:rPr>
        <w:t xml:space="preserve"> the user to diagnose configuration and programming issues.</w:t>
      </w:r>
    </w:p>
    <w:p w14:paraId="22FB5C4F" w14:textId="77777777" w:rsidR="00A0608C" w:rsidRPr="00730B1B" w:rsidRDefault="00A0608C" w:rsidP="00A0608C">
      <w:pPr>
        <w:rPr>
          <w:rFonts w:ascii="Arial" w:hAnsi="Arial" w:cs="Arial"/>
        </w:rPr>
      </w:pPr>
    </w:p>
    <w:p w14:paraId="20110F5A" w14:textId="2C7B43CB" w:rsidR="00A0608C" w:rsidRPr="00730B1B" w:rsidRDefault="00A0608C" w:rsidP="00A0608C">
      <w:pPr>
        <w:pStyle w:val="Rationale"/>
      </w:pPr>
      <w:r w:rsidRPr="00730B1B">
        <w:t xml:space="preserve">Rationale: </w:t>
      </w:r>
      <w:r w:rsidR="00250E7B">
        <w:t>The robot is configured and programmed by the end user, so a file logging what the robot is doing will be helpful for t</w:t>
      </w:r>
      <w:r w:rsidR="004C592D">
        <w:t>roubleshooting issues</w:t>
      </w:r>
    </w:p>
    <w:p w14:paraId="4986C291" w14:textId="77777777" w:rsidR="00A0608C" w:rsidRPr="00730B1B" w:rsidRDefault="00A0608C" w:rsidP="00A0608C">
      <w:pPr>
        <w:pStyle w:val="Heading5"/>
      </w:pPr>
      <w:r w:rsidRPr="00730B1B">
        <w:t>Raw Video Output</w:t>
      </w:r>
    </w:p>
    <w:p w14:paraId="51E30A78" w14:textId="3EBE7CDC" w:rsidR="00A0608C" w:rsidRPr="00730B1B" w:rsidRDefault="00925294" w:rsidP="00A0608C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real-time video footage captured by the camera module will be streamed to the </w:t>
      </w:r>
      <w:r w:rsidR="00A5519E">
        <w:rPr>
          <w:rFonts w:ascii="Arial" w:hAnsi="Arial" w:cs="Arial"/>
        </w:rPr>
        <w:t xml:space="preserve">controller module running the </w:t>
      </w:r>
      <w:r w:rsidR="0085678C">
        <w:rPr>
          <w:rFonts w:ascii="Arial" w:hAnsi="Arial" w:cs="Arial"/>
        </w:rPr>
        <w:t>object identification program.</w:t>
      </w:r>
    </w:p>
    <w:p w14:paraId="0E15769D" w14:textId="77777777" w:rsidR="00A0608C" w:rsidRPr="00730B1B" w:rsidRDefault="00A0608C" w:rsidP="00A0608C">
      <w:pPr>
        <w:rPr>
          <w:rFonts w:ascii="Arial" w:hAnsi="Arial" w:cs="Arial"/>
        </w:rPr>
      </w:pPr>
    </w:p>
    <w:p w14:paraId="6874106B" w14:textId="04447CE2" w:rsidR="00A0608C" w:rsidRPr="00730B1B" w:rsidRDefault="00A0608C" w:rsidP="00A0608C">
      <w:pPr>
        <w:pStyle w:val="Rationale"/>
      </w:pPr>
      <w:r w:rsidRPr="00730B1B">
        <w:t xml:space="preserve">Rationale: </w:t>
      </w:r>
      <w:r w:rsidR="00266502">
        <w:t xml:space="preserve">The program should be able to identify </w:t>
      </w:r>
      <w:r w:rsidR="002D04AA">
        <w:t xml:space="preserve">objects of interests </w:t>
      </w:r>
      <w:r w:rsidR="00744479">
        <w:t xml:space="preserve">and signal </w:t>
      </w:r>
      <w:r w:rsidR="003753EE">
        <w:t xml:space="preserve">the robot </w:t>
      </w:r>
      <w:r w:rsidR="007A03A9">
        <w:t>to take actions</w:t>
      </w:r>
      <w:r w:rsidRPr="00730B1B">
        <w:t>.</w:t>
      </w:r>
    </w:p>
    <w:p w14:paraId="61378F35" w14:textId="3D4A8556" w:rsidR="2B2311B9" w:rsidRPr="005B5CEA" w:rsidRDefault="71C73DC7" w:rsidP="2B2311B9">
      <w:pPr>
        <w:pStyle w:val="Heading4"/>
      </w:pPr>
      <w:r w:rsidRPr="005B5CEA">
        <w:rPr>
          <w:rFonts w:cs="Arial"/>
        </w:rPr>
        <w:lastRenderedPageBreak/>
        <w:t>Voltage Outputs</w:t>
      </w:r>
    </w:p>
    <w:p w14:paraId="19A5F8BA" w14:textId="54D81F64" w:rsidR="3BA27320" w:rsidRPr="005B5CEA" w:rsidRDefault="01CD22DA" w:rsidP="3BA27320">
      <w:pPr>
        <w:rPr>
          <w:rFonts w:ascii="Arial" w:eastAsia="Arial" w:hAnsi="Arial" w:cs="Arial"/>
        </w:rPr>
      </w:pPr>
      <w:r w:rsidRPr="005B5CEA">
        <w:rPr>
          <w:rFonts w:ascii="Arial" w:eastAsia="Arial" w:hAnsi="Arial" w:cs="Arial"/>
        </w:rPr>
        <w:t xml:space="preserve">The Power Delivery module will be utilizing the buck converters to drop the 22.2v input </w:t>
      </w:r>
      <w:r w:rsidR="3D924A38" w:rsidRPr="005B5CEA">
        <w:rPr>
          <w:rFonts w:ascii="Arial" w:eastAsia="Arial" w:hAnsi="Arial" w:cs="Arial"/>
        </w:rPr>
        <w:t>voltage</w:t>
      </w:r>
      <w:r w:rsidRPr="005B5CEA">
        <w:rPr>
          <w:rFonts w:ascii="Arial" w:eastAsia="Arial" w:hAnsi="Arial" w:cs="Arial"/>
        </w:rPr>
        <w:t xml:space="preserve"> to the desired </w:t>
      </w:r>
      <w:r w:rsidR="58BC2AE9" w:rsidRPr="005B5CEA">
        <w:rPr>
          <w:rFonts w:ascii="Arial" w:eastAsia="Arial" w:hAnsi="Arial" w:cs="Arial"/>
        </w:rPr>
        <w:t xml:space="preserve">following output voltages: Raspberry Pi = 5v, Wheel Motors = 12v, </w:t>
      </w:r>
      <w:r w:rsidR="01BDE041" w:rsidRPr="005B5CEA">
        <w:rPr>
          <w:rFonts w:ascii="Arial" w:eastAsia="Arial" w:hAnsi="Arial" w:cs="Arial"/>
        </w:rPr>
        <w:t>Gripper arm linear actuator = 12v and Gripper servo = 5v.</w:t>
      </w:r>
    </w:p>
    <w:p w14:paraId="1A5144FC" w14:textId="2FECCAD6" w:rsidR="63D6729A" w:rsidRPr="005B5CEA" w:rsidRDefault="63D6729A" w:rsidP="63D6729A"/>
    <w:p w14:paraId="65EA18C4" w14:textId="5BF84E91" w:rsidR="19EC116A" w:rsidRPr="005B5CEA" w:rsidRDefault="19EC116A" w:rsidP="0C3968D0">
      <w:pPr>
        <w:ind w:firstLine="720"/>
        <w:rPr>
          <w:rFonts w:ascii="Arial" w:eastAsia="Arial" w:hAnsi="Arial" w:cs="Arial"/>
          <w:i/>
          <w:sz w:val="20"/>
          <w:szCs w:val="20"/>
        </w:rPr>
      </w:pPr>
      <w:r w:rsidRPr="005B5CEA">
        <w:rPr>
          <w:rFonts w:ascii="Arial" w:eastAsia="Arial" w:hAnsi="Arial" w:cs="Arial"/>
          <w:i/>
          <w:sz w:val="20"/>
          <w:szCs w:val="20"/>
        </w:rPr>
        <w:t>Rationale:</w:t>
      </w:r>
      <w:r w:rsidR="1F0C1D70" w:rsidRPr="005B5CEA">
        <w:rPr>
          <w:rFonts w:ascii="Arial" w:eastAsia="Arial" w:hAnsi="Arial" w:cs="Arial"/>
          <w:i/>
          <w:sz w:val="20"/>
          <w:szCs w:val="20"/>
        </w:rPr>
        <w:t xml:space="preserve"> </w:t>
      </w:r>
      <w:r w:rsidR="32490BCC" w:rsidRPr="005B5CEA">
        <w:rPr>
          <w:rFonts w:ascii="Arial" w:eastAsia="Arial" w:hAnsi="Arial" w:cs="Arial"/>
          <w:i/>
          <w:sz w:val="20"/>
          <w:szCs w:val="20"/>
        </w:rPr>
        <w:t xml:space="preserve">These are the operating voltage </w:t>
      </w:r>
      <w:r w:rsidR="32490BCC" w:rsidRPr="005B5CEA">
        <w:rPr>
          <w:rFonts w:ascii="Arial" w:eastAsia="Arial" w:hAnsi="Arial" w:cs="Arial"/>
          <w:i/>
          <w:iCs/>
          <w:sz w:val="20"/>
          <w:szCs w:val="20"/>
        </w:rPr>
        <w:t>requirements</w:t>
      </w:r>
      <w:r w:rsidR="32490BCC" w:rsidRPr="005B5CEA">
        <w:rPr>
          <w:rFonts w:ascii="Arial" w:eastAsia="Arial" w:hAnsi="Arial" w:cs="Arial"/>
          <w:i/>
          <w:sz w:val="20"/>
          <w:szCs w:val="20"/>
        </w:rPr>
        <w:t xml:space="preserve"> provided on the data sheets</w:t>
      </w:r>
      <w:r w:rsidR="32490BCC" w:rsidRPr="005B5CEA">
        <w:rPr>
          <w:rFonts w:ascii="Arial" w:eastAsia="Arial" w:hAnsi="Arial" w:cs="Arial"/>
          <w:i/>
          <w:iCs/>
          <w:sz w:val="20"/>
          <w:szCs w:val="20"/>
        </w:rPr>
        <w:t>.</w:t>
      </w:r>
    </w:p>
    <w:p w14:paraId="0098FCE7" w14:textId="77777777" w:rsidR="005908B9" w:rsidRPr="00730B1B" w:rsidRDefault="005908B9">
      <w:pPr>
        <w:jc w:val="left"/>
        <w:rPr>
          <w:rFonts w:ascii="Arial" w:eastAsia="Times New Roman" w:hAnsi="Arial" w:cs="Arial"/>
          <w:bCs/>
          <w:szCs w:val="26"/>
        </w:rPr>
      </w:pPr>
      <w:bookmarkStart w:id="31" w:name="_Toc341874757"/>
      <w:r w:rsidRPr="00730B1B">
        <w:rPr>
          <w:rFonts w:ascii="Arial" w:hAnsi="Arial" w:cs="Arial"/>
          <w:b/>
          <w:bCs/>
        </w:rPr>
        <w:br w:type="page"/>
      </w:r>
    </w:p>
    <w:p w14:paraId="6720FE43" w14:textId="72C4BD24" w:rsidR="00A0608C" w:rsidRPr="00730B1B" w:rsidRDefault="00A0608C" w:rsidP="005908B9">
      <w:pPr>
        <w:pStyle w:val="Heading3"/>
        <w:rPr>
          <w:rFonts w:ascii="Arial" w:hAnsi="Arial"/>
        </w:rPr>
      </w:pPr>
      <w:bookmarkStart w:id="32" w:name="_Toc115728285"/>
      <w:r w:rsidRPr="00730B1B">
        <w:rPr>
          <w:rFonts w:ascii="Arial" w:hAnsi="Arial"/>
        </w:rPr>
        <w:lastRenderedPageBreak/>
        <w:t>Environmental Requirements</w:t>
      </w:r>
      <w:bookmarkEnd w:id="31"/>
      <w:bookmarkEnd w:id="32"/>
    </w:p>
    <w:p w14:paraId="77C74227" w14:textId="52EEA288" w:rsidR="00A0608C" w:rsidRPr="00730B1B" w:rsidRDefault="00535EB5" w:rsidP="005908B9">
      <w:pPr>
        <w:pStyle w:val="BodyText"/>
        <w:rPr>
          <w:rFonts w:cs="Arial"/>
        </w:rPr>
      </w:pPr>
      <w:r>
        <w:rPr>
          <w:rFonts w:cs="Arial"/>
        </w:rPr>
        <w:t>The path</w:t>
      </w:r>
      <w:r w:rsidR="00FA0461">
        <w:rPr>
          <w:rFonts w:cs="Arial"/>
        </w:rPr>
        <w:t xml:space="preserve"> we want the robot to travel through should be marked by tape or </w:t>
      </w:r>
      <w:r w:rsidR="00DA211F">
        <w:rPr>
          <w:rFonts w:cs="Arial"/>
        </w:rPr>
        <w:t>any kind of distinctive markers</w:t>
      </w:r>
      <w:r w:rsidR="00E964F0">
        <w:rPr>
          <w:rFonts w:cs="Arial"/>
        </w:rPr>
        <w:t xml:space="preserve"> that can be recognized by the camera</w:t>
      </w:r>
      <w:r w:rsidR="00D014F6">
        <w:rPr>
          <w:rFonts w:cs="Arial"/>
        </w:rPr>
        <w:t xml:space="preserve">. </w:t>
      </w:r>
    </w:p>
    <w:p w14:paraId="3241CF00" w14:textId="77777777" w:rsidR="00A0608C" w:rsidRPr="00730B1B" w:rsidRDefault="00A0608C" w:rsidP="00A0608C">
      <w:pPr>
        <w:rPr>
          <w:rFonts w:ascii="Arial" w:hAnsi="Arial" w:cs="Arial"/>
        </w:rPr>
      </w:pPr>
    </w:p>
    <w:p w14:paraId="16116F2C" w14:textId="2EF8E1F9" w:rsidR="005908B9" w:rsidRPr="00730B1B" w:rsidRDefault="005908B9" w:rsidP="005908B9">
      <w:pPr>
        <w:pStyle w:val="Rationale"/>
      </w:pPr>
      <w:r w:rsidRPr="00730B1B">
        <w:t xml:space="preserve">Rationale: </w:t>
      </w:r>
      <w:r w:rsidR="32329733">
        <w:t>T</w:t>
      </w:r>
      <w:r w:rsidR="5A2EA881">
        <w:t>he</w:t>
      </w:r>
      <w:r w:rsidR="00EE0F33">
        <w:t xml:space="preserve"> robot is going to be able to avoid obstac</w:t>
      </w:r>
      <w:r w:rsidR="00E53D40">
        <w:t xml:space="preserve">les, but </w:t>
      </w:r>
      <w:proofErr w:type="gramStart"/>
      <w:r w:rsidR="00E53D40">
        <w:t>in order for</w:t>
      </w:r>
      <w:proofErr w:type="gramEnd"/>
      <w:r w:rsidR="00E53D40">
        <w:t xml:space="preserve"> it to not wonder aimlessly </w:t>
      </w:r>
      <w:r w:rsidR="00EC1DA1">
        <w:t xml:space="preserve">we need to guide its path and </w:t>
      </w:r>
      <w:r w:rsidR="00067744">
        <w:t>see how it navigates through</w:t>
      </w:r>
      <w:r w:rsidRPr="00730B1B">
        <w:t xml:space="preserve">.  </w:t>
      </w:r>
    </w:p>
    <w:p w14:paraId="23A095A0" w14:textId="2EB76E92" w:rsidR="00A0608C" w:rsidRPr="00730B1B" w:rsidRDefault="00A0608C" w:rsidP="005908B9">
      <w:pPr>
        <w:pStyle w:val="Heading3"/>
        <w:rPr>
          <w:rFonts w:ascii="Arial" w:hAnsi="Arial"/>
        </w:rPr>
      </w:pPr>
      <w:bookmarkStart w:id="33" w:name="_Toc115728286"/>
      <w:r w:rsidRPr="00730B1B">
        <w:rPr>
          <w:rFonts w:ascii="Arial" w:hAnsi="Arial"/>
        </w:rPr>
        <w:t>Failure Propagation</w:t>
      </w:r>
      <w:bookmarkEnd w:id="33"/>
    </w:p>
    <w:p w14:paraId="6298EDEB" w14:textId="5D328837" w:rsidR="00A0608C" w:rsidRPr="00730B1B" w:rsidRDefault="00A0608C" w:rsidP="005908B9">
      <w:pPr>
        <w:pStyle w:val="BodyText"/>
        <w:rPr>
          <w:rFonts w:cs="Arial"/>
        </w:rPr>
      </w:pPr>
      <w:r w:rsidRPr="00730B1B">
        <w:rPr>
          <w:rFonts w:cs="Arial"/>
        </w:rPr>
        <w:t xml:space="preserve">The </w:t>
      </w:r>
      <w:r w:rsidR="00EA5BE3">
        <w:rPr>
          <w:rFonts w:cs="Arial"/>
        </w:rPr>
        <w:t>modular robot</w:t>
      </w:r>
      <w:r w:rsidRPr="00730B1B">
        <w:rPr>
          <w:rFonts w:cs="Arial"/>
        </w:rPr>
        <w:t xml:space="preserve"> shall not allow propagation of </w:t>
      </w:r>
      <w:r w:rsidR="00777106">
        <w:rPr>
          <w:rFonts w:cs="Arial"/>
        </w:rPr>
        <w:t>errors outside</w:t>
      </w:r>
      <w:r w:rsidRPr="00730B1B">
        <w:rPr>
          <w:rFonts w:cs="Arial"/>
        </w:rPr>
        <w:t xml:space="preserve"> the </w:t>
      </w:r>
      <w:r w:rsidR="00777106">
        <w:rPr>
          <w:rFonts w:cs="Arial"/>
        </w:rPr>
        <w:t xml:space="preserve">scope of </w:t>
      </w:r>
      <w:r w:rsidR="00C90904">
        <w:rPr>
          <w:rFonts w:cs="Arial"/>
        </w:rPr>
        <w:t xml:space="preserve">the presented </w:t>
      </w:r>
      <w:r w:rsidR="00CC5493">
        <w:rPr>
          <w:rFonts w:cs="Arial"/>
        </w:rPr>
        <w:t>system interface.</w:t>
      </w:r>
    </w:p>
    <w:p w14:paraId="1FEC4590" w14:textId="1E16D4E3" w:rsidR="00A0608C" w:rsidRPr="00730B1B" w:rsidRDefault="00A0608C" w:rsidP="005908B9">
      <w:pPr>
        <w:pStyle w:val="Heading4"/>
        <w:rPr>
          <w:rFonts w:cs="Arial"/>
        </w:rPr>
      </w:pPr>
      <w:r w:rsidRPr="00730B1B">
        <w:rPr>
          <w:rFonts w:cs="Arial"/>
        </w:rPr>
        <w:t xml:space="preserve">Failure Detection, Isolation, and </w:t>
      </w:r>
      <w:r w:rsidRPr="002C2ECE">
        <w:rPr>
          <w:rFonts w:cs="Arial"/>
          <w:noProof/>
        </w:rPr>
        <w:t>Recover</w:t>
      </w:r>
      <w:r w:rsidR="002C2ECE">
        <w:rPr>
          <w:rFonts w:cs="Arial"/>
          <w:noProof/>
        </w:rPr>
        <w:t>y</w:t>
      </w:r>
      <w:r w:rsidRPr="00730B1B">
        <w:rPr>
          <w:rFonts w:cs="Arial"/>
        </w:rPr>
        <w:t xml:space="preserve"> (FDIR)</w:t>
      </w:r>
    </w:p>
    <w:p w14:paraId="60F2AA51" w14:textId="2367FA02" w:rsidR="00737167" w:rsidRPr="00730B1B" w:rsidRDefault="009007FF" w:rsidP="00737167">
      <w:pPr>
        <w:pStyle w:val="Heading5"/>
      </w:pPr>
      <w:r>
        <w:t xml:space="preserve">Camera </w:t>
      </w:r>
      <w:r w:rsidR="00C30106">
        <w:t>Failure Detection</w:t>
      </w:r>
    </w:p>
    <w:p w14:paraId="5EFB121C" w14:textId="5EF23372" w:rsidR="00737167" w:rsidRPr="00737167" w:rsidRDefault="00AF0479" w:rsidP="00C90D2D">
      <w:pPr>
        <w:ind w:firstLine="720"/>
      </w:pPr>
      <w:r>
        <w:t xml:space="preserve">The </w:t>
      </w:r>
      <w:r w:rsidR="00471188">
        <w:t xml:space="preserve">written program is </w:t>
      </w:r>
      <w:r w:rsidR="008F4301">
        <w:t>made t</w:t>
      </w:r>
      <w:r w:rsidR="003130E3">
        <w:t xml:space="preserve">o throw errors in case </w:t>
      </w:r>
      <w:r w:rsidR="00B3333D">
        <w:t>of any failure occurrence</w:t>
      </w:r>
      <w:r w:rsidR="006F7A44">
        <w:t xml:space="preserve">, such as </w:t>
      </w:r>
      <w:r w:rsidR="00854AA0">
        <w:t xml:space="preserve">failing to </w:t>
      </w:r>
      <w:r w:rsidR="00DF7DB0">
        <w:t>connect with the webcam</w:t>
      </w:r>
      <w:r w:rsidR="004635B8">
        <w:t>.</w:t>
      </w:r>
    </w:p>
    <w:p w14:paraId="46355C16" w14:textId="1BDBA5DE" w:rsidR="00A0608C" w:rsidRPr="00730B1B" w:rsidRDefault="00A0608C" w:rsidP="005908B9">
      <w:pPr>
        <w:pStyle w:val="Heading5"/>
      </w:pPr>
      <w:r w:rsidRPr="002C2ECE">
        <w:rPr>
          <w:noProof/>
        </w:rPr>
        <w:t>Built</w:t>
      </w:r>
      <w:r w:rsidR="002C2ECE" w:rsidRPr="002C2ECE">
        <w:rPr>
          <w:noProof/>
        </w:rPr>
        <w:t xml:space="preserve"> </w:t>
      </w:r>
      <w:r w:rsidRPr="002C2ECE">
        <w:rPr>
          <w:noProof/>
        </w:rPr>
        <w:t>In</w:t>
      </w:r>
      <w:r w:rsidRPr="00730B1B">
        <w:t xml:space="preserve"> Test (BIT)</w:t>
      </w:r>
    </w:p>
    <w:p w14:paraId="081A895E" w14:textId="38FF4BEB" w:rsidR="00A0608C" w:rsidRPr="00730B1B" w:rsidRDefault="005A247A" w:rsidP="004A5098">
      <w:pPr>
        <w:pStyle w:val="BodyText"/>
        <w:rPr>
          <w:rFonts w:cs="Arial"/>
        </w:rPr>
      </w:pPr>
      <w:r>
        <w:rPr>
          <w:rFonts w:cs="Arial"/>
        </w:rPr>
        <w:t xml:space="preserve">The controller module shall have scripts programmed on it which include failsafe </w:t>
      </w:r>
      <w:r w:rsidR="00C077FC">
        <w:rPr>
          <w:rFonts w:cs="Arial"/>
        </w:rPr>
        <w:t xml:space="preserve">programs </w:t>
      </w:r>
      <w:r w:rsidR="00EB6BD8">
        <w:rPr>
          <w:rFonts w:cs="Arial"/>
        </w:rPr>
        <w:t xml:space="preserve">that ensures the correctness of the </w:t>
      </w:r>
      <w:r w:rsidR="002E6DC0">
        <w:rPr>
          <w:rFonts w:cs="Arial"/>
        </w:rPr>
        <w:t>robot’s performance.</w:t>
      </w:r>
    </w:p>
    <w:p w14:paraId="21053627" w14:textId="6F0A0559" w:rsidR="00A27CDC" w:rsidRDefault="001F0AB0" w:rsidP="00A27CDC">
      <w:pPr>
        <w:pStyle w:val="Heading5"/>
        <w:rPr>
          <w:noProof/>
        </w:rPr>
      </w:pPr>
      <w:r>
        <w:rPr>
          <w:noProof/>
        </w:rPr>
        <w:t>Communication error detection</w:t>
      </w:r>
    </w:p>
    <w:p w14:paraId="2881CD12" w14:textId="718C4B7F" w:rsidR="001F0AB0" w:rsidRPr="001F0AB0" w:rsidRDefault="00966ECA" w:rsidP="00774277">
      <w:pPr>
        <w:ind w:firstLine="270"/>
      </w:pPr>
      <w:r>
        <w:t xml:space="preserve">The controller module </w:t>
      </w:r>
      <w:r w:rsidR="009850F9">
        <w:t xml:space="preserve">and microcontrollers will have </w:t>
      </w:r>
      <w:r w:rsidR="00F05AB1">
        <w:t xml:space="preserve">code to detect when a communication error may have occurred and will </w:t>
      </w:r>
      <w:r w:rsidR="008C60AB">
        <w:t>request confirmation of the last data frame</w:t>
      </w:r>
      <w:r w:rsidR="009B7976">
        <w:t>.</w:t>
      </w:r>
    </w:p>
    <w:p w14:paraId="0D35B081" w14:textId="77777777" w:rsidR="00A0608C" w:rsidRPr="00730B1B" w:rsidRDefault="00A0608C" w:rsidP="00A0608C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</w:p>
    <w:p w14:paraId="1282C378" w14:textId="77777777" w:rsidR="004A5098" w:rsidRPr="00730B1B" w:rsidRDefault="004A5098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730B1B">
        <w:rPr>
          <w:rFonts w:ascii="Arial" w:hAnsi="Arial" w:cs="Arial"/>
        </w:rPr>
        <w:br w:type="page"/>
      </w:r>
    </w:p>
    <w:p w14:paraId="1B509CA0" w14:textId="6C22288E" w:rsidR="00FB782F" w:rsidRPr="00730B1B" w:rsidRDefault="004A5098" w:rsidP="00FB782F">
      <w:pPr>
        <w:pStyle w:val="Heading1"/>
        <w:rPr>
          <w:rFonts w:ascii="Arial" w:hAnsi="Arial"/>
        </w:rPr>
      </w:pPr>
      <w:bookmarkStart w:id="34" w:name="_Toc115728287"/>
      <w:r w:rsidRPr="00730B1B">
        <w:rPr>
          <w:rFonts w:ascii="Arial" w:hAnsi="Arial"/>
        </w:rPr>
        <w:lastRenderedPageBreak/>
        <w:t>Support Requirements</w:t>
      </w:r>
      <w:bookmarkEnd w:id="34"/>
    </w:p>
    <w:p w14:paraId="5C967E86" w14:textId="05E4EE0C" w:rsidR="45B1CB71" w:rsidRPr="00A15170" w:rsidRDefault="00A15170" w:rsidP="45B1CB71">
      <w:pPr>
        <w:pStyle w:val="BodyText"/>
      </w:pPr>
      <w:r>
        <w:t xml:space="preserve">To program the robot, the user will </w:t>
      </w:r>
      <w:r w:rsidR="00714EBD">
        <w:t>need to use a computer</w:t>
      </w:r>
      <w:r w:rsidR="00DC38E1">
        <w:t xml:space="preserve"> with a terminal that can access the Raspberry Pi</w:t>
      </w:r>
      <w:r w:rsidR="000F1FAA">
        <w:t xml:space="preserve"> through either Bluetooth or </w:t>
      </w:r>
      <w:proofErr w:type="spellStart"/>
      <w:r w:rsidR="000F1FAA">
        <w:t>Wifi</w:t>
      </w:r>
      <w:proofErr w:type="spellEnd"/>
      <w:r w:rsidR="000F1FAA">
        <w:t xml:space="preserve">. </w:t>
      </w:r>
      <w:r w:rsidR="00241DFB">
        <w:t xml:space="preserve">The user may also </w:t>
      </w:r>
      <w:r w:rsidR="00283588">
        <w:t xml:space="preserve">remove the SD card from the Raspberry Pi to add </w:t>
      </w:r>
      <w:r w:rsidR="00475F0D">
        <w:t>programs directly</w:t>
      </w:r>
      <w:r w:rsidR="00580911">
        <w:t>.</w:t>
      </w:r>
      <w:r w:rsidR="530ECB34">
        <w:t xml:space="preserve"> </w:t>
      </w:r>
      <w:r w:rsidR="770777EC">
        <w:t>All robot designs will require at least one controller module and one power module.</w:t>
      </w:r>
    </w:p>
    <w:p w14:paraId="433393C3" w14:textId="77F5C1A3" w:rsidR="00FB782F" w:rsidRPr="00730B1B" w:rsidRDefault="00FB782F" w:rsidP="00FB782F">
      <w:pPr>
        <w:ind w:left="720"/>
        <w:jc w:val="left"/>
        <w:rPr>
          <w:rFonts w:ascii="Arial" w:hAnsi="Arial" w:cs="Arial"/>
        </w:rPr>
      </w:pPr>
    </w:p>
    <w:p w14:paraId="0E8E8A36" w14:textId="77777777" w:rsidR="002B7487" w:rsidRPr="00730B1B" w:rsidRDefault="002B7487" w:rsidP="00090D70">
      <w:pPr>
        <w:pStyle w:val="BodyText"/>
        <w:rPr>
          <w:rFonts w:cs="Arial"/>
        </w:rPr>
      </w:pPr>
    </w:p>
    <w:p w14:paraId="4C67F36C" w14:textId="77777777" w:rsidR="002B7487" w:rsidRPr="00730B1B" w:rsidRDefault="002B7487" w:rsidP="00090D70">
      <w:pPr>
        <w:pStyle w:val="BodyText"/>
        <w:rPr>
          <w:rFonts w:cs="Arial"/>
        </w:rPr>
      </w:pPr>
    </w:p>
    <w:p w14:paraId="048BBF98" w14:textId="7FAD7186" w:rsidR="002B7487" w:rsidRPr="00730B1B" w:rsidRDefault="002B7487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730B1B">
        <w:rPr>
          <w:rFonts w:ascii="Arial" w:hAnsi="Arial" w:cs="Arial"/>
        </w:rPr>
        <w:br w:type="page"/>
      </w:r>
    </w:p>
    <w:p w14:paraId="6A2A6CCF" w14:textId="734CBF87" w:rsidR="007A70B8" w:rsidRPr="002810E4" w:rsidRDefault="007543E1" w:rsidP="002810E4">
      <w:pPr>
        <w:pStyle w:val="Heading1"/>
        <w:numPr>
          <w:ilvl w:val="0"/>
          <w:numId w:val="0"/>
        </w:numPr>
        <w:ind w:left="360" w:hanging="360"/>
        <w:rPr>
          <w:rFonts w:ascii="Arial" w:hAnsi="Arial"/>
        </w:rPr>
      </w:pPr>
      <w:bookmarkStart w:id="35" w:name="_Toc341874776"/>
      <w:bookmarkStart w:id="36" w:name="_Toc115728288"/>
      <w:r w:rsidRPr="00730B1B">
        <w:rPr>
          <w:rFonts w:ascii="Arial" w:hAnsi="Arial"/>
        </w:rPr>
        <w:lastRenderedPageBreak/>
        <w:t>Appendix A</w:t>
      </w:r>
      <w:r w:rsidR="00530C29">
        <w:rPr>
          <w:rFonts w:ascii="Arial" w:hAnsi="Arial"/>
        </w:rPr>
        <w:t xml:space="preserve">: </w:t>
      </w:r>
      <w:r w:rsidRPr="00730B1B">
        <w:rPr>
          <w:rFonts w:ascii="Arial" w:hAnsi="Arial"/>
        </w:rPr>
        <w:t>Acronyms and Abbreviations</w:t>
      </w:r>
      <w:bookmarkEnd w:id="35"/>
      <w:bookmarkEnd w:id="36"/>
    </w:p>
    <w:p w14:paraId="7E8DEB79" w14:textId="25533F6E" w:rsidR="007A2FFE" w:rsidRDefault="007A2FFE" w:rsidP="00090D70">
      <w:pPr>
        <w:pStyle w:val="BodyText"/>
        <w:rPr>
          <w:rFonts w:cs="Arial"/>
        </w:rPr>
      </w:pPr>
      <w:r>
        <w:rPr>
          <w:rFonts w:cs="Arial"/>
        </w:rPr>
        <w:t>BIT</w:t>
      </w:r>
      <w:r>
        <w:tab/>
      </w:r>
      <w:r>
        <w:tab/>
      </w:r>
      <w:r>
        <w:tab/>
      </w:r>
      <w:r>
        <w:rPr>
          <w:rFonts w:cs="Arial"/>
        </w:rPr>
        <w:t>Built in Test</w:t>
      </w:r>
    </w:p>
    <w:p w14:paraId="4A14358E" w14:textId="4379D9C6" w:rsidR="00FC207A" w:rsidRPr="00730B1B" w:rsidRDefault="00FC207A" w:rsidP="00090D70">
      <w:pPr>
        <w:pStyle w:val="BodyText"/>
        <w:rPr>
          <w:rFonts w:cs="Arial"/>
        </w:rPr>
      </w:pPr>
      <w:r>
        <w:rPr>
          <w:rFonts w:cs="Arial"/>
        </w:rPr>
        <w:t>LiPo</w:t>
      </w:r>
      <w:r>
        <w:rPr>
          <w:rFonts w:cs="Arial"/>
        </w:rPr>
        <w:tab/>
      </w:r>
      <w:r>
        <w:rPr>
          <w:rFonts w:cs="Arial"/>
        </w:rPr>
        <w:tab/>
      </w:r>
      <w:r w:rsidR="00D40CED">
        <w:rPr>
          <w:rFonts w:cs="Arial"/>
        </w:rPr>
        <w:t>Lithium Polymer</w:t>
      </w:r>
    </w:p>
    <w:p w14:paraId="77DE6924" w14:textId="298FB163" w:rsidR="007543E1" w:rsidRDefault="06348FAE" w:rsidP="00090D70">
      <w:pPr>
        <w:pStyle w:val="BodyText"/>
        <w:rPr>
          <w:rFonts w:cs="Arial"/>
        </w:rPr>
      </w:pPr>
      <w:r w:rsidRPr="6F9AE4C8">
        <w:rPr>
          <w:rFonts w:cs="Arial"/>
        </w:rPr>
        <w:t>PCB</w:t>
      </w:r>
      <w:r w:rsidR="007543E1">
        <w:tab/>
      </w:r>
      <w:r w:rsidR="007543E1">
        <w:tab/>
      </w:r>
      <w:r w:rsidRPr="43CC5FE3">
        <w:rPr>
          <w:rFonts w:cs="Arial"/>
        </w:rPr>
        <w:t xml:space="preserve">Printed </w:t>
      </w:r>
      <w:r w:rsidRPr="757F097E">
        <w:rPr>
          <w:rFonts w:cs="Arial"/>
        </w:rPr>
        <w:t>Circuit Board</w:t>
      </w:r>
    </w:p>
    <w:p w14:paraId="372B5EA0" w14:textId="684B095F" w:rsidR="00C06F39" w:rsidRDefault="00C06F39" w:rsidP="00090D70">
      <w:pPr>
        <w:pStyle w:val="BodyText"/>
        <w:rPr>
          <w:rFonts w:cs="Arial"/>
        </w:rPr>
      </w:pPr>
      <w:r>
        <w:rPr>
          <w:rFonts w:cs="Arial"/>
        </w:rPr>
        <w:t>TBD</w:t>
      </w:r>
      <w:r>
        <w:rPr>
          <w:rFonts w:cs="Arial"/>
        </w:rPr>
        <w:tab/>
      </w:r>
      <w:r>
        <w:rPr>
          <w:rFonts w:cs="Arial"/>
        </w:rPr>
        <w:tab/>
        <w:t xml:space="preserve">To Be </w:t>
      </w:r>
      <w:r w:rsidR="004F7506">
        <w:rPr>
          <w:rFonts w:cs="Arial"/>
        </w:rPr>
        <w:t>Determined</w:t>
      </w:r>
    </w:p>
    <w:p w14:paraId="6C739149" w14:textId="60FEA368" w:rsidR="008956D8" w:rsidRDefault="00113A27" w:rsidP="00090D70">
      <w:pPr>
        <w:pStyle w:val="BodyText"/>
        <w:rPr>
          <w:rFonts w:cs="Arial"/>
        </w:rPr>
      </w:pPr>
      <w:r>
        <w:rPr>
          <w:rFonts w:cs="Arial"/>
        </w:rPr>
        <w:t>USB</w:t>
      </w:r>
      <w:r>
        <w:rPr>
          <w:rFonts w:cs="Arial"/>
        </w:rPr>
        <w:tab/>
      </w:r>
      <w:r>
        <w:rPr>
          <w:rFonts w:cs="Arial"/>
        </w:rPr>
        <w:tab/>
        <w:t>Universal Serial Bus</w:t>
      </w:r>
    </w:p>
    <w:p w14:paraId="3E3B3017" w14:textId="77777777" w:rsidR="00C06F39" w:rsidRPr="00730B1B" w:rsidRDefault="00C06F39" w:rsidP="00090D70">
      <w:pPr>
        <w:pStyle w:val="BodyText"/>
        <w:rPr>
          <w:rFonts w:cs="Arial"/>
        </w:rPr>
      </w:pPr>
    </w:p>
    <w:p w14:paraId="5B285510" w14:textId="77777777" w:rsidR="007543E1" w:rsidRPr="00730B1B" w:rsidRDefault="007543E1" w:rsidP="007543E1">
      <w:pPr>
        <w:rPr>
          <w:rFonts w:ascii="Arial" w:hAnsi="Arial" w:cs="Arial"/>
        </w:rPr>
      </w:pPr>
    </w:p>
    <w:p w14:paraId="4EB230F6" w14:textId="77777777" w:rsidR="007543E1" w:rsidRPr="00730B1B" w:rsidRDefault="007543E1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bookmarkStart w:id="37" w:name="_Toc341874777"/>
      <w:r w:rsidRPr="00730B1B">
        <w:rPr>
          <w:rFonts w:ascii="Arial" w:hAnsi="Arial" w:cs="Arial"/>
        </w:rPr>
        <w:br w:type="page"/>
      </w:r>
    </w:p>
    <w:p w14:paraId="701024DB" w14:textId="5FFFE210" w:rsidR="004A5098" w:rsidRPr="00730B1B" w:rsidRDefault="004A5098" w:rsidP="004A5098">
      <w:pPr>
        <w:pStyle w:val="Heading1"/>
        <w:numPr>
          <w:ilvl w:val="0"/>
          <w:numId w:val="0"/>
        </w:numPr>
        <w:ind w:left="360" w:hanging="360"/>
        <w:rPr>
          <w:rFonts w:ascii="Arial" w:hAnsi="Arial"/>
        </w:rPr>
      </w:pPr>
      <w:bookmarkStart w:id="38" w:name="_Toc115728289"/>
      <w:bookmarkEnd w:id="37"/>
      <w:r w:rsidRPr="00730B1B">
        <w:rPr>
          <w:rFonts w:ascii="Arial" w:hAnsi="Arial"/>
        </w:rPr>
        <w:lastRenderedPageBreak/>
        <w:t>Appendix B</w:t>
      </w:r>
      <w:r w:rsidR="00530C29">
        <w:rPr>
          <w:rFonts w:ascii="Arial" w:hAnsi="Arial"/>
        </w:rPr>
        <w:t>:</w:t>
      </w:r>
      <w:r w:rsidRPr="00730B1B">
        <w:rPr>
          <w:rFonts w:ascii="Arial" w:hAnsi="Arial"/>
        </w:rPr>
        <w:t xml:space="preserve"> Definition of Terms</w:t>
      </w:r>
      <w:bookmarkEnd w:id="38"/>
    </w:p>
    <w:p w14:paraId="3662CC36" w14:textId="77777777" w:rsidR="004A5098" w:rsidRPr="00730B1B" w:rsidRDefault="004A5098" w:rsidP="004A5098">
      <w:pPr>
        <w:rPr>
          <w:rFonts w:ascii="Arial" w:hAnsi="Arial" w:cs="Arial"/>
        </w:rPr>
      </w:pPr>
    </w:p>
    <w:p w14:paraId="76F081D9" w14:textId="5CE4A468" w:rsidR="00A56BFF" w:rsidRPr="00A56BFF" w:rsidRDefault="00A56BFF" w:rsidP="00A56BFF">
      <w:pPr>
        <w:pStyle w:val="BodyText"/>
        <w:rPr>
          <w:rFonts w:cs="Arial"/>
        </w:rPr>
      </w:pPr>
      <w:r>
        <w:rPr>
          <w:rFonts w:cs="Arial"/>
        </w:rPr>
        <w:t>Computer Vision</w:t>
      </w:r>
      <w:r w:rsidRPr="00A56BFF">
        <w:rPr>
          <w:rFonts w:cs="Arial"/>
        </w:rPr>
        <w:tab/>
      </w:r>
      <w:r w:rsidRPr="00A56BFF">
        <w:rPr>
          <w:rFonts w:cs="Arial"/>
        </w:rPr>
        <w:tab/>
      </w:r>
      <w:r>
        <w:rPr>
          <w:rFonts w:cs="Arial"/>
        </w:rPr>
        <w:t xml:space="preserve">Computer’s ability to understand </w:t>
      </w:r>
      <w:r w:rsidR="00AD6F5B">
        <w:rPr>
          <w:rFonts w:cs="Arial"/>
        </w:rPr>
        <w:t>and interpret reality through image or videos.</w:t>
      </w:r>
    </w:p>
    <w:p w14:paraId="69697A21" w14:textId="644CC436" w:rsidR="001007A1" w:rsidRPr="00730B1B" w:rsidRDefault="001007A1" w:rsidP="00A56BFF">
      <w:pPr>
        <w:pStyle w:val="Heading1"/>
        <w:numPr>
          <w:ilvl w:val="0"/>
          <w:numId w:val="0"/>
        </w:numPr>
        <w:rPr>
          <w:rFonts w:ascii="Arial" w:hAnsi="Arial"/>
        </w:rPr>
      </w:pPr>
    </w:p>
    <w:sectPr w:rsidR="001007A1" w:rsidRPr="00730B1B" w:rsidSect="000D4E26">
      <w:headerReference w:type="first" r:id="rId20"/>
      <w:footerReference w:type="first" r:id="rId21"/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4630A4" w14:textId="77777777" w:rsidR="00AE39E3" w:rsidRPr="008E43FF" w:rsidRDefault="00AE39E3" w:rsidP="008E43FF">
      <w:pPr>
        <w:pStyle w:val="Footer"/>
      </w:pPr>
    </w:p>
  </w:endnote>
  <w:endnote w:type="continuationSeparator" w:id="0">
    <w:p w14:paraId="3FCA7171" w14:textId="77777777" w:rsidR="00AE39E3" w:rsidRDefault="00AE39E3" w:rsidP="00151371">
      <w:r>
        <w:continuationSeparator/>
      </w:r>
    </w:p>
  </w:endnote>
  <w:endnote w:type="continuationNotice" w:id="1">
    <w:p w14:paraId="38221F41" w14:textId="77777777" w:rsidR="00AE39E3" w:rsidRDefault="00AE39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4A186" w14:textId="341A48BC" w:rsidR="00FD4FF8" w:rsidRDefault="00FD4FF8" w:rsidP="00FA617B">
    <w:pPr>
      <w:pStyle w:val="Footer"/>
    </w:pPr>
    <w:r>
      <w:tab/>
    </w:r>
  </w:p>
  <w:p w14:paraId="2355521F" w14:textId="77777777" w:rsidR="00FD4FF8" w:rsidRDefault="00FD4FF8" w:rsidP="0035377E">
    <w:pPr>
      <w:pStyle w:val="Footer"/>
      <w:tabs>
        <w:tab w:val="clear" w:pos="4680"/>
        <w:tab w:val="clear" w:pos="9360"/>
        <w:tab w:val="left" w:pos="7008"/>
      </w:tabs>
      <w:jc w:val="left"/>
    </w:pPr>
  </w:p>
  <w:p w14:paraId="1B3C2AD5" w14:textId="77777777" w:rsidR="00FD4FF8" w:rsidRDefault="00FD4FF8" w:rsidP="0035377E">
    <w:pPr>
      <w:pStyle w:val="Footer"/>
      <w:tabs>
        <w:tab w:val="clear" w:pos="4680"/>
        <w:tab w:val="clear" w:pos="9360"/>
        <w:tab w:val="left" w:pos="7008"/>
      </w:tabs>
      <w:jc w:val="left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90876" w14:textId="77777777" w:rsidR="00FD4FF8" w:rsidRDefault="00FD4FF8" w:rsidP="00CE5A76">
    <w:pPr>
      <w:pStyle w:val="Footer"/>
      <w:jc w:val="center"/>
    </w:pPr>
  </w:p>
  <w:p w14:paraId="3B766744" w14:textId="77777777" w:rsidR="00FD4FF8" w:rsidRDefault="00FD4F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80CFB" w14:textId="6BBEDC0D" w:rsidR="00FD4FF8" w:rsidRPr="00730B1B" w:rsidRDefault="00FD4FF8" w:rsidP="00375F12">
    <w:pPr>
      <w:pStyle w:val="Footer"/>
      <w:rPr>
        <w:rFonts w:ascii="Arial" w:hAnsi="Arial" w:cs="Arial"/>
      </w:rPr>
    </w:pPr>
    <w:r>
      <w:tab/>
    </w:r>
    <w:r>
      <w:tab/>
    </w:r>
    <w:r w:rsidRPr="00730B1B">
      <w:rPr>
        <w:rFonts w:ascii="Arial" w:hAnsi="Arial" w:cs="Arial"/>
      </w:rPr>
      <w:fldChar w:fldCharType="begin"/>
    </w:r>
    <w:r w:rsidRPr="00730B1B">
      <w:rPr>
        <w:rFonts w:ascii="Arial" w:hAnsi="Arial" w:cs="Arial"/>
      </w:rPr>
      <w:instrText xml:space="preserve"> PAGE </w:instrText>
    </w:r>
    <w:r w:rsidRPr="00730B1B">
      <w:rPr>
        <w:rFonts w:ascii="Arial" w:hAnsi="Arial" w:cs="Arial"/>
      </w:rPr>
      <w:fldChar w:fldCharType="separate"/>
    </w:r>
    <w:r w:rsidR="00A518B3">
      <w:rPr>
        <w:rFonts w:ascii="Arial" w:hAnsi="Arial" w:cs="Arial"/>
        <w:noProof/>
      </w:rPr>
      <w:t>9</w:t>
    </w:r>
    <w:r w:rsidRPr="00730B1B">
      <w:rPr>
        <w:rFonts w:ascii="Arial" w:hAnsi="Arial" w:cs="Arial"/>
        <w:noProof/>
      </w:rPr>
      <w:fldChar w:fldCharType="end"/>
    </w:r>
  </w:p>
  <w:p w14:paraId="3476B0A2" w14:textId="77777777" w:rsidR="00FD4FF8" w:rsidRDefault="00FD4FF8" w:rsidP="00CE5A7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FC380" w14:textId="5A557996" w:rsidR="00FD4FF8" w:rsidRPr="00922E37" w:rsidRDefault="00FD4FF8" w:rsidP="00375F12">
    <w:pPr>
      <w:pStyle w:val="Footer"/>
      <w:jc w:val="center"/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A518B3">
      <w:rPr>
        <w:noProof/>
      </w:rPr>
      <w:t>1</w:t>
    </w:r>
    <w:r>
      <w:rPr>
        <w:noProof/>
      </w:rPr>
      <w:fldChar w:fldCharType="end"/>
    </w:r>
  </w:p>
  <w:p w14:paraId="12CBFCF0" w14:textId="77777777" w:rsidR="00FD4FF8" w:rsidRPr="00737FF6" w:rsidRDefault="00FD4FF8" w:rsidP="00CE5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33D96E" w14:textId="77777777" w:rsidR="00AE39E3" w:rsidRDefault="00AE39E3" w:rsidP="00151371">
      <w:r>
        <w:separator/>
      </w:r>
    </w:p>
  </w:footnote>
  <w:footnote w:type="continuationSeparator" w:id="0">
    <w:p w14:paraId="3D3EB67E" w14:textId="77777777" w:rsidR="00AE39E3" w:rsidRDefault="00AE39E3" w:rsidP="00151371">
      <w:r>
        <w:continuationSeparator/>
      </w:r>
    </w:p>
  </w:footnote>
  <w:footnote w:type="continuationNotice" w:id="1">
    <w:p w14:paraId="58C0256E" w14:textId="77777777" w:rsidR="00AE39E3" w:rsidRDefault="00AE39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5AD07" w14:textId="77777777" w:rsidR="00FD4FF8" w:rsidRDefault="00FD4FF8" w:rsidP="00227CC6">
    <w:pPr>
      <w:pStyle w:val="Header"/>
      <w:jc w:val="right"/>
    </w:pPr>
    <w:r w:rsidRPr="00E929A1">
      <w:t>Calibrated LWIR Raw Video Data Collection - Gold Standard – Test 1</w:t>
    </w:r>
    <w:r>
      <w:tab/>
    </w:r>
    <w:proofErr w:type="gramStart"/>
    <w:r>
      <w:t>Revision  -</w:t>
    </w:r>
    <w:proofErr w:type="gramEnd"/>
  </w:p>
  <w:p w14:paraId="099BE872" w14:textId="77777777" w:rsidR="00FD4FF8" w:rsidRDefault="00FD4F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7BB8746" w14:paraId="65093CC4" w14:textId="77777777" w:rsidTr="77BB8746">
      <w:tc>
        <w:tcPr>
          <w:tcW w:w="3120" w:type="dxa"/>
        </w:tcPr>
        <w:p w14:paraId="2A0953A4" w14:textId="4C536407" w:rsidR="77BB8746" w:rsidRDefault="77BB8746" w:rsidP="77BB8746">
          <w:pPr>
            <w:ind w:left="-115"/>
            <w:jc w:val="left"/>
          </w:pPr>
        </w:p>
      </w:tc>
      <w:tc>
        <w:tcPr>
          <w:tcW w:w="3120" w:type="dxa"/>
        </w:tcPr>
        <w:p w14:paraId="57070840" w14:textId="6467F910" w:rsidR="77BB8746" w:rsidRDefault="77BB8746" w:rsidP="77BB8746">
          <w:pPr>
            <w:jc w:val="center"/>
          </w:pPr>
        </w:p>
      </w:tc>
      <w:tc>
        <w:tcPr>
          <w:tcW w:w="3120" w:type="dxa"/>
        </w:tcPr>
        <w:p w14:paraId="48656C04" w14:textId="5A0DAE7F" w:rsidR="77BB8746" w:rsidRDefault="77BB8746" w:rsidP="77BB8746">
          <w:pPr>
            <w:ind w:right="-115"/>
            <w:jc w:val="right"/>
          </w:pPr>
        </w:p>
      </w:tc>
    </w:tr>
  </w:tbl>
  <w:p w14:paraId="218C0DB9" w14:textId="323A766A" w:rsidR="001603A4" w:rsidRDefault="001603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22873" w14:textId="7496D4CE" w:rsidR="00FD4FF8" w:rsidRPr="00730B1B" w:rsidRDefault="00FD4FF8" w:rsidP="00FA617B">
    <w:pPr>
      <w:pStyle w:val="Header"/>
      <w:tabs>
        <w:tab w:val="clear" w:pos="4680"/>
      </w:tabs>
      <w:rPr>
        <w:rFonts w:ascii="Arial" w:hAnsi="Arial" w:cs="Arial"/>
      </w:rPr>
    </w:pPr>
    <w:r w:rsidRPr="00730B1B">
      <w:rPr>
        <w:rFonts w:ascii="Arial" w:hAnsi="Arial" w:cs="Arial"/>
      </w:rPr>
      <w:t>Functional System Requirements</w:t>
    </w:r>
    <w:r w:rsidRPr="00730B1B">
      <w:rPr>
        <w:rFonts w:ascii="Arial" w:hAnsi="Arial" w:cs="Arial"/>
      </w:rPr>
      <w:tab/>
      <w:t xml:space="preserve">Revision </w:t>
    </w:r>
    <w:r w:rsidR="005B16C8">
      <w:rPr>
        <w:rFonts w:ascii="Arial" w:hAnsi="Arial" w:cs="Arial"/>
      </w:rPr>
      <w:t>1</w:t>
    </w:r>
  </w:p>
  <w:p w14:paraId="7F3143EC" w14:textId="24E10D76" w:rsidR="00FD4FF8" w:rsidRPr="00730B1B" w:rsidRDefault="00FB5B98" w:rsidP="00FB5B98">
    <w:pPr>
      <w:pStyle w:val="Header"/>
      <w:rPr>
        <w:rFonts w:ascii="Arial" w:hAnsi="Arial" w:cs="Arial"/>
      </w:rPr>
    </w:pPr>
    <w:r w:rsidRPr="00FB5B98">
      <w:rPr>
        <w:rFonts w:ascii="Arial" w:hAnsi="Arial" w:cs="Arial"/>
      </w:rPr>
      <w:t xml:space="preserve">Modular Robotics: </w:t>
    </w:r>
    <w:proofErr w:type="spellStart"/>
    <w:r w:rsidRPr="00FB5B98">
      <w:rPr>
        <w:rFonts w:ascii="Arial" w:hAnsi="Arial" w:cs="Arial"/>
      </w:rPr>
      <w:t>Molucube</w:t>
    </w:r>
    <w:proofErr w:type="spellEnd"/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7BB8746" w14:paraId="2A02DA26" w14:textId="77777777" w:rsidTr="77BB8746">
      <w:tc>
        <w:tcPr>
          <w:tcW w:w="3120" w:type="dxa"/>
        </w:tcPr>
        <w:p w14:paraId="6EE9040A" w14:textId="1805B0BA" w:rsidR="77BB8746" w:rsidRDefault="77BB8746" w:rsidP="77BB8746">
          <w:pPr>
            <w:ind w:left="-115"/>
            <w:jc w:val="left"/>
          </w:pPr>
        </w:p>
      </w:tc>
      <w:tc>
        <w:tcPr>
          <w:tcW w:w="3120" w:type="dxa"/>
        </w:tcPr>
        <w:p w14:paraId="0978DB8D" w14:textId="36B623D2" w:rsidR="77BB8746" w:rsidRDefault="77BB8746" w:rsidP="77BB8746">
          <w:pPr>
            <w:jc w:val="center"/>
          </w:pPr>
        </w:p>
      </w:tc>
      <w:tc>
        <w:tcPr>
          <w:tcW w:w="3120" w:type="dxa"/>
        </w:tcPr>
        <w:p w14:paraId="4A85AE65" w14:textId="62B01BCD" w:rsidR="77BB8746" w:rsidRDefault="77BB8746" w:rsidP="77BB8746">
          <w:pPr>
            <w:ind w:right="-115"/>
            <w:jc w:val="right"/>
          </w:pPr>
        </w:p>
      </w:tc>
    </w:tr>
  </w:tbl>
  <w:p w14:paraId="089CD9D0" w14:textId="778DF0E5" w:rsidR="001603A4" w:rsidRDefault="001603A4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4FC8B" w14:textId="68E73B76" w:rsidR="00FD4FF8" w:rsidRPr="00730B1B" w:rsidRDefault="00FD4FF8" w:rsidP="00FA617B">
    <w:pPr>
      <w:pStyle w:val="Header"/>
      <w:tabs>
        <w:tab w:val="clear" w:pos="4680"/>
      </w:tabs>
      <w:rPr>
        <w:rFonts w:ascii="Arial" w:hAnsi="Arial" w:cs="Arial"/>
      </w:rPr>
    </w:pPr>
    <w:r w:rsidRPr="00730B1B">
      <w:rPr>
        <w:rFonts w:ascii="Arial" w:hAnsi="Arial" w:cs="Arial"/>
      </w:rPr>
      <w:t>Functional Requirements Document</w:t>
    </w:r>
    <w:r w:rsidRPr="00730B1B">
      <w:rPr>
        <w:rFonts w:ascii="Arial" w:hAnsi="Arial" w:cs="Arial"/>
      </w:rPr>
      <w:tab/>
      <w:t>Revision -</w:t>
    </w:r>
  </w:p>
  <w:p w14:paraId="7D7A3DA5" w14:textId="351A53CB" w:rsidR="00FD4FF8" w:rsidRDefault="00FD4FF8" w:rsidP="00FA617B">
    <w:pPr>
      <w:pStyle w:val="Header"/>
    </w:pPr>
    <w:r w:rsidRPr="00730B1B">
      <w:rPr>
        <w:rFonts w:ascii="Arial" w:hAnsi="Arial" w:cs="Arial"/>
      </w:rPr>
      <w:t>Project Name</w:t>
    </w:r>
    <w:r>
      <w:tab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9mh0L0kj" int2:invalidationBookmarkName="" int2:hashCode="9/MnCVnurCfXyD" int2:id="2dH7iu58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D6C73"/>
    <w:multiLevelType w:val="hybridMultilevel"/>
    <w:tmpl w:val="CE7C11BA"/>
    <w:styleLink w:val="LTBULLET1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BA8F6F4"/>
    <w:multiLevelType w:val="hybridMultilevel"/>
    <w:tmpl w:val="FFFFFFFF"/>
    <w:lvl w:ilvl="0" w:tplc="825A3092">
      <w:numFmt w:val="none"/>
      <w:lvlText w:val=""/>
      <w:lvlJc w:val="left"/>
      <w:pPr>
        <w:tabs>
          <w:tab w:val="num" w:pos="360"/>
        </w:tabs>
      </w:pPr>
    </w:lvl>
    <w:lvl w:ilvl="1" w:tplc="AEC2EEC0">
      <w:start w:val="1"/>
      <w:numFmt w:val="lowerLetter"/>
      <w:lvlText w:val="%2."/>
      <w:lvlJc w:val="left"/>
      <w:pPr>
        <w:ind w:left="1440" w:hanging="360"/>
      </w:pPr>
    </w:lvl>
    <w:lvl w:ilvl="2" w:tplc="BA201204">
      <w:start w:val="1"/>
      <w:numFmt w:val="lowerRoman"/>
      <w:lvlText w:val="%3."/>
      <w:lvlJc w:val="right"/>
      <w:pPr>
        <w:ind w:left="2160" w:hanging="180"/>
      </w:pPr>
    </w:lvl>
    <w:lvl w:ilvl="3" w:tplc="9064B570">
      <w:start w:val="1"/>
      <w:numFmt w:val="decimal"/>
      <w:lvlText w:val="%4."/>
      <w:lvlJc w:val="left"/>
      <w:pPr>
        <w:ind w:left="2880" w:hanging="360"/>
      </w:pPr>
    </w:lvl>
    <w:lvl w:ilvl="4" w:tplc="25C209CA">
      <w:start w:val="1"/>
      <w:numFmt w:val="lowerLetter"/>
      <w:lvlText w:val="%5."/>
      <w:lvlJc w:val="left"/>
      <w:pPr>
        <w:ind w:left="3600" w:hanging="360"/>
      </w:pPr>
    </w:lvl>
    <w:lvl w:ilvl="5" w:tplc="E644657E">
      <w:start w:val="1"/>
      <w:numFmt w:val="lowerRoman"/>
      <w:lvlText w:val="%6."/>
      <w:lvlJc w:val="right"/>
      <w:pPr>
        <w:ind w:left="4320" w:hanging="180"/>
      </w:pPr>
    </w:lvl>
    <w:lvl w:ilvl="6" w:tplc="2BCCAAD2">
      <w:start w:val="1"/>
      <w:numFmt w:val="decimal"/>
      <w:lvlText w:val="%7."/>
      <w:lvlJc w:val="left"/>
      <w:pPr>
        <w:ind w:left="5040" w:hanging="360"/>
      </w:pPr>
    </w:lvl>
    <w:lvl w:ilvl="7" w:tplc="D34A40AA">
      <w:start w:val="1"/>
      <w:numFmt w:val="lowerLetter"/>
      <w:lvlText w:val="%8."/>
      <w:lvlJc w:val="left"/>
      <w:pPr>
        <w:ind w:left="5760" w:hanging="360"/>
      </w:pPr>
    </w:lvl>
    <w:lvl w:ilvl="8" w:tplc="3D96F41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81E009"/>
    <w:multiLevelType w:val="hybridMultilevel"/>
    <w:tmpl w:val="FFFFFFFF"/>
    <w:lvl w:ilvl="0" w:tplc="3BE05BBE">
      <w:numFmt w:val="none"/>
      <w:lvlText w:val=""/>
      <w:lvlJc w:val="left"/>
      <w:pPr>
        <w:tabs>
          <w:tab w:val="num" w:pos="360"/>
        </w:tabs>
      </w:pPr>
    </w:lvl>
    <w:lvl w:ilvl="1" w:tplc="F2A421AC">
      <w:start w:val="1"/>
      <w:numFmt w:val="lowerLetter"/>
      <w:lvlText w:val="%2."/>
      <w:lvlJc w:val="left"/>
      <w:pPr>
        <w:ind w:left="1440" w:hanging="360"/>
      </w:pPr>
    </w:lvl>
    <w:lvl w:ilvl="2" w:tplc="2960CAB0">
      <w:start w:val="1"/>
      <w:numFmt w:val="lowerRoman"/>
      <w:lvlText w:val="%3."/>
      <w:lvlJc w:val="right"/>
      <w:pPr>
        <w:ind w:left="2160" w:hanging="180"/>
      </w:pPr>
    </w:lvl>
    <w:lvl w:ilvl="3" w:tplc="55ECB458">
      <w:start w:val="1"/>
      <w:numFmt w:val="decimal"/>
      <w:lvlText w:val="%4."/>
      <w:lvlJc w:val="left"/>
      <w:pPr>
        <w:ind w:left="2880" w:hanging="360"/>
      </w:pPr>
    </w:lvl>
    <w:lvl w:ilvl="4" w:tplc="0F00AE92">
      <w:start w:val="1"/>
      <w:numFmt w:val="lowerLetter"/>
      <w:lvlText w:val="%5."/>
      <w:lvlJc w:val="left"/>
      <w:pPr>
        <w:ind w:left="3600" w:hanging="360"/>
      </w:pPr>
    </w:lvl>
    <w:lvl w:ilvl="5" w:tplc="8936812A">
      <w:start w:val="1"/>
      <w:numFmt w:val="lowerRoman"/>
      <w:lvlText w:val="%6."/>
      <w:lvlJc w:val="right"/>
      <w:pPr>
        <w:ind w:left="4320" w:hanging="180"/>
      </w:pPr>
    </w:lvl>
    <w:lvl w:ilvl="6" w:tplc="CD9E9CE0">
      <w:start w:val="1"/>
      <w:numFmt w:val="decimal"/>
      <w:lvlText w:val="%7."/>
      <w:lvlJc w:val="left"/>
      <w:pPr>
        <w:ind w:left="5040" w:hanging="360"/>
      </w:pPr>
    </w:lvl>
    <w:lvl w:ilvl="7" w:tplc="E7B8342C">
      <w:start w:val="1"/>
      <w:numFmt w:val="lowerLetter"/>
      <w:lvlText w:val="%8."/>
      <w:lvlJc w:val="left"/>
      <w:pPr>
        <w:ind w:left="5760" w:hanging="360"/>
      </w:pPr>
    </w:lvl>
    <w:lvl w:ilvl="8" w:tplc="E37CAAF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C70035"/>
    <w:multiLevelType w:val="multilevel"/>
    <w:tmpl w:val="26D64A2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736"/>
        </w:tabs>
        <w:ind w:left="2736" w:hanging="576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43DF7E60"/>
    <w:multiLevelType w:val="hybridMultilevel"/>
    <w:tmpl w:val="3216D8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571A460A"/>
    <w:multiLevelType w:val="hybridMultilevel"/>
    <w:tmpl w:val="41221D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629787F"/>
    <w:multiLevelType w:val="hybridMultilevel"/>
    <w:tmpl w:val="FFFFFFFF"/>
    <w:lvl w:ilvl="0" w:tplc="95B00374">
      <w:start w:val="1"/>
      <w:numFmt w:val="decimal"/>
      <w:lvlText w:val="%1."/>
      <w:lvlJc w:val="left"/>
      <w:pPr>
        <w:ind w:left="720" w:hanging="360"/>
      </w:pPr>
    </w:lvl>
    <w:lvl w:ilvl="1" w:tplc="FC248124">
      <w:numFmt w:val="none"/>
      <w:lvlText w:val=""/>
      <w:lvlJc w:val="left"/>
      <w:pPr>
        <w:tabs>
          <w:tab w:val="num" w:pos="360"/>
        </w:tabs>
      </w:pPr>
    </w:lvl>
    <w:lvl w:ilvl="2" w:tplc="EAA67B7C">
      <w:start w:val="1"/>
      <w:numFmt w:val="lowerRoman"/>
      <w:lvlText w:val="%3."/>
      <w:lvlJc w:val="right"/>
      <w:pPr>
        <w:ind w:left="2160" w:hanging="180"/>
      </w:pPr>
    </w:lvl>
    <w:lvl w:ilvl="3" w:tplc="E1C258C6">
      <w:start w:val="1"/>
      <w:numFmt w:val="decimal"/>
      <w:lvlText w:val="%4."/>
      <w:lvlJc w:val="left"/>
      <w:pPr>
        <w:ind w:left="2880" w:hanging="360"/>
      </w:pPr>
    </w:lvl>
    <w:lvl w:ilvl="4" w:tplc="07685E10">
      <w:start w:val="1"/>
      <w:numFmt w:val="lowerLetter"/>
      <w:lvlText w:val="%5."/>
      <w:lvlJc w:val="left"/>
      <w:pPr>
        <w:ind w:left="3600" w:hanging="360"/>
      </w:pPr>
    </w:lvl>
    <w:lvl w:ilvl="5" w:tplc="DE560510">
      <w:start w:val="1"/>
      <w:numFmt w:val="lowerRoman"/>
      <w:lvlText w:val="%6."/>
      <w:lvlJc w:val="right"/>
      <w:pPr>
        <w:ind w:left="4320" w:hanging="180"/>
      </w:pPr>
    </w:lvl>
    <w:lvl w:ilvl="6" w:tplc="76643634">
      <w:start w:val="1"/>
      <w:numFmt w:val="decimal"/>
      <w:lvlText w:val="%7."/>
      <w:lvlJc w:val="left"/>
      <w:pPr>
        <w:ind w:left="5040" w:hanging="360"/>
      </w:pPr>
    </w:lvl>
    <w:lvl w:ilvl="7" w:tplc="F5BCBE9C">
      <w:start w:val="1"/>
      <w:numFmt w:val="lowerLetter"/>
      <w:lvlText w:val="%8."/>
      <w:lvlJc w:val="left"/>
      <w:pPr>
        <w:ind w:left="5760" w:hanging="360"/>
      </w:pPr>
    </w:lvl>
    <w:lvl w:ilvl="8" w:tplc="F998C150">
      <w:start w:val="1"/>
      <w:numFmt w:val="lowerRoman"/>
      <w:lvlText w:val="%9."/>
      <w:lvlJc w:val="right"/>
      <w:pPr>
        <w:ind w:left="6480" w:hanging="180"/>
      </w:pPr>
    </w:lvl>
  </w:abstractNum>
  <w:num w:numId="1" w16cid:durableId="1280604484">
    <w:abstractNumId w:val="3"/>
  </w:num>
  <w:num w:numId="2" w16cid:durableId="410545205">
    <w:abstractNumId w:val="3"/>
  </w:num>
  <w:num w:numId="3" w16cid:durableId="1370227667">
    <w:abstractNumId w:val="0"/>
  </w:num>
  <w:num w:numId="4" w16cid:durableId="18098614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503200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39791046">
    <w:abstractNumId w:val="6"/>
  </w:num>
  <w:num w:numId="7" w16cid:durableId="17513521">
    <w:abstractNumId w:val="1"/>
  </w:num>
  <w:num w:numId="8" w16cid:durableId="1932201301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bKwMDYwNDA2sTRV0lEKTi0uzszPAykwqgUAYZSYwywAAAA="/>
    <w:docVar w:name="_AMO_ReportControlsVisible" w:val="Empty"/>
    <w:docVar w:name="_AMO_UniqueIdentifier" w:val="1de1c38e-8382-44fd-8057-5653de2074ca"/>
  </w:docVars>
  <w:rsids>
    <w:rsidRoot w:val="00151371"/>
    <w:rsid w:val="00000381"/>
    <w:rsid w:val="00000E70"/>
    <w:rsid w:val="00001FBD"/>
    <w:rsid w:val="00002BDB"/>
    <w:rsid w:val="00003762"/>
    <w:rsid w:val="0000452D"/>
    <w:rsid w:val="00004F94"/>
    <w:rsid w:val="00004F99"/>
    <w:rsid w:val="00005104"/>
    <w:rsid w:val="00005286"/>
    <w:rsid w:val="00007901"/>
    <w:rsid w:val="00007E2E"/>
    <w:rsid w:val="00007FB5"/>
    <w:rsid w:val="000113AA"/>
    <w:rsid w:val="00011A6B"/>
    <w:rsid w:val="00011C4F"/>
    <w:rsid w:val="00012DF4"/>
    <w:rsid w:val="00012EBA"/>
    <w:rsid w:val="000150A4"/>
    <w:rsid w:val="0001716F"/>
    <w:rsid w:val="0001768B"/>
    <w:rsid w:val="00017E5F"/>
    <w:rsid w:val="0002122D"/>
    <w:rsid w:val="00022165"/>
    <w:rsid w:val="00022339"/>
    <w:rsid w:val="00023BB3"/>
    <w:rsid w:val="00024216"/>
    <w:rsid w:val="00024510"/>
    <w:rsid w:val="00024AE4"/>
    <w:rsid w:val="00024E82"/>
    <w:rsid w:val="00025440"/>
    <w:rsid w:val="00025A6A"/>
    <w:rsid w:val="0002621B"/>
    <w:rsid w:val="00026F69"/>
    <w:rsid w:val="00027982"/>
    <w:rsid w:val="00027C95"/>
    <w:rsid w:val="00027D8F"/>
    <w:rsid w:val="00027EFF"/>
    <w:rsid w:val="000304E9"/>
    <w:rsid w:val="000305A1"/>
    <w:rsid w:val="000306C4"/>
    <w:rsid w:val="0003178C"/>
    <w:rsid w:val="00032A5D"/>
    <w:rsid w:val="000332C6"/>
    <w:rsid w:val="00034A6F"/>
    <w:rsid w:val="00035ACA"/>
    <w:rsid w:val="00036480"/>
    <w:rsid w:val="00036507"/>
    <w:rsid w:val="00037209"/>
    <w:rsid w:val="000427DC"/>
    <w:rsid w:val="00042FA3"/>
    <w:rsid w:val="00043D9F"/>
    <w:rsid w:val="00044223"/>
    <w:rsid w:val="00044D91"/>
    <w:rsid w:val="00045216"/>
    <w:rsid w:val="00045EAE"/>
    <w:rsid w:val="00046505"/>
    <w:rsid w:val="0004659E"/>
    <w:rsid w:val="00046C87"/>
    <w:rsid w:val="000475A3"/>
    <w:rsid w:val="000475C1"/>
    <w:rsid w:val="000477A3"/>
    <w:rsid w:val="00050651"/>
    <w:rsid w:val="00050FDC"/>
    <w:rsid w:val="000510A0"/>
    <w:rsid w:val="000510FB"/>
    <w:rsid w:val="00052A2E"/>
    <w:rsid w:val="00053AAE"/>
    <w:rsid w:val="00054159"/>
    <w:rsid w:val="00054C05"/>
    <w:rsid w:val="00054C92"/>
    <w:rsid w:val="00055C0B"/>
    <w:rsid w:val="00056646"/>
    <w:rsid w:val="00056880"/>
    <w:rsid w:val="00056FB7"/>
    <w:rsid w:val="00056FE5"/>
    <w:rsid w:val="000574E3"/>
    <w:rsid w:val="00061079"/>
    <w:rsid w:val="00061894"/>
    <w:rsid w:val="000623D2"/>
    <w:rsid w:val="000639A8"/>
    <w:rsid w:val="00064756"/>
    <w:rsid w:val="0006477D"/>
    <w:rsid w:val="00066B51"/>
    <w:rsid w:val="00066CEC"/>
    <w:rsid w:val="000670B0"/>
    <w:rsid w:val="00067744"/>
    <w:rsid w:val="00070404"/>
    <w:rsid w:val="00070F48"/>
    <w:rsid w:val="00071414"/>
    <w:rsid w:val="00071CA4"/>
    <w:rsid w:val="00072028"/>
    <w:rsid w:val="000734F9"/>
    <w:rsid w:val="00073682"/>
    <w:rsid w:val="00073F3D"/>
    <w:rsid w:val="0007439D"/>
    <w:rsid w:val="00075282"/>
    <w:rsid w:val="0007655E"/>
    <w:rsid w:val="00077DD1"/>
    <w:rsid w:val="00080FF9"/>
    <w:rsid w:val="000818D9"/>
    <w:rsid w:val="00081C42"/>
    <w:rsid w:val="00083EBF"/>
    <w:rsid w:val="000845B4"/>
    <w:rsid w:val="000857C3"/>
    <w:rsid w:val="00085DAC"/>
    <w:rsid w:val="00086ACA"/>
    <w:rsid w:val="00087F5E"/>
    <w:rsid w:val="00087FEC"/>
    <w:rsid w:val="00090143"/>
    <w:rsid w:val="0009018C"/>
    <w:rsid w:val="00090A01"/>
    <w:rsid w:val="00090C61"/>
    <w:rsid w:val="00090D70"/>
    <w:rsid w:val="0009110B"/>
    <w:rsid w:val="0009324F"/>
    <w:rsid w:val="00093627"/>
    <w:rsid w:val="00093814"/>
    <w:rsid w:val="00093D60"/>
    <w:rsid w:val="00094407"/>
    <w:rsid w:val="00094EA7"/>
    <w:rsid w:val="00095C80"/>
    <w:rsid w:val="00096D2A"/>
    <w:rsid w:val="000979F5"/>
    <w:rsid w:val="000A0A9D"/>
    <w:rsid w:val="000A0BB3"/>
    <w:rsid w:val="000A136A"/>
    <w:rsid w:val="000A15D6"/>
    <w:rsid w:val="000A266E"/>
    <w:rsid w:val="000A3471"/>
    <w:rsid w:val="000A3EB2"/>
    <w:rsid w:val="000A46BE"/>
    <w:rsid w:val="000A5CEB"/>
    <w:rsid w:val="000A6167"/>
    <w:rsid w:val="000A726A"/>
    <w:rsid w:val="000A77BC"/>
    <w:rsid w:val="000A79D5"/>
    <w:rsid w:val="000A7AA0"/>
    <w:rsid w:val="000A7EC5"/>
    <w:rsid w:val="000A7F6C"/>
    <w:rsid w:val="000B02AF"/>
    <w:rsid w:val="000B092E"/>
    <w:rsid w:val="000B112A"/>
    <w:rsid w:val="000B34BD"/>
    <w:rsid w:val="000B35CC"/>
    <w:rsid w:val="000B3601"/>
    <w:rsid w:val="000B3824"/>
    <w:rsid w:val="000B4891"/>
    <w:rsid w:val="000B5600"/>
    <w:rsid w:val="000B5DC1"/>
    <w:rsid w:val="000B6032"/>
    <w:rsid w:val="000B60A1"/>
    <w:rsid w:val="000B61FF"/>
    <w:rsid w:val="000B65AB"/>
    <w:rsid w:val="000B797B"/>
    <w:rsid w:val="000C00DF"/>
    <w:rsid w:val="000C0ACF"/>
    <w:rsid w:val="000C0B7F"/>
    <w:rsid w:val="000C1D18"/>
    <w:rsid w:val="000C28B2"/>
    <w:rsid w:val="000C2C51"/>
    <w:rsid w:val="000C3507"/>
    <w:rsid w:val="000C3C5B"/>
    <w:rsid w:val="000C3D69"/>
    <w:rsid w:val="000C495A"/>
    <w:rsid w:val="000C50AB"/>
    <w:rsid w:val="000C5D5A"/>
    <w:rsid w:val="000C617B"/>
    <w:rsid w:val="000C7C3D"/>
    <w:rsid w:val="000D01C2"/>
    <w:rsid w:val="000D07ED"/>
    <w:rsid w:val="000D1C8D"/>
    <w:rsid w:val="000D2BB9"/>
    <w:rsid w:val="000D3342"/>
    <w:rsid w:val="000D37D9"/>
    <w:rsid w:val="000D3E7E"/>
    <w:rsid w:val="000D4509"/>
    <w:rsid w:val="000D48AF"/>
    <w:rsid w:val="000D4E26"/>
    <w:rsid w:val="000D5125"/>
    <w:rsid w:val="000D5D2B"/>
    <w:rsid w:val="000D66B5"/>
    <w:rsid w:val="000D6935"/>
    <w:rsid w:val="000D7A26"/>
    <w:rsid w:val="000E07B7"/>
    <w:rsid w:val="000E1106"/>
    <w:rsid w:val="000E1A3B"/>
    <w:rsid w:val="000E36DF"/>
    <w:rsid w:val="000E416E"/>
    <w:rsid w:val="000E45B3"/>
    <w:rsid w:val="000E48AB"/>
    <w:rsid w:val="000E5397"/>
    <w:rsid w:val="000E62D7"/>
    <w:rsid w:val="000E6425"/>
    <w:rsid w:val="000E7D2E"/>
    <w:rsid w:val="000F0220"/>
    <w:rsid w:val="000F0918"/>
    <w:rsid w:val="000F0D71"/>
    <w:rsid w:val="000F1F59"/>
    <w:rsid w:val="000F1FAA"/>
    <w:rsid w:val="000F29C9"/>
    <w:rsid w:val="000F3476"/>
    <w:rsid w:val="000F3607"/>
    <w:rsid w:val="000F37E2"/>
    <w:rsid w:val="000F3BB8"/>
    <w:rsid w:val="000F5149"/>
    <w:rsid w:val="000F54C7"/>
    <w:rsid w:val="000F593D"/>
    <w:rsid w:val="000F5E5D"/>
    <w:rsid w:val="000F60BC"/>
    <w:rsid w:val="000F6134"/>
    <w:rsid w:val="000F6251"/>
    <w:rsid w:val="000F78E2"/>
    <w:rsid w:val="00100418"/>
    <w:rsid w:val="001007A1"/>
    <w:rsid w:val="001007EF"/>
    <w:rsid w:val="00100BF3"/>
    <w:rsid w:val="00101085"/>
    <w:rsid w:val="001017A0"/>
    <w:rsid w:val="00101ABC"/>
    <w:rsid w:val="00102E41"/>
    <w:rsid w:val="0010481E"/>
    <w:rsid w:val="00104A45"/>
    <w:rsid w:val="00104F5E"/>
    <w:rsid w:val="00105181"/>
    <w:rsid w:val="0010553C"/>
    <w:rsid w:val="00107911"/>
    <w:rsid w:val="00107D9B"/>
    <w:rsid w:val="00107E63"/>
    <w:rsid w:val="001101C8"/>
    <w:rsid w:val="00110241"/>
    <w:rsid w:val="001104E4"/>
    <w:rsid w:val="0011062E"/>
    <w:rsid w:val="0011188F"/>
    <w:rsid w:val="00111BE9"/>
    <w:rsid w:val="00112171"/>
    <w:rsid w:val="00113A27"/>
    <w:rsid w:val="001145A2"/>
    <w:rsid w:val="00114887"/>
    <w:rsid w:val="00114E9E"/>
    <w:rsid w:val="00115C84"/>
    <w:rsid w:val="001169EE"/>
    <w:rsid w:val="00117582"/>
    <w:rsid w:val="00117C08"/>
    <w:rsid w:val="001202E0"/>
    <w:rsid w:val="001211B6"/>
    <w:rsid w:val="00121ADE"/>
    <w:rsid w:val="0012213B"/>
    <w:rsid w:val="00122A1A"/>
    <w:rsid w:val="00122A5E"/>
    <w:rsid w:val="00122A9B"/>
    <w:rsid w:val="00123BCF"/>
    <w:rsid w:val="001243A6"/>
    <w:rsid w:val="00125093"/>
    <w:rsid w:val="00125351"/>
    <w:rsid w:val="00126141"/>
    <w:rsid w:val="001303E6"/>
    <w:rsid w:val="00130C56"/>
    <w:rsid w:val="00131968"/>
    <w:rsid w:val="00131C0A"/>
    <w:rsid w:val="001334A3"/>
    <w:rsid w:val="00133A97"/>
    <w:rsid w:val="00133F82"/>
    <w:rsid w:val="0013496A"/>
    <w:rsid w:val="00135E3E"/>
    <w:rsid w:val="0013677D"/>
    <w:rsid w:val="00136D2D"/>
    <w:rsid w:val="00140117"/>
    <w:rsid w:val="001407C5"/>
    <w:rsid w:val="00140A92"/>
    <w:rsid w:val="00141C89"/>
    <w:rsid w:val="001421E3"/>
    <w:rsid w:val="001434E9"/>
    <w:rsid w:val="00143657"/>
    <w:rsid w:val="0014375A"/>
    <w:rsid w:val="00144CDD"/>
    <w:rsid w:val="001453C2"/>
    <w:rsid w:val="0014581F"/>
    <w:rsid w:val="0014751A"/>
    <w:rsid w:val="00147C63"/>
    <w:rsid w:val="001510D1"/>
    <w:rsid w:val="00151371"/>
    <w:rsid w:val="001522F8"/>
    <w:rsid w:val="00152FBC"/>
    <w:rsid w:val="001534A6"/>
    <w:rsid w:val="00153651"/>
    <w:rsid w:val="0015367B"/>
    <w:rsid w:val="00153BF1"/>
    <w:rsid w:val="00154203"/>
    <w:rsid w:val="00154E4E"/>
    <w:rsid w:val="00155C2F"/>
    <w:rsid w:val="001565C4"/>
    <w:rsid w:val="001568FC"/>
    <w:rsid w:val="00156AE6"/>
    <w:rsid w:val="00157252"/>
    <w:rsid w:val="001573A6"/>
    <w:rsid w:val="001578CA"/>
    <w:rsid w:val="00157B13"/>
    <w:rsid w:val="00157BBA"/>
    <w:rsid w:val="001603A4"/>
    <w:rsid w:val="0016182C"/>
    <w:rsid w:val="001621D1"/>
    <w:rsid w:val="00162399"/>
    <w:rsid w:val="00162656"/>
    <w:rsid w:val="00163668"/>
    <w:rsid w:val="00165A7C"/>
    <w:rsid w:val="00165B89"/>
    <w:rsid w:val="00165BE9"/>
    <w:rsid w:val="0016649C"/>
    <w:rsid w:val="00167792"/>
    <w:rsid w:val="00170157"/>
    <w:rsid w:val="00170DEB"/>
    <w:rsid w:val="001718B6"/>
    <w:rsid w:val="00171D05"/>
    <w:rsid w:val="00172CDE"/>
    <w:rsid w:val="00172E7C"/>
    <w:rsid w:val="001730EC"/>
    <w:rsid w:val="00173776"/>
    <w:rsid w:val="00174D15"/>
    <w:rsid w:val="00175AD2"/>
    <w:rsid w:val="00176292"/>
    <w:rsid w:val="001808FF"/>
    <w:rsid w:val="001814BB"/>
    <w:rsid w:val="00181F79"/>
    <w:rsid w:val="001823D8"/>
    <w:rsid w:val="001824E1"/>
    <w:rsid w:val="00182C55"/>
    <w:rsid w:val="00182FD7"/>
    <w:rsid w:val="00183E0D"/>
    <w:rsid w:val="00184E29"/>
    <w:rsid w:val="001852B9"/>
    <w:rsid w:val="00185889"/>
    <w:rsid w:val="00190D36"/>
    <w:rsid w:val="00190ED0"/>
    <w:rsid w:val="00190F28"/>
    <w:rsid w:val="001928B2"/>
    <w:rsid w:val="001944C1"/>
    <w:rsid w:val="001955C4"/>
    <w:rsid w:val="00195759"/>
    <w:rsid w:val="00195A11"/>
    <w:rsid w:val="0019666B"/>
    <w:rsid w:val="0019730A"/>
    <w:rsid w:val="00197C24"/>
    <w:rsid w:val="001A07F1"/>
    <w:rsid w:val="001A114C"/>
    <w:rsid w:val="001A12F5"/>
    <w:rsid w:val="001A1646"/>
    <w:rsid w:val="001A1EDF"/>
    <w:rsid w:val="001A20AB"/>
    <w:rsid w:val="001A28C9"/>
    <w:rsid w:val="001A31FD"/>
    <w:rsid w:val="001A3631"/>
    <w:rsid w:val="001A3BC0"/>
    <w:rsid w:val="001A471D"/>
    <w:rsid w:val="001A4831"/>
    <w:rsid w:val="001A48F7"/>
    <w:rsid w:val="001A49DB"/>
    <w:rsid w:val="001A51D8"/>
    <w:rsid w:val="001A5623"/>
    <w:rsid w:val="001A7DDD"/>
    <w:rsid w:val="001B030D"/>
    <w:rsid w:val="001B0B1D"/>
    <w:rsid w:val="001B1431"/>
    <w:rsid w:val="001B1A7F"/>
    <w:rsid w:val="001B23D3"/>
    <w:rsid w:val="001B2A63"/>
    <w:rsid w:val="001B31F5"/>
    <w:rsid w:val="001B3638"/>
    <w:rsid w:val="001B3EFF"/>
    <w:rsid w:val="001B47AE"/>
    <w:rsid w:val="001B4C44"/>
    <w:rsid w:val="001B501B"/>
    <w:rsid w:val="001B5041"/>
    <w:rsid w:val="001B50F6"/>
    <w:rsid w:val="001B5B97"/>
    <w:rsid w:val="001B5F3A"/>
    <w:rsid w:val="001B6150"/>
    <w:rsid w:val="001B6721"/>
    <w:rsid w:val="001B6829"/>
    <w:rsid w:val="001B75F8"/>
    <w:rsid w:val="001C0860"/>
    <w:rsid w:val="001C0FAE"/>
    <w:rsid w:val="001C1BA3"/>
    <w:rsid w:val="001C22E5"/>
    <w:rsid w:val="001C34BE"/>
    <w:rsid w:val="001C447A"/>
    <w:rsid w:val="001C45D2"/>
    <w:rsid w:val="001C490A"/>
    <w:rsid w:val="001C4CCF"/>
    <w:rsid w:val="001C5375"/>
    <w:rsid w:val="001C5D88"/>
    <w:rsid w:val="001C750F"/>
    <w:rsid w:val="001D0F2A"/>
    <w:rsid w:val="001D1DE2"/>
    <w:rsid w:val="001D2905"/>
    <w:rsid w:val="001D2A26"/>
    <w:rsid w:val="001D2A88"/>
    <w:rsid w:val="001D4ED8"/>
    <w:rsid w:val="001D5135"/>
    <w:rsid w:val="001D575D"/>
    <w:rsid w:val="001D5F95"/>
    <w:rsid w:val="001D6213"/>
    <w:rsid w:val="001D66BA"/>
    <w:rsid w:val="001D6C9B"/>
    <w:rsid w:val="001D7014"/>
    <w:rsid w:val="001D7087"/>
    <w:rsid w:val="001D71F0"/>
    <w:rsid w:val="001D7514"/>
    <w:rsid w:val="001D7AB6"/>
    <w:rsid w:val="001E034B"/>
    <w:rsid w:val="001E0944"/>
    <w:rsid w:val="001E0D41"/>
    <w:rsid w:val="001E0DBF"/>
    <w:rsid w:val="001E0E8E"/>
    <w:rsid w:val="001E183C"/>
    <w:rsid w:val="001E1BF8"/>
    <w:rsid w:val="001E1E50"/>
    <w:rsid w:val="001E23B6"/>
    <w:rsid w:val="001E2FE9"/>
    <w:rsid w:val="001E3068"/>
    <w:rsid w:val="001E3965"/>
    <w:rsid w:val="001E42BA"/>
    <w:rsid w:val="001E46E7"/>
    <w:rsid w:val="001E5227"/>
    <w:rsid w:val="001E5692"/>
    <w:rsid w:val="001E57BB"/>
    <w:rsid w:val="001E5A72"/>
    <w:rsid w:val="001E648F"/>
    <w:rsid w:val="001E6AC5"/>
    <w:rsid w:val="001E6D7D"/>
    <w:rsid w:val="001E6F67"/>
    <w:rsid w:val="001E7521"/>
    <w:rsid w:val="001F0248"/>
    <w:rsid w:val="001F0AB0"/>
    <w:rsid w:val="001F10C1"/>
    <w:rsid w:val="001F1C89"/>
    <w:rsid w:val="001F1CED"/>
    <w:rsid w:val="001F212E"/>
    <w:rsid w:val="001F3EB3"/>
    <w:rsid w:val="001F427B"/>
    <w:rsid w:val="001F441F"/>
    <w:rsid w:val="001F447F"/>
    <w:rsid w:val="001F5152"/>
    <w:rsid w:val="001F58A0"/>
    <w:rsid w:val="001F6623"/>
    <w:rsid w:val="001F6AA3"/>
    <w:rsid w:val="001F6DD7"/>
    <w:rsid w:val="001F6EA3"/>
    <w:rsid w:val="001F71A3"/>
    <w:rsid w:val="001F7EF5"/>
    <w:rsid w:val="002000C3"/>
    <w:rsid w:val="00200E92"/>
    <w:rsid w:val="00201763"/>
    <w:rsid w:val="00206037"/>
    <w:rsid w:val="002073AC"/>
    <w:rsid w:val="00210D5F"/>
    <w:rsid w:val="00212430"/>
    <w:rsid w:val="00212E02"/>
    <w:rsid w:val="00212EF1"/>
    <w:rsid w:val="00214390"/>
    <w:rsid w:val="00214691"/>
    <w:rsid w:val="00214AF0"/>
    <w:rsid w:val="00215173"/>
    <w:rsid w:val="0021549C"/>
    <w:rsid w:val="002164D2"/>
    <w:rsid w:val="0021733B"/>
    <w:rsid w:val="00217438"/>
    <w:rsid w:val="002215D7"/>
    <w:rsid w:val="00221630"/>
    <w:rsid w:val="00221CF7"/>
    <w:rsid w:val="0022212B"/>
    <w:rsid w:val="00222D82"/>
    <w:rsid w:val="00222F52"/>
    <w:rsid w:val="00222F6E"/>
    <w:rsid w:val="00223675"/>
    <w:rsid w:val="0022370F"/>
    <w:rsid w:val="00224425"/>
    <w:rsid w:val="00224CA2"/>
    <w:rsid w:val="002250DA"/>
    <w:rsid w:val="00225CBF"/>
    <w:rsid w:val="002265AC"/>
    <w:rsid w:val="002269D5"/>
    <w:rsid w:val="00226C63"/>
    <w:rsid w:val="00227CC6"/>
    <w:rsid w:val="0023006F"/>
    <w:rsid w:val="00230E48"/>
    <w:rsid w:val="00230F89"/>
    <w:rsid w:val="00231528"/>
    <w:rsid w:val="00232101"/>
    <w:rsid w:val="00232B88"/>
    <w:rsid w:val="00235C34"/>
    <w:rsid w:val="002364A7"/>
    <w:rsid w:val="00237350"/>
    <w:rsid w:val="002402C1"/>
    <w:rsid w:val="00241539"/>
    <w:rsid w:val="00241863"/>
    <w:rsid w:val="00241DFB"/>
    <w:rsid w:val="00241FEC"/>
    <w:rsid w:val="00242C4E"/>
    <w:rsid w:val="00243317"/>
    <w:rsid w:val="00243417"/>
    <w:rsid w:val="00243E1D"/>
    <w:rsid w:val="00244D67"/>
    <w:rsid w:val="0024599C"/>
    <w:rsid w:val="00246645"/>
    <w:rsid w:val="00246C84"/>
    <w:rsid w:val="00247507"/>
    <w:rsid w:val="00247571"/>
    <w:rsid w:val="00250AEA"/>
    <w:rsid w:val="00250E7B"/>
    <w:rsid w:val="0025145B"/>
    <w:rsid w:val="002517F9"/>
    <w:rsid w:val="00251F7B"/>
    <w:rsid w:val="002528AB"/>
    <w:rsid w:val="002533EF"/>
    <w:rsid w:val="0025344B"/>
    <w:rsid w:val="00253597"/>
    <w:rsid w:val="002538C4"/>
    <w:rsid w:val="00253985"/>
    <w:rsid w:val="00253D25"/>
    <w:rsid w:val="0025402A"/>
    <w:rsid w:val="002542F6"/>
    <w:rsid w:val="00255763"/>
    <w:rsid w:val="002563D2"/>
    <w:rsid w:val="00257F28"/>
    <w:rsid w:val="00257F9B"/>
    <w:rsid w:val="002600D2"/>
    <w:rsid w:val="002601A0"/>
    <w:rsid w:val="00260A53"/>
    <w:rsid w:val="0026119F"/>
    <w:rsid w:val="0026337E"/>
    <w:rsid w:val="00263B81"/>
    <w:rsid w:val="00265654"/>
    <w:rsid w:val="00265E7C"/>
    <w:rsid w:val="00266502"/>
    <w:rsid w:val="00270094"/>
    <w:rsid w:val="00271403"/>
    <w:rsid w:val="002714D1"/>
    <w:rsid w:val="0027165F"/>
    <w:rsid w:val="00271DFC"/>
    <w:rsid w:val="002732EB"/>
    <w:rsid w:val="00273D2C"/>
    <w:rsid w:val="00273E70"/>
    <w:rsid w:val="00274276"/>
    <w:rsid w:val="00274309"/>
    <w:rsid w:val="00274607"/>
    <w:rsid w:val="00274AA9"/>
    <w:rsid w:val="002756FC"/>
    <w:rsid w:val="00275994"/>
    <w:rsid w:val="00275D65"/>
    <w:rsid w:val="00275FE8"/>
    <w:rsid w:val="002764C6"/>
    <w:rsid w:val="00276766"/>
    <w:rsid w:val="00277848"/>
    <w:rsid w:val="00277A0E"/>
    <w:rsid w:val="00277A6D"/>
    <w:rsid w:val="00280072"/>
    <w:rsid w:val="00280DC3"/>
    <w:rsid w:val="002810E4"/>
    <w:rsid w:val="00281371"/>
    <w:rsid w:val="002833AA"/>
    <w:rsid w:val="00283588"/>
    <w:rsid w:val="00284156"/>
    <w:rsid w:val="00284255"/>
    <w:rsid w:val="00284C43"/>
    <w:rsid w:val="00285C4A"/>
    <w:rsid w:val="00286301"/>
    <w:rsid w:val="002863CC"/>
    <w:rsid w:val="002869F8"/>
    <w:rsid w:val="002906A6"/>
    <w:rsid w:val="002907DA"/>
    <w:rsid w:val="00291060"/>
    <w:rsid w:val="002911F6"/>
    <w:rsid w:val="00291403"/>
    <w:rsid w:val="002915C6"/>
    <w:rsid w:val="00291D06"/>
    <w:rsid w:val="00292863"/>
    <w:rsid w:val="00292943"/>
    <w:rsid w:val="002930B9"/>
    <w:rsid w:val="0029352A"/>
    <w:rsid w:val="00294583"/>
    <w:rsid w:val="0029544B"/>
    <w:rsid w:val="002962BC"/>
    <w:rsid w:val="00296435"/>
    <w:rsid w:val="00297823"/>
    <w:rsid w:val="002979E2"/>
    <w:rsid w:val="00297B99"/>
    <w:rsid w:val="002A0F75"/>
    <w:rsid w:val="002A1677"/>
    <w:rsid w:val="002A20F6"/>
    <w:rsid w:val="002A2847"/>
    <w:rsid w:val="002A2D6D"/>
    <w:rsid w:val="002A45C9"/>
    <w:rsid w:val="002A4E86"/>
    <w:rsid w:val="002A561D"/>
    <w:rsid w:val="002A59B3"/>
    <w:rsid w:val="002A5E23"/>
    <w:rsid w:val="002A656D"/>
    <w:rsid w:val="002A7505"/>
    <w:rsid w:val="002B0668"/>
    <w:rsid w:val="002B0B7C"/>
    <w:rsid w:val="002B0DEB"/>
    <w:rsid w:val="002B143C"/>
    <w:rsid w:val="002B148F"/>
    <w:rsid w:val="002B1A6C"/>
    <w:rsid w:val="002B28F4"/>
    <w:rsid w:val="002B29B6"/>
    <w:rsid w:val="002B3ED5"/>
    <w:rsid w:val="002B50EE"/>
    <w:rsid w:val="002B51CF"/>
    <w:rsid w:val="002B5AFA"/>
    <w:rsid w:val="002B6EC0"/>
    <w:rsid w:val="002B7487"/>
    <w:rsid w:val="002B772B"/>
    <w:rsid w:val="002C0058"/>
    <w:rsid w:val="002C02A9"/>
    <w:rsid w:val="002C07C2"/>
    <w:rsid w:val="002C093A"/>
    <w:rsid w:val="002C0ACF"/>
    <w:rsid w:val="002C0E7C"/>
    <w:rsid w:val="002C196E"/>
    <w:rsid w:val="002C2A9F"/>
    <w:rsid w:val="002C2ECE"/>
    <w:rsid w:val="002C3F8F"/>
    <w:rsid w:val="002C4359"/>
    <w:rsid w:val="002C45B0"/>
    <w:rsid w:val="002C67AB"/>
    <w:rsid w:val="002C7739"/>
    <w:rsid w:val="002C798E"/>
    <w:rsid w:val="002D01CB"/>
    <w:rsid w:val="002D04AA"/>
    <w:rsid w:val="002D167B"/>
    <w:rsid w:val="002D1D6A"/>
    <w:rsid w:val="002D1FD9"/>
    <w:rsid w:val="002D255C"/>
    <w:rsid w:val="002D29AA"/>
    <w:rsid w:val="002D3442"/>
    <w:rsid w:val="002D3932"/>
    <w:rsid w:val="002D3D90"/>
    <w:rsid w:val="002D4526"/>
    <w:rsid w:val="002D4AE3"/>
    <w:rsid w:val="002D4E3A"/>
    <w:rsid w:val="002D510D"/>
    <w:rsid w:val="002D6533"/>
    <w:rsid w:val="002D669A"/>
    <w:rsid w:val="002D70BF"/>
    <w:rsid w:val="002D7599"/>
    <w:rsid w:val="002E057C"/>
    <w:rsid w:val="002E0C65"/>
    <w:rsid w:val="002E0C72"/>
    <w:rsid w:val="002E1120"/>
    <w:rsid w:val="002E2407"/>
    <w:rsid w:val="002E3B38"/>
    <w:rsid w:val="002E42A5"/>
    <w:rsid w:val="002E4FA5"/>
    <w:rsid w:val="002E5B19"/>
    <w:rsid w:val="002E6DC0"/>
    <w:rsid w:val="002E7D18"/>
    <w:rsid w:val="002E7D76"/>
    <w:rsid w:val="002F01C4"/>
    <w:rsid w:val="002F08BB"/>
    <w:rsid w:val="002F0F88"/>
    <w:rsid w:val="002F16B9"/>
    <w:rsid w:val="002F296A"/>
    <w:rsid w:val="002F2CA9"/>
    <w:rsid w:val="002F39E6"/>
    <w:rsid w:val="002F4123"/>
    <w:rsid w:val="002F418D"/>
    <w:rsid w:val="002F5563"/>
    <w:rsid w:val="002F708A"/>
    <w:rsid w:val="002F7427"/>
    <w:rsid w:val="003004DF"/>
    <w:rsid w:val="003010F6"/>
    <w:rsid w:val="003022EB"/>
    <w:rsid w:val="00302437"/>
    <w:rsid w:val="003038F0"/>
    <w:rsid w:val="00303EE3"/>
    <w:rsid w:val="00305260"/>
    <w:rsid w:val="003065E3"/>
    <w:rsid w:val="00306733"/>
    <w:rsid w:val="00306EAC"/>
    <w:rsid w:val="00307468"/>
    <w:rsid w:val="0030752D"/>
    <w:rsid w:val="00307FE6"/>
    <w:rsid w:val="00310419"/>
    <w:rsid w:val="0031187D"/>
    <w:rsid w:val="00311D2D"/>
    <w:rsid w:val="00312F6D"/>
    <w:rsid w:val="003130E3"/>
    <w:rsid w:val="0031381E"/>
    <w:rsid w:val="0031411F"/>
    <w:rsid w:val="00314357"/>
    <w:rsid w:val="003144E1"/>
    <w:rsid w:val="00314CC9"/>
    <w:rsid w:val="003159FB"/>
    <w:rsid w:val="00315B0F"/>
    <w:rsid w:val="00316729"/>
    <w:rsid w:val="00316A5D"/>
    <w:rsid w:val="00316FB3"/>
    <w:rsid w:val="00317699"/>
    <w:rsid w:val="00317A1D"/>
    <w:rsid w:val="00317BAF"/>
    <w:rsid w:val="003217F7"/>
    <w:rsid w:val="00322299"/>
    <w:rsid w:val="00322518"/>
    <w:rsid w:val="003225E0"/>
    <w:rsid w:val="0032405C"/>
    <w:rsid w:val="00324094"/>
    <w:rsid w:val="003243A8"/>
    <w:rsid w:val="00324AC1"/>
    <w:rsid w:val="00325355"/>
    <w:rsid w:val="00325413"/>
    <w:rsid w:val="00326249"/>
    <w:rsid w:val="003272A0"/>
    <w:rsid w:val="0032779C"/>
    <w:rsid w:val="00331C86"/>
    <w:rsid w:val="00332553"/>
    <w:rsid w:val="0033291D"/>
    <w:rsid w:val="00332956"/>
    <w:rsid w:val="00332DC8"/>
    <w:rsid w:val="00333DDF"/>
    <w:rsid w:val="003342B5"/>
    <w:rsid w:val="0033522F"/>
    <w:rsid w:val="003366FF"/>
    <w:rsid w:val="00337237"/>
    <w:rsid w:val="00340006"/>
    <w:rsid w:val="00340589"/>
    <w:rsid w:val="00340A46"/>
    <w:rsid w:val="00340E0E"/>
    <w:rsid w:val="0034285E"/>
    <w:rsid w:val="00342B3F"/>
    <w:rsid w:val="00342E20"/>
    <w:rsid w:val="0034300F"/>
    <w:rsid w:val="00344A24"/>
    <w:rsid w:val="00344C64"/>
    <w:rsid w:val="00344FBD"/>
    <w:rsid w:val="003452BE"/>
    <w:rsid w:val="00345A17"/>
    <w:rsid w:val="003464C3"/>
    <w:rsid w:val="00346B4E"/>
    <w:rsid w:val="0034719E"/>
    <w:rsid w:val="00347E3A"/>
    <w:rsid w:val="003505FD"/>
    <w:rsid w:val="00350C21"/>
    <w:rsid w:val="00351616"/>
    <w:rsid w:val="00353697"/>
    <w:rsid w:val="0035377E"/>
    <w:rsid w:val="00354DB4"/>
    <w:rsid w:val="00356081"/>
    <w:rsid w:val="003562D7"/>
    <w:rsid w:val="00356710"/>
    <w:rsid w:val="00356EB9"/>
    <w:rsid w:val="00360727"/>
    <w:rsid w:val="003609CD"/>
    <w:rsid w:val="00360C4A"/>
    <w:rsid w:val="0036110D"/>
    <w:rsid w:val="00361CC0"/>
    <w:rsid w:val="003626FC"/>
    <w:rsid w:val="003628E1"/>
    <w:rsid w:val="00362B8A"/>
    <w:rsid w:val="00362DD6"/>
    <w:rsid w:val="00363487"/>
    <w:rsid w:val="00364269"/>
    <w:rsid w:val="003655FB"/>
    <w:rsid w:val="00370AE3"/>
    <w:rsid w:val="00370BAB"/>
    <w:rsid w:val="00372266"/>
    <w:rsid w:val="00372A39"/>
    <w:rsid w:val="0037418A"/>
    <w:rsid w:val="003751A5"/>
    <w:rsid w:val="00375350"/>
    <w:rsid w:val="003753EE"/>
    <w:rsid w:val="003755E7"/>
    <w:rsid w:val="00375F12"/>
    <w:rsid w:val="00376BC0"/>
    <w:rsid w:val="003776B1"/>
    <w:rsid w:val="003778D2"/>
    <w:rsid w:val="00377C36"/>
    <w:rsid w:val="003803A7"/>
    <w:rsid w:val="00380CE7"/>
    <w:rsid w:val="00381096"/>
    <w:rsid w:val="00381D15"/>
    <w:rsid w:val="00381EED"/>
    <w:rsid w:val="003832C9"/>
    <w:rsid w:val="00383514"/>
    <w:rsid w:val="00383B7D"/>
    <w:rsid w:val="00383E25"/>
    <w:rsid w:val="00384E19"/>
    <w:rsid w:val="00385104"/>
    <w:rsid w:val="00385BED"/>
    <w:rsid w:val="00386661"/>
    <w:rsid w:val="00387071"/>
    <w:rsid w:val="003874A8"/>
    <w:rsid w:val="003874B0"/>
    <w:rsid w:val="0038790C"/>
    <w:rsid w:val="00390CCE"/>
    <w:rsid w:val="00391035"/>
    <w:rsid w:val="00391583"/>
    <w:rsid w:val="00392195"/>
    <w:rsid w:val="003924C3"/>
    <w:rsid w:val="00392584"/>
    <w:rsid w:val="00392861"/>
    <w:rsid w:val="00392898"/>
    <w:rsid w:val="00393473"/>
    <w:rsid w:val="00393B79"/>
    <w:rsid w:val="0039489E"/>
    <w:rsid w:val="00394C66"/>
    <w:rsid w:val="00397BAF"/>
    <w:rsid w:val="00397D9E"/>
    <w:rsid w:val="003A04D0"/>
    <w:rsid w:val="003A160F"/>
    <w:rsid w:val="003A1646"/>
    <w:rsid w:val="003A1656"/>
    <w:rsid w:val="003A16DB"/>
    <w:rsid w:val="003A1901"/>
    <w:rsid w:val="003A2DB0"/>
    <w:rsid w:val="003A5CB0"/>
    <w:rsid w:val="003A68B1"/>
    <w:rsid w:val="003A6A2C"/>
    <w:rsid w:val="003A6B48"/>
    <w:rsid w:val="003A6D10"/>
    <w:rsid w:val="003A70F3"/>
    <w:rsid w:val="003A7186"/>
    <w:rsid w:val="003A72F1"/>
    <w:rsid w:val="003B0838"/>
    <w:rsid w:val="003B2DD2"/>
    <w:rsid w:val="003B321D"/>
    <w:rsid w:val="003B3774"/>
    <w:rsid w:val="003B4D93"/>
    <w:rsid w:val="003B5F83"/>
    <w:rsid w:val="003B6461"/>
    <w:rsid w:val="003B69CD"/>
    <w:rsid w:val="003B6B5D"/>
    <w:rsid w:val="003C087F"/>
    <w:rsid w:val="003C0D34"/>
    <w:rsid w:val="003C170D"/>
    <w:rsid w:val="003C1864"/>
    <w:rsid w:val="003C26EE"/>
    <w:rsid w:val="003C2761"/>
    <w:rsid w:val="003C28AF"/>
    <w:rsid w:val="003C3A76"/>
    <w:rsid w:val="003C3C20"/>
    <w:rsid w:val="003C3DC6"/>
    <w:rsid w:val="003C3EEE"/>
    <w:rsid w:val="003C4025"/>
    <w:rsid w:val="003C5030"/>
    <w:rsid w:val="003C56FB"/>
    <w:rsid w:val="003C6778"/>
    <w:rsid w:val="003C6A02"/>
    <w:rsid w:val="003D029B"/>
    <w:rsid w:val="003D09EF"/>
    <w:rsid w:val="003D0B05"/>
    <w:rsid w:val="003D0E2D"/>
    <w:rsid w:val="003D1EBD"/>
    <w:rsid w:val="003D1F33"/>
    <w:rsid w:val="003D2B6E"/>
    <w:rsid w:val="003D3E8A"/>
    <w:rsid w:val="003D4CD0"/>
    <w:rsid w:val="003D53AD"/>
    <w:rsid w:val="003D5863"/>
    <w:rsid w:val="003D5D14"/>
    <w:rsid w:val="003D6949"/>
    <w:rsid w:val="003D6CE3"/>
    <w:rsid w:val="003D6CF1"/>
    <w:rsid w:val="003D710F"/>
    <w:rsid w:val="003D7519"/>
    <w:rsid w:val="003E1997"/>
    <w:rsid w:val="003E22B7"/>
    <w:rsid w:val="003E24B5"/>
    <w:rsid w:val="003E2E6A"/>
    <w:rsid w:val="003E5F2D"/>
    <w:rsid w:val="003E6294"/>
    <w:rsid w:val="003E64B6"/>
    <w:rsid w:val="003F132E"/>
    <w:rsid w:val="003F1587"/>
    <w:rsid w:val="003F2379"/>
    <w:rsid w:val="003F2611"/>
    <w:rsid w:val="003F37AB"/>
    <w:rsid w:val="003F40EE"/>
    <w:rsid w:val="003F416B"/>
    <w:rsid w:val="003F50EC"/>
    <w:rsid w:val="003F5548"/>
    <w:rsid w:val="003F5C84"/>
    <w:rsid w:val="003F6B1B"/>
    <w:rsid w:val="003F744E"/>
    <w:rsid w:val="00400BA7"/>
    <w:rsid w:val="00400D34"/>
    <w:rsid w:val="004034F1"/>
    <w:rsid w:val="004035AA"/>
    <w:rsid w:val="0040377A"/>
    <w:rsid w:val="00403B37"/>
    <w:rsid w:val="00404627"/>
    <w:rsid w:val="004048FD"/>
    <w:rsid w:val="004057C1"/>
    <w:rsid w:val="00405F2C"/>
    <w:rsid w:val="00406356"/>
    <w:rsid w:val="00406CAD"/>
    <w:rsid w:val="00407C6E"/>
    <w:rsid w:val="00411CF6"/>
    <w:rsid w:val="00412BCD"/>
    <w:rsid w:val="00412DB2"/>
    <w:rsid w:val="0041350F"/>
    <w:rsid w:val="00414429"/>
    <w:rsid w:val="0041525D"/>
    <w:rsid w:val="0041540E"/>
    <w:rsid w:val="004159CE"/>
    <w:rsid w:val="00415D51"/>
    <w:rsid w:val="00415E55"/>
    <w:rsid w:val="004160A6"/>
    <w:rsid w:val="0041630B"/>
    <w:rsid w:val="00416364"/>
    <w:rsid w:val="0042096E"/>
    <w:rsid w:val="00421ED0"/>
    <w:rsid w:val="0042292D"/>
    <w:rsid w:val="0042397B"/>
    <w:rsid w:val="00423E01"/>
    <w:rsid w:val="00423EE4"/>
    <w:rsid w:val="00424826"/>
    <w:rsid w:val="00424B21"/>
    <w:rsid w:val="00425C61"/>
    <w:rsid w:val="00426353"/>
    <w:rsid w:val="004265E2"/>
    <w:rsid w:val="00430322"/>
    <w:rsid w:val="00430F1E"/>
    <w:rsid w:val="00432833"/>
    <w:rsid w:val="004336FF"/>
    <w:rsid w:val="00435083"/>
    <w:rsid w:val="004363E6"/>
    <w:rsid w:val="00436571"/>
    <w:rsid w:val="00436AF5"/>
    <w:rsid w:val="00436FDE"/>
    <w:rsid w:val="00440304"/>
    <w:rsid w:val="00441571"/>
    <w:rsid w:val="00442D3B"/>
    <w:rsid w:val="004439C1"/>
    <w:rsid w:val="00443B23"/>
    <w:rsid w:val="00444675"/>
    <w:rsid w:val="004448D3"/>
    <w:rsid w:val="00444B42"/>
    <w:rsid w:val="0044520B"/>
    <w:rsid w:val="0044584A"/>
    <w:rsid w:val="00446185"/>
    <w:rsid w:val="004475F5"/>
    <w:rsid w:val="004504CE"/>
    <w:rsid w:val="004519F3"/>
    <w:rsid w:val="00451DAC"/>
    <w:rsid w:val="0045212F"/>
    <w:rsid w:val="0045351B"/>
    <w:rsid w:val="004540CC"/>
    <w:rsid w:val="004540F8"/>
    <w:rsid w:val="00454E22"/>
    <w:rsid w:val="00455FB6"/>
    <w:rsid w:val="004566E2"/>
    <w:rsid w:val="00457A96"/>
    <w:rsid w:val="00457C84"/>
    <w:rsid w:val="004603B6"/>
    <w:rsid w:val="00461FDD"/>
    <w:rsid w:val="00463186"/>
    <w:rsid w:val="004635B8"/>
    <w:rsid w:val="00463C0E"/>
    <w:rsid w:val="004642CB"/>
    <w:rsid w:val="00464A69"/>
    <w:rsid w:val="0046540C"/>
    <w:rsid w:val="0046542A"/>
    <w:rsid w:val="00466A5D"/>
    <w:rsid w:val="0046715B"/>
    <w:rsid w:val="0046767A"/>
    <w:rsid w:val="004678EC"/>
    <w:rsid w:val="00470073"/>
    <w:rsid w:val="00470213"/>
    <w:rsid w:val="004703AF"/>
    <w:rsid w:val="004705BD"/>
    <w:rsid w:val="00470603"/>
    <w:rsid w:val="00471188"/>
    <w:rsid w:val="00471714"/>
    <w:rsid w:val="00471D73"/>
    <w:rsid w:val="00472EF8"/>
    <w:rsid w:val="004730EE"/>
    <w:rsid w:val="004732EF"/>
    <w:rsid w:val="00473CE3"/>
    <w:rsid w:val="0047448D"/>
    <w:rsid w:val="00474D26"/>
    <w:rsid w:val="00475364"/>
    <w:rsid w:val="0047574D"/>
    <w:rsid w:val="00475E8F"/>
    <w:rsid w:val="00475F0D"/>
    <w:rsid w:val="004807FB"/>
    <w:rsid w:val="0048085B"/>
    <w:rsid w:val="00481788"/>
    <w:rsid w:val="00481D42"/>
    <w:rsid w:val="00482555"/>
    <w:rsid w:val="004838C1"/>
    <w:rsid w:val="00484173"/>
    <w:rsid w:val="0048458A"/>
    <w:rsid w:val="004852A4"/>
    <w:rsid w:val="00485B02"/>
    <w:rsid w:val="00485B7C"/>
    <w:rsid w:val="0048654D"/>
    <w:rsid w:val="0048677F"/>
    <w:rsid w:val="004904F4"/>
    <w:rsid w:val="00490E37"/>
    <w:rsid w:val="00492259"/>
    <w:rsid w:val="0049288B"/>
    <w:rsid w:val="004928AB"/>
    <w:rsid w:val="004931CB"/>
    <w:rsid w:val="00493446"/>
    <w:rsid w:val="004938F3"/>
    <w:rsid w:val="00493A61"/>
    <w:rsid w:val="00493F4D"/>
    <w:rsid w:val="0049431A"/>
    <w:rsid w:val="00495430"/>
    <w:rsid w:val="00495D18"/>
    <w:rsid w:val="00497033"/>
    <w:rsid w:val="004974E0"/>
    <w:rsid w:val="00497EED"/>
    <w:rsid w:val="004A0332"/>
    <w:rsid w:val="004A069F"/>
    <w:rsid w:val="004A1E3C"/>
    <w:rsid w:val="004A37C5"/>
    <w:rsid w:val="004A3CA0"/>
    <w:rsid w:val="004A3ED0"/>
    <w:rsid w:val="004A5098"/>
    <w:rsid w:val="004A61AC"/>
    <w:rsid w:val="004B0309"/>
    <w:rsid w:val="004B1134"/>
    <w:rsid w:val="004B142B"/>
    <w:rsid w:val="004B26DE"/>
    <w:rsid w:val="004B2FFE"/>
    <w:rsid w:val="004B3794"/>
    <w:rsid w:val="004B3895"/>
    <w:rsid w:val="004B5122"/>
    <w:rsid w:val="004B53CF"/>
    <w:rsid w:val="004B6067"/>
    <w:rsid w:val="004B66B4"/>
    <w:rsid w:val="004B67A9"/>
    <w:rsid w:val="004B70B9"/>
    <w:rsid w:val="004B7129"/>
    <w:rsid w:val="004B753C"/>
    <w:rsid w:val="004B761C"/>
    <w:rsid w:val="004B7856"/>
    <w:rsid w:val="004B7D67"/>
    <w:rsid w:val="004B7F96"/>
    <w:rsid w:val="004C1210"/>
    <w:rsid w:val="004C1EDF"/>
    <w:rsid w:val="004C26D9"/>
    <w:rsid w:val="004C29D9"/>
    <w:rsid w:val="004C2EC7"/>
    <w:rsid w:val="004C39FF"/>
    <w:rsid w:val="004C4379"/>
    <w:rsid w:val="004C592D"/>
    <w:rsid w:val="004C6B3A"/>
    <w:rsid w:val="004C752F"/>
    <w:rsid w:val="004D05FF"/>
    <w:rsid w:val="004D1EB7"/>
    <w:rsid w:val="004D27C6"/>
    <w:rsid w:val="004D2A8B"/>
    <w:rsid w:val="004D359B"/>
    <w:rsid w:val="004D4104"/>
    <w:rsid w:val="004D5F4F"/>
    <w:rsid w:val="004D7DD6"/>
    <w:rsid w:val="004E0B67"/>
    <w:rsid w:val="004E1E28"/>
    <w:rsid w:val="004E24BE"/>
    <w:rsid w:val="004E2D79"/>
    <w:rsid w:val="004E3E0E"/>
    <w:rsid w:val="004E430F"/>
    <w:rsid w:val="004E44C0"/>
    <w:rsid w:val="004E47F7"/>
    <w:rsid w:val="004E4950"/>
    <w:rsid w:val="004E5338"/>
    <w:rsid w:val="004E6AE7"/>
    <w:rsid w:val="004E6D19"/>
    <w:rsid w:val="004E71CD"/>
    <w:rsid w:val="004E74D1"/>
    <w:rsid w:val="004E7626"/>
    <w:rsid w:val="004E782F"/>
    <w:rsid w:val="004E7E08"/>
    <w:rsid w:val="004F0457"/>
    <w:rsid w:val="004F1130"/>
    <w:rsid w:val="004F38BB"/>
    <w:rsid w:val="004F4DB1"/>
    <w:rsid w:val="004F54DE"/>
    <w:rsid w:val="004F5D6D"/>
    <w:rsid w:val="004F5F95"/>
    <w:rsid w:val="004F5FA6"/>
    <w:rsid w:val="004F6272"/>
    <w:rsid w:val="004F628B"/>
    <w:rsid w:val="004F63DD"/>
    <w:rsid w:val="004F7506"/>
    <w:rsid w:val="004F7DDB"/>
    <w:rsid w:val="00500801"/>
    <w:rsid w:val="00500C0A"/>
    <w:rsid w:val="00500D90"/>
    <w:rsid w:val="00500E17"/>
    <w:rsid w:val="00501447"/>
    <w:rsid w:val="00502B7C"/>
    <w:rsid w:val="005031D6"/>
    <w:rsid w:val="00503A9F"/>
    <w:rsid w:val="00503BB5"/>
    <w:rsid w:val="00503ED0"/>
    <w:rsid w:val="00504118"/>
    <w:rsid w:val="00504D1E"/>
    <w:rsid w:val="00505A64"/>
    <w:rsid w:val="00505CA2"/>
    <w:rsid w:val="00506750"/>
    <w:rsid w:val="00506AD9"/>
    <w:rsid w:val="00506ED4"/>
    <w:rsid w:val="00507D5C"/>
    <w:rsid w:val="0051185F"/>
    <w:rsid w:val="00511EA9"/>
    <w:rsid w:val="00511EAD"/>
    <w:rsid w:val="00512562"/>
    <w:rsid w:val="005127E6"/>
    <w:rsid w:val="005128C1"/>
    <w:rsid w:val="00512C59"/>
    <w:rsid w:val="00512E86"/>
    <w:rsid w:val="00513330"/>
    <w:rsid w:val="005135CD"/>
    <w:rsid w:val="00513F60"/>
    <w:rsid w:val="00514E50"/>
    <w:rsid w:val="005154B2"/>
    <w:rsid w:val="00515959"/>
    <w:rsid w:val="00517119"/>
    <w:rsid w:val="00520561"/>
    <w:rsid w:val="00521A0D"/>
    <w:rsid w:val="00521E54"/>
    <w:rsid w:val="005221FA"/>
    <w:rsid w:val="0052226A"/>
    <w:rsid w:val="005229E8"/>
    <w:rsid w:val="00523066"/>
    <w:rsid w:val="00523D48"/>
    <w:rsid w:val="0052419D"/>
    <w:rsid w:val="005248CF"/>
    <w:rsid w:val="00524CF8"/>
    <w:rsid w:val="0052620B"/>
    <w:rsid w:val="00526393"/>
    <w:rsid w:val="005274E7"/>
    <w:rsid w:val="00530C29"/>
    <w:rsid w:val="005332AB"/>
    <w:rsid w:val="00533733"/>
    <w:rsid w:val="005354E5"/>
    <w:rsid w:val="00535C0B"/>
    <w:rsid w:val="00535EB5"/>
    <w:rsid w:val="00536ABF"/>
    <w:rsid w:val="00536C39"/>
    <w:rsid w:val="005379F2"/>
    <w:rsid w:val="0054029B"/>
    <w:rsid w:val="005402A8"/>
    <w:rsid w:val="00540B8B"/>
    <w:rsid w:val="00540F24"/>
    <w:rsid w:val="00541123"/>
    <w:rsid w:val="00541E0F"/>
    <w:rsid w:val="00542950"/>
    <w:rsid w:val="00543451"/>
    <w:rsid w:val="00544CD6"/>
    <w:rsid w:val="00545D25"/>
    <w:rsid w:val="00545F5B"/>
    <w:rsid w:val="00546593"/>
    <w:rsid w:val="005468CB"/>
    <w:rsid w:val="00546971"/>
    <w:rsid w:val="00547AC7"/>
    <w:rsid w:val="0055063A"/>
    <w:rsid w:val="00551992"/>
    <w:rsid w:val="005526AE"/>
    <w:rsid w:val="00552815"/>
    <w:rsid w:val="00552A11"/>
    <w:rsid w:val="00553932"/>
    <w:rsid w:val="005541A2"/>
    <w:rsid w:val="005550DA"/>
    <w:rsid w:val="00555226"/>
    <w:rsid w:val="00555572"/>
    <w:rsid w:val="0055599D"/>
    <w:rsid w:val="005573C8"/>
    <w:rsid w:val="00557DC8"/>
    <w:rsid w:val="0056152C"/>
    <w:rsid w:val="005617D7"/>
    <w:rsid w:val="00561C0B"/>
    <w:rsid w:val="0056316F"/>
    <w:rsid w:val="005647E1"/>
    <w:rsid w:val="00564914"/>
    <w:rsid w:val="00564966"/>
    <w:rsid w:val="00564A5F"/>
    <w:rsid w:val="00565B71"/>
    <w:rsid w:val="00566137"/>
    <w:rsid w:val="00567F29"/>
    <w:rsid w:val="00572751"/>
    <w:rsid w:val="00572BFF"/>
    <w:rsid w:val="00573811"/>
    <w:rsid w:val="0057398C"/>
    <w:rsid w:val="005739DA"/>
    <w:rsid w:val="0057406B"/>
    <w:rsid w:val="0057453C"/>
    <w:rsid w:val="00574E10"/>
    <w:rsid w:val="00574E37"/>
    <w:rsid w:val="005756D6"/>
    <w:rsid w:val="00577181"/>
    <w:rsid w:val="00577CD4"/>
    <w:rsid w:val="005802AC"/>
    <w:rsid w:val="00580911"/>
    <w:rsid w:val="00580FBD"/>
    <w:rsid w:val="00580FC3"/>
    <w:rsid w:val="00581044"/>
    <w:rsid w:val="0058116D"/>
    <w:rsid w:val="005812BB"/>
    <w:rsid w:val="00581865"/>
    <w:rsid w:val="00581AB8"/>
    <w:rsid w:val="00581F90"/>
    <w:rsid w:val="0058357C"/>
    <w:rsid w:val="00583C36"/>
    <w:rsid w:val="00583C8A"/>
    <w:rsid w:val="005849FF"/>
    <w:rsid w:val="00585F43"/>
    <w:rsid w:val="00586181"/>
    <w:rsid w:val="00586186"/>
    <w:rsid w:val="0058693E"/>
    <w:rsid w:val="00586D75"/>
    <w:rsid w:val="0058753E"/>
    <w:rsid w:val="005908B9"/>
    <w:rsid w:val="00591738"/>
    <w:rsid w:val="005917D8"/>
    <w:rsid w:val="0059195D"/>
    <w:rsid w:val="00592A0D"/>
    <w:rsid w:val="00593903"/>
    <w:rsid w:val="00594540"/>
    <w:rsid w:val="00594993"/>
    <w:rsid w:val="0059540C"/>
    <w:rsid w:val="005957F7"/>
    <w:rsid w:val="005959F5"/>
    <w:rsid w:val="00595D18"/>
    <w:rsid w:val="00595D7D"/>
    <w:rsid w:val="005976D7"/>
    <w:rsid w:val="00597CC5"/>
    <w:rsid w:val="005A0192"/>
    <w:rsid w:val="005A1F85"/>
    <w:rsid w:val="005A247A"/>
    <w:rsid w:val="005A27E2"/>
    <w:rsid w:val="005A35BA"/>
    <w:rsid w:val="005A38BD"/>
    <w:rsid w:val="005A60DA"/>
    <w:rsid w:val="005A630A"/>
    <w:rsid w:val="005A640E"/>
    <w:rsid w:val="005A6545"/>
    <w:rsid w:val="005A6635"/>
    <w:rsid w:val="005A7A93"/>
    <w:rsid w:val="005B16C8"/>
    <w:rsid w:val="005B1AB6"/>
    <w:rsid w:val="005B1C00"/>
    <w:rsid w:val="005B33D7"/>
    <w:rsid w:val="005B3660"/>
    <w:rsid w:val="005B3DE3"/>
    <w:rsid w:val="005B4014"/>
    <w:rsid w:val="005B4209"/>
    <w:rsid w:val="005B43CE"/>
    <w:rsid w:val="005B5065"/>
    <w:rsid w:val="005B53F6"/>
    <w:rsid w:val="005B5814"/>
    <w:rsid w:val="005B5AF2"/>
    <w:rsid w:val="005B5CEA"/>
    <w:rsid w:val="005B5F7E"/>
    <w:rsid w:val="005B626D"/>
    <w:rsid w:val="005B79BF"/>
    <w:rsid w:val="005B7FE6"/>
    <w:rsid w:val="005C033C"/>
    <w:rsid w:val="005C05FA"/>
    <w:rsid w:val="005C0C5F"/>
    <w:rsid w:val="005C1945"/>
    <w:rsid w:val="005C19BB"/>
    <w:rsid w:val="005C1F8C"/>
    <w:rsid w:val="005C37D6"/>
    <w:rsid w:val="005C514C"/>
    <w:rsid w:val="005C6A18"/>
    <w:rsid w:val="005C7FB4"/>
    <w:rsid w:val="005D098E"/>
    <w:rsid w:val="005D0FF2"/>
    <w:rsid w:val="005D1A91"/>
    <w:rsid w:val="005D1AC9"/>
    <w:rsid w:val="005D2908"/>
    <w:rsid w:val="005D49E7"/>
    <w:rsid w:val="005D518E"/>
    <w:rsid w:val="005D58E8"/>
    <w:rsid w:val="005D72A6"/>
    <w:rsid w:val="005D7831"/>
    <w:rsid w:val="005D78B1"/>
    <w:rsid w:val="005D7F1C"/>
    <w:rsid w:val="005E026B"/>
    <w:rsid w:val="005E0C03"/>
    <w:rsid w:val="005E3B5A"/>
    <w:rsid w:val="005E441B"/>
    <w:rsid w:val="005E4B9C"/>
    <w:rsid w:val="005E4D93"/>
    <w:rsid w:val="005E5F2E"/>
    <w:rsid w:val="005E6329"/>
    <w:rsid w:val="005E6399"/>
    <w:rsid w:val="005E7DA4"/>
    <w:rsid w:val="005F0AED"/>
    <w:rsid w:val="005F1588"/>
    <w:rsid w:val="005F1CB8"/>
    <w:rsid w:val="005F1E4D"/>
    <w:rsid w:val="005F3EB3"/>
    <w:rsid w:val="005F3F5C"/>
    <w:rsid w:val="005F4240"/>
    <w:rsid w:val="005F491B"/>
    <w:rsid w:val="005F49DF"/>
    <w:rsid w:val="005F5FD6"/>
    <w:rsid w:val="005F61A2"/>
    <w:rsid w:val="005F740F"/>
    <w:rsid w:val="005F74B0"/>
    <w:rsid w:val="005F7CCE"/>
    <w:rsid w:val="00600CBD"/>
    <w:rsid w:val="00600CC8"/>
    <w:rsid w:val="006010A4"/>
    <w:rsid w:val="006011AE"/>
    <w:rsid w:val="006025D3"/>
    <w:rsid w:val="0060348B"/>
    <w:rsid w:val="0060393E"/>
    <w:rsid w:val="006043E4"/>
    <w:rsid w:val="00604E86"/>
    <w:rsid w:val="006056F2"/>
    <w:rsid w:val="0060604C"/>
    <w:rsid w:val="00606CC5"/>
    <w:rsid w:val="006073EA"/>
    <w:rsid w:val="0060759A"/>
    <w:rsid w:val="00607CCF"/>
    <w:rsid w:val="00610315"/>
    <w:rsid w:val="00610CE3"/>
    <w:rsid w:val="00611E42"/>
    <w:rsid w:val="00612192"/>
    <w:rsid w:val="006125E3"/>
    <w:rsid w:val="00613591"/>
    <w:rsid w:val="00613E7A"/>
    <w:rsid w:val="00613F98"/>
    <w:rsid w:val="0061469B"/>
    <w:rsid w:val="0061498B"/>
    <w:rsid w:val="00614C49"/>
    <w:rsid w:val="006157BA"/>
    <w:rsid w:val="00615A38"/>
    <w:rsid w:val="006163F2"/>
    <w:rsid w:val="00616B49"/>
    <w:rsid w:val="0061725F"/>
    <w:rsid w:val="0061729C"/>
    <w:rsid w:val="00617757"/>
    <w:rsid w:val="00617BF0"/>
    <w:rsid w:val="00621226"/>
    <w:rsid w:val="00622356"/>
    <w:rsid w:val="00622C22"/>
    <w:rsid w:val="00622F3B"/>
    <w:rsid w:val="006237D6"/>
    <w:rsid w:val="0062445B"/>
    <w:rsid w:val="0062540B"/>
    <w:rsid w:val="00626DAF"/>
    <w:rsid w:val="0062780B"/>
    <w:rsid w:val="006313A0"/>
    <w:rsid w:val="006321C1"/>
    <w:rsid w:val="00632453"/>
    <w:rsid w:val="00633C1A"/>
    <w:rsid w:val="006343D5"/>
    <w:rsid w:val="00634CAB"/>
    <w:rsid w:val="006368DF"/>
    <w:rsid w:val="00636C6C"/>
    <w:rsid w:val="00637310"/>
    <w:rsid w:val="00637FB4"/>
    <w:rsid w:val="00637FD5"/>
    <w:rsid w:val="00640383"/>
    <w:rsid w:val="00640646"/>
    <w:rsid w:val="00640EB2"/>
    <w:rsid w:val="00640F13"/>
    <w:rsid w:val="00640FAA"/>
    <w:rsid w:val="006417A5"/>
    <w:rsid w:val="00642A43"/>
    <w:rsid w:val="00642ED8"/>
    <w:rsid w:val="00643172"/>
    <w:rsid w:val="006452B7"/>
    <w:rsid w:val="006452E7"/>
    <w:rsid w:val="00647483"/>
    <w:rsid w:val="00647E0B"/>
    <w:rsid w:val="00650729"/>
    <w:rsid w:val="00650CBA"/>
    <w:rsid w:val="00650F07"/>
    <w:rsid w:val="00651D08"/>
    <w:rsid w:val="00651E3C"/>
    <w:rsid w:val="006525C5"/>
    <w:rsid w:val="00655872"/>
    <w:rsid w:val="0065606C"/>
    <w:rsid w:val="00656117"/>
    <w:rsid w:val="006567F3"/>
    <w:rsid w:val="00656A9D"/>
    <w:rsid w:val="00657B46"/>
    <w:rsid w:val="00657BB5"/>
    <w:rsid w:val="00660160"/>
    <w:rsid w:val="0066034B"/>
    <w:rsid w:val="00660971"/>
    <w:rsid w:val="00660B76"/>
    <w:rsid w:val="00660E69"/>
    <w:rsid w:val="006613F4"/>
    <w:rsid w:val="00661754"/>
    <w:rsid w:val="00661E5D"/>
    <w:rsid w:val="006630AA"/>
    <w:rsid w:val="00663FE1"/>
    <w:rsid w:val="00664096"/>
    <w:rsid w:val="0066409B"/>
    <w:rsid w:val="00664FAB"/>
    <w:rsid w:val="0066533A"/>
    <w:rsid w:val="00665BEC"/>
    <w:rsid w:val="00667C77"/>
    <w:rsid w:val="006700FC"/>
    <w:rsid w:val="006704DC"/>
    <w:rsid w:val="00670B1F"/>
    <w:rsid w:val="00670E6B"/>
    <w:rsid w:val="00671B0D"/>
    <w:rsid w:val="006727AB"/>
    <w:rsid w:val="00672DEE"/>
    <w:rsid w:val="006735C4"/>
    <w:rsid w:val="00673E63"/>
    <w:rsid w:val="00674745"/>
    <w:rsid w:val="00674A16"/>
    <w:rsid w:val="00674A99"/>
    <w:rsid w:val="00674D93"/>
    <w:rsid w:val="00675685"/>
    <w:rsid w:val="00675765"/>
    <w:rsid w:val="006761E6"/>
    <w:rsid w:val="006770D2"/>
    <w:rsid w:val="00677463"/>
    <w:rsid w:val="00677C95"/>
    <w:rsid w:val="00680142"/>
    <w:rsid w:val="006811F4"/>
    <w:rsid w:val="00681528"/>
    <w:rsid w:val="00681905"/>
    <w:rsid w:val="00682A28"/>
    <w:rsid w:val="00682EF3"/>
    <w:rsid w:val="0068408C"/>
    <w:rsid w:val="00685CF3"/>
    <w:rsid w:val="00687345"/>
    <w:rsid w:val="00690386"/>
    <w:rsid w:val="0069063E"/>
    <w:rsid w:val="00690C80"/>
    <w:rsid w:val="006915C8"/>
    <w:rsid w:val="00691EF8"/>
    <w:rsid w:val="00691F13"/>
    <w:rsid w:val="00692B91"/>
    <w:rsid w:val="006942FC"/>
    <w:rsid w:val="0069498E"/>
    <w:rsid w:val="00695706"/>
    <w:rsid w:val="00695B91"/>
    <w:rsid w:val="0069632B"/>
    <w:rsid w:val="00696B73"/>
    <w:rsid w:val="00696DCE"/>
    <w:rsid w:val="006971A3"/>
    <w:rsid w:val="0069743B"/>
    <w:rsid w:val="00697712"/>
    <w:rsid w:val="006A02B6"/>
    <w:rsid w:val="006A0D76"/>
    <w:rsid w:val="006A1BC6"/>
    <w:rsid w:val="006A1D0D"/>
    <w:rsid w:val="006A2209"/>
    <w:rsid w:val="006A28EE"/>
    <w:rsid w:val="006A31DE"/>
    <w:rsid w:val="006A3895"/>
    <w:rsid w:val="006A3956"/>
    <w:rsid w:val="006A3B3D"/>
    <w:rsid w:val="006A588F"/>
    <w:rsid w:val="006A675F"/>
    <w:rsid w:val="006A6E3D"/>
    <w:rsid w:val="006A74B6"/>
    <w:rsid w:val="006B0D54"/>
    <w:rsid w:val="006B0F06"/>
    <w:rsid w:val="006B1B85"/>
    <w:rsid w:val="006B2369"/>
    <w:rsid w:val="006B2F55"/>
    <w:rsid w:val="006B38A8"/>
    <w:rsid w:val="006B48E3"/>
    <w:rsid w:val="006B496D"/>
    <w:rsid w:val="006B4E0F"/>
    <w:rsid w:val="006B5131"/>
    <w:rsid w:val="006B5748"/>
    <w:rsid w:val="006B780C"/>
    <w:rsid w:val="006B7BCF"/>
    <w:rsid w:val="006C00BA"/>
    <w:rsid w:val="006C044F"/>
    <w:rsid w:val="006C1015"/>
    <w:rsid w:val="006C1C3A"/>
    <w:rsid w:val="006C30B0"/>
    <w:rsid w:val="006C36A8"/>
    <w:rsid w:val="006C4103"/>
    <w:rsid w:val="006C459B"/>
    <w:rsid w:val="006C49B9"/>
    <w:rsid w:val="006C536E"/>
    <w:rsid w:val="006C56DF"/>
    <w:rsid w:val="006C649C"/>
    <w:rsid w:val="006C65C1"/>
    <w:rsid w:val="006C6906"/>
    <w:rsid w:val="006C6E88"/>
    <w:rsid w:val="006C723A"/>
    <w:rsid w:val="006C732D"/>
    <w:rsid w:val="006C78CE"/>
    <w:rsid w:val="006D1753"/>
    <w:rsid w:val="006D1E93"/>
    <w:rsid w:val="006D3813"/>
    <w:rsid w:val="006D58B0"/>
    <w:rsid w:val="006D69B0"/>
    <w:rsid w:val="006D6D20"/>
    <w:rsid w:val="006D7352"/>
    <w:rsid w:val="006E0794"/>
    <w:rsid w:val="006E0B4C"/>
    <w:rsid w:val="006E23CC"/>
    <w:rsid w:val="006E2B52"/>
    <w:rsid w:val="006E3F05"/>
    <w:rsid w:val="006E401A"/>
    <w:rsid w:val="006E5189"/>
    <w:rsid w:val="006E5402"/>
    <w:rsid w:val="006E64B5"/>
    <w:rsid w:val="006E6BD2"/>
    <w:rsid w:val="006E6E93"/>
    <w:rsid w:val="006E71D3"/>
    <w:rsid w:val="006E7572"/>
    <w:rsid w:val="006E7BD6"/>
    <w:rsid w:val="006F02F0"/>
    <w:rsid w:val="006F16BB"/>
    <w:rsid w:val="006F3157"/>
    <w:rsid w:val="006F3A02"/>
    <w:rsid w:val="006F3D13"/>
    <w:rsid w:val="006F3D87"/>
    <w:rsid w:val="006F4325"/>
    <w:rsid w:val="006F458E"/>
    <w:rsid w:val="006F49A5"/>
    <w:rsid w:val="006F541F"/>
    <w:rsid w:val="006F5A56"/>
    <w:rsid w:val="006F65FA"/>
    <w:rsid w:val="006F7095"/>
    <w:rsid w:val="006F718C"/>
    <w:rsid w:val="006F798A"/>
    <w:rsid w:val="006F7A44"/>
    <w:rsid w:val="00700640"/>
    <w:rsid w:val="0070079C"/>
    <w:rsid w:val="00700981"/>
    <w:rsid w:val="0070099F"/>
    <w:rsid w:val="007011A5"/>
    <w:rsid w:val="00701B14"/>
    <w:rsid w:val="00701D10"/>
    <w:rsid w:val="00701F0E"/>
    <w:rsid w:val="00702670"/>
    <w:rsid w:val="00702676"/>
    <w:rsid w:val="0070322A"/>
    <w:rsid w:val="007038D4"/>
    <w:rsid w:val="00703996"/>
    <w:rsid w:val="007048C4"/>
    <w:rsid w:val="007049FB"/>
    <w:rsid w:val="00706107"/>
    <w:rsid w:val="00706305"/>
    <w:rsid w:val="00706A17"/>
    <w:rsid w:val="00707172"/>
    <w:rsid w:val="0070740B"/>
    <w:rsid w:val="00707859"/>
    <w:rsid w:val="00707A10"/>
    <w:rsid w:val="00707B12"/>
    <w:rsid w:val="007104F8"/>
    <w:rsid w:val="0071083C"/>
    <w:rsid w:val="0071202A"/>
    <w:rsid w:val="00712D35"/>
    <w:rsid w:val="00712F6B"/>
    <w:rsid w:val="007133DD"/>
    <w:rsid w:val="00713FED"/>
    <w:rsid w:val="007141C4"/>
    <w:rsid w:val="00714849"/>
    <w:rsid w:val="00714EBD"/>
    <w:rsid w:val="0071523F"/>
    <w:rsid w:val="0071593F"/>
    <w:rsid w:val="00715BE6"/>
    <w:rsid w:val="0071617F"/>
    <w:rsid w:val="00716393"/>
    <w:rsid w:val="007167F1"/>
    <w:rsid w:val="00716972"/>
    <w:rsid w:val="00716C6B"/>
    <w:rsid w:val="00716ECD"/>
    <w:rsid w:val="0071771E"/>
    <w:rsid w:val="007179D0"/>
    <w:rsid w:val="007200FD"/>
    <w:rsid w:val="007201B7"/>
    <w:rsid w:val="00720558"/>
    <w:rsid w:val="0072183F"/>
    <w:rsid w:val="007224FA"/>
    <w:rsid w:val="00722C13"/>
    <w:rsid w:val="00723303"/>
    <w:rsid w:val="007234C9"/>
    <w:rsid w:val="00723540"/>
    <w:rsid w:val="007239D5"/>
    <w:rsid w:val="007245CE"/>
    <w:rsid w:val="00724D4E"/>
    <w:rsid w:val="00726698"/>
    <w:rsid w:val="007267E8"/>
    <w:rsid w:val="007276C2"/>
    <w:rsid w:val="00727DA7"/>
    <w:rsid w:val="00730577"/>
    <w:rsid w:val="007305E3"/>
    <w:rsid w:val="00730B1B"/>
    <w:rsid w:val="00731421"/>
    <w:rsid w:val="00733A63"/>
    <w:rsid w:val="00733F21"/>
    <w:rsid w:val="007341C1"/>
    <w:rsid w:val="0073420C"/>
    <w:rsid w:val="007344E4"/>
    <w:rsid w:val="0073584D"/>
    <w:rsid w:val="00735DF2"/>
    <w:rsid w:val="00736F62"/>
    <w:rsid w:val="00737077"/>
    <w:rsid w:val="00737167"/>
    <w:rsid w:val="00737F22"/>
    <w:rsid w:val="00737FF6"/>
    <w:rsid w:val="00740757"/>
    <w:rsid w:val="00741680"/>
    <w:rsid w:val="00741C50"/>
    <w:rsid w:val="00742373"/>
    <w:rsid w:val="00743659"/>
    <w:rsid w:val="007440D0"/>
    <w:rsid w:val="00744479"/>
    <w:rsid w:val="00744702"/>
    <w:rsid w:val="00744830"/>
    <w:rsid w:val="007457DB"/>
    <w:rsid w:val="007469B2"/>
    <w:rsid w:val="00746DDB"/>
    <w:rsid w:val="00747EFC"/>
    <w:rsid w:val="00750FBC"/>
    <w:rsid w:val="007516F6"/>
    <w:rsid w:val="00751EFA"/>
    <w:rsid w:val="0075282B"/>
    <w:rsid w:val="00752976"/>
    <w:rsid w:val="00753612"/>
    <w:rsid w:val="00753855"/>
    <w:rsid w:val="007541A9"/>
    <w:rsid w:val="007543E1"/>
    <w:rsid w:val="0075493D"/>
    <w:rsid w:val="007552CE"/>
    <w:rsid w:val="0075540D"/>
    <w:rsid w:val="007566C7"/>
    <w:rsid w:val="00756ABB"/>
    <w:rsid w:val="007575E0"/>
    <w:rsid w:val="00757685"/>
    <w:rsid w:val="007579F7"/>
    <w:rsid w:val="00764BF8"/>
    <w:rsid w:val="00765044"/>
    <w:rsid w:val="00765C9D"/>
    <w:rsid w:val="00765F3B"/>
    <w:rsid w:val="0076749A"/>
    <w:rsid w:val="00771600"/>
    <w:rsid w:val="00771BAD"/>
    <w:rsid w:val="00772698"/>
    <w:rsid w:val="007734CA"/>
    <w:rsid w:val="00774277"/>
    <w:rsid w:val="00774329"/>
    <w:rsid w:val="00774776"/>
    <w:rsid w:val="0077493E"/>
    <w:rsid w:val="0077502C"/>
    <w:rsid w:val="007750E8"/>
    <w:rsid w:val="00775F70"/>
    <w:rsid w:val="0077679F"/>
    <w:rsid w:val="00776875"/>
    <w:rsid w:val="00776B8B"/>
    <w:rsid w:val="00777106"/>
    <w:rsid w:val="00777760"/>
    <w:rsid w:val="00777800"/>
    <w:rsid w:val="0077791E"/>
    <w:rsid w:val="00777D6E"/>
    <w:rsid w:val="007802B6"/>
    <w:rsid w:val="00781771"/>
    <w:rsid w:val="00782728"/>
    <w:rsid w:val="00782ED2"/>
    <w:rsid w:val="00783937"/>
    <w:rsid w:val="0078399F"/>
    <w:rsid w:val="00783BE1"/>
    <w:rsid w:val="00783E6A"/>
    <w:rsid w:val="00783F5D"/>
    <w:rsid w:val="00784169"/>
    <w:rsid w:val="007848C5"/>
    <w:rsid w:val="00784A36"/>
    <w:rsid w:val="00784BD6"/>
    <w:rsid w:val="00786B61"/>
    <w:rsid w:val="00790D63"/>
    <w:rsid w:val="0079149D"/>
    <w:rsid w:val="00791757"/>
    <w:rsid w:val="00791DE5"/>
    <w:rsid w:val="00792BBB"/>
    <w:rsid w:val="00792E21"/>
    <w:rsid w:val="007934D8"/>
    <w:rsid w:val="007935C0"/>
    <w:rsid w:val="00793C4C"/>
    <w:rsid w:val="0079414B"/>
    <w:rsid w:val="00795418"/>
    <w:rsid w:val="007957C7"/>
    <w:rsid w:val="00795ABA"/>
    <w:rsid w:val="007962A7"/>
    <w:rsid w:val="00796819"/>
    <w:rsid w:val="00796DA4"/>
    <w:rsid w:val="00797EA4"/>
    <w:rsid w:val="007A03A9"/>
    <w:rsid w:val="007A22E8"/>
    <w:rsid w:val="007A2C1D"/>
    <w:rsid w:val="007A2FFE"/>
    <w:rsid w:val="007A31F8"/>
    <w:rsid w:val="007A3382"/>
    <w:rsid w:val="007A3530"/>
    <w:rsid w:val="007A375E"/>
    <w:rsid w:val="007A3862"/>
    <w:rsid w:val="007A3B7E"/>
    <w:rsid w:val="007A477C"/>
    <w:rsid w:val="007A4864"/>
    <w:rsid w:val="007A5EF2"/>
    <w:rsid w:val="007A612F"/>
    <w:rsid w:val="007A68C4"/>
    <w:rsid w:val="007A70B8"/>
    <w:rsid w:val="007A781F"/>
    <w:rsid w:val="007A7D1E"/>
    <w:rsid w:val="007A7EEB"/>
    <w:rsid w:val="007A7F6E"/>
    <w:rsid w:val="007B0135"/>
    <w:rsid w:val="007B3606"/>
    <w:rsid w:val="007B37FC"/>
    <w:rsid w:val="007B3D4B"/>
    <w:rsid w:val="007B439D"/>
    <w:rsid w:val="007B69BF"/>
    <w:rsid w:val="007B6E64"/>
    <w:rsid w:val="007B6EE3"/>
    <w:rsid w:val="007B7195"/>
    <w:rsid w:val="007B74F4"/>
    <w:rsid w:val="007C045B"/>
    <w:rsid w:val="007C08A5"/>
    <w:rsid w:val="007C0C87"/>
    <w:rsid w:val="007C288B"/>
    <w:rsid w:val="007C2D7A"/>
    <w:rsid w:val="007C439F"/>
    <w:rsid w:val="007C4D99"/>
    <w:rsid w:val="007C4FD0"/>
    <w:rsid w:val="007C6166"/>
    <w:rsid w:val="007C6DB0"/>
    <w:rsid w:val="007C72A2"/>
    <w:rsid w:val="007C7D4A"/>
    <w:rsid w:val="007D0008"/>
    <w:rsid w:val="007D2260"/>
    <w:rsid w:val="007D273C"/>
    <w:rsid w:val="007D376E"/>
    <w:rsid w:val="007D3E82"/>
    <w:rsid w:val="007D45B9"/>
    <w:rsid w:val="007D46E1"/>
    <w:rsid w:val="007D5231"/>
    <w:rsid w:val="007D5F89"/>
    <w:rsid w:val="007D61BF"/>
    <w:rsid w:val="007D6B49"/>
    <w:rsid w:val="007D6BD2"/>
    <w:rsid w:val="007D77DE"/>
    <w:rsid w:val="007D7FB0"/>
    <w:rsid w:val="007E042D"/>
    <w:rsid w:val="007E0BB5"/>
    <w:rsid w:val="007E186A"/>
    <w:rsid w:val="007E3654"/>
    <w:rsid w:val="007E3707"/>
    <w:rsid w:val="007E3D96"/>
    <w:rsid w:val="007E3E5C"/>
    <w:rsid w:val="007E41B6"/>
    <w:rsid w:val="007E434F"/>
    <w:rsid w:val="007E4ECC"/>
    <w:rsid w:val="007E50DA"/>
    <w:rsid w:val="007E52F6"/>
    <w:rsid w:val="007E5F4E"/>
    <w:rsid w:val="007E614F"/>
    <w:rsid w:val="007E76B2"/>
    <w:rsid w:val="007E7F02"/>
    <w:rsid w:val="007F07EB"/>
    <w:rsid w:val="007F15B6"/>
    <w:rsid w:val="007F2F2C"/>
    <w:rsid w:val="007F354D"/>
    <w:rsid w:val="007F4193"/>
    <w:rsid w:val="007F47C0"/>
    <w:rsid w:val="007F7D0F"/>
    <w:rsid w:val="00800E3D"/>
    <w:rsid w:val="00802282"/>
    <w:rsid w:val="00802D52"/>
    <w:rsid w:val="008039DE"/>
    <w:rsid w:val="00803C2F"/>
    <w:rsid w:val="0080414C"/>
    <w:rsid w:val="00804E69"/>
    <w:rsid w:val="00804ECA"/>
    <w:rsid w:val="008055C1"/>
    <w:rsid w:val="00805CD8"/>
    <w:rsid w:val="00805E3A"/>
    <w:rsid w:val="008068F2"/>
    <w:rsid w:val="00806A6C"/>
    <w:rsid w:val="00811145"/>
    <w:rsid w:val="0081154F"/>
    <w:rsid w:val="0081297B"/>
    <w:rsid w:val="00812A08"/>
    <w:rsid w:val="00813EE0"/>
    <w:rsid w:val="0081405C"/>
    <w:rsid w:val="008141DC"/>
    <w:rsid w:val="0081422A"/>
    <w:rsid w:val="008154AB"/>
    <w:rsid w:val="00815D8A"/>
    <w:rsid w:val="0081664A"/>
    <w:rsid w:val="00820871"/>
    <w:rsid w:val="00820974"/>
    <w:rsid w:val="0082377D"/>
    <w:rsid w:val="008248D2"/>
    <w:rsid w:val="008249DA"/>
    <w:rsid w:val="00824E52"/>
    <w:rsid w:val="008257D1"/>
    <w:rsid w:val="0083158A"/>
    <w:rsid w:val="008320AC"/>
    <w:rsid w:val="00832676"/>
    <w:rsid w:val="0083281A"/>
    <w:rsid w:val="00832D54"/>
    <w:rsid w:val="00832F21"/>
    <w:rsid w:val="00832F88"/>
    <w:rsid w:val="00833EE4"/>
    <w:rsid w:val="00834299"/>
    <w:rsid w:val="008342FC"/>
    <w:rsid w:val="008351EA"/>
    <w:rsid w:val="008368C5"/>
    <w:rsid w:val="0083730C"/>
    <w:rsid w:val="00837BA7"/>
    <w:rsid w:val="00837BC4"/>
    <w:rsid w:val="00837CB8"/>
    <w:rsid w:val="0084051E"/>
    <w:rsid w:val="00841796"/>
    <w:rsid w:val="00842139"/>
    <w:rsid w:val="008439EB"/>
    <w:rsid w:val="00845317"/>
    <w:rsid w:val="00845D61"/>
    <w:rsid w:val="00846625"/>
    <w:rsid w:val="00847F2A"/>
    <w:rsid w:val="008507FA"/>
    <w:rsid w:val="008513C2"/>
    <w:rsid w:val="00851EBD"/>
    <w:rsid w:val="00852747"/>
    <w:rsid w:val="00854AA0"/>
    <w:rsid w:val="00855244"/>
    <w:rsid w:val="008553D5"/>
    <w:rsid w:val="008556E4"/>
    <w:rsid w:val="008557A0"/>
    <w:rsid w:val="00855B19"/>
    <w:rsid w:val="00855BAB"/>
    <w:rsid w:val="00855DA3"/>
    <w:rsid w:val="0085678C"/>
    <w:rsid w:val="00856E5C"/>
    <w:rsid w:val="00856E7A"/>
    <w:rsid w:val="008605FA"/>
    <w:rsid w:val="008606C2"/>
    <w:rsid w:val="0086074E"/>
    <w:rsid w:val="00860F02"/>
    <w:rsid w:val="00861307"/>
    <w:rsid w:val="008618CC"/>
    <w:rsid w:val="0086256F"/>
    <w:rsid w:val="00862998"/>
    <w:rsid w:val="00863852"/>
    <w:rsid w:val="00864102"/>
    <w:rsid w:val="00864424"/>
    <w:rsid w:val="00864781"/>
    <w:rsid w:val="008660A8"/>
    <w:rsid w:val="00866BE3"/>
    <w:rsid w:val="00866D7D"/>
    <w:rsid w:val="00870514"/>
    <w:rsid w:val="00870C37"/>
    <w:rsid w:val="00870E3B"/>
    <w:rsid w:val="00871C20"/>
    <w:rsid w:val="00871EA9"/>
    <w:rsid w:val="00872F2D"/>
    <w:rsid w:val="0087454D"/>
    <w:rsid w:val="0087514F"/>
    <w:rsid w:val="008756A7"/>
    <w:rsid w:val="008764B4"/>
    <w:rsid w:val="00876AF6"/>
    <w:rsid w:val="00876B9A"/>
    <w:rsid w:val="008772BA"/>
    <w:rsid w:val="00877385"/>
    <w:rsid w:val="00877AA1"/>
    <w:rsid w:val="00877BE0"/>
    <w:rsid w:val="00880FE8"/>
    <w:rsid w:val="00882FD0"/>
    <w:rsid w:val="00883C28"/>
    <w:rsid w:val="0088408B"/>
    <w:rsid w:val="008847C7"/>
    <w:rsid w:val="00885707"/>
    <w:rsid w:val="00885BF4"/>
    <w:rsid w:val="00885F25"/>
    <w:rsid w:val="00886CE7"/>
    <w:rsid w:val="00886D92"/>
    <w:rsid w:val="008874AA"/>
    <w:rsid w:val="00887526"/>
    <w:rsid w:val="0088794D"/>
    <w:rsid w:val="00891CA6"/>
    <w:rsid w:val="008928E9"/>
    <w:rsid w:val="00892E20"/>
    <w:rsid w:val="00894596"/>
    <w:rsid w:val="00894FC0"/>
    <w:rsid w:val="00895269"/>
    <w:rsid w:val="008952B4"/>
    <w:rsid w:val="008956D8"/>
    <w:rsid w:val="00895FA0"/>
    <w:rsid w:val="008962F4"/>
    <w:rsid w:val="00896F34"/>
    <w:rsid w:val="0089760C"/>
    <w:rsid w:val="00897785"/>
    <w:rsid w:val="008A0767"/>
    <w:rsid w:val="008A07D6"/>
    <w:rsid w:val="008A17B3"/>
    <w:rsid w:val="008A1D80"/>
    <w:rsid w:val="008A1DD9"/>
    <w:rsid w:val="008A23B5"/>
    <w:rsid w:val="008A2459"/>
    <w:rsid w:val="008A2784"/>
    <w:rsid w:val="008A2866"/>
    <w:rsid w:val="008A2F7F"/>
    <w:rsid w:val="008A35E7"/>
    <w:rsid w:val="008A3C4D"/>
    <w:rsid w:val="008A3CC2"/>
    <w:rsid w:val="008A5250"/>
    <w:rsid w:val="008A5383"/>
    <w:rsid w:val="008A56A8"/>
    <w:rsid w:val="008A57A3"/>
    <w:rsid w:val="008A5C8D"/>
    <w:rsid w:val="008A5D0C"/>
    <w:rsid w:val="008A65B1"/>
    <w:rsid w:val="008A66A6"/>
    <w:rsid w:val="008A6839"/>
    <w:rsid w:val="008A6AEB"/>
    <w:rsid w:val="008A7321"/>
    <w:rsid w:val="008B0D9D"/>
    <w:rsid w:val="008B1835"/>
    <w:rsid w:val="008B1E2C"/>
    <w:rsid w:val="008B3B77"/>
    <w:rsid w:val="008B3EE6"/>
    <w:rsid w:val="008B4714"/>
    <w:rsid w:val="008B4EAF"/>
    <w:rsid w:val="008B577B"/>
    <w:rsid w:val="008B5DB1"/>
    <w:rsid w:val="008B658A"/>
    <w:rsid w:val="008B6A61"/>
    <w:rsid w:val="008B6BE7"/>
    <w:rsid w:val="008B74AA"/>
    <w:rsid w:val="008B78EF"/>
    <w:rsid w:val="008B7E73"/>
    <w:rsid w:val="008C07B1"/>
    <w:rsid w:val="008C0B35"/>
    <w:rsid w:val="008C29A9"/>
    <w:rsid w:val="008C2C09"/>
    <w:rsid w:val="008C31B3"/>
    <w:rsid w:val="008C36E8"/>
    <w:rsid w:val="008C395C"/>
    <w:rsid w:val="008C3F87"/>
    <w:rsid w:val="008C3F8C"/>
    <w:rsid w:val="008C3F9D"/>
    <w:rsid w:val="008C495E"/>
    <w:rsid w:val="008C5AC2"/>
    <w:rsid w:val="008C60AB"/>
    <w:rsid w:val="008C6207"/>
    <w:rsid w:val="008C65D9"/>
    <w:rsid w:val="008C7811"/>
    <w:rsid w:val="008C7D94"/>
    <w:rsid w:val="008D01CF"/>
    <w:rsid w:val="008D108E"/>
    <w:rsid w:val="008D1321"/>
    <w:rsid w:val="008D141E"/>
    <w:rsid w:val="008D1743"/>
    <w:rsid w:val="008D21F1"/>
    <w:rsid w:val="008D29ED"/>
    <w:rsid w:val="008D2E61"/>
    <w:rsid w:val="008D34CA"/>
    <w:rsid w:val="008D4E2C"/>
    <w:rsid w:val="008D4FF6"/>
    <w:rsid w:val="008D6334"/>
    <w:rsid w:val="008E0947"/>
    <w:rsid w:val="008E1147"/>
    <w:rsid w:val="008E16FB"/>
    <w:rsid w:val="008E29BE"/>
    <w:rsid w:val="008E39C7"/>
    <w:rsid w:val="008E43FF"/>
    <w:rsid w:val="008E52A0"/>
    <w:rsid w:val="008E5715"/>
    <w:rsid w:val="008E6843"/>
    <w:rsid w:val="008E6BB1"/>
    <w:rsid w:val="008E79E2"/>
    <w:rsid w:val="008F0580"/>
    <w:rsid w:val="008F1D81"/>
    <w:rsid w:val="008F21F1"/>
    <w:rsid w:val="008F2B6D"/>
    <w:rsid w:val="008F4301"/>
    <w:rsid w:val="008F563F"/>
    <w:rsid w:val="008F597E"/>
    <w:rsid w:val="008F6A12"/>
    <w:rsid w:val="008F7182"/>
    <w:rsid w:val="008F7E97"/>
    <w:rsid w:val="008F7F66"/>
    <w:rsid w:val="00900262"/>
    <w:rsid w:val="009007FF"/>
    <w:rsid w:val="00901D31"/>
    <w:rsid w:val="00901E67"/>
    <w:rsid w:val="0090262E"/>
    <w:rsid w:val="00902777"/>
    <w:rsid w:val="00902D96"/>
    <w:rsid w:val="00903400"/>
    <w:rsid w:val="0090407F"/>
    <w:rsid w:val="00905118"/>
    <w:rsid w:val="009054AD"/>
    <w:rsid w:val="009126B8"/>
    <w:rsid w:val="00912DC5"/>
    <w:rsid w:val="00912FB8"/>
    <w:rsid w:val="00913078"/>
    <w:rsid w:val="009132B3"/>
    <w:rsid w:val="00913A83"/>
    <w:rsid w:val="00913C0E"/>
    <w:rsid w:val="00913CDA"/>
    <w:rsid w:val="00913ECC"/>
    <w:rsid w:val="0091418E"/>
    <w:rsid w:val="009142B3"/>
    <w:rsid w:val="00914523"/>
    <w:rsid w:val="00914619"/>
    <w:rsid w:val="00914C17"/>
    <w:rsid w:val="00915917"/>
    <w:rsid w:val="00915C97"/>
    <w:rsid w:val="00916D86"/>
    <w:rsid w:val="00916F17"/>
    <w:rsid w:val="00917088"/>
    <w:rsid w:val="00917AAC"/>
    <w:rsid w:val="00917E09"/>
    <w:rsid w:val="00917E0C"/>
    <w:rsid w:val="009202B8"/>
    <w:rsid w:val="00920969"/>
    <w:rsid w:val="00920A1E"/>
    <w:rsid w:val="00920B95"/>
    <w:rsid w:val="009211B7"/>
    <w:rsid w:val="009211DE"/>
    <w:rsid w:val="00921318"/>
    <w:rsid w:val="00921713"/>
    <w:rsid w:val="00921829"/>
    <w:rsid w:val="0092223B"/>
    <w:rsid w:val="00922E37"/>
    <w:rsid w:val="009251E5"/>
    <w:rsid w:val="00925294"/>
    <w:rsid w:val="00925F5F"/>
    <w:rsid w:val="009268CD"/>
    <w:rsid w:val="009302CD"/>
    <w:rsid w:val="009309C8"/>
    <w:rsid w:val="00930D3E"/>
    <w:rsid w:val="00931384"/>
    <w:rsid w:val="00931754"/>
    <w:rsid w:val="00931D44"/>
    <w:rsid w:val="009335E4"/>
    <w:rsid w:val="00934C48"/>
    <w:rsid w:val="00935681"/>
    <w:rsid w:val="00935C04"/>
    <w:rsid w:val="0093649C"/>
    <w:rsid w:val="00937790"/>
    <w:rsid w:val="00937B5B"/>
    <w:rsid w:val="00937FA3"/>
    <w:rsid w:val="009406E3"/>
    <w:rsid w:val="009410B4"/>
    <w:rsid w:val="009417CC"/>
    <w:rsid w:val="009432CA"/>
    <w:rsid w:val="00944A90"/>
    <w:rsid w:val="0094566D"/>
    <w:rsid w:val="00945834"/>
    <w:rsid w:val="00945AAD"/>
    <w:rsid w:val="00945BF3"/>
    <w:rsid w:val="00945E7D"/>
    <w:rsid w:val="00946670"/>
    <w:rsid w:val="00946C3F"/>
    <w:rsid w:val="00950AA6"/>
    <w:rsid w:val="00950C33"/>
    <w:rsid w:val="009512F2"/>
    <w:rsid w:val="009514A6"/>
    <w:rsid w:val="00951E6A"/>
    <w:rsid w:val="00952730"/>
    <w:rsid w:val="00953A67"/>
    <w:rsid w:val="00953DC8"/>
    <w:rsid w:val="009545C2"/>
    <w:rsid w:val="009546D8"/>
    <w:rsid w:val="00954F7E"/>
    <w:rsid w:val="00955704"/>
    <w:rsid w:val="0096001C"/>
    <w:rsid w:val="00960076"/>
    <w:rsid w:val="00960643"/>
    <w:rsid w:val="00960EAB"/>
    <w:rsid w:val="00962297"/>
    <w:rsid w:val="00962606"/>
    <w:rsid w:val="0096260C"/>
    <w:rsid w:val="00962623"/>
    <w:rsid w:val="00962D90"/>
    <w:rsid w:val="009631D5"/>
    <w:rsid w:val="00963AF6"/>
    <w:rsid w:val="00964B77"/>
    <w:rsid w:val="00964F6B"/>
    <w:rsid w:val="00965913"/>
    <w:rsid w:val="00965F16"/>
    <w:rsid w:val="00966ECA"/>
    <w:rsid w:val="0096799B"/>
    <w:rsid w:val="00967F6F"/>
    <w:rsid w:val="0097049D"/>
    <w:rsid w:val="00970B6A"/>
    <w:rsid w:val="00970DF3"/>
    <w:rsid w:val="00971B1B"/>
    <w:rsid w:val="00972B55"/>
    <w:rsid w:val="009735FB"/>
    <w:rsid w:val="00973762"/>
    <w:rsid w:val="0097584F"/>
    <w:rsid w:val="00975DC6"/>
    <w:rsid w:val="00976773"/>
    <w:rsid w:val="00976921"/>
    <w:rsid w:val="00976A3F"/>
    <w:rsid w:val="00980214"/>
    <w:rsid w:val="009805F8"/>
    <w:rsid w:val="00980709"/>
    <w:rsid w:val="00982CCA"/>
    <w:rsid w:val="00982E7E"/>
    <w:rsid w:val="00983F76"/>
    <w:rsid w:val="009844BD"/>
    <w:rsid w:val="009845E2"/>
    <w:rsid w:val="0098484F"/>
    <w:rsid w:val="009850F9"/>
    <w:rsid w:val="009901F9"/>
    <w:rsid w:val="009907B5"/>
    <w:rsid w:val="00990D2E"/>
    <w:rsid w:val="009912A8"/>
    <w:rsid w:val="00991883"/>
    <w:rsid w:val="009919CB"/>
    <w:rsid w:val="00992204"/>
    <w:rsid w:val="009925CA"/>
    <w:rsid w:val="00993BFE"/>
    <w:rsid w:val="00993D7A"/>
    <w:rsid w:val="00994014"/>
    <w:rsid w:val="0099431E"/>
    <w:rsid w:val="009955F6"/>
    <w:rsid w:val="00995ABC"/>
    <w:rsid w:val="00995E3B"/>
    <w:rsid w:val="009966A6"/>
    <w:rsid w:val="009A143F"/>
    <w:rsid w:val="009A145B"/>
    <w:rsid w:val="009A21AB"/>
    <w:rsid w:val="009A269E"/>
    <w:rsid w:val="009A4ED3"/>
    <w:rsid w:val="009A557E"/>
    <w:rsid w:val="009A5AB5"/>
    <w:rsid w:val="009A6A4D"/>
    <w:rsid w:val="009A748B"/>
    <w:rsid w:val="009A7774"/>
    <w:rsid w:val="009B06A9"/>
    <w:rsid w:val="009B0822"/>
    <w:rsid w:val="009B0EAA"/>
    <w:rsid w:val="009B1A87"/>
    <w:rsid w:val="009B221D"/>
    <w:rsid w:val="009B24CE"/>
    <w:rsid w:val="009B293F"/>
    <w:rsid w:val="009B31F3"/>
    <w:rsid w:val="009B3571"/>
    <w:rsid w:val="009B3D1D"/>
    <w:rsid w:val="009B3D37"/>
    <w:rsid w:val="009B3DB8"/>
    <w:rsid w:val="009B4D19"/>
    <w:rsid w:val="009B62D8"/>
    <w:rsid w:val="009B6335"/>
    <w:rsid w:val="009B66AD"/>
    <w:rsid w:val="009B6C3E"/>
    <w:rsid w:val="009B7976"/>
    <w:rsid w:val="009C0395"/>
    <w:rsid w:val="009C08B5"/>
    <w:rsid w:val="009C0C6F"/>
    <w:rsid w:val="009C16FC"/>
    <w:rsid w:val="009C2EFE"/>
    <w:rsid w:val="009C359E"/>
    <w:rsid w:val="009C4B9D"/>
    <w:rsid w:val="009C6133"/>
    <w:rsid w:val="009C7439"/>
    <w:rsid w:val="009C7D9A"/>
    <w:rsid w:val="009C7E95"/>
    <w:rsid w:val="009D0275"/>
    <w:rsid w:val="009D0D30"/>
    <w:rsid w:val="009D224E"/>
    <w:rsid w:val="009D22B4"/>
    <w:rsid w:val="009D3AA3"/>
    <w:rsid w:val="009D4C46"/>
    <w:rsid w:val="009D521C"/>
    <w:rsid w:val="009D58F7"/>
    <w:rsid w:val="009D6B93"/>
    <w:rsid w:val="009D6DB7"/>
    <w:rsid w:val="009D784D"/>
    <w:rsid w:val="009D7D70"/>
    <w:rsid w:val="009E067C"/>
    <w:rsid w:val="009E0BA3"/>
    <w:rsid w:val="009E1C98"/>
    <w:rsid w:val="009E237C"/>
    <w:rsid w:val="009E3528"/>
    <w:rsid w:val="009E3721"/>
    <w:rsid w:val="009E37A4"/>
    <w:rsid w:val="009E4D01"/>
    <w:rsid w:val="009E507E"/>
    <w:rsid w:val="009E50B5"/>
    <w:rsid w:val="009E516D"/>
    <w:rsid w:val="009E538B"/>
    <w:rsid w:val="009E6165"/>
    <w:rsid w:val="009E6E32"/>
    <w:rsid w:val="009E7A2D"/>
    <w:rsid w:val="009E7B41"/>
    <w:rsid w:val="009F0382"/>
    <w:rsid w:val="009F0E46"/>
    <w:rsid w:val="009F142B"/>
    <w:rsid w:val="009F19AC"/>
    <w:rsid w:val="009F1A65"/>
    <w:rsid w:val="009F1EFE"/>
    <w:rsid w:val="009F2168"/>
    <w:rsid w:val="009F37CC"/>
    <w:rsid w:val="009F53EF"/>
    <w:rsid w:val="009F5C8A"/>
    <w:rsid w:val="009F665E"/>
    <w:rsid w:val="009F75C0"/>
    <w:rsid w:val="00A02070"/>
    <w:rsid w:val="00A042D7"/>
    <w:rsid w:val="00A04469"/>
    <w:rsid w:val="00A044A9"/>
    <w:rsid w:val="00A048D4"/>
    <w:rsid w:val="00A05419"/>
    <w:rsid w:val="00A05A81"/>
    <w:rsid w:val="00A05D6F"/>
    <w:rsid w:val="00A0608C"/>
    <w:rsid w:val="00A06162"/>
    <w:rsid w:val="00A068B1"/>
    <w:rsid w:val="00A069B9"/>
    <w:rsid w:val="00A06E2B"/>
    <w:rsid w:val="00A07140"/>
    <w:rsid w:val="00A07398"/>
    <w:rsid w:val="00A0770D"/>
    <w:rsid w:val="00A10FF7"/>
    <w:rsid w:val="00A129FB"/>
    <w:rsid w:val="00A132EA"/>
    <w:rsid w:val="00A133B5"/>
    <w:rsid w:val="00A135A3"/>
    <w:rsid w:val="00A1447D"/>
    <w:rsid w:val="00A15170"/>
    <w:rsid w:val="00A164ED"/>
    <w:rsid w:val="00A166ED"/>
    <w:rsid w:val="00A168D1"/>
    <w:rsid w:val="00A16D1E"/>
    <w:rsid w:val="00A17396"/>
    <w:rsid w:val="00A1747C"/>
    <w:rsid w:val="00A1799A"/>
    <w:rsid w:val="00A20A85"/>
    <w:rsid w:val="00A22B00"/>
    <w:rsid w:val="00A24214"/>
    <w:rsid w:val="00A25475"/>
    <w:rsid w:val="00A25700"/>
    <w:rsid w:val="00A25773"/>
    <w:rsid w:val="00A2587C"/>
    <w:rsid w:val="00A2621C"/>
    <w:rsid w:val="00A26F21"/>
    <w:rsid w:val="00A27C4A"/>
    <w:rsid w:val="00A27CDC"/>
    <w:rsid w:val="00A30102"/>
    <w:rsid w:val="00A3059D"/>
    <w:rsid w:val="00A30C07"/>
    <w:rsid w:val="00A30C38"/>
    <w:rsid w:val="00A31796"/>
    <w:rsid w:val="00A32914"/>
    <w:rsid w:val="00A348E6"/>
    <w:rsid w:val="00A34DA1"/>
    <w:rsid w:val="00A3583C"/>
    <w:rsid w:val="00A35891"/>
    <w:rsid w:val="00A35ADA"/>
    <w:rsid w:val="00A36732"/>
    <w:rsid w:val="00A3677D"/>
    <w:rsid w:val="00A36967"/>
    <w:rsid w:val="00A3726D"/>
    <w:rsid w:val="00A373BD"/>
    <w:rsid w:val="00A37B11"/>
    <w:rsid w:val="00A37E0F"/>
    <w:rsid w:val="00A37FD5"/>
    <w:rsid w:val="00A40673"/>
    <w:rsid w:val="00A40D76"/>
    <w:rsid w:val="00A41163"/>
    <w:rsid w:val="00A41E14"/>
    <w:rsid w:val="00A42B81"/>
    <w:rsid w:val="00A42FC9"/>
    <w:rsid w:val="00A435B8"/>
    <w:rsid w:val="00A435FD"/>
    <w:rsid w:val="00A44B05"/>
    <w:rsid w:val="00A44B52"/>
    <w:rsid w:val="00A453BB"/>
    <w:rsid w:val="00A45A64"/>
    <w:rsid w:val="00A46BD0"/>
    <w:rsid w:val="00A46F0F"/>
    <w:rsid w:val="00A46F64"/>
    <w:rsid w:val="00A474B0"/>
    <w:rsid w:val="00A50759"/>
    <w:rsid w:val="00A51534"/>
    <w:rsid w:val="00A51885"/>
    <w:rsid w:val="00A518B3"/>
    <w:rsid w:val="00A52106"/>
    <w:rsid w:val="00A5224D"/>
    <w:rsid w:val="00A53094"/>
    <w:rsid w:val="00A53341"/>
    <w:rsid w:val="00A53458"/>
    <w:rsid w:val="00A53AC5"/>
    <w:rsid w:val="00A53C08"/>
    <w:rsid w:val="00A53C7E"/>
    <w:rsid w:val="00A545A2"/>
    <w:rsid w:val="00A5519E"/>
    <w:rsid w:val="00A5550A"/>
    <w:rsid w:val="00A55B7F"/>
    <w:rsid w:val="00A56BFF"/>
    <w:rsid w:val="00A578B5"/>
    <w:rsid w:val="00A578B7"/>
    <w:rsid w:val="00A57DBF"/>
    <w:rsid w:val="00A6547C"/>
    <w:rsid w:val="00A65AF0"/>
    <w:rsid w:val="00A65B75"/>
    <w:rsid w:val="00A65F53"/>
    <w:rsid w:val="00A66403"/>
    <w:rsid w:val="00A66627"/>
    <w:rsid w:val="00A66F16"/>
    <w:rsid w:val="00A70C42"/>
    <w:rsid w:val="00A70D13"/>
    <w:rsid w:val="00A720A0"/>
    <w:rsid w:val="00A73620"/>
    <w:rsid w:val="00A7370D"/>
    <w:rsid w:val="00A74392"/>
    <w:rsid w:val="00A74E09"/>
    <w:rsid w:val="00A75492"/>
    <w:rsid w:val="00A766D8"/>
    <w:rsid w:val="00A76F8C"/>
    <w:rsid w:val="00A77172"/>
    <w:rsid w:val="00A778DA"/>
    <w:rsid w:val="00A77B5E"/>
    <w:rsid w:val="00A80A5C"/>
    <w:rsid w:val="00A80B73"/>
    <w:rsid w:val="00A81A07"/>
    <w:rsid w:val="00A81CA3"/>
    <w:rsid w:val="00A81DA5"/>
    <w:rsid w:val="00A81DB2"/>
    <w:rsid w:val="00A81DE5"/>
    <w:rsid w:val="00A830B8"/>
    <w:rsid w:val="00A8359A"/>
    <w:rsid w:val="00A83C92"/>
    <w:rsid w:val="00A84284"/>
    <w:rsid w:val="00A846C8"/>
    <w:rsid w:val="00A85E81"/>
    <w:rsid w:val="00A860BD"/>
    <w:rsid w:val="00A86401"/>
    <w:rsid w:val="00A86CAA"/>
    <w:rsid w:val="00A8707E"/>
    <w:rsid w:val="00A87582"/>
    <w:rsid w:val="00A90741"/>
    <w:rsid w:val="00A91493"/>
    <w:rsid w:val="00A92F7B"/>
    <w:rsid w:val="00A93C95"/>
    <w:rsid w:val="00A94B53"/>
    <w:rsid w:val="00A958EF"/>
    <w:rsid w:val="00A96578"/>
    <w:rsid w:val="00A97197"/>
    <w:rsid w:val="00A971AA"/>
    <w:rsid w:val="00A9772B"/>
    <w:rsid w:val="00A97797"/>
    <w:rsid w:val="00AA01DA"/>
    <w:rsid w:val="00AA12B9"/>
    <w:rsid w:val="00AA262A"/>
    <w:rsid w:val="00AA2802"/>
    <w:rsid w:val="00AA3FA2"/>
    <w:rsid w:val="00AA42DB"/>
    <w:rsid w:val="00AA440B"/>
    <w:rsid w:val="00AA4762"/>
    <w:rsid w:val="00AA5A7A"/>
    <w:rsid w:val="00AA5ABD"/>
    <w:rsid w:val="00AA5B67"/>
    <w:rsid w:val="00AA634A"/>
    <w:rsid w:val="00AA668D"/>
    <w:rsid w:val="00AA72AB"/>
    <w:rsid w:val="00AA7547"/>
    <w:rsid w:val="00AA78BB"/>
    <w:rsid w:val="00AB049B"/>
    <w:rsid w:val="00AB04BE"/>
    <w:rsid w:val="00AB13D6"/>
    <w:rsid w:val="00AB16A2"/>
    <w:rsid w:val="00AB2A3F"/>
    <w:rsid w:val="00AB3E7D"/>
    <w:rsid w:val="00AB5069"/>
    <w:rsid w:val="00AB59FA"/>
    <w:rsid w:val="00AB6C1B"/>
    <w:rsid w:val="00AC15DE"/>
    <w:rsid w:val="00AC1A32"/>
    <w:rsid w:val="00AC327B"/>
    <w:rsid w:val="00AC34EA"/>
    <w:rsid w:val="00AC3B49"/>
    <w:rsid w:val="00AC4492"/>
    <w:rsid w:val="00AC4A0E"/>
    <w:rsid w:val="00AC4A58"/>
    <w:rsid w:val="00AC5B65"/>
    <w:rsid w:val="00AC6D89"/>
    <w:rsid w:val="00AC72DA"/>
    <w:rsid w:val="00AC7C4D"/>
    <w:rsid w:val="00AD0311"/>
    <w:rsid w:val="00AD0B73"/>
    <w:rsid w:val="00AD1781"/>
    <w:rsid w:val="00AD1C44"/>
    <w:rsid w:val="00AD2515"/>
    <w:rsid w:val="00AD25D3"/>
    <w:rsid w:val="00AD4324"/>
    <w:rsid w:val="00AD445B"/>
    <w:rsid w:val="00AD48B6"/>
    <w:rsid w:val="00AD4E4E"/>
    <w:rsid w:val="00AD5306"/>
    <w:rsid w:val="00AD548F"/>
    <w:rsid w:val="00AD6B94"/>
    <w:rsid w:val="00AD6F5B"/>
    <w:rsid w:val="00AD718C"/>
    <w:rsid w:val="00AD72D0"/>
    <w:rsid w:val="00AD756B"/>
    <w:rsid w:val="00AD7E90"/>
    <w:rsid w:val="00AD7FA8"/>
    <w:rsid w:val="00AE0593"/>
    <w:rsid w:val="00AE1F67"/>
    <w:rsid w:val="00AE2081"/>
    <w:rsid w:val="00AE30CE"/>
    <w:rsid w:val="00AE35F8"/>
    <w:rsid w:val="00AE39E3"/>
    <w:rsid w:val="00AE45A9"/>
    <w:rsid w:val="00AE4E50"/>
    <w:rsid w:val="00AE52A6"/>
    <w:rsid w:val="00AE5A80"/>
    <w:rsid w:val="00AE60A5"/>
    <w:rsid w:val="00AE6249"/>
    <w:rsid w:val="00AE68F2"/>
    <w:rsid w:val="00AE7014"/>
    <w:rsid w:val="00AE742F"/>
    <w:rsid w:val="00AF0479"/>
    <w:rsid w:val="00AF09BA"/>
    <w:rsid w:val="00AF0C7A"/>
    <w:rsid w:val="00AF1D4F"/>
    <w:rsid w:val="00AF2F4B"/>
    <w:rsid w:val="00AF35A1"/>
    <w:rsid w:val="00AF35D4"/>
    <w:rsid w:val="00AF377A"/>
    <w:rsid w:val="00AF3E4A"/>
    <w:rsid w:val="00AF4C91"/>
    <w:rsid w:val="00AF5281"/>
    <w:rsid w:val="00AF65E0"/>
    <w:rsid w:val="00AF7D3E"/>
    <w:rsid w:val="00B00E5F"/>
    <w:rsid w:val="00B01A46"/>
    <w:rsid w:val="00B03428"/>
    <w:rsid w:val="00B03DC7"/>
    <w:rsid w:val="00B04167"/>
    <w:rsid w:val="00B047F0"/>
    <w:rsid w:val="00B04A3D"/>
    <w:rsid w:val="00B04F3F"/>
    <w:rsid w:val="00B05416"/>
    <w:rsid w:val="00B05622"/>
    <w:rsid w:val="00B07CE8"/>
    <w:rsid w:val="00B07D7C"/>
    <w:rsid w:val="00B07EC7"/>
    <w:rsid w:val="00B12B63"/>
    <w:rsid w:val="00B14128"/>
    <w:rsid w:val="00B142DB"/>
    <w:rsid w:val="00B14A1F"/>
    <w:rsid w:val="00B151C6"/>
    <w:rsid w:val="00B155F8"/>
    <w:rsid w:val="00B15616"/>
    <w:rsid w:val="00B15C0F"/>
    <w:rsid w:val="00B15CC2"/>
    <w:rsid w:val="00B15CE6"/>
    <w:rsid w:val="00B1713A"/>
    <w:rsid w:val="00B1748E"/>
    <w:rsid w:val="00B17800"/>
    <w:rsid w:val="00B20410"/>
    <w:rsid w:val="00B20790"/>
    <w:rsid w:val="00B21852"/>
    <w:rsid w:val="00B21A84"/>
    <w:rsid w:val="00B223EA"/>
    <w:rsid w:val="00B238F5"/>
    <w:rsid w:val="00B23B8E"/>
    <w:rsid w:val="00B245FF"/>
    <w:rsid w:val="00B24675"/>
    <w:rsid w:val="00B247C3"/>
    <w:rsid w:val="00B256B3"/>
    <w:rsid w:val="00B25720"/>
    <w:rsid w:val="00B25BCA"/>
    <w:rsid w:val="00B2696A"/>
    <w:rsid w:val="00B27127"/>
    <w:rsid w:val="00B273E0"/>
    <w:rsid w:val="00B27C69"/>
    <w:rsid w:val="00B27F74"/>
    <w:rsid w:val="00B3047A"/>
    <w:rsid w:val="00B31172"/>
    <w:rsid w:val="00B31387"/>
    <w:rsid w:val="00B317D4"/>
    <w:rsid w:val="00B31F60"/>
    <w:rsid w:val="00B32EC5"/>
    <w:rsid w:val="00B3333D"/>
    <w:rsid w:val="00B3345C"/>
    <w:rsid w:val="00B33869"/>
    <w:rsid w:val="00B33916"/>
    <w:rsid w:val="00B351FB"/>
    <w:rsid w:val="00B379E5"/>
    <w:rsid w:val="00B40B97"/>
    <w:rsid w:val="00B41D72"/>
    <w:rsid w:val="00B42139"/>
    <w:rsid w:val="00B42BFA"/>
    <w:rsid w:val="00B4364A"/>
    <w:rsid w:val="00B446CF"/>
    <w:rsid w:val="00B44A92"/>
    <w:rsid w:val="00B4577B"/>
    <w:rsid w:val="00B45C9C"/>
    <w:rsid w:val="00B45DF8"/>
    <w:rsid w:val="00B46CB2"/>
    <w:rsid w:val="00B476AE"/>
    <w:rsid w:val="00B51521"/>
    <w:rsid w:val="00B516A9"/>
    <w:rsid w:val="00B51822"/>
    <w:rsid w:val="00B519A2"/>
    <w:rsid w:val="00B51BC2"/>
    <w:rsid w:val="00B53727"/>
    <w:rsid w:val="00B54CC3"/>
    <w:rsid w:val="00B56B9E"/>
    <w:rsid w:val="00B56C10"/>
    <w:rsid w:val="00B57940"/>
    <w:rsid w:val="00B57A0F"/>
    <w:rsid w:val="00B60355"/>
    <w:rsid w:val="00B609AE"/>
    <w:rsid w:val="00B626EF"/>
    <w:rsid w:val="00B632FE"/>
    <w:rsid w:val="00B6389C"/>
    <w:rsid w:val="00B639A8"/>
    <w:rsid w:val="00B63BBA"/>
    <w:rsid w:val="00B64103"/>
    <w:rsid w:val="00B650CB"/>
    <w:rsid w:val="00B666BA"/>
    <w:rsid w:val="00B66AA7"/>
    <w:rsid w:val="00B66E2D"/>
    <w:rsid w:val="00B67284"/>
    <w:rsid w:val="00B676BE"/>
    <w:rsid w:val="00B67813"/>
    <w:rsid w:val="00B6797A"/>
    <w:rsid w:val="00B7028A"/>
    <w:rsid w:val="00B7315C"/>
    <w:rsid w:val="00B73A84"/>
    <w:rsid w:val="00B73B43"/>
    <w:rsid w:val="00B743D8"/>
    <w:rsid w:val="00B74CFF"/>
    <w:rsid w:val="00B7570B"/>
    <w:rsid w:val="00B802F5"/>
    <w:rsid w:val="00B80428"/>
    <w:rsid w:val="00B80C1A"/>
    <w:rsid w:val="00B80CA4"/>
    <w:rsid w:val="00B80D12"/>
    <w:rsid w:val="00B80FCF"/>
    <w:rsid w:val="00B8116C"/>
    <w:rsid w:val="00B81602"/>
    <w:rsid w:val="00B82EE1"/>
    <w:rsid w:val="00B83B0A"/>
    <w:rsid w:val="00B83CDD"/>
    <w:rsid w:val="00B83DE8"/>
    <w:rsid w:val="00B83E8B"/>
    <w:rsid w:val="00B83EB7"/>
    <w:rsid w:val="00B8452A"/>
    <w:rsid w:val="00B8459A"/>
    <w:rsid w:val="00B851CF"/>
    <w:rsid w:val="00B856C2"/>
    <w:rsid w:val="00B859D1"/>
    <w:rsid w:val="00B85CD2"/>
    <w:rsid w:val="00B86A9D"/>
    <w:rsid w:val="00B87883"/>
    <w:rsid w:val="00B87DCC"/>
    <w:rsid w:val="00B90247"/>
    <w:rsid w:val="00B91FBF"/>
    <w:rsid w:val="00B92021"/>
    <w:rsid w:val="00B92B9F"/>
    <w:rsid w:val="00B93540"/>
    <w:rsid w:val="00B9373A"/>
    <w:rsid w:val="00B940BB"/>
    <w:rsid w:val="00B9549A"/>
    <w:rsid w:val="00B95858"/>
    <w:rsid w:val="00B958E9"/>
    <w:rsid w:val="00B95922"/>
    <w:rsid w:val="00B96F9E"/>
    <w:rsid w:val="00B97531"/>
    <w:rsid w:val="00B97A51"/>
    <w:rsid w:val="00BA089E"/>
    <w:rsid w:val="00BA0EBF"/>
    <w:rsid w:val="00BA10AB"/>
    <w:rsid w:val="00BA1319"/>
    <w:rsid w:val="00BA1405"/>
    <w:rsid w:val="00BA1B7D"/>
    <w:rsid w:val="00BA1FAF"/>
    <w:rsid w:val="00BA2C81"/>
    <w:rsid w:val="00BA2DF7"/>
    <w:rsid w:val="00BA33B5"/>
    <w:rsid w:val="00BA3985"/>
    <w:rsid w:val="00BA3E94"/>
    <w:rsid w:val="00BA50FD"/>
    <w:rsid w:val="00BA5207"/>
    <w:rsid w:val="00BA5E97"/>
    <w:rsid w:val="00BA6674"/>
    <w:rsid w:val="00BA6A3D"/>
    <w:rsid w:val="00BA6BBA"/>
    <w:rsid w:val="00BA6E79"/>
    <w:rsid w:val="00BA7AAC"/>
    <w:rsid w:val="00BB02AB"/>
    <w:rsid w:val="00BB034A"/>
    <w:rsid w:val="00BB03EB"/>
    <w:rsid w:val="00BB21E9"/>
    <w:rsid w:val="00BB47E4"/>
    <w:rsid w:val="00BB4C2A"/>
    <w:rsid w:val="00BB4C73"/>
    <w:rsid w:val="00BB548C"/>
    <w:rsid w:val="00BB6A29"/>
    <w:rsid w:val="00BB6CAD"/>
    <w:rsid w:val="00BB7470"/>
    <w:rsid w:val="00BC06E3"/>
    <w:rsid w:val="00BC1780"/>
    <w:rsid w:val="00BC1D02"/>
    <w:rsid w:val="00BC1F2F"/>
    <w:rsid w:val="00BC2F77"/>
    <w:rsid w:val="00BC3058"/>
    <w:rsid w:val="00BC3FD4"/>
    <w:rsid w:val="00BC4097"/>
    <w:rsid w:val="00BC4724"/>
    <w:rsid w:val="00BC48F0"/>
    <w:rsid w:val="00BC494F"/>
    <w:rsid w:val="00BC4E88"/>
    <w:rsid w:val="00BC64BA"/>
    <w:rsid w:val="00BC767A"/>
    <w:rsid w:val="00BC79DD"/>
    <w:rsid w:val="00BD00BF"/>
    <w:rsid w:val="00BD0166"/>
    <w:rsid w:val="00BD0F82"/>
    <w:rsid w:val="00BD3359"/>
    <w:rsid w:val="00BD3552"/>
    <w:rsid w:val="00BD5830"/>
    <w:rsid w:val="00BD6459"/>
    <w:rsid w:val="00BD77B3"/>
    <w:rsid w:val="00BE02D3"/>
    <w:rsid w:val="00BE108F"/>
    <w:rsid w:val="00BE162C"/>
    <w:rsid w:val="00BE1DD0"/>
    <w:rsid w:val="00BE338C"/>
    <w:rsid w:val="00BE44FB"/>
    <w:rsid w:val="00BE6499"/>
    <w:rsid w:val="00BE735A"/>
    <w:rsid w:val="00BF22DB"/>
    <w:rsid w:val="00BF2631"/>
    <w:rsid w:val="00BF4AF2"/>
    <w:rsid w:val="00BF4E2A"/>
    <w:rsid w:val="00BF5811"/>
    <w:rsid w:val="00BF5D93"/>
    <w:rsid w:val="00BF6804"/>
    <w:rsid w:val="00C0039F"/>
    <w:rsid w:val="00C00D12"/>
    <w:rsid w:val="00C00F7A"/>
    <w:rsid w:val="00C00F8F"/>
    <w:rsid w:val="00C0345B"/>
    <w:rsid w:val="00C03FE7"/>
    <w:rsid w:val="00C04164"/>
    <w:rsid w:val="00C048A9"/>
    <w:rsid w:val="00C049E7"/>
    <w:rsid w:val="00C04ADD"/>
    <w:rsid w:val="00C04ED2"/>
    <w:rsid w:val="00C0555E"/>
    <w:rsid w:val="00C0594C"/>
    <w:rsid w:val="00C06F2D"/>
    <w:rsid w:val="00C06F39"/>
    <w:rsid w:val="00C07074"/>
    <w:rsid w:val="00C077FC"/>
    <w:rsid w:val="00C07D34"/>
    <w:rsid w:val="00C10898"/>
    <w:rsid w:val="00C11488"/>
    <w:rsid w:val="00C121B2"/>
    <w:rsid w:val="00C13BD3"/>
    <w:rsid w:val="00C15752"/>
    <w:rsid w:val="00C15C1B"/>
    <w:rsid w:val="00C1605E"/>
    <w:rsid w:val="00C16CBF"/>
    <w:rsid w:val="00C16F4B"/>
    <w:rsid w:val="00C1715B"/>
    <w:rsid w:val="00C176F5"/>
    <w:rsid w:val="00C20073"/>
    <w:rsid w:val="00C20E28"/>
    <w:rsid w:val="00C20EB1"/>
    <w:rsid w:val="00C2237F"/>
    <w:rsid w:val="00C224A0"/>
    <w:rsid w:val="00C240FB"/>
    <w:rsid w:val="00C25CC6"/>
    <w:rsid w:val="00C26C26"/>
    <w:rsid w:val="00C27E01"/>
    <w:rsid w:val="00C27F19"/>
    <w:rsid w:val="00C30106"/>
    <w:rsid w:val="00C30697"/>
    <w:rsid w:val="00C3070D"/>
    <w:rsid w:val="00C30B07"/>
    <w:rsid w:val="00C310B6"/>
    <w:rsid w:val="00C3192E"/>
    <w:rsid w:val="00C327D4"/>
    <w:rsid w:val="00C32D64"/>
    <w:rsid w:val="00C33D65"/>
    <w:rsid w:val="00C3436E"/>
    <w:rsid w:val="00C35B2D"/>
    <w:rsid w:val="00C35FEE"/>
    <w:rsid w:val="00C36928"/>
    <w:rsid w:val="00C3756A"/>
    <w:rsid w:val="00C37744"/>
    <w:rsid w:val="00C37D12"/>
    <w:rsid w:val="00C40850"/>
    <w:rsid w:val="00C40E3D"/>
    <w:rsid w:val="00C41104"/>
    <w:rsid w:val="00C41147"/>
    <w:rsid w:val="00C41D70"/>
    <w:rsid w:val="00C423F9"/>
    <w:rsid w:val="00C42E24"/>
    <w:rsid w:val="00C43714"/>
    <w:rsid w:val="00C43722"/>
    <w:rsid w:val="00C437A4"/>
    <w:rsid w:val="00C438EB"/>
    <w:rsid w:val="00C43D32"/>
    <w:rsid w:val="00C4417C"/>
    <w:rsid w:val="00C4486D"/>
    <w:rsid w:val="00C44CA3"/>
    <w:rsid w:val="00C465A0"/>
    <w:rsid w:val="00C46DD3"/>
    <w:rsid w:val="00C4714F"/>
    <w:rsid w:val="00C47304"/>
    <w:rsid w:val="00C47652"/>
    <w:rsid w:val="00C47841"/>
    <w:rsid w:val="00C479F1"/>
    <w:rsid w:val="00C50081"/>
    <w:rsid w:val="00C50B82"/>
    <w:rsid w:val="00C516A8"/>
    <w:rsid w:val="00C517F6"/>
    <w:rsid w:val="00C5334E"/>
    <w:rsid w:val="00C54611"/>
    <w:rsid w:val="00C54A32"/>
    <w:rsid w:val="00C55476"/>
    <w:rsid w:val="00C55A3A"/>
    <w:rsid w:val="00C578F1"/>
    <w:rsid w:val="00C625FF"/>
    <w:rsid w:val="00C62949"/>
    <w:rsid w:val="00C629F4"/>
    <w:rsid w:val="00C63EE6"/>
    <w:rsid w:val="00C64A04"/>
    <w:rsid w:val="00C64FFB"/>
    <w:rsid w:val="00C656D4"/>
    <w:rsid w:val="00C66560"/>
    <w:rsid w:val="00C6660F"/>
    <w:rsid w:val="00C67120"/>
    <w:rsid w:val="00C6765E"/>
    <w:rsid w:val="00C67888"/>
    <w:rsid w:val="00C70037"/>
    <w:rsid w:val="00C711FA"/>
    <w:rsid w:val="00C71534"/>
    <w:rsid w:val="00C72924"/>
    <w:rsid w:val="00C7416D"/>
    <w:rsid w:val="00C74C70"/>
    <w:rsid w:val="00C7520F"/>
    <w:rsid w:val="00C76094"/>
    <w:rsid w:val="00C76A7B"/>
    <w:rsid w:val="00C808EF"/>
    <w:rsid w:val="00C84DE2"/>
    <w:rsid w:val="00C872DF"/>
    <w:rsid w:val="00C9007A"/>
    <w:rsid w:val="00C903C2"/>
    <w:rsid w:val="00C90904"/>
    <w:rsid w:val="00C90D2D"/>
    <w:rsid w:val="00C916AB"/>
    <w:rsid w:val="00C91713"/>
    <w:rsid w:val="00C91BB3"/>
    <w:rsid w:val="00C92368"/>
    <w:rsid w:val="00C93248"/>
    <w:rsid w:val="00C937C9"/>
    <w:rsid w:val="00C93EFA"/>
    <w:rsid w:val="00C94108"/>
    <w:rsid w:val="00C94579"/>
    <w:rsid w:val="00C951AD"/>
    <w:rsid w:val="00C95637"/>
    <w:rsid w:val="00C958B3"/>
    <w:rsid w:val="00C95F82"/>
    <w:rsid w:val="00C96E87"/>
    <w:rsid w:val="00C9729F"/>
    <w:rsid w:val="00C9733A"/>
    <w:rsid w:val="00CA08E0"/>
    <w:rsid w:val="00CA0DCD"/>
    <w:rsid w:val="00CA0E37"/>
    <w:rsid w:val="00CA13CA"/>
    <w:rsid w:val="00CA1818"/>
    <w:rsid w:val="00CA1DFB"/>
    <w:rsid w:val="00CA22D1"/>
    <w:rsid w:val="00CA2766"/>
    <w:rsid w:val="00CA3352"/>
    <w:rsid w:val="00CA3746"/>
    <w:rsid w:val="00CA3E42"/>
    <w:rsid w:val="00CA4D11"/>
    <w:rsid w:val="00CA5973"/>
    <w:rsid w:val="00CA613D"/>
    <w:rsid w:val="00CA6F13"/>
    <w:rsid w:val="00CA6F75"/>
    <w:rsid w:val="00CA727C"/>
    <w:rsid w:val="00CA7DE9"/>
    <w:rsid w:val="00CB0ACC"/>
    <w:rsid w:val="00CB14B1"/>
    <w:rsid w:val="00CB23EF"/>
    <w:rsid w:val="00CB2614"/>
    <w:rsid w:val="00CB2C62"/>
    <w:rsid w:val="00CB3DDF"/>
    <w:rsid w:val="00CB4875"/>
    <w:rsid w:val="00CB5B1E"/>
    <w:rsid w:val="00CB74D6"/>
    <w:rsid w:val="00CB7B33"/>
    <w:rsid w:val="00CC10ED"/>
    <w:rsid w:val="00CC1134"/>
    <w:rsid w:val="00CC17AD"/>
    <w:rsid w:val="00CC1A19"/>
    <w:rsid w:val="00CC1B6A"/>
    <w:rsid w:val="00CC1D57"/>
    <w:rsid w:val="00CC383A"/>
    <w:rsid w:val="00CC4BC1"/>
    <w:rsid w:val="00CC4E2E"/>
    <w:rsid w:val="00CC4E4F"/>
    <w:rsid w:val="00CC5493"/>
    <w:rsid w:val="00CC5571"/>
    <w:rsid w:val="00CC62B4"/>
    <w:rsid w:val="00CC6E07"/>
    <w:rsid w:val="00CC72B4"/>
    <w:rsid w:val="00CD02B9"/>
    <w:rsid w:val="00CD0430"/>
    <w:rsid w:val="00CD0955"/>
    <w:rsid w:val="00CD0EB8"/>
    <w:rsid w:val="00CD15EB"/>
    <w:rsid w:val="00CD16DA"/>
    <w:rsid w:val="00CD1C09"/>
    <w:rsid w:val="00CD1CDA"/>
    <w:rsid w:val="00CD1FBB"/>
    <w:rsid w:val="00CD2716"/>
    <w:rsid w:val="00CD2B3B"/>
    <w:rsid w:val="00CD2C45"/>
    <w:rsid w:val="00CD34ED"/>
    <w:rsid w:val="00CD3672"/>
    <w:rsid w:val="00CD5696"/>
    <w:rsid w:val="00CD703A"/>
    <w:rsid w:val="00CE0463"/>
    <w:rsid w:val="00CE0535"/>
    <w:rsid w:val="00CE0A6F"/>
    <w:rsid w:val="00CE16F3"/>
    <w:rsid w:val="00CE1F8B"/>
    <w:rsid w:val="00CE2527"/>
    <w:rsid w:val="00CE2AB4"/>
    <w:rsid w:val="00CE302C"/>
    <w:rsid w:val="00CE3BE0"/>
    <w:rsid w:val="00CE3EF1"/>
    <w:rsid w:val="00CE3F2C"/>
    <w:rsid w:val="00CE5A76"/>
    <w:rsid w:val="00CE5B1E"/>
    <w:rsid w:val="00CE63EE"/>
    <w:rsid w:val="00CE6B25"/>
    <w:rsid w:val="00CE77F7"/>
    <w:rsid w:val="00CE7F53"/>
    <w:rsid w:val="00CF0346"/>
    <w:rsid w:val="00CF179D"/>
    <w:rsid w:val="00CF1A71"/>
    <w:rsid w:val="00CF25AE"/>
    <w:rsid w:val="00CF2D79"/>
    <w:rsid w:val="00CF3065"/>
    <w:rsid w:val="00CF3939"/>
    <w:rsid w:val="00CF564A"/>
    <w:rsid w:val="00CF59DD"/>
    <w:rsid w:val="00CF63D0"/>
    <w:rsid w:val="00CF6514"/>
    <w:rsid w:val="00CF7699"/>
    <w:rsid w:val="00D005F1"/>
    <w:rsid w:val="00D00F2D"/>
    <w:rsid w:val="00D014F6"/>
    <w:rsid w:val="00D021D8"/>
    <w:rsid w:val="00D02A50"/>
    <w:rsid w:val="00D02B41"/>
    <w:rsid w:val="00D05A4E"/>
    <w:rsid w:val="00D05E6F"/>
    <w:rsid w:val="00D06394"/>
    <w:rsid w:val="00D066B5"/>
    <w:rsid w:val="00D072E4"/>
    <w:rsid w:val="00D07D59"/>
    <w:rsid w:val="00D10685"/>
    <w:rsid w:val="00D11769"/>
    <w:rsid w:val="00D11E61"/>
    <w:rsid w:val="00D13CD8"/>
    <w:rsid w:val="00D14528"/>
    <w:rsid w:val="00D14866"/>
    <w:rsid w:val="00D14925"/>
    <w:rsid w:val="00D14D44"/>
    <w:rsid w:val="00D15030"/>
    <w:rsid w:val="00D1517A"/>
    <w:rsid w:val="00D15273"/>
    <w:rsid w:val="00D1541F"/>
    <w:rsid w:val="00D1583D"/>
    <w:rsid w:val="00D15CCD"/>
    <w:rsid w:val="00D15DE9"/>
    <w:rsid w:val="00D1773F"/>
    <w:rsid w:val="00D17EF2"/>
    <w:rsid w:val="00D20164"/>
    <w:rsid w:val="00D2071D"/>
    <w:rsid w:val="00D20757"/>
    <w:rsid w:val="00D20CA7"/>
    <w:rsid w:val="00D21B71"/>
    <w:rsid w:val="00D23027"/>
    <w:rsid w:val="00D23379"/>
    <w:rsid w:val="00D25C4F"/>
    <w:rsid w:val="00D25E80"/>
    <w:rsid w:val="00D26BCF"/>
    <w:rsid w:val="00D277C5"/>
    <w:rsid w:val="00D27ADF"/>
    <w:rsid w:val="00D30D4F"/>
    <w:rsid w:val="00D31B3E"/>
    <w:rsid w:val="00D32279"/>
    <w:rsid w:val="00D3249D"/>
    <w:rsid w:val="00D32B6D"/>
    <w:rsid w:val="00D32CBE"/>
    <w:rsid w:val="00D33629"/>
    <w:rsid w:val="00D33DA9"/>
    <w:rsid w:val="00D348A0"/>
    <w:rsid w:val="00D34D2E"/>
    <w:rsid w:val="00D3528E"/>
    <w:rsid w:val="00D35C0D"/>
    <w:rsid w:val="00D35E4A"/>
    <w:rsid w:val="00D36142"/>
    <w:rsid w:val="00D40740"/>
    <w:rsid w:val="00D40CED"/>
    <w:rsid w:val="00D41B79"/>
    <w:rsid w:val="00D42E2E"/>
    <w:rsid w:val="00D42EB4"/>
    <w:rsid w:val="00D4424E"/>
    <w:rsid w:val="00D4558F"/>
    <w:rsid w:val="00D45D89"/>
    <w:rsid w:val="00D46F1A"/>
    <w:rsid w:val="00D502C0"/>
    <w:rsid w:val="00D50D7E"/>
    <w:rsid w:val="00D51176"/>
    <w:rsid w:val="00D5140D"/>
    <w:rsid w:val="00D52286"/>
    <w:rsid w:val="00D538FF"/>
    <w:rsid w:val="00D5434E"/>
    <w:rsid w:val="00D543D8"/>
    <w:rsid w:val="00D54B8A"/>
    <w:rsid w:val="00D5512A"/>
    <w:rsid w:val="00D55F56"/>
    <w:rsid w:val="00D569F1"/>
    <w:rsid w:val="00D5728B"/>
    <w:rsid w:val="00D57C3C"/>
    <w:rsid w:val="00D57F10"/>
    <w:rsid w:val="00D6014A"/>
    <w:rsid w:val="00D601F8"/>
    <w:rsid w:val="00D60645"/>
    <w:rsid w:val="00D61E8E"/>
    <w:rsid w:val="00D62D9A"/>
    <w:rsid w:val="00D63B3C"/>
    <w:rsid w:val="00D64161"/>
    <w:rsid w:val="00D64D39"/>
    <w:rsid w:val="00D653A4"/>
    <w:rsid w:val="00D6710C"/>
    <w:rsid w:val="00D67366"/>
    <w:rsid w:val="00D6778C"/>
    <w:rsid w:val="00D703EB"/>
    <w:rsid w:val="00D712A0"/>
    <w:rsid w:val="00D71702"/>
    <w:rsid w:val="00D728A0"/>
    <w:rsid w:val="00D747A6"/>
    <w:rsid w:val="00D74AB0"/>
    <w:rsid w:val="00D74B71"/>
    <w:rsid w:val="00D752CF"/>
    <w:rsid w:val="00D75C99"/>
    <w:rsid w:val="00D75D4D"/>
    <w:rsid w:val="00D76759"/>
    <w:rsid w:val="00D76D40"/>
    <w:rsid w:val="00D77260"/>
    <w:rsid w:val="00D77768"/>
    <w:rsid w:val="00D77FBE"/>
    <w:rsid w:val="00D8075A"/>
    <w:rsid w:val="00D81207"/>
    <w:rsid w:val="00D81AC7"/>
    <w:rsid w:val="00D82287"/>
    <w:rsid w:val="00D82A1E"/>
    <w:rsid w:val="00D83363"/>
    <w:rsid w:val="00D835B7"/>
    <w:rsid w:val="00D8426F"/>
    <w:rsid w:val="00D8692B"/>
    <w:rsid w:val="00D87F0F"/>
    <w:rsid w:val="00D905D1"/>
    <w:rsid w:val="00D90F1F"/>
    <w:rsid w:val="00D91B44"/>
    <w:rsid w:val="00D922DD"/>
    <w:rsid w:val="00D929E5"/>
    <w:rsid w:val="00D92DE8"/>
    <w:rsid w:val="00D9433D"/>
    <w:rsid w:val="00D947D3"/>
    <w:rsid w:val="00D95DC9"/>
    <w:rsid w:val="00D95E88"/>
    <w:rsid w:val="00D968B9"/>
    <w:rsid w:val="00DA017D"/>
    <w:rsid w:val="00DA043A"/>
    <w:rsid w:val="00DA0620"/>
    <w:rsid w:val="00DA1F5A"/>
    <w:rsid w:val="00DA211F"/>
    <w:rsid w:val="00DA2B78"/>
    <w:rsid w:val="00DA4357"/>
    <w:rsid w:val="00DA62C5"/>
    <w:rsid w:val="00DA7C3C"/>
    <w:rsid w:val="00DB0227"/>
    <w:rsid w:val="00DB0788"/>
    <w:rsid w:val="00DB0B7B"/>
    <w:rsid w:val="00DB0E71"/>
    <w:rsid w:val="00DB1EFA"/>
    <w:rsid w:val="00DB3C17"/>
    <w:rsid w:val="00DC036E"/>
    <w:rsid w:val="00DC0F66"/>
    <w:rsid w:val="00DC2827"/>
    <w:rsid w:val="00DC2C8F"/>
    <w:rsid w:val="00DC38E1"/>
    <w:rsid w:val="00DC3908"/>
    <w:rsid w:val="00DC47D5"/>
    <w:rsid w:val="00DC4BB1"/>
    <w:rsid w:val="00DC4FE1"/>
    <w:rsid w:val="00DC55B4"/>
    <w:rsid w:val="00DC795D"/>
    <w:rsid w:val="00DD008D"/>
    <w:rsid w:val="00DD024D"/>
    <w:rsid w:val="00DD05EE"/>
    <w:rsid w:val="00DD2D3D"/>
    <w:rsid w:val="00DD321F"/>
    <w:rsid w:val="00DD3305"/>
    <w:rsid w:val="00DD34FA"/>
    <w:rsid w:val="00DD351F"/>
    <w:rsid w:val="00DD3F95"/>
    <w:rsid w:val="00DD58EF"/>
    <w:rsid w:val="00DD5C94"/>
    <w:rsid w:val="00DD5EE7"/>
    <w:rsid w:val="00DD62CA"/>
    <w:rsid w:val="00DE07B2"/>
    <w:rsid w:val="00DE1819"/>
    <w:rsid w:val="00DE1DE2"/>
    <w:rsid w:val="00DE2CE2"/>
    <w:rsid w:val="00DE4253"/>
    <w:rsid w:val="00DE49BE"/>
    <w:rsid w:val="00DE52A4"/>
    <w:rsid w:val="00DE59A2"/>
    <w:rsid w:val="00DE75FB"/>
    <w:rsid w:val="00DF0AA7"/>
    <w:rsid w:val="00DF0C06"/>
    <w:rsid w:val="00DF16A6"/>
    <w:rsid w:val="00DF20B5"/>
    <w:rsid w:val="00DF264A"/>
    <w:rsid w:val="00DF2B34"/>
    <w:rsid w:val="00DF45EA"/>
    <w:rsid w:val="00DF527A"/>
    <w:rsid w:val="00DF58BA"/>
    <w:rsid w:val="00DF7DB0"/>
    <w:rsid w:val="00DF7DB5"/>
    <w:rsid w:val="00DF8705"/>
    <w:rsid w:val="00E007F3"/>
    <w:rsid w:val="00E00FE5"/>
    <w:rsid w:val="00E025C1"/>
    <w:rsid w:val="00E02F01"/>
    <w:rsid w:val="00E03218"/>
    <w:rsid w:val="00E0340F"/>
    <w:rsid w:val="00E05188"/>
    <w:rsid w:val="00E05DC6"/>
    <w:rsid w:val="00E063C2"/>
    <w:rsid w:val="00E06612"/>
    <w:rsid w:val="00E06BA0"/>
    <w:rsid w:val="00E074D5"/>
    <w:rsid w:val="00E100C7"/>
    <w:rsid w:val="00E12806"/>
    <w:rsid w:val="00E12DA1"/>
    <w:rsid w:val="00E13A3D"/>
    <w:rsid w:val="00E13BFC"/>
    <w:rsid w:val="00E140E3"/>
    <w:rsid w:val="00E15F14"/>
    <w:rsid w:val="00E15FB8"/>
    <w:rsid w:val="00E165F3"/>
    <w:rsid w:val="00E1670D"/>
    <w:rsid w:val="00E20722"/>
    <w:rsid w:val="00E20766"/>
    <w:rsid w:val="00E209C6"/>
    <w:rsid w:val="00E20A3B"/>
    <w:rsid w:val="00E20AE4"/>
    <w:rsid w:val="00E20BD3"/>
    <w:rsid w:val="00E20D1F"/>
    <w:rsid w:val="00E2263D"/>
    <w:rsid w:val="00E23562"/>
    <w:rsid w:val="00E23A1E"/>
    <w:rsid w:val="00E240BF"/>
    <w:rsid w:val="00E26E80"/>
    <w:rsid w:val="00E27A4C"/>
    <w:rsid w:val="00E312EA"/>
    <w:rsid w:val="00E314B3"/>
    <w:rsid w:val="00E31650"/>
    <w:rsid w:val="00E31E5D"/>
    <w:rsid w:val="00E321CB"/>
    <w:rsid w:val="00E32F95"/>
    <w:rsid w:val="00E33190"/>
    <w:rsid w:val="00E332ED"/>
    <w:rsid w:val="00E33C42"/>
    <w:rsid w:val="00E33DC9"/>
    <w:rsid w:val="00E34510"/>
    <w:rsid w:val="00E363C2"/>
    <w:rsid w:val="00E3674C"/>
    <w:rsid w:val="00E421EF"/>
    <w:rsid w:val="00E42399"/>
    <w:rsid w:val="00E44647"/>
    <w:rsid w:val="00E4466E"/>
    <w:rsid w:val="00E44A60"/>
    <w:rsid w:val="00E44BC7"/>
    <w:rsid w:val="00E4516B"/>
    <w:rsid w:val="00E455EB"/>
    <w:rsid w:val="00E45908"/>
    <w:rsid w:val="00E45E27"/>
    <w:rsid w:val="00E50005"/>
    <w:rsid w:val="00E5110F"/>
    <w:rsid w:val="00E51674"/>
    <w:rsid w:val="00E52326"/>
    <w:rsid w:val="00E52838"/>
    <w:rsid w:val="00E528BD"/>
    <w:rsid w:val="00E52BFB"/>
    <w:rsid w:val="00E535C4"/>
    <w:rsid w:val="00E53D40"/>
    <w:rsid w:val="00E53E60"/>
    <w:rsid w:val="00E53EAA"/>
    <w:rsid w:val="00E541B1"/>
    <w:rsid w:val="00E54D39"/>
    <w:rsid w:val="00E55115"/>
    <w:rsid w:val="00E555E5"/>
    <w:rsid w:val="00E56AC5"/>
    <w:rsid w:val="00E579EA"/>
    <w:rsid w:val="00E57D06"/>
    <w:rsid w:val="00E604BE"/>
    <w:rsid w:val="00E60B10"/>
    <w:rsid w:val="00E60BD1"/>
    <w:rsid w:val="00E60C02"/>
    <w:rsid w:val="00E61223"/>
    <w:rsid w:val="00E615C8"/>
    <w:rsid w:val="00E617DC"/>
    <w:rsid w:val="00E6243F"/>
    <w:rsid w:val="00E632FA"/>
    <w:rsid w:val="00E6431D"/>
    <w:rsid w:val="00E6661B"/>
    <w:rsid w:val="00E67C33"/>
    <w:rsid w:val="00E71794"/>
    <w:rsid w:val="00E7251C"/>
    <w:rsid w:val="00E72EC6"/>
    <w:rsid w:val="00E73169"/>
    <w:rsid w:val="00E73527"/>
    <w:rsid w:val="00E73CE0"/>
    <w:rsid w:val="00E74E97"/>
    <w:rsid w:val="00E7599B"/>
    <w:rsid w:val="00E76D66"/>
    <w:rsid w:val="00E771D1"/>
    <w:rsid w:val="00E772A8"/>
    <w:rsid w:val="00E772B0"/>
    <w:rsid w:val="00E77504"/>
    <w:rsid w:val="00E80883"/>
    <w:rsid w:val="00E81485"/>
    <w:rsid w:val="00E81B90"/>
    <w:rsid w:val="00E81E31"/>
    <w:rsid w:val="00E82C35"/>
    <w:rsid w:val="00E82CFB"/>
    <w:rsid w:val="00E84104"/>
    <w:rsid w:val="00E851C2"/>
    <w:rsid w:val="00E868CB"/>
    <w:rsid w:val="00E874F2"/>
    <w:rsid w:val="00E879AC"/>
    <w:rsid w:val="00E90317"/>
    <w:rsid w:val="00E9070C"/>
    <w:rsid w:val="00E90E5B"/>
    <w:rsid w:val="00E91883"/>
    <w:rsid w:val="00E921A6"/>
    <w:rsid w:val="00E929A1"/>
    <w:rsid w:val="00E92CD0"/>
    <w:rsid w:val="00E943EF"/>
    <w:rsid w:val="00E950E3"/>
    <w:rsid w:val="00E95293"/>
    <w:rsid w:val="00E9584F"/>
    <w:rsid w:val="00E959A8"/>
    <w:rsid w:val="00E95BC6"/>
    <w:rsid w:val="00E964F0"/>
    <w:rsid w:val="00E969E4"/>
    <w:rsid w:val="00E96B79"/>
    <w:rsid w:val="00EA0560"/>
    <w:rsid w:val="00EA059C"/>
    <w:rsid w:val="00EA258B"/>
    <w:rsid w:val="00EA3C4F"/>
    <w:rsid w:val="00EA44B0"/>
    <w:rsid w:val="00EA4DCB"/>
    <w:rsid w:val="00EA539D"/>
    <w:rsid w:val="00EA5BE3"/>
    <w:rsid w:val="00EA5D5B"/>
    <w:rsid w:val="00EA65C0"/>
    <w:rsid w:val="00EB0590"/>
    <w:rsid w:val="00EB116E"/>
    <w:rsid w:val="00EB11D1"/>
    <w:rsid w:val="00EB2F64"/>
    <w:rsid w:val="00EB3B8F"/>
    <w:rsid w:val="00EB420C"/>
    <w:rsid w:val="00EB42EA"/>
    <w:rsid w:val="00EB4A3B"/>
    <w:rsid w:val="00EB4D3C"/>
    <w:rsid w:val="00EB546E"/>
    <w:rsid w:val="00EB5507"/>
    <w:rsid w:val="00EB5C7B"/>
    <w:rsid w:val="00EB6850"/>
    <w:rsid w:val="00EB6BD8"/>
    <w:rsid w:val="00EB783D"/>
    <w:rsid w:val="00EB7C34"/>
    <w:rsid w:val="00EC1083"/>
    <w:rsid w:val="00EC1952"/>
    <w:rsid w:val="00EC1DA1"/>
    <w:rsid w:val="00EC29D6"/>
    <w:rsid w:val="00EC3938"/>
    <w:rsid w:val="00EC39E3"/>
    <w:rsid w:val="00EC3EDA"/>
    <w:rsid w:val="00EC4660"/>
    <w:rsid w:val="00EC5181"/>
    <w:rsid w:val="00EC51E1"/>
    <w:rsid w:val="00EC5305"/>
    <w:rsid w:val="00EC5C14"/>
    <w:rsid w:val="00EC65BD"/>
    <w:rsid w:val="00EC6A12"/>
    <w:rsid w:val="00EC730A"/>
    <w:rsid w:val="00EC7DBD"/>
    <w:rsid w:val="00ED02A7"/>
    <w:rsid w:val="00ED123E"/>
    <w:rsid w:val="00ED1AC5"/>
    <w:rsid w:val="00ED1B7E"/>
    <w:rsid w:val="00ED271B"/>
    <w:rsid w:val="00ED2B8C"/>
    <w:rsid w:val="00ED3CAB"/>
    <w:rsid w:val="00ED3FC2"/>
    <w:rsid w:val="00ED44C6"/>
    <w:rsid w:val="00ED4E49"/>
    <w:rsid w:val="00ED54AF"/>
    <w:rsid w:val="00ED5E3A"/>
    <w:rsid w:val="00ED6046"/>
    <w:rsid w:val="00ED7608"/>
    <w:rsid w:val="00ED7AF3"/>
    <w:rsid w:val="00ED7BCD"/>
    <w:rsid w:val="00EE0ECC"/>
    <w:rsid w:val="00EE0F33"/>
    <w:rsid w:val="00EE1B2A"/>
    <w:rsid w:val="00EE2B52"/>
    <w:rsid w:val="00EE3978"/>
    <w:rsid w:val="00EE40B3"/>
    <w:rsid w:val="00EE456D"/>
    <w:rsid w:val="00EE507B"/>
    <w:rsid w:val="00EE5D2E"/>
    <w:rsid w:val="00EE6501"/>
    <w:rsid w:val="00EE6944"/>
    <w:rsid w:val="00EF0854"/>
    <w:rsid w:val="00EF0CE0"/>
    <w:rsid w:val="00EF11B9"/>
    <w:rsid w:val="00EF1EEF"/>
    <w:rsid w:val="00EF28A0"/>
    <w:rsid w:val="00EF2DDD"/>
    <w:rsid w:val="00EF3B3F"/>
    <w:rsid w:val="00EF3BCC"/>
    <w:rsid w:val="00EF4008"/>
    <w:rsid w:val="00EF497A"/>
    <w:rsid w:val="00EF4A52"/>
    <w:rsid w:val="00EF4C9E"/>
    <w:rsid w:val="00EF4E74"/>
    <w:rsid w:val="00EF4F21"/>
    <w:rsid w:val="00EF562A"/>
    <w:rsid w:val="00EF5DEC"/>
    <w:rsid w:val="00EF644A"/>
    <w:rsid w:val="00EF6E0E"/>
    <w:rsid w:val="00F00505"/>
    <w:rsid w:val="00F0171F"/>
    <w:rsid w:val="00F01D89"/>
    <w:rsid w:val="00F02917"/>
    <w:rsid w:val="00F02B10"/>
    <w:rsid w:val="00F03247"/>
    <w:rsid w:val="00F03ACC"/>
    <w:rsid w:val="00F05034"/>
    <w:rsid w:val="00F05AB1"/>
    <w:rsid w:val="00F05B52"/>
    <w:rsid w:val="00F07458"/>
    <w:rsid w:val="00F07C85"/>
    <w:rsid w:val="00F103D4"/>
    <w:rsid w:val="00F10733"/>
    <w:rsid w:val="00F1138D"/>
    <w:rsid w:val="00F11FC9"/>
    <w:rsid w:val="00F12358"/>
    <w:rsid w:val="00F13522"/>
    <w:rsid w:val="00F14A4F"/>
    <w:rsid w:val="00F14BAA"/>
    <w:rsid w:val="00F150B3"/>
    <w:rsid w:val="00F151C3"/>
    <w:rsid w:val="00F15393"/>
    <w:rsid w:val="00F169C0"/>
    <w:rsid w:val="00F169F7"/>
    <w:rsid w:val="00F173F3"/>
    <w:rsid w:val="00F20104"/>
    <w:rsid w:val="00F20517"/>
    <w:rsid w:val="00F2091B"/>
    <w:rsid w:val="00F2126C"/>
    <w:rsid w:val="00F2161C"/>
    <w:rsid w:val="00F219E6"/>
    <w:rsid w:val="00F226AA"/>
    <w:rsid w:val="00F22AD5"/>
    <w:rsid w:val="00F24AA4"/>
    <w:rsid w:val="00F24E74"/>
    <w:rsid w:val="00F251E1"/>
    <w:rsid w:val="00F25EE2"/>
    <w:rsid w:val="00F2677F"/>
    <w:rsid w:val="00F3005A"/>
    <w:rsid w:val="00F307CC"/>
    <w:rsid w:val="00F31004"/>
    <w:rsid w:val="00F318E9"/>
    <w:rsid w:val="00F31F0B"/>
    <w:rsid w:val="00F3280C"/>
    <w:rsid w:val="00F32ECB"/>
    <w:rsid w:val="00F3332E"/>
    <w:rsid w:val="00F34AFA"/>
    <w:rsid w:val="00F3583F"/>
    <w:rsid w:val="00F360EE"/>
    <w:rsid w:val="00F36EB2"/>
    <w:rsid w:val="00F37A54"/>
    <w:rsid w:val="00F439F6"/>
    <w:rsid w:val="00F4489B"/>
    <w:rsid w:val="00F44E55"/>
    <w:rsid w:val="00F450F6"/>
    <w:rsid w:val="00F45562"/>
    <w:rsid w:val="00F45C5B"/>
    <w:rsid w:val="00F50C92"/>
    <w:rsid w:val="00F51283"/>
    <w:rsid w:val="00F514F3"/>
    <w:rsid w:val="00F5194F"/>
    <w:rsid w:val="00F526F6"/>
    <w:rsid w:val="00F52ED1"/>
    <w:rsid w:val="00F530D5"/>
    <w:rsid w:val="00F5445E"/>
    <w:rsid w:val="00F55C9B"/>
    <w:rsid w:val="00F568E8"/>
    <w:rsid w:val="00F56CA6"/>
    <w:rsid w:val="00F56E58"/>
    <w:rsid w:val="00F57989"/>
    <w:rsid w:val="00F57ED9"/>
    <w:rsid w:val="00F60D65"/>
    <w:rsid w:val="00F60EE4"/>
    <w:rsid w:val="00F6112D"/>
    <w:rsid w:val="00F63A69"/>
    <w:rsid w:val="00F648CC"/>
    <w:rsid w:val="00F65D18"/>
    <w:rsid w:val="00F65E28"/>
    <w:rsid w:val="00F663FA"/>
    <w:rsid w:val="00F67638"/>
    <w:rsid w:val="00F67677"/>
    <w:rsid w:val="00F679B3"/>
    <w:rsid w:val="00F70177"/>
    <w:rsid w:val="00F70493"/>
    <w:rsid w:val="00F71092"/>
    <w:rsid w:val="00F716AC"/>
    <w:rsid w:val="00F72130"/>
    <w:rsid w:val="00F72B00"/>
    <w:rsid w:val="00F72F01"/>
    <w:rsid w:val="00F739C7"/>
    <w:rsid w:val="00F73F09"/>
    <w:rsid w:val="00F744DA"/>
    <w:rsid w:val="00F744E3"/>
    <w:rsid w:val="00F74AA3"/>
    <w:rsid w:val="00F74BFE"/>
    <w:rsid w:val="00F764B8"/>
    <w:rsid w:val="00F76BE5"/>
    <w:rsid w:val="00F80522"/>
    <w:rsid w:val="00F81F23"/>
    <w:rsid w:val="00F822B2"/>
    <w:rsid w:val="00F82B83"/>
    <w:rsid w:val="00F82D96"/>
    <w:rsid w:val="00F847E1"/>
    <w:rsid w:val="00F85610"/>
    <w:rsid w:val="00F85A89"/>
    <w:rsid w:val="00F8726F"/>
    <w:rsid w:val="00F87B72"/>
    <w:rsid w:val="00F87E82"/>
    <w:rsid w:val="00F90888"/>
    <w:rsid w:val="00F90905"/>
    <w:rsid w:val="00F9093A"/>
    <w:rsid w:val="00F921E1"/>
    <w:rsid w:val="00F9260B"/>
    <w:rsid w:val="00F92653"/>
    <w:rsid w:val="00F927D8"/>
    <w:rsid w:val="00F92D04"/>
    <w:rsid w:val="00F92D15"/>
    <w:rsid w:val="00F9328C"/>
    <w:rsid w:val="00F93E0E"/>
    <w:rsid w:val="00F94C56"/>
    <w:rsid w:val="00F94F4C"/>
    <w:rsid w:val="00F96749"/>
    <w:rsid w:val="00F97D4A"/>
    <w:rsid w:val="00F97DA6"/>
    <w:rsid w:val="00FA0461"/>
    <w:rsid w:val="00FA048D"/>
    <w:rsid w:val="00FA0671"/>
    <w:rsid w:val="00FA076F"/>
    <w:rsid w:val="00FA0D13"/>
    <w:rsid w:val="00FA307B"/>
    <w:rsid w:val="00FA443F"/>
    <w:rsid w:val="00FA4B9B"/>
    <w:rsid w:val="00FA557F"/>
    <w:rsid w:val="00FA5936"/>
    <w:rsid w:val="00FA5CD3"/>
    <w:rsid w:val="00FA617B"/>
    <w:rsid w:val="00FA6993"/>
    <w:rsid w:val="00FB1C9C"/>
    <w:rsid w:val="00FB2B93"/>
    <w:rsid w:val="00FB2DBD"/>
    <w:rsid w:val="00FB398A"/>
    <w:rsid w:val="00FB5B98"/>
    <w:rsid w:val="00FB6569"/>
    <w:rsid w:val="00FB782F"/>
    <w:rsid w:val="00FC002D"/>
    <w:rsid w:val="00FC038A"/>
    <w:rsid w:val="00FC1A70"/>
    <w:rsid w:val="00FC207A"/>
    <w:rsid w:val="00FC23D2"/>
    <w:rsid w:val="00FC29A0"/>
    <w:rsid w:val="00FC30CE"/>
    <w:rsid w:val="00FC3BA0"/>
    <w:rsid w:val="00FC435F"/>
    <w:rsid w:val="00FC5073"/>
    <w:rsid w:val="00FC55A2"/>
    <w:rsid w:val="00FC5F8D"/>
    <w:rsid w:val="00FC6700"/>
    <w:rsid w:val="00FC6E05"/>
    <w:rsid w:val="00FC7113"/>
    <w:rsid w:val="00FC76FC"/>
    <w:rsid w:val="00FD07C6"/>
    <w:rsid w:val="00FD15F0"/>
    <w:rsid w:val="00FD277D"/>
    <w:rsid w:val="00FD2904"/>
    <w:rsid w:val="00FD34DF"/>
    <w:rsid w:val="00FD3940"/>
    <w:rsid w:val="00FD43A5"/>
    <w:rsid w:val="00FD44EB"/>
    <w:rsid w:val="00FD4FF8"/>
    <w:rsid w:val="00FD6D0D"/>
    <w:rsid w:val="00FD7FC5"/>
    <w:rsid w:val="00FE239F"/>
    <w:rsid w:val="00FE2A35"/>
    <w:rsid w:val="00FE3349"/>
    <w:rsid w:val="00FE559A"/>
    <w:rsid w:val="00FE559C"/>
    <w:rsid w:val="00FE55FA"/>
    <w:rsid w:val="00FE6B17"/>
    <w:rsid w:val="00FE71D8"/>
    <w:rsid w:val="00FE7D0D"/>
    <w:rsid w:val="00FE7E20"/>
    <w:rsid w:val="00FE7E6C"/>
    <w:rsid w:val="00FF0E73"/>
    <w:rsid w:val="00FF111D"/>
    <w:rsid w:val="00FF12B3"/>
    <w:rsid w:val="00FF1374"/>
    <w:rsid w:val="00FF15B8"/>
    <w:rsid w:val="00FF1BB8"/>
    <w:rsid w:val="00FF356C"/>
    <w:rsid w:val="00FF4D0B"/>
    <w:rsid w:val="00FF4E9C"/>
    <w:rsid w:val="00FF5EDB"/>
    <w:rsid w:val="00FF6500"/>
    <w:rsid w:val="00FF7054"/>
    <w:rsid w:val="00FF718A"/>
    <w:rsid w:val="00FF7C1F"/>
    <w:rsid w:val="011B908B"/>
    <w:rsid w:val="011F211F"/>
    <w:rsid w:val="01BB7366"/>
    <w:rsid w:val="01BDE041"/>
    <w:rsid w:val="01CD22DA"/>
    <w:rsid w:val="01D1B661"/>
    <w:rsid w:val="020ED192"/>
    <w:rsid w:val="0239B9D2"/>
    <w:rsid w:val="02BFE94C"/>
    <w:rsid w:val="02F362FF"/>
    <w:rsid w:val="030AF769"/>
    <w:rsid w:val="031BCDF5"/>
    <w:rsid w:val="03325F6C"/>
    <w:rsid w:val="0341DAAF"/>
    <w:rsid w:val="0366E4D2"/>
    <w:rsid w:val="036EFD00"/>
    <w:rsid w:val="0372B0C6"/>
    <w:rsid w:val="0374726F"/>
    <w:rsid w:val="037A17E7"/>
    <w:rsid w:val="03ADF626"/>
    <w:rsid w:val="03D19960"/>
    <w:rsid w:val="03DCAE14"/>
    <w:rsid w:val="0431CD90"/>
    <w:rsid w:val="044BC358"/>
    <w:rsid w:val="0457105D"/>
    <w:rsid w:val="04656D02"/>
    <w:rsid w:val="046F7790"/>
    <w:rsid w:val="04997796"/>
    <w:rsid w:val="04AFF29C"/>
    <w:rsid w:val="04DD3F95"/>
    <w:rsid w:val="04EE2BF0"/>
    <w:rsid w:val="04F4CDA9"/>
    <w:rsid w:val="054F6D0C"/>
    <w:rsid w:val="05917E99"/>
    <w:rsid w:val="05AAF572"/>
    <w:rsid w:val="05B8DEE4"/>
    <w:rsid w:val="05CAE23E"/>
    <w:rsid w:val="05EA95C1"/>
    <w:rsid w:val="05EC33F0"/>
    <w:rsid w:val="060B8DA7"/>
    <w:rsid w:val="0615AA00"/>
    <w:rsid w:val="0626B9B3"/>
    <w:rsid w:val="0633B460"/>
    <w:rsid w:val="06348FAE"/>
    <w:rsid w:val="0655931E"/>
    <w:rsid w:val="06875CA5"/>
    <w:rsid w:val="069B20FD"/>
    <w:rsid w:val="06C4DAAB"/>
    <w:rsid w:val="06ECCACF"/>
    <w:rsid w:val="07143FDC"/>
    <w:rsid w:val="073DD5B3"/>
    <w:rsid w:val="075CDC32"/>
    <w:rsid w:val="077CC22A"/>
    <w:rsid w:val="07A77E02"/>
    <w:rsid w:val="07F30856"/>
    <w:rsid w:val="08191E65"/>
    <w:rsid w:val="0852BADD"/>
    <w:rsid w:val="087DBF82"/>
    <w:rsid w:val="089E3814"/>
    <w:rsid w:val="08BD36C1"/>
    <w:rsid w:val="094087F7"/>
    <w:rsid w:val="0943A6C4"/>
    <w:rsid w:val="09604C19"/>
    <w:rsid w:val="0A3B7E0F"/>
    <w:rsid w:val="0AA3F463"/>
    <w:rsid w:val="0AA409FD"/>
    <w:rsid w:val="0ABBD5A0"/>
    <w:rsid w:val="0AD9C98F"/>
    <w:rsid w:val="0B4FBAA1"/>
    <w:rsid w:val="0BAF491C"/>
    <w:rsid w:val="0BF86DF0"/>
    <w:rsid w:val="0C3968D0"/>
    <w:rsid w:val="0C4EB5E1"/>
    <w:rsid w:val="0C6FB9B7"/>
    <w:rsid w:val="0C878F06"/>
    <w:rsid w:val="0C88507B"/>
    <w:rsid w:val="0CC6BB45"/>
    <w:rsid w:val="0D127B1E"/>
    <w:rsid w:val="0D45B8A6"/>
    <w:rsid w:val="0D4A72AE"/>
    <w:rsid w:val="0D8B1F9C"/>
    <w:rsid w:val="0DAF91BD"/>
    <w:rsid w:val="0DB51CA4"/>
    <w:rsid w:val="0DCDD4C7"/>
    <w:rsid w:val="0DCEECD7"/>
    <w:rsid w:val="0DD1E576"/>
    <w:rsid w:val="0DE19306"/>
    <w:rsid w:val="0E0FD6BA"/>
    <w:rsid w:val="0E146B29"/>
    <w:rsid w:val="0E380E83"/>
    <w:rsid w:val="0E6CD611"/>
    <w:rsid w:val="0E716998"/>
    <w:rsid w:val="0E93CB14"/>
    <w:rsid w:val="0EA76BC9"/>
    <w:rsid w:val="0F280164"/>
    <w:rsid w:val="0F6647C7"/>
    <w:rsid w:val="0F6C0D01"/>
    <w:rsid w:val="0F787C46"/>
    <w:rsid w:val="0F85BF2B"/>
    <w:rsid w:val="0F945421"/>
    <w:rsid w:val="0FD629AC"/>
    <w:rsid w:val="103249F5"/>
    <w:rsid w:val="104BC0CE"/>
    <w:rsid w:val="104E0750"/>
    <w:rsid w:val="10602D10"/>
    <w:rsid w:val="10CD3C15"/>
    <w:rsid w:val="10F166BF"/>
    <w:rsid w:val="1101E915"/>
    <w:rsid w:val="11028031"/>
    <w:rsid w:val="11396377"/>
    <w:rsid w:val="115E20C0"/>
    <w:rsid w:val="117B656A"/>
    <w:rsid w:val="119F044B"/>
    <w:rsid w:val="11D79B73"/>
    <w:rsid w:val="11E90820"/>
    <w:rsid w:val="12593DF8"/>
    <w:rsid w:val="12DCBC18"/>
    <w:rsid w:val="12FA0B2A"/>
    <w:rsid w:val="131ECDA5"/>
    <w:rsid w:val="13348C0D"/>
    <w:rsid w:val="139A333D"/>
    <w:rsid w:val="13AAEC5C"/>
    <w:rsid w:val="13B890D5"/>
    <w:rsid w:val="13C2DF04"/>
    <w:rsid w:val="13E0C046"/>
    <w:rsid w:val="13F16122"/>
    <w:rsid w:val="140B8906"/>
    <w:rsid w:val="142B75D2"/>
    <w:rsid w:val="142C659D"/>
    <w:rsid w:val="145C5783"/>
    <w:rsid w:val="149BA42E"/>
    <w:rsid w:val="14CF3171"/>
    <w:rsid w:val="14FFAA25"/>
    <w:rsid w:val="150A1136"/>
    <w:rsid w:val="154D5E63"/>
    <w:rsid w:val="1574A13D"/>
    <w:rsid w:val="1574BCE8"/>
    <w:rsid w:val="15838D8B"/>
    <w:rsid w:val="15C3A97A"/>
    <w:rsid w:val="15E5D098"/>
    <w:rsid w:val="15F73F78"/>
    <w:rsid w:val="161F1E6E"/>
    <w:rsid w:val="163126DB"/>
    <w:rsid w:val="1641A9F2"/>
    <w:rsid w:val="16539BEA"/>
    <w:rsid w:val="1666CFFA"/>
    <w:rsid w:val="1673F67F"/>
    <w:rsid w:val="167EC90B"/>
    <w:rsid w:val="167F0019"/>
    <w:rsid w:val="167F0B33"/>
    <w:rsid w:val="168BADC4"/>
    <w:rsid w:val="16950B67"/>
    <w:rsid w:val="16C40222"/>
    <w:rsid w:val="16C89AE2"/>
    <w:rsid w:val="16E3737D"/>
    <w:rsid w:val="170520C5"/>
    <w:rsid w:val="171DCA55"/>
    <w:rsid w:val="1743BAC5"/>
    <w:rsid w:val="17B17286"/>
    <w:rsid w:val="17BD371A"/>
    <w:rsid w:val="17C11CFE"/>
    <w:rsid w:val="18298871"/>
    <w:rsid w:val="18558766"/>
    <w:rsid w:val="18D21C44"/>
    <w:rsid w:val="18E094F0"/>
    <w:rsid w:val="18EDC8DD"/>
    <w:rsid w:val="18F1E2E4"/>
    <w:rsid w:val="1930DD01"/>
    <w:rsid w:val="193A5D23"/>
    <w:rsid w:val="194B7144"/>
    <w:rsid w:val="194C784A"/>
    <w:rsid w:val="1970DB66"/>
    <w:rsid w:val="197C6EB0"/>
    <w:rsid w:val="1995E589"/>
    <w:rsid w:val="19D1743D"/>
    <w:rsid w:val="19EA99E3"/>
    <w:rsid w:val="19EC116A"/>
    <w:rsid w:val="1A001DFB"/>
    <w:rsid w:val="1A1C1AF6"/>
    <w:rsid w:val="1A403431"/>
    <w:rsid w:val="1A452158"/>
    <w:rsid w:val="1A598DF4"/>
    <w:rsid w:val="1AC79259"/>
    <w:rsid w:val="1AE410C5"/>
    <w:rsid w:val="1B1FB60E"/>
    <w:rsid w:val="1B29274F"/>
    <w:rsid w:val="1B3B3707"/>
    <w:rsid w:val="1B841E2C"/>
    <w:rsid w:val="1B863773"/>
    <w:rsid w:val="1BC9FBAE"/>
    <w:rsid w:val="1BCCB7FF"/>
    <w:rsid w:val="1BF7F54F"/>
    <w:rsid w:val="1C0EF29D"/>
    <w:rsid w:val="1C15B038"/>
    <w:rsid w:val="1C24C776"/>
    <w:rsid w:val="1C462535"/>
    <w:rsid w:val="1C53ED50"/>
    <w:rsid w:val="1C5880D7"/>
    <w:rsid w:val="1C706A4E"/>
    <w:rsid w:val="1C8EC7E6"/>
    <w:rsid w:val="1C9991E2"/>
    <w:rsid w:val="1C9E776E"/>
    <w:rsid w:val="1CE9E6A3"/>
    <w:rsid w:val="1D0851A0"/>
    <w:rsid w:val="1D087D87"/>
    <w:rsid w:val="1D08CFE6"/>
    <w:rsid w:val="1D09732B"/>
    <w:rsid w:val="1D4BA04F"/>
    <w:rsid w:val="1D5050EC"/>
    <w:rsid w:val="1D8EDD64"/>
    <w:rsid w:val="1D9268AE"/>
    <w:rsid w:val="1D95645B"/>
    <w:rsid w:val="1DA50546"/>
    <w:rsid w:val="1DB58C64"/>
    <w:rsid w:val="1DB9A4B4"/>
    <w:rsid w:val="1DBB057A"/>
    <w:rsid w:val="1DC14AE6"/>
    <w:rsid w:val="1E0EC430"/>
    <w:rsid w:val="1E16C322"/>
    <w:rsid w:val="1ED2D886"/>
    <w:rsid w:val="1F012F8F"/>
    <w:rsid w:val="1F035A46"/>
    <w:rsid w:val="1F0C1D70"/>
    <w:rsid w:val="1F20BCDE"/>
    <w:rsid w:val="1F2BD192"/>
    <w:rsid w:val="1F31603D"/>
    <w:rsid w:val="1F3C5524"/>
    <w:rsid w:val="1F449EE5"/>
    <w:rsid w:val="1F6A6E22"/>
    <w:rsid w:val="1FD990D2"/>
    <w:rsid w:val="1FEB6E68"/>
    <w:rsid w:val="20251435"/>
    <w:rsid w:val="20382F07"/>
    <w:rsid w:val="2061BB8B"/>
    <w:rsid w:val="20882B53"/>
    <w:rsid w:val="211A05BC"/>
    <w:rsid w:val="211F5BBD"/>
    <w:rsid w:val="213AA064"/>
    <w:rsid w:val="21857044"/>
    <w:rsid w:val="2198D812"/>
    <w:rsid w:val="21A46798"/>
    <w:rsid w:val="21B6CC01"/>
    <w:rsid w:val="21BD34EB"/>
    <w:rsid w:val="21F48C47"/>
    <w:rsid w:val="228CF931"/>
    <w:rsid w:val="22976042"/>
    <w:rsid w:val="22D9EA56"/>
    <w:rsid w:val="2335D645"/>
    <w:rsid w:val="237B6C9E"/>
    <w:rsid w:val="237E0B40"/>
    <w:rsid w:val="23B24F45"/>
    <w:rsid w:val="23D2B472"/>
    <w:rsid w:val="23DC02BE"/>
    <w:rsid w:val="23EC2B4B"/>
    <w:rsid w:val="240EA847"/>
    <w:rsid w:val="24319D0C"/>
    <w:rsid w:val="244F1629"/>
    <w:rsid w:val="244FE016"/>
    <w:rsid w:val="24713726"/>
    <w:rsid w:val="247B2782"/>
    <w:rsid w:val="247B8618"/>
    <w:rsid w:val="24B29D81"/>
    <w:rsid w:val="24B71409"/>
    <w:rsid w:val="24CB4E74"/>
    <w:rsid w:val="24D77014"/>
    <w:rsid w:val="24F97B42"/>
    <w:rsid w:val="24FFB14D"/>
    <w:rsid w:val="250D896D"/>
    <w:rsid w:val="253FF576"/>
    <w:rsid w:val="2548F046"/>
    <w:rsid w:val="2589729D"/>
    <w:rsid w:val="258DC6AA"/>
    <w:rsid w:val="25BDF803"/>
    <w:rsid w:val="26004CEE"/>
    <w:rsid w:val="2628F844"/>
    <w:rsid w:val="26557EB8"/>
    <w:rsid w:val="265F6B50"/>
    <w:rsid w:val="2678B375"/>
    <w:rsid w:val="26847573"/>
    <w:rsid w:val="2693F0B6"/>
    <w:rsid w:val="26BE0FE2"/>
    <w:rsid w:val="26C68876"/>
    <w:rsid w:val="26E546F4"/>
    <w:rsid w:val="26F3BD88"/>
    <w:rsid w:val="26FE2A72"/>
    <w:rsid w:val="26FE6C9A"/>
    <w:rsid w:val="270A5075"/>
    <w:rsid w:val="27130C08"/>
    <w:rsid w:val="271561FD"/>
    <w:rsid w:val="274FA1CF"/>
    <w:rsid w:val="2762D4E4"/>
    <w:rsid w:val="276953F9"/>
    <w:rsid w:val="27A40F6A"/>
    <w:rsid w:val="27C70210"/>
    <w:rsid w:val="27D23A2E"/>
    <w:rsid w:val="27DCC5D6"/>
    <w:rsid w:val="284041F7"/>
    <w:rsid w:val="28767A2D"/>
    <w:rsid w:val="287B1C8D"/>
    <w:rsid w:val="28A5E3E8"/>
    <w:rsid w:val="28CA407F"/>
    <w:rsid w:val="28EF1C22"/>
    <w:rsid w:val="292EB773"/>
    <w:rsid w:val="293510B5"/>
    <w:rsid w:val="293E49F7"/>
    <w:rsid w:val="29532099"/>
    <w:rsid w:val="296FC574"/>
    <w:rsid w:val="297D57D0"/>
    <w:rsid w:val="298D3E5F"/>
    <w:rsid w:val="29991F68"/>
    <w:rsid w:val="29DB7F61"/>
    <w:rsid w:val="2A3662AC"/>
    <w:rsid w:val="2A375F27"/>
    <w:rsid w:val="2A39A3C9"/>
    <w:rsid w:val="2A50D5A4"/>
    <w:rsid w:val="2A65CD65"/>
    <w:rsid w:val="2AAAC2EE"/>
    <w:rsid w:val="2AC15184"/>
    <w:rsid w:val="2AC79FC4"/>
    <w:rsid w:val="2ACE6394"/>
    <w:rsid w:val="2B2311B9"/>
    <w:rsid w:val="2B325452"/>
    <w:rsid w:val="2B487580"/>
    <w:rsid w:val="2B816D73"/>
    <w:rsid w:val="2BAD86FE"/>
    <w:rsid w:val="2BCFD589"/>
    <w:rsid w:val="2BD7903E"/>
    <w:rsid w:val="2BD89794"/>
    <w:rsid w:val="2BFC95D3"/>
    <w:rsid w:val="2C6FA377"/>
    <w:rsid w:val="2C7028E1"/>
    <w:rsid w:val="2C7CFBE8"/>
    <w:rsid w:val="2CAD9118"/>
    <w:rsid w:val="2D33C685"/>
    <w:rsid w:val="2D54C8C2"/>
    <w:rsid w:val="2D60B7B8"/>
    <w:rsid w:val="2D66C636"/>
    <w:rsid w:val="2D7BE781"/>
    <w:rsid w:val="2DE241EB"/>
    <w:rsid w:val="2E348695"/>
    <w:rsid w:val="2E5AFD49"/>
    <w:rsid w:val="2EAD16A0"/>
    <w:rsid w:val="2EC1C3A4"/>
    <w:rsid w:val="2EC1E7E4"/>
    <w:rsid w:val="2EE8BEE7"/>
    <w:rsid w:val="2EFC9139"/>
    <w:rsid w:val="2F015F23"/>
    <w:rsid w:val="2F26271E"/>
    <w:rsid w:val="2FA01E45"/>
    <w:rsid w:val="2FBE23E6"/>
    <w:rsid w:val="3004FB2C"/>
    <w:rsid w:val="30143CB4"/>
    <w:rsid w:val="301DCEB9"/>
    <w:rsid w:val="3067FC7B"/>
    <w:rsid w:val="307B09E2"/>
    <w:rsid w:val="30FA63EA"/>
    <w:rsid w:val="30FAA762"/>
    <w:rsid w:val="310FC5C1"/>
    <w:rsid w:val="316283DD"/>
    <w:rsid w:val="316CE461"/>
    <w:rsid w:val="317305DF"/>
    <w:rsid w:val="31B2AF48"/>
    <w:rsid w:val="321325A0"/>
    <w:rsid w:val="32175385"/>
    <w:rsid w:val="32329733"/>
    <w:rsid w:val="32490BCC"/>
    <w:rsid w:val="325CA020"/>
    <w:rsid w:val="326D9B76"/>
    <w:rsid w:val="32778DEA"/>
    <w:rsid w:val="327997A5"/>
    <w:rsid w:val="3296989E"/>
    <w:rsid w:val="32C67CC5"/>
    <w:rsid w:val="33B63C19"/>
    <w:rsid w:val="33C10B92"/>
    <w:rsid w:val="33E1E7D0"/>
    <w:rsid w:val="33ECB9BD"/>
    <w:rsid w:val="3410044C"/>
    <w:rsid w:val="3411C47F"/>
    <w:rsid w:val="34382FC1"/>
    <w:rsid w:val="3453FF1C"/>
    <w:rsid w:val="346B8CB2"/>
    <w:rsid w:val="34810C94"/>
    <w:rsid w:val="3481D899"/>
    <w:rsid w:val="348B797E"/>
    <w:rsid w:val="34979F81"/>
    <w:rsid w:val="349D640E"/>
    <w:rsid w:val="34AB2D01"/>
    <w:rsid w:val="34DE46AD"/>
    <w:rsid w:val="35161ED7"/>
    <w:rsid w:val="3538BC83"/>
    <w:rsid w:val="355FADD1"/>
    <w:rsid w:val="35B9F38D"/>
    <w:rsid w:val="35BAF46B"/>
    <w:rsid w:val="35D0E0DA"/>
    <w:rsid w:val="362ED21F"/>
    <w:rsid w:val="3676F102"/>
    <w:rsid w:val="36B8DBDD"/>
    <w:rsid w:val="36F89685"/>
    <w:rsid w:val="3703D6DA"/>
    <w:rsid w:val="37183899"/>
    <w:rsid w:val="377DCE01"/>
    <w:rsid w:val="379D3F5C"/>
    <w:rsid w:val="37AB7266"/>
    <w:rsid w:val="37BD681B"/>
    <w:rsid w:val="37F4520A"/>
    <w:rsid w:val="381D3AC6"/>
    <w:rsid w:val="38540DCA"/>
    <w:rsid w:val="385C273D"/>
    <w:rsid w:val="38686CAE"/>
    <w:rsid w:val="3897F2BB"/>
    <w:rsid w:val="38DF9E7F"/>
    <w:rsid w:val="38FCF3A4"/>
    <w:rsid w:val="391FE85B"/>
    <w:rsid w:val="3927FDCC"/>
    <w:rsid w:val="392B3C06"/>
    <w:rsid w:val="39312332"/>
    <w:rsid w:val="39403399"/>
    <w:rsid w:val="396A233D"/>
    <w:rsid w:val="39C76E47"/>
    <w:rsid w:val="39CF3EFE"/>
    <w:rsid w:val="39D0DF12"/>
    <w:rsid w:val="39DE5B9F"/>
    <w:rsid w:val="39F9AC80"/>
    <w:rsid w:val="3A599E00"/>
    <w:rsid w:val="3A95D0CC"/>
    <w:rsid w:val="3ABE423D"/>
    <w:rsid w:val="3AC4AE4A"/>
    <w:rsid w:val="3B2D8A52"/>
    <w:rsid w:val="3B4E3998"/>
    <w:rsid w:val="3B875285"/>
    <w:rsid w:val="3BA27320"/>
    <w:rsid w:val="3BACAAA9"/>
    <w:rsid w:val="3BB2700C"/>
    <w:rsid w:val="3BF6ACA8"/>
    <w:rsid w:val="3C00CEDA"/>
    <w:rsid w:val="3C02EF8F"/>
    <w:rsid w:val="3C30393A"/>
    <w:rsid w:val="3C3245F4"/>
    <w:rsid w:val="3C70D82F"/>
    <w:rsid w:val="3C74C25D"/>
    <w:rsid w:val="3C8B663E"/>
    <w:rsid w:val="3C8C732A"/>
    <w:rsid w:val="3CC7E9F7"/>
    <w:rsid w:val="3CF2AC5B"/>
    <w:rsid w:val="3D05C813"/>
    <w:rsid w:val="3D07E85C"/>
    <w:rsid w:val="3D0EBDD8"/>
    <w:rsid w:val="3D2E1AF4"/>
    <w:rsid w:val="3D6B1AF0"/>
    <w:rsid w:val="3D87E327"/>
    <w:rsid w:val="3D924A38"/>
    <w:rsid w:val="3DA62058"/>
    <w:rsid w:val="3DE60F23"/>
    <w:rsid w:val="3DF296CC"/>
    <w:rsid w:val="3E3C0AB8"/>
    <w:rsid w:val="3E85992D"/>
    <w:rsid w:val="3ECA39D1"/>
    <w:rsid w:val="3F06C963"/>
    <w:rsid w:val="3F1079B6"/>
    <w:rsid w:val="3F341AAE"/>
    <w:rsid w:val="3F58DDB5"/>
    <w:rsid w:val="3F5B3AF6"/>
    <w:rsid w:val="3F80C08A"/>
    <w:rsid w:val="3FA4A291"/>
    <w:rsid w:val="3FD1B221"/>
    <w:rsid w:val="3FE33096"/>
    <w:rsid w:val="3FFAEA82"/>
    <w:rsid w:val="402A9460"/>
    <w:rsid w:val="4032649A"/>
    <w:rsid w:val="4039D6F9"/>
    <w:rsid w:val="409832B3"/>
    <w:rsid w:val="40CE2F0A"/>
    <w:rsid w:val="40CF8EA7"/>
    <w:rsid w:val="40D15DAE"/>
    <w:rsid w:val="40EE6479"/>
    <w:rsid w:val="40F099F1"/>
    <w:rsid w:val="4140A5C3"/>
    <w:rsid w:val="414EDC47"/>
    <w:rsid w:val="415519F9"/>
    <w:rsid w:val="416F36DC"/>
    <w:rsid w:val="419D5358"/>
    <w:rsid w:val="41D0CBD2"/>
    <w:rsid w:val="41DF64E5"/>
    <w:rsid w:val="41E00E41"/>
    <w:rsid w:val="41E1E544"/>
    <w:rsid w:val="421D3897"/>
    <w:rsid w:val="42387C0D"/>
    <w:rsid w:val="423EFB22"/>
    <w:rsid w:val="42427B64"/>
    <w:rsid w:val="424D9018"/>
    <w:rsid w:val="427DE799"/>
    <w:rsid w:val="428E296B"/>
    <w:rsid w:val="4298C355"/>
    <w:rsid w:val="42B1F862"/>
    <w:rsid w:val="4301E8ED"/>
    <w:rsid w:val="4339EE02"/>
    <w:rsid w:val="43650241"/>
    <w:rsid w:val="4385A800"/>
    <w:rsid w:val="4394F05C"/>
    <w:rsid w:val="43CC5FE3"/>
    <w:rsid w:val="441252F1"/>
    <w:rsid w:val="4432B81E"/>
    <w:rsid w:val="447171C4"/>
    <w:rsid w:val="4475A6B5"/>
    <w:rsid w:val="44884315"/>
    <w:rsid w:val="448ED270"/>
    <w:rsid w:val="44AFE3C2"/>
    <w:rsid w:val="44B582BF"/>
    <w:rsid w:val="44CD23D9"/>
    <w:rsid w:val="44EAEE19"/>
    <w:rsid w:val="453FA273"/>
    <w:rsid w:val="45646A6E"/>
    <w:rsid w:val="456D8D19"/>
    <w:rsid w:val="4573AD07"/>
    <w:rsid w:val="4588C747"/>
    <w:rsid w:val="45A77E66"/>
    <w:rsid w:val="45A93F36"/>
    <w:rsid w:val="45B1CB71"/>
    <w:rsid w:val="45B85F3C"/>
    <w:rsid w:val="45CDBE36"/>
    <w:rsid w:val="45E4F011"/>
    <w:rsid w:val="461DFBAF"/>
    <w:rsid w:val="462C005D"/>
    <w:rsid w:val="4697CE4F"/>
    <w:rsid w:val="46B85E74"/>
    <w:rsid w:val="46C471EE"/>
    <w:rsid w:val="4704654C"/>
    <w:rsid w:val="4709BBEC"/>
    <w:rsid w:val="472C8B1C"/>
    <w:rsid w:val="47807BEF"/>
    <w:rsid w:val="47979A00"/>
    <w:rsid w:val="47CD3D89"/>
    <w:rsid w:val="47E754E6"/>
    <w:rsid w:val="47FDDD0B"/>
    <w:rsid w:val="48231FD8"/>
    <w:rsid w:val="483CC982"/>
    <w:rsid w:val="483EEF33"/>
    <w:rsid w:val="48874F1C"/>
    <w:rsid w:val="48FAEA59"/>
    <w:rsid w:val="4914A191"/>
    <w:rsid w:val="491E12B8"/>
    <w:rsid w:val="49990FF0"/>
    <w:rsid w:val="49992343"/>
    <w:rsid w:val="49B18157"/>
    <w:rsid w:val="49F35BB0"/>
    <w:rsid w:val="4A072D2E"/>
    <w:rsid w:val="4A0AE678"/>
    <w:rsid w:val="4A603A21"/>
    <w:rsid w:val="4A6C67CB"/>
    <w:rsid w:val="4A7E6D47"/>
    <w:rsid w:val="4A99A775"/>
    <w:rsid w:val="4A9FA95D"/>
    <w:rsid w:val="4AA1B7D6"/>
    <w:rsid w:val="4B0446D3"/>
    <w:rsid w:val="4B153233"/>
    <w:rsid w:val="4B1F8D78"/>
    <w:rsid w:val="4B2EDBDD"/>
    <w:rsid w:val="4B51B1CF"/>
    <w:rsid w:val="4B5EDB0B"/>
    <w:rsid w:val="4C06B3EC"/>
    <w:rsid w:val="4C372648"/>
    <w:rsid w:val="4C483D46"/>
    <w:rsid w:val="4C56B038"/>
    <w:rsid w:val="4C574D4D"/>
    <w:rsid w:val="4C6F0E4C"/>
    <w:rsid w:val="4C8B7B97"/>
    <w:rsid w:val="4C957935"/>
    <w:rsid w:val="4CC1BD95"/>
    <w:rsid w:val="4CDCFF94"/>
    <w:rsid w:val="4CF45A70"/>
    <w:rsid w:val="4D1E63BE"/>
    <w:rsid w:val="4D37E5EA"/>
    <w:rsid w:val="4D786588"/>
    <w:rsid w:val="4DAEDFE1"/>
    <w:rsid w:val="4DCE55B7"/>
    <w:rsid w:val="4DEC68D2"/>
    <w:rsid w:val="4E003EF2"/>
    <w:rsid w:val="4E20799B"/>
    <w:rsid w:val="4E2B0562"/>
    <w:rsid w:val="4E72A299"/>
    <w:rsid w:val="4EA38CFC"/>
    <w:rsid w:val="4EB78EF9"/>
    <w:rsid w:val="4ED3837A"/>
    <w:rsid w:val="4EE5AB75"/>
    <w:rsid w:val="4F3D80C8"/>
    <w:rsid w:val="4F558689"/>
    <w:rsid w:val="4F694787"/>
    <w:rsid w:val="4F7F4D91"/>
    <w:rsid w:val="4F997165"/>
    <w:rsid w:val="4F9CF94C"/>
    <w:rsid w:val="4FEB8283"/>
    <w:rsid w:val="5000CF94"/>
    <w:rsid w:val="501758E0"/>
    <w:rsid w:val="501E64FB"/>
    <w:rsid w:val="502403F8"/>
    <w:rsid w:val="50261261"/>
    <w:rsid w:val="509F8EB6"/>
    <w:rsid w:val="50A53643"/>
    <w:rsid w:val="50B6FA95"/>
    <w:rsid w:val="50D65C23"/>
    <w:rsid w:val="50DE7B2D"/>
    <w:rsid w:val="50E421A3"/>
    <w:rsid w:val="50E6F905"/>
    <w:rsid w:val="50E96723"/>
    <w:rsid w:val="51141CAB"/>
    <w:rsid w:val="511D6E22"/>
    <w:rsid w:val="51246792"/>
    <w:rsid w:val="51673A1B"/>
    <w:rsid w:val="51C28789"/>
    <w:rsid w:val="51FEC0D0"/>
    <w:rsid w:val="521EAC1E"/>
    <w:rsid w:val="5248BD6C"/>
    <w:rsid w:val="525FB370"/>
    <w:rsid w:val="5265A77B"/>
    <w:rsid w:val="52783D25"/>
    <w:rsid w:val="528AC8ED"/>
    <w:rsid w:val="530ECB34"/>
    <w:rsid w:val="530FAD69"/>
    <w:rsid w:val="53107756"/>
    <w:rsid w:val="532D998B"/>
    <w:rsid w:val="534791B3"/>
    <w:rsid w:val="536BB0A1"/>
    <w:rsid w:val="536C5E44"/>
    <w:rsid w:val="538D4E06"/>
    <w:rsid w:val="53B0C3C6"/>
    <w:rsid w:val="53B94F69"/>
    <w:rsid w:val="53EED0EE"/>
    <w:rsid w:val="5432CBBE"/>
    <w:rsid w:val="5453BDCB"/>
    <w:rsid w:val="5455F52E"/>
    <w:rsid w:val="547007F8"/>
    <w:rsid w:val="5476D2C2"/>
    <w:rsid w:val="5493FB70"/>
    <w:rsid w:val="54B42295"/>
    <w:rsid w:val="55200290"/>
    <w:rsid w:val="554C1601"/>
    <w:rsid w:val="55596E72"/>
    <w:rsid w:val="5564F8E0"/>
    <w:rsid w:val="558A7E74"/>
    <w:rsid w:val="55A2E8AF"/>
    <w:rsid w:val="55C9A3F1"/>
    <w:rsid w:val="55ECEE80"/>
    <w:rsid w:val="55FE9DF4"/>
    <w:rsid w:val="5610390F"/>
    <w:rsid w:val="561BB231"/>
    <w:rsid w:val="5670B32E"/>
    <w:rsid w:val="569D5D16"/>
    <w:rsid w:val="56A77440"/>
    <w:rsid w:val="56D67603"/>
    <w:rsid w:val="56E94B45"/>
    <w:rsid w:val="570780CB"/>
    <w:rsid w:val="571581D2"/>
    <w:rsid w:val="573ECFC4"/>
    <w:rsid w:val="574BB51C"/>
    <w:rsid w:val="5763DA86"/>
    <w:rsid w:val="5788375F"/>
    <w:rsid w:val="57891D53"/>
    <w:rsid w:val="57A61523"/>
    <w:rsid w:val="57D3EEA0"/>
    <w:rsid w:val="57F9B6D7"/>
    <w:rsid w:val="57FEE695"/>
    <w:rsid w:val="58125713"/>
    <w:rsid w:val="587D3E72"/>
    <w:rsid w:val="589C44F1"/>
    <w:rsid w:val="58BC2AE9"/>
    <w:rsid w:val="58C64213"/>
    <w:rsid w:val="58CAD0EE"/>
    <w:rsid w:val="58E5DF50"/>
    <w:rsid w:val="592DCC3C"/>
    <w:rsid w:val="595AEA0B"/>
    <w:rsid w:val="595F80C8"/>
    <w:rsid w:val="5999869B"/>
    <w:rsid w:val="599E499F"/>
    <w:rsid w:val="59C2F9B3"/>
    <w:rsid w:val="5A2EA881"/>
    <w:rsid w:val="5A3DC777"/>
    <w:rsid w:val="5A3E163F"/>
    <w:rsid w:val="5A3F5B6A"/>
    <w:rsid w:val="5A62625B"/>
    <w:rsid w:val="5A828BF1"/>
    <w:rsid w:val="5A917B95"/>
    <w:rsid w:val="5A98277E"/>
    <w:rsid w:val="5A992ED4"/>
    <w:rsid w:val="5A9DD1FF"/>
    <w:rsid w:val="5AB743CC"/>
    <w:rsid w:val="5AB9A1AC"/>
    <w:rsid w:val="5ADDDC2B"/>
    <w:rsid w:val="5B535370"/>
    <w:rsid w:val="5B569AC2"/>
    <w:rsid w:val="5B7336B1"/>
    <w:rsid w:val="5BBC8A92"/>
    <w:rsid w:val="5BCAA92F"/>
    <w:rsid w:val="5BD10E91"/>
    <w:rsid w:val="5BD2413E"/>
    <w:rsid w:val="5C0276CC"/>
    <w:rsid w:val="5C0D1568"/>
    <w:rsid w:val="5C111B3D"/>
    <w:rsid w:val="5C1273B8"/>
    <w:rsid w:val="5C16EAE1"/>
    <w:rsid w:val="5C1888C8"/>
    <w:rsid w:val="5C1B9F65"/>
    <w:rsid w:val="5C5BD694"/>
    <w:rsid w:val="5C9DEDB7"/>
    <w:rsid w:val="5CBFBB20"/>
    <w:rsid w:val="5CF001D2"/>
    <w:rsid w:val="5CF2F874"/>
    <w:rsid w:val="5CFA02FD"/>
    <w:rsid w:val="5D13F4A8"/>
    <w:rsid w:val="5D37D6AF"/>
    <w:rsid w:val="5D6EF479"/>
    <w:rsid w:val="5D8A39D9"/>
    <w:rsid w:val="5DB0AE42"/>
    <w:rsid w:val="5DB6FA55"/>
    <w:rsid w:val="5DCD2678"/>
    <w:rsid w:val="5E3744D3"/>
    <w:rsid w:val="5E65DBD6"/>
    <w:rsid w:val="5E7FA059"/>
    <w:rsid w:val="5E960F4F"/>
    <w:rsid w:val="5E991732"/>
    <w:rsid w:val="5E9E191C"/>
    <w:rsid w:val="5F048613"/>
    <w:rsid w:val="5F0C1212"/>
    <w:rsid w:val="5F1A223F"/>
    <w:rsid w:val="5F5CC0AD"/>
    <w:rsid w:val="5F66CD0F"/>
    <w:rsid w:val="5F72226F"/>
    <w:rsid w:val="5F845BFB"/>
    <w:rsid w:val="5FA14CF7"/>
    <w:rsid w:val="5FD5090F"/>
    <w:rsid w:val="5FFF0740"/>
    <w:rsid w:val="6025BB25"/>
    <w:rsid w:val="603A1197"/>
    <w:rsid w:val="60411AE5"/>
    <w:rsid w:val="60646A1D"/>
    <w:rsid w:val="60E75B70"/>
    <w:rsid w:val="6110D364"/>
    <w:rsid w:val="6138252A"/>
    <w:rsid w:val="6147618E"/>
    <w:rsid w:val="61509192"/>
    <w:rsid w:val="615B6FB9"/>
    <w:rsid w:val="615DDC94"/>
    <w:rsid w:val="616D1F2D"/>
    <w:rsid w:val="6171B2B4"/>
    <w:rsid w:val="61720130"/>
    <w:rsid w:val="61737832"/>
    <w:rsid w:val="6204A5E2"/>
    <w:rsid w:val="6241E8F0"/>
    <w:rsid w:val="62679BF7"/>
    <w:rsid w:val="62935F52"/>
    <w:rsid w:val="629A1DE8"/>
    <w:rsid w:val="62A9DA30"/>
    <w:rsid w:val="62AD50FD"/>
    <w:rsid w:val="62BACE29"/>
    <w:rsid w:val="62D25BBF"/>
    <w:rsid w:val="62E19E58"/>
    <w:rsid w:val="62E379F0"/>
    <w:rsid w:val="62F6B898"/>
    <w:rsid w:val="62F8C701"/>
    <w:rsid w:val="6323C828"/>
    <w:rsid w:val="6335469D"/>
    <w:rsid w:val="63426FD9"/>
    <w:rsid w:val="6356F2FD"/>
    <w:rsid w:val="63646CC5"/>
    <w:rsid w:val="637195B3"/>
    <w:rsid w:val="6374470B"/>
    <w:rsid w:val="63ACA995"/>
    <w:rsid w:val="63D6729A"/>
    <w:rsid w:val="640101F7"/>
    <w:rsid w:val="642A3785"/>
    <w:rsid w:val="647F991A"/>
    <w:rsid w:val="64AC32A3"/>
    <w:rsid w:val="64C14CE3"/>
    <w:rsid w:val="64D62A74"/>
    <w:rsid w:val="6500A4D5"/>
    <w:rsid w:val="650247C3"/>
    <w:rsid w:val="6544911A"/>
    <w:rsid w:val="654AF1C5"/>
    <w:rsid w:val="65775EFF"/>
    <w:rsid w:val="6578F23A"/>
    <w:rsid w:val="659F2B4D"/>
    <w:rsid w:val="659FA61F"/>
    <w:rsid w:val="65B92DC5"/>
    <w:rsid w:val="65D3E95D"/>
    <w:rsid w:val="65D5184D"/>
    <w:rsid w:val="65F1D773"/>
    <w:rsid w:val="666EBCC2"/>
    <w:rsid w:val="668C0409"/>
    <w:rsid w:val="66C2F64A"/>
    <w:rsid w:val="66DDD206"/>
    <w:rsid w:val="66F6E8FC"/>
    <w:rsid w:val="6787B387"/>
    <w:rsid w:val="67CB1683"/>
    <w:rsid w:val="67D47426"/>
    <w:rsid w:val="68286B86"/>
    <w:rsid w:val="682DC187"/>
    <w:rsid w:val="685CF0EC"/>
    <w:rsid w:val="68688436"/>
    <w:rsid w:val="688CFEEE"/>
    <w:rsid w:val="68C119DE"/>
    <w:rsid w:val="68F387CD"/>
    <w:rsid w:val="68FBF236"/>
    <w:rsid w:val="697011B6"/>
    <w:rsid w:val="697E1664"/>
    <w:rsid w:val="69D5CEB0"/>
    <w:rsid w:val="6A2E4FC8"/>
    <w:rsid w:val="6A73074C"/>
    <w:rsid w:val="6AB04425"/>
    <w:rsid w:val="6ABC6A28"/>
    <w:rsid w:val="6ABCBBED"/>
    <w:rsid w:val="6AE5F87B"/>
    <w:rsid w:val="6AE9B007"/>
    <w:rsid w:val="6B2B6368"/>
    <w:rsid w:val="6B3F72B1"/>
    <w:rsid w:val="6B54C51F"/>
    <w:rsid w:val="6B66CEE6"/>
    <w:rsid w:val="6B735FB2"/>
    <w:rsid w:val="6B888137"/>
    <w:rsid w:val="6BAF9C1E"/>
    <w:rsid w:val="6BB1B57B"/>
    <w:rsid w:val="6BBDF277"/>
    <w:rsid w:val="6BC16E6D"/>
    <w:rsid w:val="6BEEB234"/>
    <w:rsid w:val="6C085BDE"/>
    <w:rsid w:val="6C19F6F9"/>
    <w:rsid w:val="6C273637"/>
    <w:rsid w:val="6C66B798"/>
    <w:rsid w:val="6C9FE293"/>
    <w:rsid w:val="6CDB6C18"/>
    <w:rsid w:val="6CEAF04E"/>
    <w:rsid w:val="6CF9AAC6"/>
    <w:rsid w:val="6D4571B7"/>
    <w:rsid w:val="6D4EAEAA"/>
    <w:rsid w:val="6D560C3A"/>
    <w:rsid w:val="6D7AB5D3"/>
    <w:rsid w:val="6D7EB6A1"/>
    <w:rsid w:val="6D8C564C"/>
    <w:rsid w:val="6D9403B2"/>
    <w:rsid w:val="6D982BA2"/>
    <w:rsid w:val="6DADE9CA"/>
    <w:rsid w:val="6DAFD30D"/>
    <w:rsid w:val="6DB06A29"/>
    <w:rsid w:val="6DB0CF2C"/>
    <w:rsid w:val="6DCCF9BF"/>
    <w:rsid w:val="6DD2F029"/>
    <w:rsid w:val="6DDB1356"/>
    <w:rsid w:val="6E089F21"/>
    <w:rsid w:val="6E1B9A2B"/>
    <w:rsid w:val="6E1C14FD"/>
    <w:rsid w:val="6E294F62"/>
    <w:rsid w:val="6E4157CA"/>
    <w:rsid w:val="6E67483A"/>
    <w:rsid w:val="6E71AF4B"/>
    <w:rsid w:val="6E72953F"/>
    <w:rsid w:val="6E7A9392"/>
    <w:rsid w:val="6E82410F"/>
    <w:rsid w:val="6E8FB9AB"/>
    <w:rsid w:val="6EB41684"/>
    <w:rsid w:val="6ED8B786"/>
    <w:rsid w:val="6F1FB106"/>
    <w:rsid w:val="6F58C9F3"/>
    <w:rsid w:val="6F75FF72"/>
    <w:rsid w:val="6F9AE4C8"/>
    <w:rsid w:val="6FD066EC"/>
    <w:rsid w:val="6FE27605"/>
    <w:rsid w:val="70042265"/>
    <w:rsid w:val="703531A7"/>
    <w:rsid w:val="7046C6AB"/>
    <w:rsid w:val="7053E8CD"/>
    <w:rsid w:val="7060259D"/>
    <w:rsid w:val="7070C8FC"/>
    <w:rsid w:val="70A51C8C"/>
    <w:rsid w:val="70C50284"/>
    <w:rsid w:val="70DDCFD7"/>
    <w:rsid w:val="70FF9262"/>
    <w:rsid w:val="71096C48"/>
    <w:rsid w:val="71192D89"/>
    <w:rsid w:val="71AD941D"/>
    <w:rsid w:val="71BCD070"/>
    <w:rsid w:val="71C73DC7"/>
    <w:rsid w:val="71F93A4B"/>
    <w:rsid w:val="7209D312"/>
    <w:rsid w:val="722DC051"/>
    <w:rsid w:val="72840749"/>
    <w:rsid w:val="728CF723"/>
    <w:rsid w:val="72C22D5A"/>
    <w:rsid w:val="72DF10D3"/>
    <w:rsid w:val="72F34F5E"/>
    <w:rsid w:val="730CC637"/>
    <w:rsid w:val="7321E077"/>
    <w:rsid w:val="7348DA55"/>
    <w:rsid w:val="73915D75"/>
    <w:rsid w:val="73B21AB5"/>
    <w:rsid w:val="73B2555B"/>
    <w:rsid w:val="73C119B9"/>
    <w:rsid w:val="73E734C6"/>
    <w:rsid w:val="73EA6791"/>
    <w:rsid w:val="73F1A4BD"/>
    <w:rsid w:val="73FFBEE1"/>
    <w:rsid w:val="7402A5CD"/>
    <w:rsid w:val="7474556F"/>
    <w:rsid w:val="74EC34AD"/>
    <w:rsid w:val="75121D31"/>
    <w:rsid w:val="7513DEDA"/>
    <w:rsid w:val="75149D90"/>
    <w:rsid w:val="7567A828"/>
    <w:rsid w:val="757F097E"/>
    <w:rsid w:val="758E7EE8"/>
    <w:rsid w:val="759E4E05"/>
    <w:rsid w:val="75A5105F"/>
    <w:rsid w:val="75ABA574"/>
    <w:rsid w:val="75B48BA2"/>
    <w:rsid w:val="75D70FFF"/>
    <w:rsid w:val="75E72362"/>
    <w:rsid w:val="75FFED5A"/>
    <w:rsid w:val="761BBF95"/>
    <w:rsid w:val="765435A8"/>
    <w:rsid w:val="76C8DB5C"/>
    <w:rsid w:val="76DF640D"/>
    <w:rsid w:val="76E3B718"/>
    <w:rsid w:val="76FD60C2"/>
    <w:rsid w:val="770777EC"/>
    <w:rsid w:val="771B184B"/>
    <w:rsid w:val="779BB779"/>
    <w:rsid w:val="77AA01B7"/>
    <w:rsid w:val="77AAFA12"/>
    <w:rsid w:val="77BB8746"/>
    <w:rsid w:val="77C21DFF"/>
    <w:rsid w:val="7849B934"/>
    <w:rsid w:val="784A77EA"/>
    <w:rsid w:val="78725ABF"/>
    <w:rsid w:val="787F8604"/>
    <w:rsid w:val="78906060"/>
    <w:rsid w:val="793F7EF6"/>
    <w:rsid w:val="799454F9"/>
    <w:rsid w:val="79B086A6"/>
    <w:rsid w:val="79BAEDB7"/>
    <w:rsid w:val="79E26EBD"/>
    <w:rsid w:val="79F98A47"/>
    <w:rsid w:val="7A23881A"/>
    <w:rsid w:val="7A309DD6"/>
    <w:rsid w:val="7A7DB2B6"/>
    <w:rsid w:val="7A9DCB23"/>
    <w:rsid w:val="7B174778"/>
    <w:rsid w:val="7B378F6E"/>
    <w:rsid w:val="7B408FE0"/>
    <w:rsid w:val="7B4BCCDE"/>
    <w:rsid w:val="7B72A39E"/>
    <w:rsid w:val="7BA96409"/>
    <w:rsid w:val="7BF87D2A"/>
    <w:rsid w:val="7C13C693"/>
    <w:rsid w:val="7C3383BD"/>
    <w:rsid w:val="7C429045"/>
    <w:rsid w:val="7C546171"/>
    <w:rsid w:val="7C9A138B"/>
    <w:rsid w:val="7D0F3E48"/>
    <w:rsid w:val="7D36154B"/>
    <w:rsid w:val="7D70E656"/>
    <w:rsid w:val="7D82F826"/>
    <w:rsid w:val="7D8E8C0F"/>
    <w:rsid w:val="7D950FB2"/>
    <w:rsid w:val="7D9CC293"/>
    <w:rsid w:val="7DC4D31E"/>
    <w:rsid w:val="7DF19476"/>
    <w:rsid w:val="7DF95884"/>
    <w:rsid w:val="7E1EB21E"/>
    <w:rsid w:val="7E2852F4"/>
    <w:rsid w:val="7E2FCB90"/>
    <w:rsid w:val="7E30FA80"/>
    <w:rsid w:val="7E4B4941"/>
    <w:rsid w:val="7E6B1EE3"/>
    <w:rsid w:val="7E821772"/>
    <w:rsid w:val="7EE6A9A1"/>
    <w:rsid w:val="7F6AB247"/>
    <w:rsid w:val="7F8B6ABB"/>
    <w:rsid w:val="7F96F40C"/>
    <w:rsid w:val="7FA1F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5D8B45"/>
  <w15:docId w15:val="{ABEFC52B-071E-4EC0-BF40-D96C443DC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locked="1" w:semiHidden="1" w:uiPriority="0" w:unhideWhenUsed="1"/>
    <w:lsdException w:name="endnote text" w:locked="1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iPriority="0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631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1"/>
      </w:numPr>
      <w:tabs>
        <w:tab w:val="clear" w:pos="882"/>
        <w:tab w:val="num" w:pos="360"/>
      </w:tabs>
      <w:spacing w:before="240" w:after="200" w:line="276" w:lineRule="auto"/>
      <w:jc w:val="left"/>
      <w:outlineLvl w:val="0"/>
    </w:pPr>
    <w:rPr>
      <w:rFonts w:ascii="Myriad Pro Light" w:eastAsia="Times New Roman" w:hAnsi="Myriad Pro Light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1"/>
      </w:numPr>
      <w:tabs>
        <w:tab w:val="clear" w:pos="2736"/>
        <w:tab w:val="num" w:pos="576"/>
      </w:tabs>
      <w:spacing w:before="240" w:after="60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1"/>
      </w:numPr>
      <w:spacing w:before="240" w:after="60"/>
      <w:outlineLvl w:val="2"/>
    </w:pPr>
    <w:rPr>
      <w:rFonts w:ascii="Myriad Pro Light" w:eastAsia="Times New Roman" w:hAnsi="Myriad Pro Light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D922DD"/>
    <w:pPr>
      <w:keepNext/>
      <w:numPr>
        <w:ilvl w:val="3"/>
        <w:numId w:val="1"/>
      </w:numPr>
      <w:spacing w:before="240" w:after="60"/>
      <w:outlineLvl w:val="3"/>
    </w:pPr>
    <w:rPr>
      <w:rFonts w:ascii="Arial" w:eastAsia="Times New Roman" w:hAnsi="Arial"/>
      <w:b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0608C"/>
    <w:pPr>
      <w:numPr>
        <w:ilvl w:val="4"/>
        <w:numId w:val="1"/>
      </w:numPr>
      <w:spacing w:before="240" w:after="60"/>
      <w:outlineLvl w:val="4"/>
    </w:pPr>
    <w:rPr>
      <w:rFonts w:ascii="Arial" w:eastAsia="Times New Roman" w:hAnsi="Arial" w:cs="Arial"/>
      <w:b/>
      <w:bCs/>
      <w:iCs/>
      <w:szCs w:val="23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908B9"/>
    <w:pPr>
      <w:numPr>
        <w:ilvl w:val="5"/>
        <w:numId w:val="1"/>
      </w:numPr>
      <w:spacing w:before="240" w:after="60"/>
      <w:outlineLvl w:val="5"/>
    </w:pPr>
    <w:rPr>
      <w:rFonts w:ascii="Arial" w:eastAsia="Times New Roman" w:hAnsi="Arial" w:cs="Arial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1"/>
      </w:numPr>
      <w:tabs>
        <w:tab w:val="clear" w:pos="1296"/>
      </w:tabs>
      <w:spacing w:before="240" w:after="60"/>
      <w:outlineLvl w:val="6"/>
    </w:pPr>
    <w:rPr>
      <w:rFonts w:ascii="Times New Roman" w:eastAsia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1"/>
      </w:numPr>
      <w:tabs>
        <w:tab w:val="clear" w:pos="1440"/>
      </w:tabs>
      <w:spacing w:before="240" w:after="60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1"/>
      </w:numPr>
      <w:tabs>
        <w:tab w:val="clear" w:pos="1584"/>
      </w:tabs>
      <w:spacing w:before="240" w:after="60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eastAsia="Times New Roman" w:hAnsi="Myriad Pro" w:cs="Arial"/>
      <w:b/>
      <w:i/>
      <w:iCs/>
      <w:sz w:val="28"/>
      <w:szCs w:val="28"/>
    </w:rPr>
  </w:style>
  <w:style w:type="character" w:customStyle="1" w:styleId="Heading3Char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eastAsia="Times New Roman" w:hAnsi="Myriad Pro Light" w:cs="Arial"/>
      <w:b/>
      <w:sz w:val="23"/>
      <w:szCs w:val="26"/>
    </w:rPr>
  </w:style>
  <w:style w:type="character" w:customStyle="1" w:styleId="Heading4Char">
    <w:name w:val="Heading 4 Char"/>
    <w:aliases w:val="TAMU_HEAD4 Char"/>
    <w:basedOn w:val="DefaultParagraphFont"/>
    <w:link w:val="Heading4"/>
    <w:uiPriority w:val="99"/>
    <w:locked/>
    <w:rsid w:val="00D922DD"/>
    <w:rPr>
      <w:rFonts w:ascii="Arial" w:eastAsia="Times New Roman" w:hAnsi="Arial"/>
      <w:b/>
      <w:bCs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A0608C"/>
    <w:rPr>
      <w:rFonts w:ascii="Arial" w:eastAsia="Times New Roman" w:hAnsi="Arial" w:cs="Arial"/>
      <w:b/>
      <w:bCs/>
      <w:iCs/>
      <w:sz w:val="23"/>
      <w:szCs w:val="23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5908B9"/>
    <w:rPr>
      <w:rFonts w:ascii="Arial" w:eastAsia="Times New Roman" w:hAnsi="Arial" w:cs="Arial"/>
      <w:b/>
      <w:bCs/>
      <w:sz w:val="2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51371"/>
    <w:rPr>
      <w:rFonts w:ascii="Times New Roman" w:eastAsia="Times New Roman" w:hAnsi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51371"/>
    <w:rPr>
      <w:rFonts w:ascii="Times New Roman" w:eastAsia="Times New Roman" w:hAnsi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51371"/>
    <w:rPr>
      <w:rFonts w:ascii="Myriad Pro" w:eastAsia="Times New Roman" w:hAnsi="Myriad Pro" w:cs="Arial"/>
      <w:sz w:val="23"/>
    </w:rPr>
  </w:style>
  <w:style w:type="character" w:customStyle="1" w:styleId="Heading1Char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eastAsia="Times New Roman" w:hAnsi="Myriad Pro Light" w:cs="Arial"/>
      <w:b/>
      <w:kern w:val="32"/>
      <w:sz w:val="32"/>
      <w:szCs w:val="32"/>
    </w:rPr>
  </w:style>
  <w:style w:type="paragraph" w:customStyle="1" w:styleId="StyleFirstline025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customStyle="1" w:styleId="EndnoteTextChar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customStyle="1" w:styleId="CaptionChar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Rule="exact" w:hSpace="187" w:wrap="around" w:vAnchor="text" w:hAnchor="page" w:x="5682" w:y="6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customStyle="1" w:styleId="StyleHanging0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customStyle="1" w:styleId="TAMUACTIONCAPTION">
    <w:name w:val="TAMU_ACTION_CAPTION"/>
    <w:basedOn w:val="Caption"/>
    <w:link w:val="TAMUACTIONCAPTIONChar"/>
    <w:uiPriority w:val="99"/>
    <w:rsid w:val="0077679F"/>
    <w:pPr>
      <w:framePr w:w="4608" w:h="3907" w:hRule="exact" w:wrap="around" w:x="6163" w:y="3690"/>
    </w:pPr>
    <w:rPr>
      <w:b w:val="0"/>
      <w:i/>
    </w:rPr>
  </w:style>
  <w:style w:type="character" w:customStyle="1" w:styleId="TAMUACTIONCAPTIONChar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99"/>
    <w:qFormat/>
    <w:rsid w:val="00845D61"/>
    <w:pPr>
      <w:keepLines/>
      <w:numPr>
        <w:numId w:val="0"/>
      </w:numPr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customStyle="1" w:styleId="Normal-115pt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customStyle="1" w:styleId="Normal-115ptChar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customStyle="1" w:styleId="Default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autoRedefine/>
    <w:uiPriority w:val="99"/>
    <w:rsid w:val="00090D70"/>
    <w:pPr>
      <w:ind w:firstLine="288"/>
    </w:pPr>
    <w:rPr>
      <w:rFonts w:ascii="Arial" w:eastAsia="Batang" w:hAnsi="Arial"/>
      <w:szCs w:val="24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090D70"/>
    <w:rPr>
      <w:rFonts w:ascii="Arial" w:eastAsia="Batang" w:hAnsi="Arial"/>
      <w:sz w:val="23"/>
      <w:szCs w:val="24"/>
      <w:lang w:eastAsia="ko-KR"/>
    </w:rPr>
  </w:style>
  <w:style w:type="character" w:customStyle="1" w:styleId="BodyTextChar1">
    <w:name w:val="Body Text Char1"/>
    <w:uiPriority w:val="99"/>
    <w:locked/>
    <w:rsid w:val="00651D08"/>
    <w:rPr>
      <w:rFonts w:ascii="Arial" w:eastAsia="Batang" w:hAnsi="Arial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sz="8" w:space="4" w:color="4F81BD"/>
      </w:pBdr>
      <w:spacing w:after="300"/>
      <w:ind w:firstLine="576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customStyle="1" w:styleId="Disclaimer">
    <w:name w:val="Disclaimer"/>
    <w:basedOn w:val="BodyText"/>
    <w:uiPriority w:val="99"/>
    <w:rsid w:val="00EC3EDA"/>
    <w:pPr>
      <w:ind w:firstLine="0"/>
    </w:pPr>
    <w:rPr>
      <w:sz w:val="20"/>
    </w:rPr>
  </w:style>
  <w:style w:type="paragraph" w:customStyle="1" w:styleId="Heading1Top">
    <w:name w:val="Heading 1 Top"/>
    <w:basedOn w:val="Heading1"/>
    <w:uiPriority w:val="99"/>
    <w:rsid w:val="00EC3EDA"/>
    <w:pPr>
      <w:numPr>
        <w:numId w:val="0"/>
      </w:numPr>
      <w:spacing w:before="0" w:after="0" w:line="240" w:lineRule="auto"/>
    </w:pPr>
    <w:rPr>
      <w:rFonts w:ascii="Arial" w:eastAsia="Batang" w:hAnsi="Arial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customStyle="1" w:styleId="LTBULLET1">
    <w:name w:val="LT_BULLET1"/>
    <w:rsid w:val="003E08D4"/>
    <w:pPr>
      <w:numPr>
        <w:numId w:val="3"/>
      </w:numPr>
    </w:pPr>
  </w:style>
  <w:style w:type="paragraph" w:customStyle="1" w:styleId="Rationale">
    <w:name w:val="Rationale"/>
    <w:basedOn w:val="Normal"/>
    <w:next w:val="Normal"/>
    <w:uiPriority w:val="99"/>
    <w:rsid w:val="00A0608C"/>
    <w:pPr>
      <w:ind w:left="720" w:right="720"/>
    </w:pPr>
    <w:rPr>
      <w:rFonts w:ascii="Arial" w:eastAsia="Times New Roman" w:hAnsi="Arial" w:cs="Arial"/>
      <w:i/>
      <w:sz w:val="20"/>
      <w:szCs w:val="24"/>
    </w:rPr>
  </w:style>
  <w:style w:type="table" w:styleId="TableGrid">
    <w:name w:val="Table Grid"/>
    <w:basedOn w:val="TableNormal"/>
    <w:uiPriority w:val="59"/>
    <w:locked/>
    <w:rsid w:val="00AA754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2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1.jpeg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4E99C8B93A5649BE7C05B223A19244" ma:contentTypeVersion="7" ma:contentTypeDescription="Create a new document." ma:contentTypeScope="" ma:versionID="a2fa41d9c5c0c29b9174051c8e2708dc">
  <xsd:schema xmlns:xsd="http://www.w3.org/2001/XMLSchema" xmlns:xs="http://www.w3.org/2001/XMLSchema" xmlns:p="http://schemas.microsoft.com/office/2006/metadata/properties" xmlns:ns3="e8f688a1-ab6c-4b36-9a30-c3427927654c" xmlns:ns4="2c1d0137-41d2-4701-a4b6-55bbb84edbb5" targetNamespace="http://schemas.microsoft.com/office/2006/metadata/properties" ma:root="true" ma:fieldsID="84a74be710b990a20ee8f0dfb3d8b2a7" ns3:_="" ns4:_="">
    <xsd:import namespace="e8f688a1-ab6c-4b36-9a30-c3427927654c"/>
    <xsd:import namespace="2c1d0137-41d2-4701-a4b6-55bbb84edbb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f688a1-ab6c-4b36-9a30-c342792765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1d0137-41d2-4701-a4b6-55bbb84edbb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42B02A-602A-49CE-A113-3D10C826D1D4}">
  <ds:schemaRefs>
    <ds:schemaRef ds:uri="http://www.w3.org/XML/1998/namespace"/>
    <ds:schemaRef ds:uri="http://schemas.microsoft.com/office/2006/documentManagement/types"/>
    <ds:schemaRef ds:uri="http://purl.org/dc/dcmitype/"/>
    <ds:schemaRef ds:uri="2c1d0137-41d2-4701-a4b6-55bbb84edbb5"/>
    <ds:schemaRef ds:uri="http://purl.org/dc/terms/"/>
    <ds:schemaRef ds:uri="e8f688a1-ab6c-4b36-9a30-c3427927654c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4B1A3D11-5B6C-4EE8-AFA8-8BCF748B5D6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CD6AEDD-438C-4312-8349-6BA8A0EB4E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f688a1-ab6c-4b36-9a30-c3427927654c"/>
    <ds:schemaRef ds:uri="2c1d0137-41d2-4701-a4b6-55bbb84edb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F47BD4F-5BAF-4220-902D-E889B9682F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2355</Words>
  <Characters>13425</Characters>
  <Application>Microsoft Office Word</Application>
  <DocSecurity>0</DocSecurity>
  <Lines>111</Lines>
  <Paragraphs>31</Paragraphs>
  <ScaleCrop>false</ScaleCrop>
  <Company>Texas A&amp;M University</Company>
  <LinksUpToDate>false</LinksUpToDate>
  <CharactersWithSpaces>15749</CharactersWithSpaces>
  <SharedDoc>false</SharedDoc>
  <HLinks>
    <vt:vector size="180" baseType="variant">
      <vt:variant>
        <vt:i4>190059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15715494</vt:lpwstr>
      </vt:variant>
      <vt:variant>
        <vt:i4>190059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15715493</vt:lpwstr>
      </vt:variant>
      <vt:variant>
        <vt:i4>190059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15715492</vt:lpwstr>
      </vt:variant>
      <vt:variant>
        <vt:i4>1048630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15632126</vt:lpwstr>
      </vt:variant>
      <vt:variant>
        <vt:i4>111416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15728289</vt:lpwstr>
      </vt:variant>
      <vt:variant>
        <vt:i4>111416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15728288</vt:lpwstr>
      </vt:variant>
      <vt:variant>
        <vt:i4>111416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15728287</vt:lpwstr>
      </vt:variant>
      <vt:variant>
        <vt:i4>111416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15728286</vt:lpwstr>
      </vt:variant>
      <vt:variant>
        <vt:i4>111416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15728285</vt:lpwstr>
      </vt:variant>
      <vt:variant>
        <vt:i4>111416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15728284</vt:lpwstr>
      </vt:variant>
      <vt:variant>
        <vt:i4>111416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15728283</vt:lpwstr>
      </vt:variant>
      <vt:variant>
        <vt:i4>111416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15728282</vt:lpwstr>
      </vt:variant>
      <vt:variant>
        <vt:i4>111416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15728281</vt:lpwstr>
      </vt:variant>
      <vt:variant>
        <vt:i4>111416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5728280</vt:lpwstr>
      </vt:variant>
      <vt:variant>
        <vt:i4>196613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5728279</vt:lpwstr>
      </vt:variant>
      <vt:variant>
        <vt:i4>196613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5728278</vt:lpwstr>
      </vt:variant>
      <vt:variant>
        <vt:i4>196613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5728277</vt:lpwstr>
      </vt:variant>
      <vt:variant>
        <vt:i4>196613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5728276</vt:lpwstr>
      </vt:variant>
      <vt:variant>
        <vt:i4>196613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5728275</vt:lpwstr>
      </vt:variant>
      <vt:variant>
        <vt:i4>196613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5728274</vt:lpwstr>
      </vt:variant>
      <vt:variant>
        <vt:i4>19661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5728273</vt:lpwstr>
      </vt:variant>
      <vt:variant>
        <vt:i4>19661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5728272</vt:lpwstr>
      </vt:variant>
      <vt:variant>
        <vt:i4>19661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5728271</vt:lpwstr>
      </vt:variant>
      <vt:variant>
        <vt:i4>19661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5728270</vt:lpwstr>
      </vt:variant>
      <vt:variant>
        <vt:i4>20316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5728269</vt:lpwstr>
      </vt:variant>
      <vt:variant>
        <vt:i4>20316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5728268</vt:lpwstr>
      </vt:variant>
      <vt:variant>
        <vt:i4>20316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5728267</vt:lpwstr>
      </vt:variant>
      <vt:variant>
        <vt:i4>20316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5728266</vt:lpwstr>
      </vt:variant>
      <vt:variant>
        <vt:i4>20316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5728265</vt:lpwstr>
      </vt:variant>
      <vt:variant>
        <vt:i4>20316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572826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John Lusher II</dc:creator>
  <cp:keywords/>
  <dc:description/>
  <cp:lastModifiedBy>Hunt, Andrew</cp:lastModifiedBy>
  <cp:revision>2</cp:revision>
  <cp:lastPrinted>2022-12-05T04:38:00Z</cp:lastPrinted>
  <dcterms:created xsi:type="dcterms:W3CDTF">2022-12-05T04:59:00Z</dcterms:created>
  <dcterms:modified xsi:type="dcterms:W3CDTF">2022-12-05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4E99C8B93A5649BE7C05B223A19244</vt:lpwstr>
  </property>
  <property fmtid="{D5CDD505-2E9C-101B-9397-08002B2CF9AE}" pid="3" name="SubmissionID">
    <vt:lpwstr/>
  </property>
  <property fmtid="{D5CDD505-2E9C-101B-9397-08002B2CF9AE}" pid="4" name="Status">
    <vt:lpwstr>PC Review</vt:lpwstr>
  </property>
</Properties>
</file>